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A7182B" w14:textId="77777777" w:rsidR="00FD4052" w:rsidRPr="00E213E0" w:rsidRDefault="00A60623" w:rsidP="005368A6">
      <w:pPr>
        <w:pStyle w:val="Heading1"/>
        <w:spacing w:before="0" w:after="40"/>
      </w:pPr>
      <w:r w:rsidRPr="00E213E0">
        <w:t>C</w:t>
      </w:r>
      <w:r w:rsidR="00FD4052" w:rsidRPr="00E213E0">
        <w:t>ALL TO ORDER</w:t>
      </w:r>
    </w:p>
    <w:p w14:paraId="710237DC" w14:textId="69CCA9EC" w:rsidR="00F25C43" w:rsidRDefault="00F25C43" w:rsidP="00D177A9">
      <w:pPr>
        <w:pStyle w:val="Default"/>
        <w:spacing w:after="80"/>
        <w:rPr>
          <w:sz w:val="22"/>
          <w:szCs w:val="22"/>
        </w:rPr>
      </w:pPr>
      <w:r>
        <w:rPr>
          <w:sz w:val="22"/>
          <w:szCs w:val="22"/>
        </w:rPr>
        <w:t xml:space="preserve">Chairperson Seacrest called the meeting to order </w:t>
      </w:r>
      <w:r w:rsidRPr="00B40FAE">
        <w:rPr>
          <w:sz w:val="22"/>
          <w:szCs w:val="22"/>
        </w:rPr>
        <w:t>at</w:t>
      </w:r>
      <w:r w:rsidR="00FE62D9">
        <w:rPr>
          <w:sz w:val="22"/>
          <w:szCs w:val="22"/>
        </w:rPr>
        <w:t xml:space="preserve"> 9:30 </w:t>
      </w:r>
      <w:r w:rsidRPr="00B40FAE">
        <w:rPr>
          <w:sz w:val="22"/>
          <w:szCs w:val="22"/>
        </w:rPr>
        <w:t>a.m.</w:t>
      </w:r>
      <w:r>
        <w:rPr>
          <w:sz w:val="22"/>
          <w:szCs w:val="22"/>
        </w:rPr>
        <w:t xml:space="preserve"> and noted the location of the Open Meetings Act. Notice of the meeting was published in the Lincoln Journal Star </w:t>
      </w:r>
      <w:r w:rsidRPr="00A551B7">
        <w:rPr>
          <w:sz w:val="22"/>
          <w:szCs w:val="22"/>
        </w:rPr>
        <w:t>on</w:t>
      </w:r>
      <w:r w:rsidR="003B15FA" w:rsidRPr="00A551B7">
        <w:rPr>
          <w:sz w:val="22"/>
          <w:szCs w:val="22"/>
        </w:rPr>
        <w:t xml:space="preserve"> </w:t>
      </w:r>
      <w:r w:rsidR="00265BB2" w:rsidRPr="00A551B7">
        <w:rPr>
          <w:sz w:val="22"/>
          <w:szCs w:val="22"/>
        </w:rPr>
        <w:t>October 17th</w:t>
      </w:r>
      <w:r w:rsidR="00210C29" w:rsidRPr="00A551B7">
        <w:rPr>
          <w:sz w:val="22"/>
          <w:szCs w:val="22"/>
        </w:rPr>
        <w:t>, 2025</w:t>
      </w:r>
      <w:r w:rsidRPr="00A551B7">
        <w:rPr>
          <w:sz w:val="22"/>
          <w:szCs w:val="22"/>
        </w:rPr>
        <w:t>, and</w:t>
      </w:r>
      <w:r>
        <w:rPr>
          <w:sz w:val="22"/>
          <w:szCs w:val="22"/>
        </w:rPr>
        <w:t xml:space="preserve"> on the Board’s website </w:t>
      </w:r>
      <w:r w:rsidR="00A266C7">
        <w:rPr>
          <w:sz w:val="22"/>
          <w:szCs w:val="22"/>
        </w:rPr>
        <w:t>in accordance with</w:t>
      </w:r>
      <w:r>
        <w:rPr>
          <w:sz w:val="22"/>
          <w:szCs w:val="22"/>
        </w:rPr>
        <w:t xml:space="preserve"> the Open Meetings Act.</w:t>
      </w:r>
    </w:p>
    <w:p w14:paraId="2FCB13F7" w14:textId="60B80214" w:rsidR="00F25C43" w:rsidRDefault="00F25C43" w:rsidP="00D177A9">
      <w:pPr>
        <w:pStyle w:val="Default"/>
        <w:spacing w:after="8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Roll Call: </w:t>
      </w:r>
      <w:r>
        <w:rPr>
          <w:sz w:val="22"/>
          <w:szCs w:val="22"/>
        </w:rPr>
        <w:t>Jennifer Seacrest, Chairper</w:t>
      </w:r>
      <w:r w:rsidR="00E67AE7">
        <w:rPr>
          <w:sz w:val="22"/>
          <w:szCs w:val="22"/>
        </w:rPr>
        <w:t>son</w:t>
      </w:r>
      <w:r>
        <w:rPr>
          <w:sz w:val="22"/>
          <w:szCs w:val="22"/>
        </w:rPr>
        <w:t xml:space="preserve">; </w:t>
      </w:r>
      <w:r w:rsidR="009C1DD1">
        <w:rPr>
          <w:sz w:val="22"/>
          <w:szCs w:val="22"/>
        </w:rPr>
        <w:t xml:space="preserve">Jonathan Hauck, Vice-Chairperson; </w:t>
      </w:r>
      <w:r>
        <w:rPr>
          <w:sz w:val="22"/>
          <w:szCs w:val="22"/>
        </w:rPr>
        <w:t>Bradley Swerczek</w:t>
      </w:r>
      <w:r w:rsidR="00EB4C28">
        <w:rPr>
          <w:sz w:val="22"/>
          <w:szCs w:val="22"/>
        </w:rPr>
        <w:t>;</w:t>
      </w:r>
      <w:r w:rsidR="00933D06">
        <w:rPr>
          <w:sz w:val="22"/>
          <w:szCs w:val="22"/>
        </w:rPr>
        <w:t xml:space="preserve"> Kristina Engler</w:t>
      </w:r>
      <w:r w:rsidR="00E67AE7">
        <w:rPr>
          <w:sz w:val="22"/>
          <w:szCs w:val="22"/>
        </w:rPr>
        <w:t>;</w:t>
      </w:r>
      <w:r w:rsidR="00C82206">
        <w:rPr>
          <w:sz w:val="22"/>
          <w:szCs w:val="22"/>
        </w:rPr>
        <w:t xml:space="preserve"> Absent</w:t>
      </w:r>
      <w:r w:rsidR="009C1DD1">
        <w:rPr>
          <w:sz w:val="22"/>
          <w:szCs w:val="22"/>
        </w:rPr>
        <w:t>:</w:t>
      </w:r>
      <w:r w:rsidR="00C82206">
        <w:rPr>
          <w:sz w:val="22"/>
          <w:szCs w:val="22"/>
        </w:rPr>
        <w:t xml:space="preserve"> </w:t>
      </w:r>
      <w:r w:rsidR="00A266C7">
        <w:rPr>
          <w:sz w:val="22"/>
          <w:szCs w:val="22"/>
        </w:rPr>
        <w:t xml:space="preserve">Derek </w:t>
      </w:r>
      <w:r w:rsidR="00C82206">
        <w:rPr>
          <w:sz w:val="22"/>
          <w:szCs w:val="22"/>
        </w:rPr>
        <w:t>Mi</w:t>
      </w:r>
      <w:r w:rsidR="005015E8">
        <w:rPr>
          <w:sz w:val="22"/>
          <w:szCs w:val="22"/>
        </w:rPr>
        <w:t>l</w:t>
      </w:r>
      <w:r w:rsidR="00C82206">
        <w:rPr>
          <w:sz w:val="22"/>
          <w:szCs w:val="22"/>
        </w:rPr>
        <w:t>ler</w:t>
      </w:r>
      <w:r w:rsidR="009105B1">
        <w:rPr>
          <w:sz w:val="22"/>
          <w:szCs w:val="22"/>
        </w:rPr>
        <w:t>; Dennis Bryers</w:t>
      </w:r>
    </w:p>
    <w:p w14:paraId="6D21B2EE" w14:textId="7D99E955" w:rsidR="003E15F5" w:rsidRDefault="003E15F5" w:rsidP="003E15F5">
      <w:pPr>
        <w:pStyle w:val="AgendaItem2ndLevel"/>
        <w:ind w:left="0"/>
      </w:pPr>
      <w:r>
        <w:rPr>
          <w:b/>
          <w:bCs/>
        </w:rPr>
        <w:t>Staff Present:</w:t>
      </w:r>
      <w:r>
        <w:t xml:space="preserve"> Cole Gressley, Administrative Programs Officer (APO); Jean Lais, Administrative Programs Officer (APO)</w:t>
      </w:r>
    </w:p>
    <w:p w14:paraId="6C3F33F6" w14:textId="257D3DAF" w:rsidR="00547497" w:rsidRDefault="00A7248C" w:rsidP="005368A6">
      <w:pPr>
        <w:pStyle w:val="Heading1"/>
        <w:spacing w:before="120" w:after="40"/>
      </w:pPr>
      <w:r w:rsidRPr="00E213E0">
        <w:t>PUBLIC COMMENT</w:t>
      </w:r>
      <w:r w:rsidR="00B65287" w:rsidRPr="00E213E0">
        <w:t>/APPOINTMENTS</w:t>
      </w:r>
    </w:p>
    <w:p w14:paraId="58F17052" w14:textId="4E5DCC46" w:rsidR="00B40FAE" w:rsidRPr="00B40FAE" w:rsidRDefault="00B40FAE" w:rsidP="00D177A9">
      <w:pPr>
        <w:pStyle w:val="BodyMinutes"/>
        <w:spacing w:before="0" w:after="0"/>
      </w:pPr>
      <w:r>
        <w:t>No members of the public were present.</w:t>
      </w:r>
    </w:p>
    <w:p w14:paraId="58D16778" w14:textId="2C234B3F" w:rsidR="00DB6D08" w:rsidRPr="00E213E0" w:rsidRDefault="0003283F" w:rsidP="005368A6">
      <w:pPr>
        <w:pStyle w:val="Heading1"/>
        <w:spacing w:before="120" w:after="40"/>
        <w:rPr>
          <w:rStyle w:val="Heading1Char"/>
          <w:b/>
        </w:rPr>
      </w:pPr>
      <w:r w:rsidRPr="00E213E0">
        <w:rPr>
          <w:rStyle w:val="Heading1Char"/>
          <w:b/>
        </w:rPr>
        <w:t xml:space="preserve">A. </w:t>
      </w:r>
      <w:r w:rsidR="006C02E8" w:rsidRPr="00E213E0">
        <w:rPr>
          <w:rStyle w:val="Heading1Char"/>
          <w:b/>
        </w:rPr>
        <w:t>CONSENT A</w:t>
      </w:r>
      <w:r w:rsidR="00991268" w:rsidRPr="00E213E0">
        <w:rPr>
          <w:rStyle w:val="Heading1Char"/>
          <w:b/>
        </w:rPr>
        <w:t>GENDA</w:t>
      </w:r>
    </w:p>
    <w:p w14:paraId="7DB87FCD" w14:textId="5F2A45D9" w:rsidR="00A07D95" w:rsidRPr="00E213E0" w:rsidRDefault="0039522D" w:rsidP="00A266C7">
      <w:pPr>
        <w:pStyle w:val="Heading3"/>
        <w:tabs>
          <w:tab w:val="clear" w:pos="10080"/>
          <w:tab w:val="right" w:leader="dot" w:pos="10071"/>
        </w:tabs>
        <w:spacing w:after="80"/>
        <w:rPr>
          <w:rFonts w:ascii="Arial" w:hAnsi="Arial" w:cs="Arial"/>
        </w:rPr>
      </w:pPr>
      <w:r w:rsidRPr="00A551B7">
        <w:rPr>
          <w:rFonts w:ascii="Arial" w:hAnsi="Arial" w:cs="Arial"/>
        </w:rPr>
        <w:t>A</w:t>
      </w:r>
      <w:r w:rsidR="00442130" w:rsidRPr="00A551B7">
        <w:rPr>
          <w:rFonts w:ascii="Arial" w:hAnsi="Arial" w:cs="Arial"/>
        </w:rPr>
        <w:t>ugust 7</w:t>
      </w:r>
      <w:r w:rsidR="00DB2D64" w:rsidRPr="00A551B7">
        <w:rPr>
          <w:rFonts w:ascii="Arial" w:hAnsi="Arial" w:cs="Arial"/>
        </w:rPr>
        <w:t>, 202</w:t>
      </w:r>
      <w:r w:rsidR="00EB4C28" w:rsidRPr="00A551B7">
        <w:rPr>
          <w:rFonts w:ascii="Arial" w:hAnsi="Arial" w:cs="Arial"/>
        </w:rPr>
        <w:t>5</w:t>
      </w:r>
      <w:r w:rsidR="00AE7757" w:rsidRPr="00A551B7">
        <w:rPr>
          <w:rFonts w:ascii="Arial" w:hAnsi="Arial" w:cs="Arial"/>
        </w:rPr>
        <w:t>,</w:t>
      </w:r>
      <w:r w:rsidR="00A07D95" w:rsidRPr="00A551B7">
        <w:rPr>
          <w:rFonts w:ascii="Arial" w:hAnsi="Arial" w:cs="Arial"/>
        </w:rPr>
        <w:t xml:space="preserve"> </w:t>
      </w:r>
      <w:r w:rsidR="00211E2D" w:rsidRPr="00A551B7">
        <w:rPr>
          <w:rFonts w:ascii="Arial" w:hAnsi="Arial" w:cs="Arial"/>
        </w:rPr>
        <w:t>M</w:t>
      </w:r>
      <w:r w:rsidR="000A002F" w:rsidRPr="00A551B7">
        <w:rPr>
          <w:rFonts w:ascii="Arial" w:hAnsi="Arial" w:cs="Arial"/>
        </w:rPr>
        <w:t>eeting</w:t>
      </w:r>
      <w:r w:rsidR="00A07D95" w:rsidRPr="00A551B7">
        <w:rPr>
          <w:rFonts w:ascii="Arial" w:hAnsi="Arial" w:cs="Arial"/>
        </w:rPr>
        <w:t xml:space="preserve"> </w:t>
      </w:r>
      <w:r w:rsidR="00211E2D" w:rsidRPr="00A551B7">
        <w:rPr>
          <w:rFonts w:ascii="Arial" w:hAnsi="Arial" w:cs="Arial"/>
        </w:rPr>
        <w:t>M</w:t>
      </w:r>
      <w:r w:rsidR="00A07D95" w:rsidRPr="00A551B7">
        <w:rPr>
          <w:rFonts w:ascii="Arial" w:hAnsi="Arial" w:cs="Arial"/>
        </w:rPr>
        <w:t>inutes</w:t>
      </w:r>
    </w:p>
    <w:p w14:paraId="47596196" w14:textId="4B019634" w:rsidR="00832419" w:rsidRPr="002E6042" w:rsidRDefault="00F25C43" w:rsidP="00F25C43">
      <w:pPr>
        <w:pStyle w:val="ActionDetail"/>
        <w:spacing w:before="0" w:after="0"/>
        <w:rPr>
          <w:rStyle w:val="ActionChar"/>
          <w:rFonts w:asciiTheme="minorHAnsi" w:hAnsiTheme="minorHAnsi"/>
          <w:b w:val="0"/>
        </w:rPr>
      </w:pPr>
      <w:r>
        <w:rPr>
          <w:rStyle w:val="ActionChar"/>
          <w:rFonts w:asciiTheme="minorHAnsi" w:hAnsiTheme="minorHAnsi"/>
          <w:b w:val="0"/>
        </w:rPr>
        <w:t>Motion by</w:t>
      </w:r>
      <w:r w:rsidR="0039522D">
        <w:rPr>
          <w:rStyle w:val="ActionChar"/>
          <w:rFonts w:asciiTheme="minorHAnsi" w:hAnsiTheme="minorHAnsi"/>
          <w:b w:val="0"/>
        </w:rPr>
        <w:t xml:space="preserve"> </w:t>
      </w:r>
      <w:r w:rsidR="00265BB2">
        <w:rPr>
          <w:rStyle w:val="ActionChar"/>
          <w:rFonts w:asciiTheme="minorHAnsi" w:hAnsiTheme="minorHAnsi"/>
          <w:b w:val="0"/>
        </w:rPr>
        <w:t>Hauck</w:t>
      </w:r>
      <w:r>
        <w:rPr>
          <w:rStyle w:val="ActionChar"/>
          <w:rFonts w:asciiTheme="minorHAnsi" w:hAnsiTheme="minorHAnsi"/>
          <w:b w:val="0"/>
        </w:rPr>
        <w:t>, second by</w:t>
      </w:r>
      <w:r w:rsidR="00EB4C28">
        <w:rPr>
          <w:rStyle w:val="ActionChar"/>
          <w:rFonts w:asciiTheme="minorHAnsi" w:hAnsiTheme="minorHAnsi"/>
          <w:b w:val="0"/>
        </w:rPr>
        <w:t xml:space="preserve"> </w:t>
      </w:r>
      <w:r w:rsidR="00265BB2">
        <w:rPr>
          <w:rStyle w:val="ActionChar"/>
          <w:rFonts w:asciiTheme="minorHAnsi" w:hAnsiTheme="minorHAnsi"/>
          <w:b w:val="0"/>
        </w:rPr>
        <w:t>Engler</w:t>
      </w:r>
      <w:r w:rsidR="000D01D4">
        <w:rPr>
          <w:rStyle w:val="ActionChar"/>
          <w:rFonts w:asciiTheme="minorHAnsi" w:hAnsiTheme="minorHAnsi"/>
          <w:b w:val="0"/>
        </w:rPr>
        <w:t>,</w:t>
      </w:r>
      <w:r>
        <w:rPr>
          <w:rStyle w:val="ActionChar"/>
          <w:rFonts w:asciiTheme="minorHAnsi" w:hAnsiTheme="minorHAnsi"/>
          <w:b w:val="0"/>
        </w:rPr>
        <w:t xml:space="preserve"> to approve the consent agenda. Voting Yes: </w:t>
      </w:r>
      <w:r w:rsidR="00E67AE7">
        <w:rPr>
          <w:rStyle w:val="ActionChar"/>
          <w:rFonts w:asciiTheme="minorHAnsi" w:hAnsiTheme="minorHAnsi"/>
          <w:b w:val="0"/>
        </w:rPr>
        <w:t>Engler</w:t>
      </w:r>
      <w:r>
        <w:rPr>
          <w:rStyle w:val="ActionChar"/>
          <w:rFonts w:asciiTheme="minorHAnsi" w:hAnsiTheme="minorHAnsi"/>
          <w:b w:val="0"/>
        </w:rPr>
        <w:t>,</w:t>
      </w:r>
      <w:r w:rsidR="00265BB2">
        <w:rPr>
          <w:rStyle w:val="ActionChar"/>
          <w:rFonts w:asciiTheme="minorHAnsi" w:hAnsiTheme="minorHAnsi"/>
          <w:b w:val="0"/>
        </w:rPr>
        <w:t xml:space="preserve"> Hauck, Seacrest, Swerczek</w:t>
      </w:r>
      <w:r>
        <w:rPr>
          <w:rStyle w:val="ActionChar"/>
          <w:rFonts w:asciiTheme="minorHAnsi" w:hAnsiTheme="minorHAnsi"/>
          <w:b w:val="0"/>
        </w:rPr>
        <w:t xml:space="preserve">; Voting No: None; Absent: </w:t>
      </w:r>
      <w:proofErr w:type="gramStart"/>
      <w:r w:rsidR="00E67AE7">
        <w:rPr>
          <w:rStyle w:val="ActionChar"/>
          <w:rFonts w:asciiTheme="minorHAnsi" w:hAnsiTheme="minorHAnsi"/>
          <w:b w:val="0"/>
        </w:rPr>
        <w:t>Miller;</w:t>
      </w:r>
      <w:proofErr w:type="gramEnd"/>
      <w:r w:rsidR="005015E8">
        <w:rPr>
          <w:rStyle w:val="ActionChar"/>
          <w:rFonts w:asciiTheme="minorHAnsi" w:hAnsiTheme="minorHAnsi"/>
          <w:b w:val="0"/>
        </w:rPr>
        <w:t xml:space="preserve"> </w:t>
      </w:r>
    </w:p>
    <w:p w14:paraId="5FB78AF3" w14:textId="77777777" w:rsidR="00832419" w:rsidRDefault="00832419" w:rsidP="00832419">
      <w:pPr>
        <w:pStyle w:val="BodyMinutes"/>
        <w:spacing w:before="0" w:after="0"/>
        <w:rPr>
          <w:i/>
          <w:iCs/>
        </w:rPr>
      </w:pPr>
    </w:p>
    <w:p w14:paraId="7A0BD726" w14:textId="45BC312E" w:rsidR="00832419" w:rsidRPr="00832419" w:rsidRDefault="00832419" w:rsidP="00832419">
      <w:pPr>
        <w:pStyle w:val="BodyMinutes"/>
        <w:spacing w:before="0" w:after="0"/>
        <w:rPr>
          <w:rStyle w:val="ActionChar"/>
          <w:rFonts w:asciiTheme="minorHAnsi" w:hAnsiTheme="minorHAnsi"/>
          <w:b w:val="0"/>
          <w:i/>
          <w:iCs/>
        </w:rPr>
      </w:pPr>
      <w:r w:rsidRPr="00832419">
        <w:rPr>
          <w:i/>
          <w:iCs/>
        </w:rPr>
        <w:t>Board Member Bryers joined the meeting at 9:35 am.</w:t>
      </w:r>
    </w:p>
    <w:p w14:paraId="596C3CDC" w14:textId="77777777" w:rsidR="00832419" w:rsidRDefault="00832419" w:rsidP="005368A6">
      <w:pPr>
        <w:pStyle w:val="Heading1"/>
        <w:spacing w:before="120" w:after="40"/>
        <w:rPr>
          <w:rStyle w:val="ActionChar"/>
          <w:rFonts w:ascii="Arial" w:hAnsi="Arial"/>
          <w:b/>
          <w:szCs w:val="22"/>
        </w:rPr>
      </w:pPr>
    </w:p>
    <w:p w14:paraId="29B594C1" w14:textId="209D9BBC" w:rsidR="0066159B" w:rsidRPr="00E213E0" w:rsidRDefault="0003283F" w:rsidP="005368A6">
      <w:pPr>
        <w:pStyle w:val="Heading1"/>
        <w:spacing w:before="120" w:after="40"/>
        <w:rPr>
          <w:rStyle w:val="ActionChar"/>
          <w:rFonts w:ascii="Arial" w:hAnsi="Arial"/>
          <w:b/>
          <w:szCs w:val="22"/>
        </w:rPr>
      </w:pPr>
      <w:r w:rsidRPr="00E213E0">
        <w:rPr>
          <w:rStyle w:val="ActionChar"/>
          <w:rFonts w:ascii="Arial" w:hAnsi="Arial"/>
          <w:b/>
          <w:szCs w:val="22"/>
        </w:rPr>
        <w:t xml:space="preserve">B. </w:t>
      </w:r>
      <w:r w:rsidR="00991268" w:rsidRPr="00E213E0">
        <w:rPr>
          <w:rStyle w:val="ActionChar"/>
          <w:rFonts w:ascii="Arial" w:hAnsi="Arial"/>
          <w:b/>
          <w:szCs w:val="22"/>
        </w:rPr>
        <w:t>MEETING REPORTS</w:t>
      </w:r>
    </w:p>
    <w:p w14:paraId="3202413E" w14:textId="77777777" w:rsidR="00F718BC" w:rsidRPr="00E213E0" w:rsidRDefault="00286D97" w:rsidP="00F642EC">
      <w:pPr>
        <w:pStyle w:val="Heading2"/>
        <w:rPr>
          <w:rFonts w:ascii="Arial" w:hAnsi="Arial" w:cs="Arial"/>
        </w:rPr>
      </w:pPr>
      <w:r w:rsidRPr="00E213E0">
        <w:rPr>
          <w:rFonts w:ascii="Arial" w:hAnsi="Arial" w:cs="Arial"/>
        </w:rPr>
        <w:t>CLARB</w:t>
      </w:r>
    </w:p>
    <w:p w14:paraId="6593D145" w14:textId="756F26DC" w:rsidR="00696657" w:rsidRDefault="00F718BC" w:rsidP="00E1144E">
      <w:pPr>
        <w:pStyle w:val="Heading3"/>
        <w:rPr>
          <w:rFonts w:ascii="Arial" w:hAnsi="Arial" w:cs="Arial"/>
          <w:color w:val="548DD4" w:themeColor="text2" w:themeTint="99"/>
        </w:rPr>
      </w:pPr>
      <w:r w:rsidRPr="00E213E0">
        <w:rPr>
          <w:rFonts w:ascii="Arial" w:hAnsi="Arial" w:cs="Arial"/>
          <w:color w:val="548DD4" w:themeColor="text2" w:themeTint="99"/>
        </w:rPr>
        <w:t>In the Know Webinar Series</w:t>
      </w:r>
    </w:p>
    <w:p w14:paraId="52168B18" w14:textId="782ED6EC" w:rsidR="00F642EC" w:rsidRDefault="00F25C43" w:rsidP="0039522D">
      <w:pPr>
        <w:pStyle w:val="BodyMinutes"/>
        <w:spacing w:before="0" w:after="0"/>
      </w:pPr>
      <w:r>
        <w:t xml:space="preserve">A copy of the upcoming </w:t>
      </w:r>
      <w:r>
        <w:rPr>
          <w:i/>
          <w:iCs/>
        </w:rPr>
        <w:t>In the Know</w:t>
      </w:r>
      <w:r>
        <w:t xml:space="preserve"> webinars was provided.</w:t>
      </w:r>
      <w:r w:rsidR="005015E8">
        <w:t xml:space="preserve"> </w:t>
      </w:r>
      <w:r w:rsidR="00E821DD">
        <w:t xml:space="preserve">Seacrest informed the Board about the relevant web meetings. </w:t>
      </w:r>
    </w:p>
    <w:p w14:paraId="3BA29B5F" w14:textId="0461014B" w:rsidR="009C1DD1" w:rsidRDefault="009C1DD1" w:rsidP="009C1DD1">
      <w:pPr>
        <w:pStyle w:val="Heading3"/>
        <w:rPr>
          <w:rFonts w:ascii="Arial" w:hAnsi="Arial" w:cs="Arial"/>
          <w:color w:val="548DD4" w:themeColor="text2" w:themeTint="99"/>
        </w:rPr>
      </w:pPr>
      <w:r>
        <w:rPr>
          <w:rFonts w:ascii="Arial" w:hAnsi="Arial" w:cs="Arial"/>
          <w:color w:val="548DD4" w:themeColor="text2" w:themeTint="99"/>
        </w:rPr>
        <w:t>CLARB Annual Meeting Recap</w:t>
      </w:r>
    </w:p>
    <w:p w14:paraId="75032911" w14:textId="5F0A55E8" w:rsidR="009C1DD1" w:rsidRPr="00832419" w:rsidRDefault="009C1DD1" w:rsidP="0039522D">
      <w:pPr>
        <w:pStyle w:val="BodyMinutes"/>
        <w:spacing w:before="0" w:after="0"/>
        <w:rPr>
          <w:rFonts w:cstheme="minorHAnsi"/>
        </w:rPr>
      </w:pPr>
      <w:r w:rsidRPr="00832419">
        <w:rPr>
          <w:rFonts w:cstheme="minorHAnsi"/>
        </w:rPr>
        <w:t xml:space="preserve">APO Gressley </w:t>
      </w:r>
      <w:r w:rsidR="00832419" w:rsidRPr="00832419">
        <w:rPr>
          <w:rFonts w:cstheme="minorHAnsi"/>
        </w:rPr>
        <w:t xml:space="preserve">and Chairperson Seacrest </w:t>
      </w:r>
      <w:r w:rsidRPr="00832419">
        <w:rPr>
          <w:rFonts w:cstheme="minorHAnsi"/>
        </w:rPr>
        <w:t>provided a recap of the CLARB annual meeting.</w:t>
      </w:r>
    </w:p>
    <w:p w14:paraId="0ABE37B7" w14:textId="067ADCF7" w:rsidR="00854795" w:rsidRDefault="00854795" w:rsidP="00E1144E">
      <w:pPr>
        <w:pStyle w:val="Heading3"/>
        <w:rPr>
          <w:rFonts w:ascii="Arial" w:hAnsi="Arial" w:cs="Arial"/>
        </w:rPr>
      </w:pPr>
      <w:r w:rsidRPr="00E213E0">
        <w:rPr>
          <w:rFonts w:ascii="Arial" w:hAnsi="Arial" w:cs="Arial"/>
        </w:rPr>
        <w:t>Office/Staff</w:t>
      </w:r>
    </w:p>
    <w:p w14:paraId="49F4F3A9" w14:textId="371E37F1" w:rsidR="00F25C43" w:rsidRPr="00E213E0" w:rsidRDefault="00F25C43" w:rsidP="00D177A9">
      <w:pPr>
        <w:pStyle w:val="BodyMinutes"/>
        <w:spacing w:before="0" w:after="0"/>
      </w:pPr>
      <w:r>
        <w:t xml:space="preserve">APO Gressley </w:t>
      </w:r>
      <w:r w:rsidR="00EB4C28">
        <w:t xml:space="preserve">informed the </w:t>
      </w:r>
      <w:r w:rsidR="00A266C7">
        <w:t>B</w:t>
      </w:r>
      <w:r w:rsidR="00EB4C28">
        <w:t xml:space="preserve">oard </w:t>
      </w:r>
      <w:r w:rsidR="009B5BD4">
        <w:t>of the new CLARB website. (note to revisit topic over CLARB verifying exams without a record, need to talk about non CLARB record path next meeting)</w:t>
      </w:r>
    </w:p>
    <w:p w14:paraId="61C8531D" w14:textId="77777777" w:rsidR="00490F82" w:rsidRPr="00E213E0" w:rsidRDefault="00FD4052" w:rsidP="005368A6">
      <w:pPr>
        <w:pStyle w:val="Heading1"/>
        <w:spacing w:before="120" w:after="40"/>
        <w:rPr>
          <w:rStyle w:val="ActionChar"/>
          <w:rFonts w:ascii="Arial" w:hAnsi="Arial"/>
          <w:b/>
          <w:szCs w:val="22"/>
        </w:rPr>
      </w:pPr>
      <w:r w:rsidRPr="00E213E0">
        <w:rPr>
          <w:rStyle w:val="ActionChar"/>
          <w:rFonts w:ascii="Arial" w:hAnsi="Arial"/>
          <w:b/>
          <w:szCs w:val="22"/>
        </w:rPr>
        <w:t>C</w:t>
      </w:r>
      <w:r w:rsidR="00F3625A" w:rsidRPr="00E213E0">
        <w:rPr>
          <w:rStyle w:val="ActionChar"/>
          <w:rFonts w:ascii="Arial" w:hAnsi="Arial"/>
          <w:b/>
          <w:szCs w:val="22"/>
        </w:rPr>
        <w:t>.</w:t>
      </w:r>
      <w:r w:rsidR="0003283F" w:rsidRPr="00E213E0">
        <w:rPr>
          <w:rStyle w:val="ActionChar"/>
          <w:rFonts w:ascii="Arial" w:hAnsi="Arial"/>
          <w:b/>
          <w:szCs w:val="22"/>
        </w:rPr>
        <w:t xml:space="preserve"> </w:t>
      </w:r>
      <w:r w:rsidRPr="00E213E0">
        <w:rPr>
          <w:rStyle w:val="ActionChar"/>
          <w:rFonts w:ascii="Arial" w:hAnsi="Arial"/>
          <w:b/>
          <w:szCs w:val="22"/>
        </w:rPr>
        <w:t>OLD BUSINESS</w:t>
      </w:r>
    </w:p>
    <w:p w14:paraId="3DA138B8" w14:textId="437CFA90" w:rsidR="00B65287" w:rsidRPr="00E213E0" w:rsidRDefault="00BB5595" w:rsidP="00B65287">
      <w:pPr>
        <w:pStyle w:val="Heading2"/>
        <w:rPr>
          <w:rFonts w:ascii="Arial" w:hAnsi="Arial" w:cs="Arial"/>
          <w:i/>
          <w:iCs/>
        </w:rPr>
      </w:pPr>
      <w:r w:rsidRPr="00E213E0">
        <w:rPr>
          <w:rFonts w:ascii="Arial" w:hAnsi="Arial" w:cs="Arial"/>
        </w:rPr>
        <w:t>CLARB</w:t>
      </w:r>
      <w:r w:rsidR="00915772" w:rsidRPr="00E213E0">
        <w:rPr>
          <w:rFonts w:ascii="Arial" w:hAnsi="Arial" w:cs="Arial"/>
        </w:rPr>
        <w:t xml:space="preserve"> – </w:t>
      </w:r>
      <w:r w:rsidR="00915772" w:rsidRPr="00E213E0">
        <w:rPr>
          <w:rFonts w:ascii="Arial" w:hAnsi="Arial" w:cs="Arial"/>
          <w:i/>
          <w:iCs/>
        </w:rPr>
        <w:t>None</w:t>
      </w:r>
    </w:p>
    <w:p w14:paraId="50BF1CF1" w14:textId="603B4836" w:rsidR="00B65287" w:rsidRDefault="00B65287" w:rsidP="00B65287">
      <w:pPr>
        <w:pStyle w:val="Heading2"/>
        <w:rPr>
          <w:rFonts w:ascii="Arial" w:hAnsi="Arial" w:cs="Arial"/>
        </w:rPr>
      </w:pPr>
      <w:r w:rsidRPr="00E213E0">
        <w:rPr>
          <w:rFonts w:ascii="Arial" w:hAnsi="Arial" w:cs="Arial"/>
        </w:rPr>
        <w:t>Legislative</w:t>
      </w:r>
    </w:p>
    <w:p w14:paraId="15E456D7" w14:textId="62E0FDEE" w:rsidR="007C52CA" w:rsidRDefault="009C1DD1" w:rsidP="007C52CA">
      <w:pPr>
        <w:pStyle w:val="Heading3"/>
        <w:rPr>
          <w:rFonts w:ascii="Arial" w:hAnsi="Arial" w:cs="Arial"/>
        </w:rPr>
      </w:pPr>
      <w:r>
        <w:rPr>
          <w:rFonts w:ascii="Arial" w:hAnsi="Arial" w:cs="Arial"/>
        </w:rPr>
        <w:t>Adoption of Title 231 Rules Revisions</w:t>
      </w:r>
    </w:p>
    <w:p w14:paraId="142270CF" w14:textId="77FFE619" w:rsidR="00743EFA" w:rsidRDefault="005F112C" w:rsidP="0039522D">
      <w:pPr>
        <w:pStyle w:val="Heading3"/>
        <w:spacing w:before="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Chairperson Seacrest announced that there were no public comments and no members of the public present during the hearing.</w:t>
      </w:r>
    </w:p>
    <w:p w14:paraId="01C2C20A" w14:textId="304C757B" w:rsidR="009C1DD1" w:rsidRPr="009C1DD1" w:rsidRDefault="009C1DD1" w:rsidP="009C1DD1">
      <w:pPr>
        <w:pStyle w:val="ActionDetail"/>
        <w:spacing w:before="0" w:after="0"/>
      </w:pPr>
      <w:r>
        <w:rPr>
          <w:rStyle w:val="ActionChar"/>
          <w:rFonts w:asciiTheme="minorHAnsi" w:hAnsiTheme="minorHAnsi"/>
          <w:b w:val="0"/>
        </w:rPr>
        <w:t xml:space="preserve">Motion by </w:t>
      </w:r>
      <w:r w:rsidR="005F112C">
        <w:rPr>
          <w:rStyle w:val="ActionChar"/>
          <w:rFonts w:asciiTheme="minorHAnsi" w:hAnsiTheme="minorHAnsi"/>
          <w:b w:val="0"/>
        </w:rPr>
        <w:t>Swerczek</w:t>
      </w:r>
      <w:r>
        <w:rPr>
          <w:rStyle w:val="ActionChar"/>
          <w:rFonts w:asciiTheme="minorHAnsi" w:hAnsiTheme="minorHAnsi"/>
          <w:b w:val="0"/>
        </w:rPr>
        <w:t xml:space="preserve">, second by </w:t>
      </w:r>
      <w:r w:rsidR="005F112C">
        <w:rPr>
          <w:rStyle w:val="ActionChar"/>
          <w:rFonts w:asciiTheme="minorHAnsi" w:hAnsiTheme="minorHAnsi"/>
          <w:b w:val="0"/>
        </w:rPr>
        <w:t>Engler</w:t>
      </w:r>
      <w:r>
        <w:rPr>
          <w:rStyle w:val="ActionChar"/>
          <w:rFonts w:asciiTheme="minorHAnsi" w:hAnsiTheme="minorHAnsi"/>
          <w:b w:val="0"/>
        </w:rPr>
        <w:t xml:space="preserve">, to </w:t>
      </w:r>
      <w:r w:rsidR="005F112C">
        <w:rPr>
          <w:rStyle w:val="ActionChar"/>
          <w:rFonts w:asciiTheme="minorHAnsi" w:hAnsiTheme="minorHAnsi"/>
          <w:b w:val="0"/>
        </w:rPr>
        <w:t>adopt Title 231 rules revisions</w:t>
      </w:r>
      <w:r>
        <w:rPr>
          <w:rStyle w:val="ActionChar"/>
          <w:rFonts w:asciiTheme="minorHAnsi" w:hAnsiTheme="minorHAnsi"/>
          <w:b w:val="0"/>
        </w:rPr>
        <w:t xml:space="preserve">. Voting Yes: </w:t>
      </w:r>
      <w:r w:rsidR="009B5BD4">
        <w:rPr>
          <w:rStyle w:val="ActionChar"/>
          <w:rFonts w:asciiTheme="minorHAnsi" w:hAnsiTheme="minorHAnsi"/>
          <w:b w:val="0"/>
        </w:rPr>
        <w:t>Bryers, Engler, Hauck, Seacrest</w:t>
      </w:r>
      <w:r>
        <w:rPr>
          <w:rStyle w:val="ActionChar"/>
          <w:rFonts w:asciiTheme="minorHAnsi" w:hAnsiTheme="minorHAnsi"/>
          <w:b w:val="0"/>
        </w:rPr>
        <w:t xml:space="preserve">, </w:t>
      </w:r>
      <w:r w:rsidR="005F112C">
        <w:rPr>
          <w:rStyle w:val="ActionChar"/>
          <w:rFonts w:asciiTheme="minorHAnsi" w:hAnsiTheme="minorHAnsi"/>
          <w:b w:val="0"/>
        </w:rPr>
        <w:t>Swerczek</w:t>
      </w:r>
      <w:r>
        <w:rPr>
          <w:rStyle w:val="ActionChar"/>
          <w:rFonts w:asciiTheme="minorHAnsi" w:hAnsiTheme="minorHAnsi"/>
          <w:b w:val="0"/>
        </w:rPr>
        <w:t xml:space="preserve">; Voting No: None; Absent: </w:t>
      </w:r>
      <w:proofErr w:type="gramStart"/>
      <w:r>
        <w:rPr>
          <w:rStyle w:val="ActionChar"/>
          <w:rFonts w:asciiTheme="minorHAnsi" w:hAnsiTheme="minorHAnsi"/>
          <w:b w:val="0"/>
        </w:rPr>
        <w:t>Miller;</w:t>
      </w:r>
      <w:proofErr w:type="gramEnd"/>
      <w:r>
        <w:rPr>
          <w:rStyle w:val="ActionChar"/>
          <w:rFonts w:asciiTheme="minorHAnsi" w:hAnsiTheme="minorHAnsi"/>
          <w:b w:val="0"/>
        </w:rPr>
        <w:t xml:space="preserve"> </w:t>
      </w:r>
    </w:p>
    <w:p w14:paraId="0DB1BCED" w14:textId="37F4EA44" w:rsidR="00B65287" w:rsidRPr="00E213E0" w:rsidRDefault="00B65287" w:rsidP="00D177A9">
      <w:pPr>
        <w:pStyle w:val="Heading1"/>
        <w:spacing w:before="40" w:after="0"/>
        <w:rPr>
          <w:i/>
          <w:iCs/>
        </w:rPr>
      </w:pPr>
      <w:r w:rsidRPr="00E213E0">
        <w:t>Other Old Business</w:t>
      </w:r>
      <w:r w:rsidR="00915772" w:rsidRPr="00E213E0">
        <w:t xml:space="preserve"> – </w:t>
      </w:r>
      <w:r w:rsidR="00915772" w:rsidRPr="00E213E0">
        <w:rPr>
          <w:i/>
          <w:iCs/>
        </w:rPr>
        <w:t>None</w:t>
      </w:r>
    </w:p>
    <w:p w14:paraId="102CEA9C" w14:textId="77E391B1" w:rsidR="00502709" w:rsidRPr="009C1DD1" w:rsidRDefault="0003283F" w:rsidP="005368A6">
      <w:pPr>
        <w:pStyle w:val="Heading1"/>
        <w:spacing w:before="120" w:after="40"/>
        <w:rPr>
          <w:i/>
          <w:iCs/>
        </w:rPr>
      </w:pPr>
      <w:r w:rsidRPr="00E213E0">
        <w:t xml:space="preserve">D. </w:t>
      </w:r>
      <w:r w:rsidR="00291294" w:rsidRPr="00E213E0">
        <w:t>NEW BUSINESS</w:t>
      </w:r>
      <w:r w:rsidR="009C1DD1">
        <w:t xml:space="preserve"> - </w:t>
      </w:r>
    </w:p>
    <w:p w14:paraId="4AEDEDC5" w14:textId="52E89FFA" w:rsidR="00162949" w:rsidRPr="00E213E0" w:rsidRDefault="00AC5941" w:rsidP="00D177A9">
      <w:pPr>
        <w:pStyle w:val="Heading3"/>
        <w:spacing w:before="40"/>
        <w:rPr>
          <w:rStyle w:val="Heading2Char"/>
          <w:rFonts w:ascii="Arial" w:hAnsi="Arial" w:cs="Arial"/>
          <w:color w:val="auto"/>
        </w:rPr>
      </w:pPr>
      <w:r w:rsidRPr="00E213E0">
        <w:rPr>
          <w:rStyle w:val="Heading2Char"/>
          <w:rFonts w:ascii="Arial" w:hAnsi="Arial" w:cs="Arial"/>
          <w:color w:val="auto"/>
        </w:rPr>
        <w:t>O</w:t>
      </w:r>
      <w:r w:rsidR="00B65287" w:rsidRPr="00E213E0">
        <w:rPr>
          <w:rStyle w:val="Heading2Char"/>
          <w:rFonts w:ascii="Arial" w:hAnsi="Arial" w:cs="Arial"/>
          <w:color w:val="auto"/>
        </w:rPr>
        <w:t>ther New Business</w:t>
      </w:r>
      <w:r w:rsidR="0039522D">
        <w:rPr>
          <w:rStyle w:val="Heading2Char"/>
          <w:rFonts w:ascii="Arial" w:hAnsi="Arial" w:cs="Arial"/>
          <w:color w:val="auto"/>
        </w:rPr>
        <w:t xml:space="preserve"> </w:t>
      </w:r>
      <w:r w:rsidR="0039522D" w:rsidRPr="00E213E0">
        <w:rPr>
          <w:rStyle w:val="Heading1Char"/>
          <w:color w:val="auto"/>
        </w:rPr>
        <w:t xml:space="preserve">– </w:t>
      </w:r>
      <w:r w:rsidR="0039522D" w:rsidRPr="00E213E0">
        <w:rPr>
          <w:rStyle w:val="Heading1Char"/>
          <w:i/>
          <w:iCs/>
          <w:color w:val="auto"/>
        </w:rPr>
        <w:t>None</w:t>
      </w:r>
    </w:p>
    <w:p w14:paraId="2ADFC25A" w14:textId="406A593A" w:rsidR="00D6045C" w:rsidRPr="00E213E0" w:rsidRDefault="00D6045C" w:rsidP="005368A6">
      <w:pPr>
        <w:pStyle w:val="Heading3"/>
        <w:spacing w:before="120" w:after="40"/>
        <w:rPr>
          <w:rStyle w:val="Heading1Char"/>
          <w:color w:val="auto"/>
        </w:rPr>
      </w:pPr>
      <w:r w:rsidRPr="00E213E0">
        <w:rPr>
          <w:rStyle w:val="Heading1Char"/>
          <w:color w:val="auto"/>
        </w:rPr>
        <w:t xml:space="preserve">E. COMPLIANCE – </w:t>
      </w:r>
      <w:r w:rsidRPr="00E213E0">
        <w:rPr>
          <w:rStyle w:val="Heading1Char"/>
          <w:i/>
          <w:iCs/>
          <w:color w:val="auto"/>
        </w:rPr>
        <w:t>None</w:t>
      </w:r>
    </w:p>
    <w:p w14:paraId="1E5E4EC4" w14:textId="3337A4F4" w:rsidR="00583E43" w:rsidRPr="00E213E0" w:rsidRDefault="00583E43" w:rsidP="005368A6">
      <w:pPr>
        <w:pStyle w:val="Heading1"/>
        <w:spacing w:before="120" w:after="40"/>
        <w:rPr>
          <w:rStyle w:val="ActionChar"/>
          <w:rFonts w:ascii="Arial" w:hAnsi="Arial"/>
          <w:b/>
          <w:szCs w:val="22"/>
        </w:rPr>
      </w:pPr>
      <w:r w:rsidRPr="00E213E0">
        <w:rPr>
          <w:rStyle w:val="ActionChar"/>
          <w:rFonts w:ascii="Arial" w:hAnsi="Arial"/>
          <w:b/>
          <w:szCs w:val="22"/>
        </w:rPr>
        <w:t>F.</w:t>
      </w:r>
      <w:r w:rsidR="0003283F" w:rsidRPr="00E213E0">
        <w:rPr>
          <w:rStyle w:val="ActionChar"/>
          <w:rFonts w:ascii="Arial" w:hAnsi="Arial"/>
          <w:b/>
          <w:szCs w:val="22"/>
        </w:rPr>
        <w:t xml:space="preserve"> </w:t>
      </w:r>
      <w:r w:rsidRPr="00E213E0">
        <w:rPr>
          <w:rStyle w:val="ActionChar"/>
          <w:rFonts w:ascii="Arial" w:hAnsi="Arial"/>
          <w:b/>
          <w:szCs w:val="22"/>
        </w:rPr>
        <w:t>APPLICATIONS</w:t>
      </w:r>
    </w:p>
    <w:p w14:paraId="23007CC3" w14:textId="77777777" w:rsidR="003765E7" w:rsidRPr="00E213E0" w:rsidRDefault="003765E7" w:rsidP="004C2584">
      <w:pPr>
        <w:pStyle w:val="Heading2"/>
        <w:rPr>
          <w:rFonts w:ascii="Arial" w:hAnsi="Arial" w:cs="Arial"/>
        </w:rPr>
      </w:pPr>
      <w:r w:rsidRPr="00E213E0">
        <w:rPr>
          <w:rFonts w:ascii="Arial" w:hAnsi="Arial" w:cs="Arial"/>
        </w:rPr>
        <w:lastRenderedPageBreak/>
        <w:t>Administratively Approved</w:t>
      </w:r>
    </w:p>
    <w:p w14:paraId="64BF0A39" w14:textId="6164FA13" w:rsidR="00F66B28" w:rsidRDefault="00875EBD" w:rsidP="00D177A9">
      <w:pPr>
        <w:pStyle w:val="Heading3"/>
        <w:keepNext/>
        <w:spacing w:before="40"/>
        <w:rPr>
          <w:rFonts w:ascii="Arial" w:hAnsi="Arial" w:cs="Arial"/>
          <w:color w:val="548DD4" w:themeColor="text2" w:themeTint="99"/>
        </w:rPr>
      </w:pPr>
      <w:r w:rsidRPr="00E213E0">
        <w:rPr>
          <w:rFonts w:ascii="Arial" w:hAnsi="Arial" w:cs="Arial"/>
          <w:color w:val="548DD4" w:themeColor="text2" w:themeTint="99"/>
        </w:rPr>
        <w:t>Licensure by CLARB Certificate</w:t>
      </w:r>
    </w:p>
    <w:p w14:paraId="0FF80E31" w14:textId="394A19B9" w:rsidR="003765E7" w:rsidRPr="00E213E0" w:rsidRDefault="00875EBD" w:rsidP="00D177A9">
      <w:pPr>
        <w:pStyle w:val="Heading3"/>
        <w:spacing w:before="40"/>
        <w:rPr>
          <w:rFonts w:ascii="Arial" w:hAnsi="Arial" w:cs="Arial"/>
          <w:i/>
          <w:iCs/>
          <w:color w:val="548DD4" w:themeColor="text2" w:themeTint="99"/>
        </w:rPr>
      </w:pPr>
      <w:r w:rsidRPr="00E213E0">
        <w:rPr>
          <w:rFonts w:ascii="Arial" w:hAnsi="Arial" w:cs="Arial"/>
          <w:color w:val="548DD4" w:themeColor="text2" w:themeTint="99"/>
        </w:rPr>
        <w:t>Initial Licensure</w:t>
      </w:r>
      <w:r w:rsidR="001D570C">
        <w:rPr>
          <w:rFonts w:ascii="Arial" w:hAnsi="Arial" w:cs="Arial"/>
          <w:color w:val="548DD4" w:themeColor="text2" w:themeTint="99"/>
        </w:rPr>
        <w:t xml:space="preserve"> – </w:t>
      </w:r>
      <w:r w:rsidR="001D570C">
        <w:rPr>
          <w:rFonts w:ascii="Arial" w:hAnsi="Arial" w:cs="Arial"/>
          <w:i/>
          <w:iCs/>
          <w:color w:val="548DD4" w:themeColor="text2" w:themeTint="99"/>
        </w:rPr>
        <w:t>None</w:t>
      </w:r>
    </w:p>
    <w:p w14:paraId="21C655FC" w14:textId="2E0928A8" w:rsidR="00910740" w:rsidRPr="00E213E0" w:rsidRDefault="00910740" w:rsidP="00D177A9">
      <w:pPr>
        <w:pStyle w:val="Heading2"/>
        <w:rPr>
          <w:rFonts w:ascii="Arial" w:hAnsi="Arial" w:cs="Arial"/>
        </w:rPr>
      </w:pPr>
      <w:r w:rsidRPr="00E213E0">
        <w:rPr>
          <w:rFonts w:ascii="Arial" w:hAnsi="Arial" w:cs="Arial"/>
        </w:rPr>
        <w:t>Licensure/Examinations</w:t>
      </w:r>
    </w:p>
    <w:p w14:paraId="3A452D57" w14:textId="51FC421C" w:rsidR="003765E7" w:rsidRDefault="00910740" w:rsidP="00D177A9">
      <w:pPr>
        <w:pStyle w:val="Heading3"/>
        <w:spacing w:before="40"/>
        <w:rPr>
          <w:rFonts w:ascii="Arial" w:hAnsi="Arial" w:cs="Arial"/>
          <w:i/>
          <w:iCs/>
          <w:color w:val="548DD4" w:themeColor="text2" w:themeTint="99"/>
        </w:rPr>
      </w:pPr>
      <w:r w:rsidRPr="00E213E0">
        <w:rPr>
          <w:rFonts w:ascii="Arial" w:hAnsi="Arial" w:cs="Arial"/>
          <w:color w:val="548DD4" w:themeColor="text2" w:themeTint="99"/>
        </w:rPr>
        <w:t xml:space="preserve">Licensure </w:t>
      </w:r>
      <w:r w:rsidR="00875EBD" w:rsidRPr="00E213E0">
        <w:rPr>
          <w:rFonts w:ascii="Arial" w:hAnsi="Arial" w:cs="Arial"/>
          <w:color w:val="548DD4" w:themeColor="text2" w:themeTint="99"/>
        </w:rPr>
        <w:t>by Comity</w:t>
      </w:r>
      <w:r w:rsidR="001D570C">
        <w:rPr>
          <w:rFonts w:ascii="Arial" w:hAnsi="Arial" w:cs="Arial"/>
          <w:color w:val="548DD4" w:themeColor="text2" w:themeTint="99"/>
        </w:rPr>
        <w:t xml:space="preserve"> </w:t>
      </w:r>
    </w:p>
    <w:p w14:paraId="3B041861" w14:textId="50E4A52B" w:rsidR="009A29B7" w:rsidRPr="009A29B7" w:rsidRDefault="009A29B7" w:rsidP="009A29B7">
      <w:pPr>
        <w:pStyle w:val="BodyMinutes"/>
        <w:spacing w:before="0" w:after="0"/>
      </w:pPr>
      <w:r>
        <w:t xml:space="preserve">LA </w:t>
      </w:r>
      <w:r w:rsidR="00D200D8">
        <w:t>483</w:t>
      </w:r>
      <w:r>
        <w:t xml:space="preserve"> Edward Lannom IV </w:t>
      </w:r>
    </w:p>
    <w:p w14:paraId="4F754C38" w14:textId="4327C032" w:rsidR="00D6045C" w:rsidRPr="00E213E0" w:rsidRDefault="00D6045C" w:rsidP="00D177A9">
      <w:pPr>
        <w:pStyle w:val="Heading3"/>
        <w:spacing w:before="40"/>
        <w:rPr>
          <w:rFonts w:ascii="Arial" w:hAnsi="Arial" w:cs="Arial"/>
          <w:i/>
          <w:iCs/>
          <w:color w:val="548DD4" w:themeColor="text2" w:themeTint="99"/>
        </w:rPr>
      </w:pPr>
      <w:r w:rsidRPr="00E213E0">
        <w:rPr>
          <w:rFonts w:ascii="Arial" w:hAnsi="Arial" w:cs="Arial"/>
          <w:color w:val="548DD4" w:themeColor="text2" w:themeTint="99"/>
        </w:rPr>
        <w:t>Licensure by Reinstatement</w:t>
      </w:r>
      <w:r w:rsidR="001D570C">
        <w:rPr>
          <w:rFonts w:ascii="Arial" w:hAnsi="Arial" w:cs="Arial"/>
          <w:color w:val="548DD4" w:themeColor="text2" w:themeTint="99"/>
        </w:rPr>
        <w:t xml:space="preserve"> – </w:t>
      </w:r>
      <w:r w:rsidR="001D570C">
        <w:rPr>
          <w:rFonts w:ascii="Arial" w:hAnsi="Arial" w:cs="Arial"/>
          <w:i/>
          <w:iCs/>
          <w:color w:val="548DD4" w:themeColor="text2" w:themeTint="99"/>
        </w:rPr>
        <w:t>None</w:t>
      </w:r>
    </w:p>
    <w:p w14:paraId="30EEB105" w14:textId="6BD77481" w:rsidR="003765E7" w:rsidRPr="001D570C" w:rsidRDefault="00875EBD" w:rsidP="00D177A9">
      <w:pPr>
        <w:pStyle w:val="Heading3"/>
        <w:keepLines w:val="0"/>
        <w:spacing w:before="40" w:after="80"/>
        <w:rPr>
          <w:rFonts w:ascii="Arial" w:hAnsi="Arial" w:cs="Arial"/>
          <w:i/>
          <w:iCs/>
          <w:color w:val="548DD4" w:themeColor="text2" w:themeTint="99"/>
        </w:rPr>
      </w:pPr>
      <w:r w:rsidRPr="00E213E0">
        <w:rPr>
          <w:rFonts w:ascii="Arial" w:hAnsi="Arial" w:cs="Arial"/>
          <w:color w:val="548DD4" w:themeColor="text2" w:themeTint="99"/>
        </w:rPr>
        <w:t>LARE Applications without an LAAB/LAAC-accredited degree</w:t>
      </w:r>
      <w:r w:rsidR="001D570C">
        <w:rPr>
          <w:rFonts w:ascii="Arial" w:hAnsi="Arial" w:cs="Arial"/>
          <w:color w:val="548DD4" w:themeColor="text2" w:themeTint="99"/>
        </w:rPr>
        <w:t xml:space="preserve"> – </w:t>
      </w:r>
      <w:r w:rsidR="001D570C">
        <w:rPr>
          <w:rFonts w:ascii="Arial" w:hAnsi="Arial" w:cs="Arial"/>
          <w:i/>
          <w:iCs/>
          <w:color w:val="548DD4" w:themeColor="text2" w:themeTint="99"/>
        </w:rPr>
        <w:t>None</w:t>
      </w:r>
    </w:p>
    <w:p w14:paraId="08EA2D91" w14:textId="7CADE9EB" w:rsidR="001D570C" w:rsidRPr="002E6042" w:rsidRDefault="001D570C" w:rsidP="001D570C">
      <w:pPr>
        <w:pStyle w:val="ActionDetail"/>
        <w:spacing w:before="0" w:after="0"/>
        <w:rPr>
          <w:rStyle w:val="ActionChar"/>
          <w:rFonts w:asciiTheme="minorHAnsi" w:hAnsiTheme="minorHAnsi"/>
          <w:b w:val="0"/>
        </w:rPr>
      </w:pPr>
      <w:r>
        <w:rPr>
          <w:rStyle w:val="ActionChar"/>
          <w:rFonts w:asciiTheme="minorHAnsi" w:hAnsiTheme="minorHAnsi"/>
          <w:b w:val="0"/>
        </w:rPr>
        <w:t xml:space="preserve">Motion by </w:t>
      </w:r>
      <w:r w:rsidR="006D36A8">
        <w:rPr>
          <w:rStyle w:val="ActionChar"/>
          <w:rFonts w:asciiTheme="minorHAnsi" w:hAnsiTheme="minorHAnsi"/>
          <w:b w:val="0"/>
        </w:rPr>
        <w:t>Engler</w:t>
      </w:r>
      <w:r>
        <w:rPr>
          <w:rStyle w:val="ActionChar"/>
          <w:rFonts w:asciiTheme="minorHAnsi" w:hAnsiTheme="minorHAnsi"/>
          <w:b w:val="0"/>
        </w:rPr>
        <w:t>, second by</w:t>
      </w:r>
      <w:r w:rsidR="0037795D">
        <w:rPr>
          <w:rStyle w:val="ActionChar"/>
          <w:rFonts w:asciiTheme="minorHAnsi" w:hAnsiTheme="minorHAnsi"/>
          <w:b w:val="0"/>
        </w:rPr>
        <w:t xml:space="preserve"> </w:t>
      </w:r>
      <w:r w:rsidR="006D36A8">
        <w:rPr>
          <w:rStyle w:val="ActionChar"/>
          <w:rFonts w:asciiTheme="minorHAnsi" w:hAnsiTheme="minorHAnsi"/>
          <w:b w:val="0"/>
        </w:rPr>
        <w:t>Bryers</w:t>
      </w:r>
      <w:r>
        <w:rPr>
          <w:rStyle w:val="ActionChar"/>
          <w:rFonts w:asciiTheme="minorHAnsi" w:hAnsiTheme="minorHAnsi"/>
          <w:b w:val="0"/>
        </w:rPr>
        <w:t xml:space="preserve">, to approve the applications as presented. </w:t>
      </w:r>
      <w:r w:rsidR="00E67AE7">
        <w:rPr>
          <w:rStyle w:val="ActionChar"/>
          <w:rFonts w:asciiTheme="minorHAnsi" w:hAnsiTheme="minorHAnsi"/>
          <w:b w:val="0"/>
        </w:rPr>
        <w:t>Voting Yes</w:t>
      </w:r>
      <w:r w:rsidR="0046376D">
        <w:rPr>
          <w:rStyle w:val="ActionChar"/>
          <w:rFonts w:asciiTheme="minorHAnsi" w:hAnsiTheme="minorHAnsi"/>
          <w:b w:val="0"/>
        </w:rPr>
        <w:t>:</w:t>
      </w:r>
      <w:r w:rsidR="00374AA0">
        <w:rPr>
          <w:rStyle w:val="ActionChar"/>
          <w:rFonts w:asciiTheme="minorHAnsi" w:hAnsiTheme="minorHAnsi"/>
          <w:b w:val="0"/>
        </w:rPr>
        <w:t xml:space="preserve"> Bryers, Engler, </w:t>
      </w:r>
      <w:r w:rsidR="006D36A8">
        <w:rPr>
          <w:rStyle w:val="ActionChar"/>
          <w:rFonts w:asciiTheme="minorHAnsi" w:hAnsiTheme="minorHAnsi"/>
          <w:b w:val="0"/>
        </w:rPr>
        <w:t xml:space="preserve">Hauck; </w:t>
      </w:r>
      <w:r w:rsidR="00374AA0">
        <w:rPr>
          <w:rStyle w:val="ActionChar"/>
          <w:rFonts w:asciiTheme="minorHAnsi" w:hAnsiTheme="minorHAnsi"/>
          <w:b w:val="0"/>
        </w:rPr>
        <w:t>Seacrest</w:t>
      </w:r>
      <w:r w:rsidR="00E67AE7">
        <w:rPr>
          <w:rStyle w:val="ActionChar"/>
          <w:rFonts w:asciiTheme="minorHAnsi" w:hAnsiTheme="minorHAnsi"/>
          <w:b w:val="0"/>
        </w:rPr>
        <w:t>;</w:t>
      </w:r>
      <w:r w:rsidR="006D36A8">
        <w:rPr>
          <w:rStyle w:val="ActionChar"/>
          <w:rFonts w:asciiTheme="minorHAnsi" w:hAnsiTheme="minorHAnsi"/>
          <w:b w:val="0"/>
        </w:rPr>
        <w:t xml:space="preserve"> Swerczek;</w:t>
      </w:r>
      <w:r w:rsidR="00E67AE7">
        <w:rPr>
          <w:rStyle w:val="ActionChar"/>
          <w:rFonts w:asciiTheme="minorHAnsi" w:hAnsiTheme="minorHAnsi"/>
          <w:b w:val="0"/>
        </w:rPr>
        <w:t xml:space="preserve"> Voting No: None; Absent: </w:t>
      </w:r>
      <w:proofErr w:type="gramStart"/>
      <w:r w:rsidR="00E67AE7">
        <w:rPr>
          <w:rStyle w:val="ActionChar"/>
          <w:rFonts w:asciiTheme="minorHAnsi" w:hAnsiTheme="minorHAnsi"/>
          <w:b w:val="0"/>
        </w:rPr>
        <w:t>Miller;</w:t>
      </w:r>
      <w:proofErr w:type="gramEnd"/>
    </w:p>
    <w:p w14:paraId="39ED293A" w14:textId="77777777" w:rsidR="00FD4052" w:rsidRPr="00E213E0" w:rsidRDefault="00105E0A" w:rsidP="005368A6">
      <w:pPr>
        <w:pStyle w:val="Heading1"/>
        <w:spacing w:before="120" w:after="40"/>
        <w:rPr>
          <w:rStyle w:val="ActionChar"/>
          <w:rFonts w:ascii="Arial" w:hAnsi="Arial"/>
          <w:b/>
          <w:szCs w:val="22"/>
        </w:rPr>
      </w:pPr>
      <w:r w:rsidRPr="00E213E0">
        <w:rPr>
          <w:rStyle w:val="ActionChar"/>
          <w:rFonts w:ascii="Arial" w:hAnsi="Arial"/>
          <w:b/>
          <w:szCs w:val="22"/>
        </w:rPr>
        <w:t>G.</w:t>
      </w:r>
      <w:r w:rsidRPr="00E213E0">
        <w:rPr>
          <w:rStyle w:val="ActionChar"/>
          <w:rFonts w:ascii="Arial" w:hAnsi="Arial"/>
          <w:b/>
          <w:szCs w:val="22"/>
        </w:rPr>
        <w:tab/>
        <w:t>FINANCIAL MATTERS</w:t>
      </w:r>
    </w:p>
    <w:p w14:paraId="5A537561" w14:textId="3228DEE7" w:rsidR="00FD4052" w:rsidRPr="00E213E0" w:rsidRDefault="0006372C" w:rsidP="00D177A9">
      <w:pPr>
        <w:pStyle w:val="Heading2"/>
        <w:keepNext w:val="0"/>
        <w:rPr>
          <w:rFonts w:ascii="Arial" w:hAnsi="Arial" w:cs="Arial"/>
        </w:rPr>
      </w:pPr>
      <w:r w:rsidRPr="00E213E0">
        <w:rPr>
          <w:rFonts w:ascii="Arial" w:hAnsi="Arial" w:cs="Arial"/>
        </w:rPr>
        <w:t xml:space="preserve">Financial </w:t>
      </w:r>
      <w:r w:rsidR="00FD4052" w:rsidRPr="00E213E0">
        <w:rPr>
          <w:rFonts w:ascii="Arial" w:hAnsi="Arial" w:cs="Arial"/>
        </w:rPr>
        <w:t>Reports</w:t>
      </w:r>
      <w:r w:rsidR="00FB4D50" w:rsidRPr="00E213E0">
        <w:rPr>
          <w:rFonts w:ascii="Arial" w:hAnsi="Arial" w:cs="Arial"/>
        </w:rPr>
        <w:t xml:space="preserve"> –</w:t>
      </w:r>
      <w:r w:rsidR="00E1144E" w:rsidRPr="00E213E0">
        <w:rPr>
          <w:rFonts w:ascii="Arial" w:hAnsi="Arial" w:cs="Arial"/>
        </w:rPr>
        <w:t xml:space="preserve"> October, November, December</w:t>
      </w:r>
    </w:p>
    <w:p w14:paraId="09F7D4D6" w14:textId="61E4442D" w:rsidR="009502A2" w:rsidRPr="00E213E0" w:rsidRDefault="009502A2" w:rsidP="00D177A9">
      <w:pPr>
        <w:pStyle w:val="Heading3"/>
        <w:spacing w:before="40"/>
        <w:rPr>
          <w:rFonts w:ascii="Arial" w:hAnsi="Arial" w:cs="Arial"/>
          <w:color w:val="548DD4" w:themeColor="text2" w:themeTint="99"/>
        </w:rPr>
      </w:pPr>
      <w:r w:rsidRPr="00E213E0">
        <w:rPr>
          <w:rFonts w:ascii="Arial" w:hAnsi="Arial" w:cs="Arial"/>
          <w:color w:val="548DD4" w:themeColor="text2" w:themeTint="99"/>
        </w:rPr>
        <w:t>Budget Status Repor</w:t>
      </w:r>
      <w:r w:rsidR="003D5848" w:rsidRPr="00E213E0">
        <w:rPr>
          <w:rFonts w:ascii="Arial" w:hAnsi="Arial" w:cs="Arial"/>
          <w:color w:val="548DD4" w:themeColor="text2" w:themeTint="99"/>
        </w:rPr>
        <w:t>t</w:t>
      </w:r>
    </w:p>
    <w:p w14:paraId="6B6F6B45" w14:textId="7C1906B3" w:rsidR="00910740" w:rsidRPr="00E213E0" w:rsidRDefault="00910740" w:rsidP="00D177A9">
      <w:pPr>
        <w:pStyle w:val="Heading3"/>
        <w:spacing w:before="40"/>
        <w:rPr>
          <w:rFonts w:ascii="Arial" w:hAnsi="Arial" w:cs="Arial"/>
          <w:color w:val="548DD4" w:themeColor="text2" w:themeTint="99"/>
        </w:rPr>
      </w:pPr>
      <w:r w:rsidRPr="00E213E0">
        <w:rPr>
          <w:rFonts w:ascii="Arial" w:hAnsi="Arial" w:cs="Arial"/>
          <w:color w:val="548DD4" w:themeColor="text2" w:themeTint="99"/>
        </w:rPr>
        <w:t>MTD General Ledger Detail Reports</w:t>
      </w:r>
    </w:p>
    <w:p w14:paraId="43D4840A" w14:textId="0D748E2E" w:rsidR="009502A2" w:rsidRPr="00E213E0" w:rsidRDefault="009502A2" w:rsidP="00D177A9">
      <w:pPr>
        <w:pStyle w:val="Heading3"/>
        <w:spacing w:before="40"/>
        <w:rPr>
          <w:rFonts w:ascii="Arial" w:hAnsi="Arial" w:cs="Arial"/>
          <w:color w:val="548DD4" w:themeColor="text2" w:themeTint="99"/>
        </w:rPr>
      </w:pPr>
      <w:r w:rsidRPr="00E213E0">
        <w:rPr>
          <w:rFonts w:ascii="Arial" w:hAnsi="Arial" w:cs="Arial"/>
          <w:color w:val="548DD4" w:themeColor="text2" w:themeTint="99"/>
        </w:rPr>
        <w:t>Fund Summary Report</w:t>
      </w:r>
      <w:r w:rsidR="003D5848" w:rsidRPr="00E213E0">
        <w:rPr>
          <w:rFonts w:ascii="Arial" w:hAnsi="Arial" w:cs="Arial"/>
          <w:color w:val="548DD4" w:themeColor="text2" w:themeTint="99"/>
        </w:rPr>
        <w:t>s</w:t>
      </w:r>
    </w:p>
    <w:p w14:paraId="1D5CBC51" w14:textId="1116C191" w:rsidR="00910740" w:rsidRPr="00E213E0" w:rsidRDefault="00910740" w:rsidP="00D177A9">
      <w:pPr>
        <w:pStyle w:val="Heading3"/>
        <w:spacing w:before="40"/>
        <w:rPr>
          <w:rFonts w:ascii="Arial" w:hAnsi="Arial" w:cs="Arial"/>
          <w:color w:val="548DD4" w:themeColor="text2" w:themeTint="99"/>
        </w:rPr>
      </w:pPr>
      <w:r w:rsidRPr="00E213E0">
        <w:rPr>
          <w:rFonts w:ascii="Arial" w:hAnsi="Arial" w:cs="Arial"/>
          <w:color w:val="548DD4" w:themeColor="text2" w:themeTint="99"/>
        </w:rPr>
        <w:t>FY2</w:t>
      </w:r>
      <w:r w:rsidR="00854795" w:rsidRPr="00E213E0">
        <w:rPr>
          <w:rFonts w:ascii="Arial" w:hAnsi="Arial" w:cs="Arial"/>
          <w:color w:val="548DD4" w:themeColor="text2" w:themeTint="99"/>
        </w:rPr>
        <w:t>4</w:t>
      </w:r>
      <w:r w:rsidRPr="00E213E0">
        <w:rPr>
          <w:rFonts w:ascii="Arial" w:hAnsi="Arial" w:cs="Arial"/>
          <w:color w:val="548DD4" w:themeColor="text2" w:themeTint="99"/>
        </w:rPr>
        <w:t>-2</w:t>
      </w:r>
      <w:r w:rsidR="00854795" w:rsidRPr="00E213E0">
        <w:rPr>
          <w:rFonts w:ascii="Arial" w:hAnsi="Arial" w:cs="Arial"/>
          <w:color w:val="548DD4" w:themeColor="text2" w:themeTint="99"/>
        </w:rPr>
        <w:t>5</w:t>
      </w:r>
      <w:r w:rsidRPr="00E213E0">
        <w:rPr>
          <w:rFonts w:ascii="Arial" w:hAnsi="Arial" w:cs="Arial"/>
          <w:color w:val="548DD4" w:themeColor="text2" w:themeTint="99"/>
        </w:rPr>
        <w:t xml:space="preserve"> Financial Profile</w:t>
      </w:r>
    </w:p>
    <w:p w14:paraId="01BA4174" w14:textId="1BFA31FD" w:rsidR="00731F42" w:rsidRDefault="00731F42" w:rsidP="00D177A9">
      <w:pPr>
        <w:pStyle w:val="Heading3"/>
        <w:spacing w:before="40"/>
        <w:rPr>
          <w:rFonts w:ascii="Arial" w:hAnsi="Arial" w:cs="Arial"/>
          <w:color w:val="548DD4" w:themeColor="text2" w:themeTint="99"/>
        </w:rPr>
      </w:pPr>
      <w:r w:rsidRPr="00E213E0">
        <w:rPr>
          <w:rFonts w:ascii="Arial" w:hAnsi="Arial" w:cs="Arial"/>
          <w:color w:val="548DD4" w:themeColor="text2" w:themeTint="99"/>
        </w:rPr>
        <w:t>FY24-25 Financial Summary</w:t>
      </w:r>
    </w:p>
    <w:p w14:paraId="0B99E432" w14:textId="7A63FF7E" w:rsidR="001D570C" w:rsidRPr="00C27443" w:rsidRDefault="001D570C" w:rsidP="00D177A9">
      <w:pPr>
        <w:pStyle w:val="BodyMinutes"/>
        <w:spacing w:before="0" w:after="80"/>
      </w:pPr>
      <w:r>
        <w:t>APO Lais reported</w:t>
      </w:r>
      <w:r w:rsidR="00C97A98">
        <w:t xml:space="preserve"> </w:t>
      </w:r>
      <w:r w:rsidR="0037795D">
        <w:t xml:space="preserve">the Board spent </w:t>
      </w:r>
      <w:r w:rsidR="006D36A8">
        <w:t>31%</w:t>
      </w:r>
      <w:r w:rsidR="0037795D">
        <w:t xml:space="preserve"> of </w:t>
      </w:r>
      <w:r w:rsidR="009C40C2">
        <w:t>appropriated</w:t>
      </w:r>
      <w:r w:rsidR="0037795D">
        <w:t xml:space="preserve"> expenditures and received </w:t>
      </w:r>
      <w:r w:rsidR="006D36A8">
        <w:t xml:space="preserve">18% </w:t>
      </w:r>
      <w:r w:rsidR="0037795D">
        <w:t xml:space="preserve">of projected revenue as of </w:t>
      </w:r>
      <w:r w:rsidR="006D36A8">
        <w:t>end of September</w:t>
      </w:r>
      <w:r w:rsidR="0037795D">
        <w:t xml:space="preserve"> 2025. As of </w:t>
      </w:r>
      <w:r w:rsidR="006D36A8">
        <w:t>end of September 2025</w:t>
      </w:r>
      <w:r w:rsidR="0037795D">
        <w:t xml:space="preserve"> the Board was </w:t>
      </w:r>
      <w:r w:rsidR="006D36A8">
        <w:t xml:space="preserve">at </w:t>
      </w:r>
      <w:r w:rsidR="0037795D">
        <w:t>$9</w:t>
      </w:r>
      <w:r w:rsidR="006D36A8">
        <w:t>4</w:t>
      </w:r>
      <w:r w:rsidR="0037795D">
        <w:t>,</w:t>
      </w:r>
      <w:r w:rsidR="006D36A8">
        <w:t>15</w:t>
      </w:r>
      <w:r w:rsidR="0037795D">
        <w:t>0</w:t>
      </w:r>
      <w:r w:rsidR="006D36A8">
        <w:t xml:space="preserve">, about $2370 higher than same time last year </w:t>
      </w:r>
      <w:r w:rsidR="0037795D">
        <w:t xml:space="preserve">for available funds. </w:t>
      </w:r>
    </w:p>
    <w:p w14:paraId="084219DC" w14:textId="778C9843" w:rsidR="00A266C7" w:rsidRPr="00F54A0A" w:rsidRDefault="001D570C" w:rsidP="00F54A0A">
      <w:pPr>
        <w:pStyle w:val="ActionDetail"/>
        <w:spacing w:before="0" w:after="0"/>
      </w:pPr>
      <w:r>
        <w:rPr>
          <w:rStyle w:val="ActionChar"/>
          <w:rFonts w:asciiTheme="minorHAnsi" w:hAnsiTheme="minorHAnsi"/>
          <w:b w:val="0"/>
        </w:rPr>
        <w:t>Motion by</w:t>
      </w:r>
      <w:r w:rsidR="00196254">
        <w:rPr>
          <w:rStyle w:val="ActionChar"/>
          <w:rFonts w:asciiTheme="minorHAnsi" w:hAnsiTheme="minorHAnsi"/>
          <w:b w:val="0"/>
        </w:rPr>
        <w:t xml:space="preserve"> </w:t>
      </w:r>
      <w:r w:rsidR="006D36A8">
        <w:rPr>
          <w:rStyle w:val="ActionChar"/>
          <w:rFonts w:asciiTheme="minorHAnsi" w:hAnsiTheme="minorHAnsi"/>
          <w:b w:val="0"/>
        </w:rPr>
        <w:t>Hauck</w:t>
      </w:r>
      <w:r>
        <w:rPr>
          <w:rStyle w:val="ActionChar"/>
          <w:rFonts w:asciiTheme="minorHAnsi" w:hAnsiTheme="minorHAnsi"/>
          <w:b w:val="0"/>
        </w:rPr>
        <w:t>, second by</w:t>
      </w:r>
      <w:r w:rsidR="0037795D">
        <w:rPr>
          <w:rStyle w:val="ActionChar"/>
          <w:rFonts w:asciiTheme="minorHAnsi" w:hAnsiTheme="minorHAnsi"/>
          <w:b w:val="0"/>
        </w:rPr>
        <w:t xml:space="preserve"> Bryers</w:t>
      </w:r>
      <w:r>
        <w:rPr>
          <w:rStyle w:val="ActionChar"/>
          <w:rFonts w:asciiTheme="minorHAnsi" w:hAnsiTheme="minorHAnsi"/>
          <w:b w:val="0"/>
        </w:rPr>
        <w:t xml:space="preserve">, to approve the financial reports as presented. </w:t>
      </w:r>
      <w:r w:rsidR="00E67AE7">
        <w:rPr>
          <w:rStyle w:val="ActionChar"/>
          <w:rFonts w:asciiTheme="minorHAnsi" w:hAnsiTheme="minorHAnsi"/>
          <w:b w:val="0"/>
        </w:rPr>
        <w:t>Voting Yes</w:t>
      </w:r>
      <w:r w:rsidR="009C40C2">
        <w:rPr>
          <w:rStyle w:val="ActionChar"/>
          <w:rFonts w:asciiTheme="minorHAnsi" w:hAnsiTheme="minorHAnsi"/>
          <w:b w:val="0"/>
        </w:rPr>
        <w:t xml:space="preserve">: </w:t>
      </w:r>
      <w:r w:rsidR="00374AA0">
        <w:rPr>
          <w:rStyle w:val="ActionChar"/>
          <w:rFonts w:asciiTheme="minorHAnsi" w:hAnsiTheme="minorHAnsi"/>
          <w:b w:val="0"/>
        </w:rPr>
        <w:t xml:space="preserve">Bryers, Engler, </w:t>
      </w:r>
      <w:r w:rsidR="006D36A8">
        <w:rPr>
          <w:rStyle w:val="ActionChar"/>
          <w:rFonts w:asciiTheme="minorHAnsi" w:hAnsiTheme="minorHAnsi"/>
          <w:b w:val="0"/>
        </w:rPr>
        <w:t xml:space="preserve">Hauck, </w:t>
      </w:r>
      <w:r w:rsidR="00374AA0">
        <w:rPr>
          <w:rStyle w:val="ActionChar"/>
          <w:rFonts w:asciiTheme="minorHAnsi" w:hAnsiTheme="minorHAnsi"/>
          <w:b w:val="0"/>
        </w:rPr>
        <w:t>Seacrest</w:t>
      </w:r>
      <w:r w:rsidR="00E67AE7">
        <w:rPr>
          <w:rStyle w:val="ActionChar"/>
          <w:rFonts w:asciiTheme="minorHAnsi" w:hAnsiTheme="minorHAnsi"/>
          <w:b w:val="0"/>
        </w:rPr>
        <w:t xml:space="preserve">; </w:t>
      </w:r>
      <w:r w:rsidR="006D36A8">
        <w:rPr>
          <w:rStyle w:val="ActionChar"/>
          <w:rFonts w:asciiTheme="minorHAnsi" w:hAnsiTheme="minorHAnsi"/>
          <w:b w:val="0"/>
        </w:rPr>
        <w:t xml:space="preserve">Swerczek; </w:t>
      </w:r>
      <w:r w:rsidR="00E67AE7">
        <w:rPr>
          <w:rStyle w:val="ActionChar"/>
          <w:rFonts w:asciiTheme="minorHAnsi" w:hAnsiTheme="minorHAnsi"/>
          <w:b w:val="0"/>
        </w:rPr>
        <w:t>Voting No: None; Absent: Miller</w:t>
      </w:r>
    </w:p>
    <w:p w14:paraId="38396449" w14:textId="57D59EA5" w:rsidR="00A266C7" w:rsidRPr="006504DC" w:rsidRDefault="00A266C7" w:rsidP="00A266C7">
      <w:pPr>
        <w:pStyle w:val="Heading2"/>
        <w:keepNext w:val="0"/>
        <w:rPr>
          <w:rFonts w:ascii="Arial" w:hAnsi="Arial" w:cs="Arial"/>
          <w:i/>
          <w:iCs/>
        </w:rPr>
      </w:pPr>
      <w:r w:rsidRPr="006504DC">
        <w:rPr>
          <w:rFonts w:ascii="Arial" w:hAnsi="Arial" w:cs="Arial"/>
        </w:rPr>
        <w:t>Other Financial Matters</w:t>
      </w:r>
      <w:r w:rsidR="00196254">
        <w:rPr>
          <w:rFonts w:ascii="Arial" w:hAnsi="Arial" w:cs="Arial"/>
        </w:rPr>
        <w:t xml:space="preserve"> </w:t>
      </w:r>
      <w:r w:rsidR="00196254" w:rsidRPr="00E213E0">
        <w:t xml:space="preserve">– </w:t>
      </w:r>
      <w:r w:rsidR="00196254" w:rsidRPr="00E213E0">
        <w:rPr>
          <w:i/>
          <w:iCs/>
        </w:rPr>
        <w:t>None</w:t>
      </w:r>
    </w:p>
    <w:p w14:paraId="4B12BDDA" w14:textId="4208A96B" w:rsidR="00FD4052" w:rsidRPr="00E213E0" w:rsidRDefault="00105E0A" w:rsidP="005368A6">
      <w:pPr>
        <w:pStyle w:val="Heading1"/>
        <w:spacing w:before="120" w:after="40"/>
      </w:pPr>
      <w:r w:rsidRPr="00E213E0">
        <w:t>H.</w:t>
      </w:r>
      <w:r w:rsidR="00D5017C" w:rsidRPr="00E213E0">
        <w:t xml:space="preserve"> </w:t>
      </w:r>
      <w:r w:rsidRPr="00E213E0">
        <w:t xml:space="preserve">GENERAL INFORMATION </w:t>
      </w:r>
    </w:p>
    <w:p w14:paraId="7C0085B3" w14:textId="6C52212C" w:rsidR="001D570C" w:rsidRDefault="001D570C" w:rsidP="00D177A9">
      <w:pPr>
        <w:pStyle w:val="BodyMinutes"/>
        <w:spacing w:before="0" w:after="0"/>
      </w:pPr>
      <w:r>
        <w:t xml:space="preserve">A schedule of upcoming meetings and events was provided. The next regular board meeting is scheduled for </w:t>
      </w:r>
      <w:r w:rsidR="00196254" w:rsidRPr="006D36A8">
        <w:rPr>
          <w:highlight w:val="yellow"/>
        </w:rPr>
        <w:t xml:space="preserve">October </w:t>
      </w:r>
      <w:r w:rsidR="001B022C" w:rsidRPr="006D36A8">
        <w:rPr>
          <w:highlight w:val="yellow"/>
        </w:rPr>
        <w:t>28</w:t>
      </w:r>
      <w:r w:rsidR="001B022C" w:rsidRPr="006D36A8">
        <w:rPr>
          <w:highlight w:val="yellow"/>
          <w:vertAlign w:val="superscript"/>
        </w:rPr>
        <w:t>th</w:t>
      </w:r>
      <w:r w:rsidR="008162FD">
        <w:t>, 2025</w:t>
      </w:r>
      <w:r w:rsidR="001B022C">
        <w:t>,</w:t>
      </w:r>
      <w:r>
        <w:t xml:space="preserve"> </w:t>
      </w:r>
      <w:r w:rsidR="0046376D">
        <w:t>at 9:</w:t>
      </w:r>
      <w:r>
        <w:t>30 a.m. at 215 Centennial Mall South, Lincoln, NE.</w:t>
      </w:r>
    </w:p>
    <w:p w14:paraId="2FECBDDD" w14:textId="77777777" w:rsidR="001D570C" w:rsidRPr="0007507C" w:rsidRDefault="001D570C" w:rsidP="00D177A9">
      <w:pPr>
        <w:pStyle w:val="Heading2"/>
        <w:rPr>
          <w:rFonts w:ascii="Arial" w:hAnsi="Arial" w:cs="Arial"/>
        </w:rPr>
      </w:pPr>
      <w:r w:rsidRPr="0007507C">
        <w:rPr>
          <w:rFonts w:ascii="Arial" w:hAnsi="Arial" w:cs="Arial"/>
        </w:rPr>
        <w:t>Other Information</w:t>
      </w:r>
    </w:p>
    <w:p w14:paraId="23CA1956" w14:textId="32E42E3A" w:rsidR="00210179" w:rsidRDefault="001D570C" w:rsidP="00017718">
      <w:pPr>
        <w:pStyle w:val="BodyMinutes"/>
        <w:spacing w:before="0" w:after="80"/>
      </w:pPr>
      <w:r w:rsidRPr="0007507C">
        <w:t>A copy of the Board’s approved policies as of January 30, 2024, was provided.</w:t>
      </w:r>
    </w:p>
    <w:p w14:paraId="4A8EF3FA" w14:textId="1CB696F6" w:rsidR="001D570C" w:rsidRDefault="001D570C" w:rsidP="00D177A9">
      <w:pPr>
        <w:pStyle w:val="Heading1"/>
        <w:spacing w:before="160" w:after="80"/>
      </w:pPr>
      <w:r w:rsidRPr="00C27443">
        <w:t>ADJOURNMENT</w:t>
      </w:r>
    </w:p>
    <w:p w14:paraId="69329363" w14:textId="3D3B7BA3" w:rsidR="001D570C" w:rsidRDefault="00E422ED" w:rsidP="001D570C">
      <w:pPr>
        <w:pStyle w:val="ActionDetail"/>
        <w:spacing w:before="0" w:after="0"/>
      </w:pPr>
      <w:r>
        <w:t>Chairperson Seacrest</w:t>
      </w:r>
      <w:r w:rsidR="00D177A9">
        <w:t xml:space="preserve"> a</w:t>
      </w:r>
      <w:r w:rsidR="001D570C">
        <w:t>djourn</w:t>
      </w:r>
      <w:r>
        <w:t>ed</w:t>
      </w:r>
      <w:r w:rsidR="001D570C">
        <w:t xml:space="preserve"> the meeting </w:t>
      </w:r>
      <w:r w:rsidR="001D570C" w:rsidRPr="00D177A9">
        <w:t xml:space="preserve">at </w:t>
      </w:r>
      <w:r w:rsidR="0037795D">
        <w:t>1</w:t>
      </w:r>
      <w:r w:rsidR="006D36A8">
        <w:t>0:00</w:t>
      </w:r>
      <w:r w:rsidR="0037795D">
        <w:t xml:space="preserve"> am.</w:t>
      </w:r>
    </w:p>
    <w:p w14:paraId="1FC21E11" w14:textId="77777777" w:rsidR="00D177A9" w:rsidRDefault="00D177A9" w:rsidP="00D177A9">
      <w:pPr>
        <w:pStyle w:val="BodyMinutes"/>
      </w:pPr>
    </w:p>
    <w:p w14:paraId="611FE96B" w14:textId="77777777" w:rsidR="00E422ED" w:rsidRDefault="00E422ED" w:rsidP="00D177A9">
      <w:pPr>
        <w:pStyle w:val="BodyMinutes"/>
      </w:pPr>
    </w:p>
    <w:p w14:paraId="6B6C2B6A" w14:textId="77777777" w:rsidR="00E422ED" w:rsidRDefault="00E422ED" w:rsidP="00D177A9">
      <w:pPr>
        <w:pStyle w:val="BodyMinutes"/>
      </w:pPr>
    </w:p>
    <w:p w14:paraId="0A6173FB" w14:textId="77777777" w:rsidR="00F54A0A" w:rsidRDefault="00D177A9" w:rsidP="00D177A9">
      <w:pPr>
        <w:pStyle w:val="BodyMinutes"/>
      </w:pPr>
      <w:r>
        <w:t>___________________________________</w:t>
      </w:r>
    </w:p>
    <w:p w14:paraId="2441479F" w14:textId="4D63D7FA" w:rsidR="00D177A9" w:rsidRDefault="00D177A9" w:rsidP="00D177A9">
      <w:pPr>
        <w:pStyle w:val="BodyMinutes"/>
      </w:pPr>
      <w:r>
        <w:t>Board Member</w:t>
      </w:r>
    </w:p>
    <w:sectPr w:rsidR="00D177A9" w:rsidSect="00E84CDA">
      <w:headerReference w:type="default" r:id="rId9"/>
      <w:footerReference w:type="default" r:id="rId10"/>
      <w:pgSz w:w="12240" w:h="15840" w:code="1"/>
      <w:pgMar w:top="1440" w:right="1080" w:bottom="720" w:left="1080" w:header="576" w:footer="23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0B305B" w14:textId="77777777" w:rsidR="005D0C56" w:rsidRDefault="005D0C56" w:rsidP="00837180">
      <w:pPr>
        <w:spacing w:after="0" w:line="240" w:lineRule="auto"/>
      </w:pPr>
      <w:r>
        <w:separator/>
      </w:r>
    </w:p>
  </w:endnote>
  <w:endnote w:type="continuationSeparator" w:id="0">
    <w:p w14:paraId="6E1286FB" w14:textId="77777777" w:rsidR="005D0C56" w:rsidRDefault="005D0C56" w:rsidP="008371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theme="minorHAnsi"/>
        <w:sz w:val="16"/>
        <w:szCs w:val="16"/>
      </w:rPr>
      <w:id w:val="2050722703"/>
      <w:docPartObj>
        <w:docPartGallery w:val="Page Numbers (Top of Page)"/>
        <w:docPartUnique/>
      </w:docPartObj>
    </w:sdtPr>
    <w:sdtEndPr/>
    <w:sdtContent>
      <w:p w14:paraId="4CB1DEF8" w14:textId="55117C49" w:rsidR="00345E6C" w:rsidRPr="00052B8B" w:rsidRDefault="00EA2606" w:rsidP="008C17D8">
        <w:pPr>
          <w:tabs>
            <w:tab w:val="right" w:pos="7920"/>
          </w:tabs>
          <w:spacing w:after="120" w:line="240" w:lineRule="auto"/>
          <w:rPr>
            <w:rFonts w:cstheme="minorHAnsi"/>
            <w:sz w:val="16"/>
            <w:szCs w:val="16"/>
          </w:rPr>
        </w:pPr>
        <w:r w:rsidRPr="00D468CA">
          <w:rPr>
            <w:rFonts w:ascii="Arial Narrow" w:hAnsi="Arial Narrow" w:cstheme="minorHAnsi"/>
            <w:sz w:val="12"/>
            <w:szCs w:val="12"/>
          </w:rPr>
          <w:fldChar w:fldCharType="begin"/>
        </w:r>
        <w:r w:rsidRPr="00D468CA">
          <w:rPr>
            <w:rFonts w:ascii="Arial Narrow" w:hAnsi="Arial Narrow" w:cstheme="minorHAnsi"/>
            <w:sz w:val="12"/>
            <w:szCs w:val="12"/>
          </w:rPr>
          <w:instrText xml:space="preserve"> FILENAME  \p  \* MERGEFORMAT </w:instrText>
        </w:r>
        <w:r w:rsidRPr="00D468CA">
          <w:rPr>
            <w:rFonts w:ascii="Arial Narrow" w:hAnsi="Arial Narrow" w:cstheme="minorHAnsi"/>
            <w:sz w:val="12"/>
            <w:szCs w:val="12"/>
          </w:rPr>
          <w:fldChar w:fldCharType="separate"/>
        </w:r>
        <w:r w:rsidR="0046376D">
          <w:rPr>
            <w:rFonts w:ascii="Arial Narrow" w:hAnsi="Arial Narrow" w:cstheme="minorHAnsi"/>
            <w:noProof/>
            <w:sz w:val="12"/>
            <w:szCs w:val="12"/>
          </w:rPr>
          <w:t>F:\Board Info\NSBLA\Meetings\2025 Meetings\250807_Meeting\250807_Meeting Minutes_Draft.docx</w:t>
        </w:r>
        <w:r w:rsidRPr="00D468CA">
          <w:rPr>
            <w:rFonts w:ascii="Arial Narrow" w:hAnsi="Arial Narrow" w:cstheme="minorHAnsi"/>
            <w:sz w:val="12"/>
            <w:szCs w:val="12"/>
          </w:rPr>
          <w:fldChar w:fldCharType="end"/>
        </w:r>
        <w:r w:rsidR="00345E6C" w:rsidRPr="00052B8B">
          <w:rPr>
            <w:rFonts w:cstheme="minorHAnsi"/>
            <w:noProof/>
            <w:sz w:val="16"/>
            <w:szCs w:val="16"/>
          </w:rPr>
          <w:tab/>
        </w:r>
        <w:r w:rsidR="00345E6C" w:rsidRPr="00052B8B">
          <w:rPr>
            <w:rFonts w:cstheme="minorHAnsi"/>
            <w:sz w:val="16"/>
            <w:szCs w:val="16"/>
          </w:rPr>
          <w:t xml:space="preserve">Page </w:t>
        </w:r>
        <w:r w:rsidR="00345E6C" w:rsidRPr="00052B8B">
          <w:rPr>
            <w:rFonts w:cstheme="minorHAnsi"/>
            <w:sz w:val="16"/>
            <w:szCs w:val="16"/>
          </w:rPr>
          <w:fldChar w:fldCharType="begin"/>
        </w:r>
        <w:r w:rsidR="00345E6C" w:rsidRPr="00052B8B">
          <w:rPr>
            <w:rFonts w:cstheme="minorHAnsi"/>
            <w:sz w:val="16"/>
            <w:szCs w:val="16"/>
          </w:rPr>
          <w:instrText xml:space="preserve"> PAGE </w:instrText>
        </w:r>
        <w:r w:rsidR="00345E6C" w:rsidRPr="00052B8B">
          <w:rPr>
            <w:rFonts w:cstheme="minorHAnsi"/>
            <w:sz w:val="16"/>
            <w:szCs w:val="16"/>
          </w:rPr>
          <w:fldChar w:fldCharType="separate"/>
        </w:r>
        <w:r w:rsidR="00841BCA">
          <w:rPr>
            <w:rFonts w:cstheme="minorHAnsi"/>
            <w:noProof/>
            <w:sz w:val="16"/>
            <w:szCs w:val="16"/>
          </w:rPr>
          <w:t>2</w:t>
        </w:r>
        <w:r w:rsidR="00345E6C" w:rsidRPr="00052B8B">
          <w:rPr>
            <w:rFonts w:cstheme="minorHAnsi"/>
            <w:sz w:val="16"/>
            <w:szCs w:val="16"/>
          </w:rPr>
          <w:fldChar w:fldCharType="end"/>
        </w:r>
        <w:r w:rsidR="00345E6C" w:rsidRPr="00052B8B">
          <w:rPr>
            <w:rFonts w:cstheme="minorHAnsi"/>
            <w:sz w:val="16"/>
            <w:szCs w:val="16"/>
          </w:rPr>
          <w:t xml:space="preserve"> of </w:t>
        </w:r>
        <w:r w:rsidR="00345E6C" w:rsidRPr="00052B8B">
          <w:rPr>
            <w:rFonts w:cstheme="minorHAnsi"/>
            <w:sz w:val="16"/>
            <w:szCs w:val="16"/>
          </w:rPr>
          <w:fldChar w:fldCharType="begin"/>
        </w:r>
        <w:r w:rsidR="00345E6C" w:rsidRPr="00052B8B">
          <w:rPr>
            <w:rFonts w:cstheme="minorHAnsi"/>
            <w:sz w:val="16"/>
            <w:szCs w:val="16"/>
          </w:rPr>
          <w:instrText xml:space="preserve"> NUMPAGES  </w:instrText>
        </w:r>
        <w:r w:rsidR="00345E6C" w:rsidRPr="00052B8B">
          <w:rPr>
            <w:rFonts w:cstheme="minorHAnsi"/>
            <w:sz w:val="16"/>
            <w:szCs w:val="16"/>
          </w:rPr>
          <w:fldChar w:fldCharType="separate"/>
        </w:r>
        <w:r w:rsidR="00841BCA">
          <w:rPr>
            <w:rFonts w:cstheme="minorHAnsi"/>
            <w:noProof/>
            <w:sz w:val="16"/>
            <w:szCs w:val="16"/>
          </w:rPr>
          <w:t>3</w:t>
        </w:r>
        <w:r w:rsidR="00345E6C" w:rsidRPr="00052B8B">
          <w:rPr>
            <w:rFonts w:cstheme="minorHAnsi"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2DDF0D" w14:textId="77777777" w:rsidR="005D0C56" w:rsidRDefault="005D0C56" w:rsidP="00837180">
      <w:pPr>
        <w:spacing w:after="0" w:line="240" w:lineRule="auto"/>
      </w:pPr>
      <w:r>
        <w:separator/>
      </w:r>
    </w:p>
  </w:footnote>
  <w:footnote w:type="continuationSeparator" w:id="0">
    <w:p w14:paraId="795C4964" w14:textId="77777777" w:rsidR="005D0C56" w:rsidRDefault="005D0C56" w:rsidP="008371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002BAD" w14:textId="25CF9244" w:rsidR="00345E6C" w:rsidRPr="00EB1C4A" w:rsidRDefault="00345E6C" w:rsidP="00EB1C4A">
    <w:pPr>
      <w:pBdr>
        <w:bottom w:val="single" w:sz="4" w:space="1" w:color="auto"/>
      </w:pBdr>
      <w:tabs>
        <w:tab w:val="right" w:pos="10800"/>
      </w:tabs>
      <w:spacing w:after="0" w:line="240" w:lineRule="auto"/>
      <w:jc w:val="center"/>
      <w:rPr>
        <w:rFonts w:asciiTheme="majorHAnsi" w:hAnsiTheme="majorHAnsi" w:cstheme="minorHAnsi"/>
        <w:sz w:val="24"/>
        <w:szCs w:val="24"/>
      </w:rPr>
    </w:pPr>
    <w:r w:rsidRPr="00EB1C4A">
      <w:rPr>
        <w:rFonts w:asciiTheme="majorHAnsi" w:hAnsiTheme="majorHAnsi" w:cstheme="minorHAnsi"/>
        <w:sz w:val="24"/>
        <w:szCs w:val="24"/>
      </w:rPr>
      <w:t xml:space="preserve">Nebraska </w:t>
    </w:r>
    <w:r w:rsidR="00BB5595">
      <w:rPr>
        <w:rFonts w:asciiTheme="majorHAnsi" w:hAnsiTheme="majorHAnsi" w:cstheme="minorHAnsi"/>
        <w:sz w:val="24"/>
        <w:szCs w:val="24"/>
      </w:rPr>
      <w:t xml:space="preserve">State </w:t>
    </w:r>
    <w:r w:rsidRPr="00EB1C4A">
      <w:rPr>
        <w:rFonts w:asciiTheme="majorHAnsi" w:hAnsiTheme="majorHAnsi" w:cstheme="minorHAnsi"/>
        <w:sz w:val="24"/>
        <w:szCs w:val="24"/>
      </w:rPr>
      <w:t xml:space="preserve">Board of </w:t>
    </w:r>
    <w:r w:rsidR="00BB5595">
      <w:rPr>
        <w:rFonts w:asciiTheme="majorHAnsi" w:hAnsiTheme="majorHAnsi" w:cstheme="minorHAnsi"/>
        <w:sz w:val="24"/>
        <w:szCs w:val="24"/>
      </w:rPr>
      <w:t>Landscape Architect</w:t>
    </w:r>
    <w:r w:rsidR="00B65287">
      <w:rPr>
        <w:rFonts w:asciiTheme="majorHAnsi" w:hAnsiTheme="majorHAnsi" w:cstheme="minorHAnsi"/>
        <w:sz w:val="24"/>
        <w:szCs w:val="24"/>
      </w:rPr>
      <w:t>s</w:t>
    </w:r>
  </w:p>
  <w:p w14:paraId="49985C65" w14:textId="0A8E814A" w:rsidR="00345E6C" w:rsidRPr="00EB1C4A" w:rsidRDefault="00345E6C" w:rsidP="00FC10FE">
    <w:pPr>
      <w:pBdr>
        <w:bottom w:val="single" w:sz="4" w:space="1" w:color="auto"/>
      </w:pBdr>
      <w:tabs>
        <w:tab w:val="right" w:pos="10800"/>
      </w:tabs>
      <w:spacing w:after="0" w:line="240" w:lineRule="auto"/>
      <w:jc w:val="center"/>
      <w:rPr>
        <w:rFonts w:asciiTheme="majorHAnsi" w:hAnsiTheme="majorHAnsi" w:cstheme="minorHAnsi"/>
        <w:b/>
        <w:sz w:val="24"/>
        <w:szCs w:val="24"/>
      </w:rPr>
    </w:pPr>
    <w:r w:rsidRPr="00EB1C4A">
      <w:rPr>
        <w:rFonts w:asciiTheme="majorHAnsi" w:hAnsiTheme="majorHAnsi" w:cstheme="minorHAnsi"/>
        <w:b/>
        <w:sz w:val="24"/>
        <w:szCs w:val="24"/>
      </w:rPr>
      <w:t>Board Meetin</w:t>
    </w:r>
    <w:r w:rsidR="00A76EC1" w:rsidRPr="00EB1C4A">
      <w:rPr>
        <w:rFonts w:asciiTheme="majorHAnsi" w:hAnsiTheme="majorHAnsi" w:cstheme="minorHAnsi"/>
        <w:b/>
        <w:sz w:val="24"/>
        <w:szCs w:val="24"/>
      </w:rPr>
      <w:t xml:space="preserve">g </w:t>
    </w:r>
    <w:r w:rsidR="009E5AD5">
      <w:rPr>
        <w:rFonts w:asciiTheme="majorHAnsi" w:hAnsiTheme="majorHAnsi" w:cstheme="minorHAnsi"/>
        <w:b/>
        <w:sz w:val="24"/>
        <w:szCs w:val="24"/>
      </w:rPr>
      <w:t>Notes</w:t>
    </w:r>
    <w:r w:rsidR="00A76EC1" w:rsidRPr="00EB1C4A">
      <w:rPr>
        <w:rFonts w:asciiTheme="majorHAnsi" w:hAnsiTheme="majorHAnsi" w:cstheme="minorHAnsi"/>
        <w:b/>
        <w:sz w:val="24"/>
        <w:szCs w:val="24"/>
      </w:rPr>
      <w:t xml:space="preserve"> </w:t>
    </w:r>
    <w:r w:rsidR="00F441B1" w:rsidRPr="00EB1C4A">
      <w:rPr>
        <w:rFonts w:asciiTheme="majorHAnsi" w:hAnsiTheme="majorHAnsi" w:cstheme="minorHAnsi"/>
        <w:b/>
        <w:sz w:val="24"/>
        <w:szCs w:val="24"/>
      </w:rPr>
      <w:t>–</w:t>
    </w:r>
    <w:r w:rsidR="009E475B">
      <w:rPr>
        <w:rFonts w:asciiTheme="majorHAnsi" w:hAnsiTheme="majorHAnsi" w:cstheme="minorHAnsi"/>
        <w:b/>
        <w:sz w:val="24"/>
        <w:szCs w:val="24"/>
      </w:rPr>
      <w:t xml:space="preserve"> </w:t>
    </w:r>
    <w:r w:rsidR="009C1DD1">
      <w:rPr>
        <w:rFonts w:asciiTheme="majorHAnsi" w:hAnsiTheme="majorHAnsi" w:cstheme="minorHAnsi"/>
        <w:b/>
        <w:sz w:val="24"/>
        <w:szCs w:val="24"/>
      </w:rPr>
      <w:t>October 28</w:t>
    </w:r>
    <w:r w:rsidR="00E1144E">
      <w:rPr>
        <w:rFonts w:asciiTheme="majorHAnsi" w:hAnsiTheme="majorHAnsi" w:cstheme="minorHAnsi"/>
        <w:b/>
        <w:sz w:val="24"/>
        <w:szCs w:val="24"/>
      </w:rPr>
      <w:t>, 2025</w:t>
    </w:r>
    <w:r w:rsidR="006A2FA9">
      <w:rPr>
        <w:rFonts w:asciiTheme="majorHAnsi" w:hAnsiTheme="majorHAnsi" w:cstheme="minorHAnsi"/>
        <w:b/>
        <w:sz w:val="24"/>
        <w:szCs w:val="24"/>
      </w:rPr>
      <w:t xml:space="preserve">, </w:t>
    </w:r>
    <w:r w:rsidR="00BB5595">
      <w:rPr>
        <w:rFonts w:asciiTheme="majorHAnsi" w:hAnsiTheme="majorHAnsi" w:cstheme="minorHAnsi"/>
        <w:b/>
        <w:sz w:val="24"/>
        <w:szCs w:val="24"/>
      </w:rPr>
      <w:t>9</w:t>
    </w:r>
    <w:r w:rsidR="00B65287">
      <w:rPr>
        <w:rFonts w:asciiTheme="majorHAnsi" w:hAnsiTheme="majorHAnsi" w:cstheme="minorHAnsi"/>
        <w:b/>
        <w:sz w:val="24"/>
        <w:szCs w:val="24"/>
      </w:rPr>
      <w:t>:</w:t>
    </w:r>
    <w:r w:rsidR="00E1144E">
      <w:rPr>
        <w:rFonts w:asciiTheme="majorHAnsi" w:hAnsiTheme="majorHAnsi" w:cstheme="minorHAnsi"/>
        <w:b/>
        <w:sz w:val="24"/>
        <w:szCs w:val="24"/>
      </w:rPr>
      <w:t>3</w:t>
    </w:r>
    <w:r w:rsidR="00B65287">
      <w:rPr>
        <w:rFonts w:asciiTheme="majorHAnsi" w:hAnsiTheme="majorHAnsi" w:cstheme="minorHAnsi"/>
        <w:b/>
        <w:sz w:val="24"/>
        <w:szCs w:val="24"/>
      </w:rPr>
      <w:t>0</w:t>
    </w:r>
    <w:r w:rsidRPr="00EB1C4A">
      <w:rPr>
        <w:rFonts w:asciiTheme="majorHAnsi" w:hAnsiTheme="majorHAnsi" w:cstheme="minorHAnsi"/>
        <w:b/>
        <w:sz w:val="24"/>
        <w:szCs w:val="24"/>
      </w:rPr>
      <w:t xml:space="preserve"> </w:t>
    </w:r>
    <w:r w:rsidR="00BB5595">
      <w:rPr>
        <w:rFonts w:asciiTheme="majorHAnsi" w:hAnsiTheme="majorHAnsi" w:cstheme="minorHAnsi"/>
        <w:b/>
        <w:sz w:val="24"/>
        <w:szCs w:val="24"/>
      </w:rPr>
      <w:t>a</w:t>
    </w:r>
    <w:r w:rsidRPr="00EB1C4A">
      <w:rPr>
        <w:rFonts w:asciiTheme="majorHAnsi" w:hAnsiTheme="majorHAnsi" w:cstheme="minorHAnsi"/>
        <w:b/>
        <w:sz w:val="24"/>
        <w:szCs w:val="24"/>
      </w:rPr>
      <w:t>.m.</w:t>
    </w:r>
  </w:p>
  <w:p w14:paraId="751D72A5" w14:textId="6241338E" w:rsidR="00F4125D" w:rsidRPr="00771104" w:rsidRDefault="00722F6B" w:rsidP="00B03E81">
    <w:pPr>
      <w:pBdr>
        <w:bottom w:val="single" w:sz="4" w:space="1" w:color="auto"/>
      </w:pBdr>
      <w:spacing w:after="120" w:line="240" w:lineRule="auto"/>
      <w:jc w:val="center"/>
      <w:rPr>
        <w:rFonts w:asciiTheme="majorHAnsi" w:hAnsiTheme="majorHAnsi" w:cs="Arial"/>
        <w:sz w:val="20"/>
        <w:szCs w:val="20"/>
      </w:rPr>
    </w:pPr>
    <w:r w:rsidRPr="00EB1C4A">
      <w:rPr>
        <w:rFonts w:asciiTheme="majorHAnsi" w:hAnsiTheme="majorHAnsi" w:cs="Arial"/>
        <w:sz w:val="20"/>
        <w:szCs w:val="20"/>
      </w:rPr>
      <w:t>215 Centennial Mall South</w:t>
    </w:r>
    <w:r w:rsidR="001657C7">
      <w:rPr>
        <w:rFonts w:asciiTheme="majorHAnsi" w:hAnsiTheme="majorHAnsi" w:cs="Arial"/>
        <w:sz w:val="20"/>
        <w:szCs w:val="20"/>
      </w:rPr>
      <w:t>, L</w:t>
    </w:r>
    <w:r w:rsidRPr="00EB1C4A">
      <w:rPr>
        <w:rFonts w:asciiTheme="majorHAnsi" w:hAnsiTheme="majorHAnsi" w:cs="Arial"/>
        <w:sz w:val="20"/>
        <w:szCs w:val="20"/>
      </w:rPr>
      <w:t>incoln</w:t>
    </w:r>
    <w:r w:rsidR="001657C7">
      <w:rPr>
        <w:rFonts w:asciiTheme="majorHAnsi" w:hAnsiTheme="majorHAnsi" w:cs="Arial"/>
        <w:sz w:val="20"/>
        <w:szCs w:val="20"/>
      </w:rPr>
      <w:t xml:space="preserve"> N</w:t>
    </w:r>
    <w:r w:rsidRPr="00EB1C4A">
      <w:rPr>
        <w:rFonts w:asciiTheme="majorHAnsi" w:hAnsiTheme="majorHAnsi" w:cs="Arial"/>
        <w:sz w:val="20"/>
        <w:szCs w:val="20"/>
      </w:rPr>
      <w:t>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E44613"/>
    <w:multiLevelType w:val="hybridMultilevel"/>
    <w:tmpl w:val="1C1E2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61D3B"/>
    <w:multiLevelType w:val="hybridMultilevel"/>
    <w:tmpl w:val="30E881A0"/>
    <w:lvl w:ilvl="0" w:tplc="0346DC0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D6F24A9"/>
    <w:multiLevelType w:val="hybridMultilevel"/>
    <w:tmpl w:val="4E1E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C07E7"/>
    <w:multiLevelType w:val="hybridMultilevel"/>
    <w:tmpl w:val="9476DF32"/>
    <w:lvl w:ilvl="0" w:tplc="0346DC0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FD71CE"/>
    <w:multiLevelType w:val="hybridMultilevel"/>
    <w:tmpl w:val="8A6A9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76A0C"/>
    <w:multiLevelType w:val="hybridMultilevel"/>
    <w:tmpl w:val="2CAE94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7335364"/>
    <w:multiLevelType w:val="hybridMultilevel"/>
    <w:tmpl w:val="9A9E2846"/>
    <w:lvl w:ilvl="0" w:tplc="FEC8F48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F828A9"/>
    <w:multiLevelType w:val="hybridMultilevel"/>
    <w:tmpl w:val="1116D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F763F58"/>
    <w:multiLevelType w:val="hybridMultilevel"/>
    <w:tmpl w:val="9522C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E70516"/>
    <w:multiLevelType w:val="hybridMultilevel"/>
    <w:tmpl w:val="6218C7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8D440C5"/>
    <w:multiLevelType w:val="hybridMultilevel"/>
    <w:tmpl w:val="F24006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54319316">
    <w:abstractNumId w:val="6"/>
  </w:num>
  <w:num w:numId="2" w16cid:durableId="2028173296">
    <w:abstractNumId w:val="0"/>
  </w:num>
  <w:num w:numId="3" w16cid:durableId="1886521123">
    <w:abstractNumId w:val="9"/>
  </w:num>
  <w:num w:numId="4" w16cid:durableId="533151019">
    <w:abstractNumId w:val="7"/>
  </w:num>
  <w:num w:numId="5" w16cid:durableId="1308515313">
    <w:abstractNumId w:val="1"/>
  </w:num>
  <w:num w:numId="6" w16cid:durableId="1563324094">
    <w:abstractNumId w:val="3"/>
  </w:num>
  <w:num w:numId="7" w16cid:durableId="1475180524">
    <w:abstractNumId w:val="5"/>
  </w:num>
  <w:num w:numId="8" w16cid:durableId="1638992433">
    <w:abstractNumId w:val="8"/>
  </w:num>
  <w:num w:numId="9" w16cid:durableId="1499729230">
    <w:abstractNumId w:val="2"/>
  </w:num>
  <w:num w:numId="10" w16cid:durableId="618297466">
    <w:abstractNumId w:val="4"/>
  </w:num>
  <w:num w:numId="11" w16cid:durableId="2166736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Formatting/>
  <w:defaultTabStop w:val="720"/>
  <w:drawingGridHorizontalSpacing w:val="187"/>
  <w:drawingGridVerticalSpacing w:val="187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TQzNjA0MDY3NTFT0lEKTi0uzszPAymwNK0FANUIE1EtAAAA"/>
  </w:docVars>
  <w:rsids>
    <w:rsidRoot w:val="00BA0956"/>
    <w:rsid w:val="00000012"/>
    <w:rsid w:val="0000081B"/>
    <w:rsid w:val="000008BC"/>
    <w:rsid w:val="0000092D"/>
    <w:rsid w:val="00000AF9"/>
    <w:rsid w:val="00000C1B"/>
    <w:rsid w:val="0000144E"/>
    <w:rsid w:val="000014A3"/>
    <w:rsid w:val="00001743"/>
    <w:rsid w:val="000017ED"/>
    <w:rsid w:val="000019A7"/>
    <w:rsid w:val="000019F8"/>
    <w:rsid w:val="00001FDA"/>
    <w:rsid w:val="00002587"/>
    <w:rsid w:val="00002D44"/>
    <w:rsid w:val="00002E9C"/>
    <w:rsid w:val="000031F3"/>
    <w:rsid w:val="00003332"/>
    <w:rsid w:val="00004CFE"/>
    <w:rsid w:val="00004F7B"/>
    <w:rsid w:val="00005043"/>
    <w:rsid w:val="00005C8B"/>
    <w:rsid w:val="00005D36"/>
    <w:rsid w:val="00006009"/>
    <w:rsid w:val="00006380"/>
    <w:rsid w:val="000065BA"/>
    <w:rsid w:val="000067DA"/>
    <w:rsid w:val="00006E51"/>
    <w:rsid w:val="00006E89"/>
    <w:rsid w:val="000071A1"/>
    <w:rsid w:val="0000728C"/>
    <w:rsid w:val="00007378"/>
    <w:rsid w:val="00007430"/>
    <w:rsid w:val="000077CD"/>
    <w:rsid w:val="000079E0"/>
    <w:rsid w:val="00007A8D"/>
    <w:rsid w:val="00007BDD"/>
    <w:rsid w:val="00007D7E"/>
    <w:rsid w:val="00007F6C"/>
    <w:rsid w:val="0001066C"/>
    <w:rsid w:val="00010AD0"/>
    <w:rsid w:val="0001112D"/>
    <w:rsid w:val="00011225"/>
    <w:rsid w:val="00011549"/>
    <w:rsid w:val="00012B61"/>
    <w:rsid w:val="00012EF1"/>
    <w:rsid w:val="00013100"/>
    <w:rsid w:val="0001349D"/>
    <w:rsid w:val="000134EB"/>
    <w:rsid w:val="00014386"/>
    <w:rsid w:val="00014493"/>
    <w:rsid w:val="000144AA"/>
    <w:rsid w:val="000145C7"/>
    <w:rsid w:val="00014C71"/>
    <w:rsid w:val="00014E61"/>
    <w:rsid w:val="000150E8"/>
    <w:rsid w:val="0001561E"/>
    <w:rsid w:val="00015654"/>
    <w:rsid w:val="00015D91"/>
    <w:rsid w:val="00015DF9"/>
    <w:rsid w:val="000161D4"/>
    <w:rsid w:val="00016CF1"/>
    <w:rsid w:val="00017718"/>
    <w:rsid w:val="00017A1D"/>
    <w:rsid w:val="00017F51"/>
    <w:rsid w:val="0002044C"/>
    <w:rsid w:val="0002056E"/>
    <w:rsid w:val="000207CA"/>
    <w:rsid w:val="00020838"/>
    <w:rsid w:val="00020983"/>
    <w:rsid w:val="00020D05"/>
    <w:rsid w:val="000213A2"/>
    <w:rsid w:val="000214C3"/>
    <w:rsid w:val="00021638"/>
    <w:rsid w:val="000218E1"/>
    <w:rsid w:val="00021991"/>
    <w:rsid w:val="000220F4"/>
    <w:rsid w:val="000222BC"/>
    <w:rsid w:val="00022574"/>
    <w:rsid w:val="00022680"/>
    <w:rsid w:val="00022916"/>
    <w:rsid w:val="00022946"/>
    <w:rsid w:val="000232C6"/>
    <w:rsid w:val="000235D4"/>
    <w:rsid w:val="00023DA9"/>
    <w:rsid w:val="00023EF7"/>
    <w:rsid w:val="0002404A"/>
    <w:rsid w:val="00024356"/>
    <w:rsid w:val="00024522"/>
    <w:rsid w:val="0002487A"/>
    <w:rsid w:val="00024DE3"/>
    <w:rsid w:val="00025BA3"/>
    <w:rsid w:val="00025CCA"/>
    <w:rsid w:val="00025D66"/>
    <w:rsid w:val="00026218"/>
    <w:rsid w:val="00026E33"/>
    <w:rsid w:val="00026F02"/>
    <w:rsid w:val="000272EA"/>
    <w:rsid w:val="00027551"/>
    <w:rsid w:val="000276E5"/>
    <w:rsid w:val="000278DA"/>
    <w:rsid w:val="00027FF6"/>
    <w:rsid w:val="00030184"/>
    <w:rsid w:val="00030543"/>
    <w:rsid w:val="000305E9"/>
    <w:rsid w:val="00030C9A"/>
    <w:rsid w:val="00030E20"/>
    <w:rsid w:val="00031274"/>
    <w:rsid w:val="00031A08"/>
    <w:rsid w:val="00031B06"/>
    <w:rsid w:val="00031D8D"/>
    <w:rsid w:val="00031EB1"/>
    <w:rsid w:val="000323E7"/>
    <w:rsid w:val="00032549"/>
    <w:rsid w:val="0003283F"/>
    <w:rsid w:val="0003287A"/>
    <w:rsid w:val="0003291C"/>
    <w:rsid w:val="00032B11"/>
    <w:rsid w:val="00032FE4"/>
    <w:rsid w:val="000332F7"/>
    <w:rsid w:val="000333E6"/>
    <w:rsid w:val="00033B2A"/>
    <w:rsid w:val="00033BA4"/>
    <w:rsid w:val="00033D4D"/>
    <w:rsid w:val="00033DB6"/>
    <w:rsid w:val="00033DF5"/>
    <w:rsid w:val="00033EDF"/>
    <w:rsid w:val="00033F3F"/>
    <w:rsid w:val="00033F68"/>
    <w:rsid w:val="00034383"/>
    <w:rsid w:val="000346B4"/>
    <w:rsid w:val="00034858"/>
    <w:rsid w:val="00034BF6"/>
    <w:rsid w:val="00035011"/>
    <w:rsid w:val="00035297"/>
    <w:rsid w:val="00035480"/>
    <w:rsid w:val="00035876"/>
    <w:rsid w:val="00035CCA"/>
    <w:rsid w:val="000362E2"/>
    <w:rsid w:val="00036503"/>
    <w:rsid w:val="00036B96"/>
    <w:rsid w:val="000378DD"/>
    <w:rsid w:val="00037FC1"/>
    <w:rsid w:val="00040763"/>
    <w:rsid w:val="0004123F"/>
    <w:rsid w:val="00041769"/>
    <w:rsid w:val="0004181E"/>
    <w:rsid w:val="0004186F"/>
    <w:rsid w:val="00041C50"/>
    <w:rsid w:val="0004212D"/>
    <w:rsid w:val="00042B43"/>
    <w:rsid w:val="00042DD3"/>
    <w:rsid w:val="00042E75"/>
    <w:rsid w:val="000438C8"/>
    <w:rsid w:val="00043F0D"/>
    <w:rsid w:val="000441D9"/>
    <w:rsid w:val="00044537"/>
    <w:rsid w:val="0004454B"/>
    <w:rsid w:val="00044927"/>
    <w:rsid w:val="00044E43"/>
    <w:rsid w:val="000458AD"/>
    <w:rsid w:val="00045BA9"/>
    <w:rsid w:val="00045D17"/>
    <w:rsid w:val="00045E29"/>
    <w:rsid w:val="00046037"/>
    <w:rsid w:val="0004616B"/>
    <w:rsid w:val="00047199"/>
    <w:rsid w:val="0004732B"/>
    <w:rsid w:val="000474BC"/>
    <w:rsid w:val="0004751D"/>
    <w:rsid w:val="000478C7"/>
    <w:rsid w:val="00047A25"/>
    <w:rsid w:val="000500AC"/>
    <w:rsid w:val="000502E9"/>
    <w:rsid w:val="00050377"/>
    <w:rsid w:val="00050F5C"/>
    <w:rsid w:val="00051582"/>
    <w:rsid w:val="00051C34"/>
    <w:rsid w:val="000525A0"/>
    <w:rsid w:val="000527E7"/>
    <w:rsid w:val="00052B8B"/>
    <w:rsid w:val="00052E9F"/>
    <w:rsid w:val="00053191"/>
    <w:rsid w:val="00053B75"/>
    <w:rsid w:val="000544AC"/>
    <w:rsid w:val="0005466C"/>
    <w:rsid w:val="00054ACF"/>
    <w:rsid w:val="00055BC4"/>
    <w:rsid w:val="00055C93"/>
    <w:rsid w:val="00056822"/>
    <w:rsid w:val="000569BF"/>
    <w:rsid w:val="000569D0"/>
    <w:rsid w:val="00056D0D"/>
    <w:rsid w:val="000572AB"/>
    <w:rsid w:val="00057796"/>
    <w:rsid w:val="00057EFD"/>
    <w:rsid w:val="00060307"/>
    <w:rsid w:val="00060B23"/>
    <w:rsid w:val="000613AF"/>
    <w:rsid w:val="000615DF"/>
    <w:rsid w:val="0006171A"/>
    <w:rsid w:val="00061736"/>
    <w:rsid w:val="00061FCB"/>
    <w:rsid w:val="00062410"/>
    <w:rsid w:val="000626E7"/>
    <w:rsid w:val="00062E15"/>
    <w:rsid w:val="000630D2"/>
    <w:rsid w:val="00063537"/>
    <w:rsid w:val="0006372C"/>
    <w:rsid w:val="00063779"/>
    <w:rsid w:val="0006379E"/>
    <w:rsid w:val="000637F5"/>
    <w:rsid w:val="00063A04"/>
    <w:rsid w:val="00063C8C"/>
    <w:rsid w:val="00065012"/>
    <w:rsid w:val="000655A2"/>
    <w:rsid w:val="0006583A"/>
    <w:rsid w:val="00065983"/>
    <w:rsid w:val="000661BF"/>
    <w:rsid w:val="000665CB"/>
    <w:rsid w:val="00066A49"/>
    <w:rsid w:val="00067125"/>
    <w:rsid w:val="0006728A"/>
    <w:rsid w:val="0006728F"/>
    <w:rsid w:val="000676E9"/>
    <w:rsid w:val="00067932"/>
    <w:rsid w:val="00070290"/>
    <w:rsid w:val="0007071E"/>
    <w:rsid w:val="000708F0"/>
    <w:rsid w:val="00070A97"/>
    <w:rsid w:val="000710E9"/>
    <w:rsid w:val="00071D1A"/>
    <w:rsid w:val="00071E55"/>
    <w:rsid w:val="0007217A"/>
    <w:rsid w:val="000722DA"/>
    <w:rsid w:val="00072A62"/>
    <w:rsid w:val="00072F5A"/>
    <w:rsid w:val="000735F6"/>
    <w:rsid w:val="000741CD"/>
    <w:rsid w:val="000744DA"/>
    <w:rsid w:val="0007477E"/>
    <w:rsid w:val="00074BD9"/>
    <w:rsid w:val="0007507C"/>
    <w:rsid w:val="00075321"/>
    <w:rsid w:val="00075690"/>
    <w:rsid w:val="00075A94"/>
    <w:rsid w:val="00076047"/>
    <w:rsid w:val="00076069"/>
    <w:rsid w:val="000766C4"/>
    <w:rsid w:val="0007672B"/>
    <w:rsid w:val="00076858"/>
    <w:rsid w:val="00077352"/>
    <w:rsid w:val="00080056"/>
    <w:rsid w:val="00080314"/>
    <w:rsid w:val="000803FE"/>
    <w:rsid w:val="00080855"/>
    <w:rsid w:val="00080E27"/>
    <w:rsid w:val="00080F1F"/>
    <w:rsid w:val="00081025"/>
    <w:rsid w:val="00081D2D"/>
    <w:rsid w:val="00081D54"/>
    <w:rsid w:val="00082916"/>
    <w:rsid w:val="00082B3C"/>
    <w:rsid w:val="00082EA1"/>
    <w:rsid w:val="0008324C"/>
    <w:rsid w:val="0008348E"/>
    <w:rsid w:val="00083AA3"/>
    <w:rsid w:val="00083C4A"/>
    <w:rsid w:val="00083C95"/>
    <w:rsid w:val="00083FFC"/>
    <w:rsid w:val="00084321"/>
    <w:rsid w:val="000845A0"/>
    <w:rsid w:val="00084943"/>
    <w:rsid w:val="00084D1B"/>
    <w:rsid w:val="00084F32"/>
    <w:rsid w:val="0008515D"/>
    <w:rsid w:val="0008523B"/>
    <w:rsid w:val="0008595D"/>
    <w:rsid w:val="0008665F"/>
    <w:rsid w:val="0008679A"/>
    <w:rsid w:val="00086BCB"/>
    <w:rsid w:val="00086DA4"/>
    <w:rsid w:val="00086EB3"/>
    <w:rsid w:val="00087046"/>
    <w:rsid w:val="00087383"/>
    <w:rsid w:val="0008763C"/>
    <w:rsid w:val="0008763D"/>
    <w:rsid w:val="0008770D"/>
    <w:rsid w:val="00087C6C"/>
    <w:rsid w:val="0009018D"/>
    <w:rsid w:val="0009033B"/>
    <w:rsid w:val="00090BDF"/>
    <w:rsid w:val="00090C2C"/>
    <w:rsid w:val="00090ECF"/>
    <w:rsid w:val="0009156A"/>
    <w:rsid w:val="00091601"/>
    <w:rsid w:val="000917D6"/>
    <w:rsid w:val="00091C24"/>
    <w:rsid w:val="00091CBA"/>
    <w:rsid w:val="00092347"/>
    <w:rsid w:val="00092C00"/>
    <w:rsid w:val="00093246"/>
    <w:rsid w:val="000940B2"/>
    <w:rsid w:val="000943AE"/>
    <w:rsid w:val="0009445C"/>
    <w:rsid w:val="00094E98"/>
    <w:rsid w:val="00094EC8"/>
    <w:rsid w:val="00094F94"/>
    <w:rsid w:val="00095F5E"/>
    <w:rsid w:val="000965BD"/>
    <w:rsid w:val="00096A57"/>
    <w:rsid w:val="00096BB9"/>
    <w:rsid w:val="000974BC"/>
    <w:rsid w:val="00097791"/>
    <w:rsid w:val="00097967"/>
    <w:rsid w:val="00097DB4"/>
    <w:rsid w:val="000A002F"/>
    <w:rsid w:val="000A00EE"/>
    <w:rsid w:val="000A0210"/>
    <w:rsid w:val="000A02E7"/>
    <w:rsid w:val="000A02EE"/>
    <w:rsid w:val="000A09CC"/>
    <w:rsid w:val="000A0D54"/>
    <w:rsid w:val="000A0EBF"/>
    <w:rsid w:val="000A155F"/>
    <w:rsid w:val="000A16A9"/>
    <w:rsid w:val="000A19F1"/>
    <w:rsid w:val="000A1B1E"/>
    <w:rsid w:val="000A254B"/>
    <w:rsid w:val="000A261A"/>
    <w:rsid w:val="000A2693"/>
    <w:rsid w:val="000A2A7E"/>
    <w:rsid w:val="000A2AB1"/>
    <w:rsid w:val="000A2F76"/>
    <w:rsid w:val="000A32C6"/>
    <w:rsid w:val="000A37F3"/>
    <w:rsid w:val="000A3FB1"/>
    <w:rsid w:val="000A42A4"/>
    <w:rsid w:val="000A43C3"/>
    <w:rsid w:val="000A47E6"/>
    <w:rsid w:val="000A49F5"/>
    <w:rsid w:val="000A4D05"/>
    <w:rsid w:val="000A4E26"/>
    <w:rsid w:val="000A54F8"/>
    <w:rsid w:val="000A5FB4"/>
    <w:rsid w:val="000A6199"/>
    <w:rsid w:val="000A66A7"/>
    <w:rsid w:val="000A6B96"/>
    <w:rsid w:val="000A6D26"/>
    <w:rsid w:val="000A6E18"/>
    <w:rsid w:val="000A7193"/>
    <w:rsid w:val="000A7745"/>
    <w:rsid w:val="000A7AAC"/>
    <w:rsid w:val="000A7F56"/>
    <w:rsid w:val="000B0218"/>
    <w:rsid w:val="000B051B"/>
    <w:rsid w:val="000B079C"/>
    <w:rsid w:val="000B0ECB"/>
    <w:rsid w:val="000B0ECE"/>
    <w:rsid w:val="000B16A5"/>
    <w:rsid w:val="000B188E"/>
    <w:rsid w:val="000B1D2E"/>
    <w:rsid w:val="000B1ED0"/>
    <w:rsid w:val="000B1FBD"/>
    <w:rsid w:val="000B27E6"/>
    <w:rsid w:val="000B2854"/>
    <w:rsid w:val="000B2A3C"/>
    <w:rsid w:val="000B2A8A"/>
    <w:rsid w:val="000B2C5E"/>
    <w:rsid w:val="000B2CEB"/>
    <w:rsid w:val="000B2D8E"/>
    <w:rsid w:val="000B3470"/>
    <w:rsid w:val="000B3493"/>
    <w:rsid w:val="000B3598"/>
    <w:rsid w:val="000B3A46"/>
    <w:rsid w:val="000B3D82"/>
    <w:rsid w:val="000B41AB"/>
    <w:rsid w:val="000B4E55"/>
    <w:rsid w:val="000B515F"/>
    <w:rsid w:val="000B5A60"/>
    <w:rsid w:val="000B5F77"/>
    <w:rsid w:val="000B68B2"/>
    <w:rsid w:val="000B6919"/>
    <w:rsid w:val="000B6BE8"/>
    <w:rsid w:val="000B6D71"/>
    <w:rsid w:val="000B7D26"/>
    <w:rsid w:val="000C035F"/>
    <w:rsid w:val="000C043E"/>
    <w:rsid w:val="000C080D"/>
    <w:rsid w:val="000C0840"/>
    <w:rsid w:val="000C0B0C"/>
    <w:rsid w:val="000C14AC"/>
    <w:rsid w:val="000C1A70"/>
    <w:rsid w:val="000C1B0F"/>
    <w:rsid w:val="000C215F"/>
    <w:rsid w:val="000C2448"/>
    <w:rsid w:val="000C279C"/>
    <w:rsid w:val="000C2916"/>
    <w:rsid w:val="000C29E0"/>
    <w:rsid w:val="000C2B69"/>
    <w:rsid w:val="000C2D36"/>
    <w:rsid w:val="000C2FE2"/>
    <w:rsid w:val="000C3147"/>
    <w:rsid w:val="000C3788"/>
    <w:rsid w:val="000C39F7"/>
    <w:rsid w:val="000C3E33"/>
    <w:rsid w:val="000C3EF2"/>
    <w:rsid w:val="000C44DA"/>
    <w:rsid w:val="000C45EF"/>
    <w:rsid w:val="000C506A"/>
    <w:rsid w:val="000C525B"/>
    <w:rsid w:val="000C5564"/>
    <w:rsid w:val="000C5877"/>
    <w:rsid w:val="000C5B5B"/>
    <w:rsid w:val="000C5BA2"/>
    <w:rsid w:val="000C5D0C"/>
    <w:rsid w:val="000C5EC1"/>
    <w:rsid w:val="000C64BC"/>
    <w:rsid w:val="000C6A3E"/>
    <w:rsid w:val="000C722E"/>
    <w:rsid w:val="000D01D4"/>
    <w:rsid w:val="000D05E6"/>
    <w:rsid w:val="000D08B4"/>
    <w:rsid w:val="000D08B8"/>
    <w:rsid w:val="000D0CAA"/>
    <w:rsid w:val="000D0FDA"/>
    <w:rsid w:val="000D1085"/>
    <w:rsid w:val="000D11FC"/>
    <w:rsid w:val="000D147B"/>
    <w:rsid w:val="000D17ED"/>
    <w:rsid w:val="000D1ACD"/>
    <w:rsid w:val="000D1D91"/>
    <w:rsid w:val="000D1F1B"/>
    <w:rsid w:val="000D1FA4"/>
    <w:rsid w:val="000D2063"/>
    <w:rsid w:val="000D24D8"/>
    <w:rsid w:val="000D252A"/>
    <w:rsid w:val="000D265D"/>
    <w:rsid w:val="000D3019"/>
    <w:rsid w:val="000D30D4"/>
    <w:rsid w:val="000D3685"/>
    <w:rsid w:val="000D3908"/>
    <w:rsid w:val="000D3D95"/>
    <w:rsid w:val="000D3E64"/>
    <w:rsid w:val="000D4551"/>
    <w:rsid w:val="000D5037"/>
    <w:rsid w:val="000D544F"/>
    <w:rsid w:val="000D59F4"/>
    <w:rsid w:val="000D5FEA"/>
    <w:rsid w:val="000D62A6"/>
    <w:rsid w:val="000D6461"/>
    <w:rsid w:val="000D6A8E"/>
    <w:rsid w:val="000D6AB3"/>
    <w:rsid w:val="000D6EE7"/>
    <w:rsid w:val="000D7129"/>
    <w:rsid w:val="000D717B"/>
    <w:rsid w:val="000E01DF"/>
    <w:rsid w:val="000E05FF"/>
    <w:rsid w:val="000E07BC"/>
    <w:rsid w:val="000E0B46"/>
    <w:rsid w:val="000E0F15"/>
    <w:rsid w:val="000E1191"/>
    <w:rsid w:val="000E13BA"/>
    <w:rsid w:val="000E1423"/>
    <w:rsid w:val="000E15BB"/>
    <w:rsid w:val="000E15CF"/>
    <w:rsid w:val="000E1B3F"/>
    <w:rsid w:val="000E227D"/>
    <w:rsid w:val="000E2478"/>
    <w:rsid w:val="000E28E5"/>
    <w:rsid w:val="000E2ECD"/>
    <w:rsid w:val="000E32C9"/>
    <w:rsid w:val="000E3357"/>
    <w:rsid w:val="000E362F"/>
    <w:rsid w:val="000E3821"/>
    <w:rsid w:val="000E3BD8"/>
    <w:rsid w:val="000E3E98"/>
    <w:rsid w:val="000E41D1"/>
    <w:rsid w:val="000E4236"/>
    <w:rsid w:val="000E443C"/>
    <w:rsid w:val="000E4846"/>
    <w:rsid w:val="000E4A12"/>
    <w:rsid w:val="000E4C64"/>
    <w:rsid w:val="000E4CAC"/>
    <w:rsid w:val="000E4E8A"/>
    <w:rsid w:val="000E504E"/>
    <w:rsid w:val="000E52C7"/>
    <w:rsid w:val="000E561B"/>
    <w:rsid w:val="000E5A9B"/>
    <w:rsid w:val="000E5BE1"/>
    <w:rsid w:val="000E5D22"/>
    <w:rsid w:val="000E5EF5"/>
    <w:rsid w:val="000E6136"/>
    <w:rsid w:val="000E632F"/>
    <w:rsid w:val="000E63A3"/>
    <w:rsid w:val="000E63EC"/>
    <w:rsid w:val="000E6440"/>
    <w:rsid w:val="000E6849"/>
    <w:rsid w:val="000E6A09"/>
    <w:rsid w:val="000E6EB2"/>
    <w:rsid w:val="000E70EC"/>
    <w:rsid w:val="000E7E8F"/>
    <w:rsid w:val="000E7EA9"/>
    <w:rsid w:val="000F04F3"/>
    <w:rsid w:val="000F0529"/>
    <w:rsid w:val="000F09CF"/>
    <w:rsid w:val="000F0D86"/>
    <w:rsid w:val="000F109F"/>
    <w:rsid w:val="000F1356"/>
    <w:rsid w:val="000F17AA"/>
    <w:rsid w:val="000F1F27"/>
    <w:rsid w:val="000F2665"/>
    <w:rsid w:val="000F2773"/>
    <w:rsid w:val="000F2791"/>
    <w:rsid w:val="000F2B91"/>
    <w:rsid w:val="000F2D7D"/>
    <w:rsid w:val="000F2E7A"/>
    <w:rsid w:val="000F2F07"/>
    <w:rsid w:val="000F3650"/>
    <w:rsid w:val="000F3784"/>
    <w:rsid w:val="000F39BF"/>
    <w:rsid w:val="000F3D21"/>
    <w:rsid w:val="000F4CED"/>
    <w:rsid w:val="000F4E9C"/>
    <w:rsid w:val="000F4FCB"/>
    <w:rsid w:val="000F5355"/>
    <w:rsid w:val="000F5681"/>
    <w:rsid w:val="000F5DF2"/>
    <w:rsid w:val="000F602B"/>
    <w:rsid w:val="000F63B8"/>
    <w:rsid w:val="000F6445"/>
    <w:rsid w:val="000F6D47"/>
    <w:rsid w:val="000F6E0D"/>
    <w:rsid w:val="000F6F93"/>
    <w:rsid w:val="000F75FA"/>
    <w:rsid w:val="000F7832"/>
    <w:rsid w:val="000F7D4C"/>
    <w:rsid w:val="0010085D"/>
    <w:rsid w:val="001009ED"/>
    <w:rsid w:val="00100A51"/>
    <w:rsid w:val="001010D3"/>
    <w:rsid w:val="00101738"/>
    <w:rsid w:val="001019D5"/>
    <w:rsid w:val="00101A37"/>
    <w:rsid w:val="00102156"/>
    <w:rsid w:val="0010296B"/>
    <w:rsid w:val="0010303C"/>
    <w:rsid w:val="001039A3"/>
    <w:rsid w:val="00103EE8"/>
    <w:rsid w:val="00103F4A"/>
    <w:rsid w:val="0010450A"/>
    <w:rsid w:val="00104B1A"/>
    <w:rsid w:val="00104D1E"/>
    <w:rsid w:val="00104DBC"/>
    <w:rsid w:val="00104E9F"/>
    <w:rsid w:val="00105A24"/>
    <w:rsid w:val="00105E0A"/>
    <w:rsid w:val="00106387"/>
    <w:rsid w:val="00106509"/>
    <w:rsid w:val="0010699F"/>
    <w:rsid w:val="00106A5B"/>
    <w:rsid w:val="001070F4"/>
    <w:rsid w:val="00107683"/>
    <w:rsid w:val="0011070F"/>
    <w:rsid w:val="00110E36"/>
    <w:rsid w:val="00111328"/>
    <w:rsid w:val="0011136F"/>
    <w:rsid w:val="00111826"/>
    <w:rsid w:val="0011183A"/>
    <w:rsid w:val="00111E3F"/>
    <w:rsid w:val="00111FBE"/>
    <w:rsid w:val="001122D1"/>
    <w:rsid w:val="0011268C"/>
    <w:rsid w:val="001126F7"/>
    <w:rsid w:val="00112B8D"/>
    <w:rsid w:val="00112CAA"/>
    <w:rsid w:val="00112DDA"/>
    <w:rsid w:val="00112E16"/>
    <w:rsid w:val="00113143"/>
    <w:rsid w:val="001132CA"/>
    <w:rsid w:val="0011339E"/>
    <w:rsid w:val="0011352D"/>
    <w:rsid w:val="00113692"/>
    <w:rsid w:val="00114466"/>
    <w:rsid w:val="001149DA"/>
    <w:rsid w:val="00114A0B"/>
    <w:rsid w:val="00114A2D"/>
    <w:rsid w:val="00115BE8"/>
    <w:rsid w:val="00115E05"/>
    <w:rsid w:val="00115FE9"/>
    <w:rsid w:val="0011642A"/>
    <w:rsid w:val="00116DD3"/>
    <w:rsid w:val="00116E85"/>
    <w:rsid w:val="0011712B"/>
    <w:rsid w:val="00117977"/>
    <w:rsid w:val="00117D36"/>
    <w:rsid w:val="00117D89"/>
    <w:rsid w:val="00120391"/>
    <w:rsid w:val="00120529"/>
    <w:rsid w:val="00120B2E"/>
    <w:rsid w:val="00120DA3"/>
    <w:rsid w:val="001218B6"/>
    <w:rsid w:val="00121AFC"/>
    <w:rsid w:val="00121B85"/>
    <w:rsid w:val="00121EC1"/>
    <w:rsid w:val="001226C0"/>
    <w:rsid w:val="001226E9"/>
    <w:rsid w:val="00122D3F"/>
    <w:rsid w:val="00122F90"/>
    <w:rsid w:val="00123130"/>
    <w:rsid w:val="001233D6"/>
    <w:rsid w:val="00123D3A"/>
    <w:rsid w:val="00123F4A"/>
    <w:rsid w:val="001243DF"/>
    <w:rsid w:val="00124BB4"/>
    <w:rsid w:val="00124CE8"/>
    <w:rsid w:val="00124E4C"/>
    <w:rsid w:val="001252D2"/>
    <w:rsid w:val="00130506"/>
    <w:rsid w:val="001308E2"/>
    <w:rsid w:val="00130AC3"/>
    <w:rsid w:val="00130C98"/>
    <w:rsid w:val="00130D36"/>
    <w:rsid w:val="00130DF3"/>
    <w:rsid w:val="0013150C"/>
    <w:rsid w:val="00131576"/>
    <w:rsid w:val="001315C8"/>
    <w:rsid w:val="0013185E"/>
    <w:rsid w:val="001321AD"/>
    <w:rsid w:val="00132500"/>
    <w:rsid w:val="00132B7C"/>
    <w:rsid w:val="00132FA6"/>
    <w:rsid w:val="00133000"/>
    <w:rsid w:val="00133182"/>
    <w:rsid w:val="00133202"/>
    <w:rsid w:val="00133387"/>
    <w:rsid w:val="001344F7"/>
    <w:rsid w:val="001347A2"/>
    <w:rsid w:val="00135A50"/>
    <w:rsid w:val="00135E34"/>
    <w:rsid w:val="00135F6C"/>
    <w:rsid w:val="0013626D"/>
    <w:rsid w:val="00136C88"/>
    <w:rsid w:val="00136DDF"/>
    <w:rsid w:val="001374B3"/>
    <w:rsid w:val="00137A40"/>
    <w:rsid w:val="00137D5C"/>
    <w:rsid w:val="00140000"/>
    <w:rsid w:val="0014065F"/>
    <w:rsid w:val="00140947"/>
    <w:rsid w:val="00140BF7"/>
    <w:rsid w:val="00140FCA"/>
    <w:rsid w:val="001412A6"/>
    <w:rsid w:val="001412FA"/>
    <w:rsid w:val="00141394"/>
    <w:rsid w:val="0014146B"/>
    <w:rsid w:val="00142263"/>
    <w:rsid w:val="001422FA"/>
    <w:rsid w:val="00142381"/>
    <w:rsid w:val="00142F11"/>
    <w:rsid w:val="00143755"/>
    <w:rsid w:val="00143833"/>
    <w:rsid w:val="00143A13"/>
    <w:rsid w:val="00144861"/>
    <w:rsid w:val="00144995"/>
    <w:rsid w:val="0014554F"/>
    <w:rsid w:val="00145A57"/>
    <w:rsid w:val="00146CFB"/>
    <w:rsid w:val="00146ED3"/>
    <w:rsid w:val="0014708D"/>
    <w:rsid w:val="001473B2"/>
    <w:rsid w:val="00147446"/>
    <w:rsid w:val="00147688"/>
    <w:rsid w:val="001503C2"/>
    <w:rsid w:val="001505CD"/>
    <w:rsid w:val="00150C72"/>
    <w:rsid w:val="00150D4F"/>
    <w:rsid w:val="00151064"/>
    <w:rsid w:val="001518B3"/>
    <w:rsid w:val="001518D6"/>
    <w:rsid w:val="00152228"/>
    <w:rsid w:val="001529D5"/>
    <w:rsid w:val="00152A35"/>
    <w:rsid w:val="00152D9B"/>
    <w:rsid w:val="00152FA5"/>
    <w:rsid w:val="00153CAB"/>
    <w:rsid w:val="00153DC3"/>
    <w:rsid w:val="00153E9B"/>
    <w:rsid w:val="00154392"/>
    <w:rsid w:val="00154433"/>
    <w:rsid w:val="00154F3F"/>
    <w:rsid w:val="00155170"/>
    <w:rsid w:val="0015561A"/>
    <w:rsid w:val="001557AC"/>
    <w:rsid w:val="00155864"/>
    <w:rsid w:val="00155B54"/>
    <w:rsid w:val="0015696E"/>
    <w:rsid w:val="00156EFF"/>
    <w:rsid w:val="0015772A"/>
    <w:rsid w:val="001605E7"/>
    <w:rsid w:val="001605F3"/>
    <w:rsid w:val="00160F99"/>
    <w:rsid w:val="0016139C"/>
    <w:rsid w:val="00161835"/>
    <w:rsid w:val="00161D21"/>
    <w:rsid w:val="00161EEC"/>
    <w:rsid w:val="00162312"/>
    <w:rsid w:val="001624DB"/>
    <w:rsid w:val="00162949"/>
    <w:rsid w:val="001629B3"/>
    <w:rsid w:val="00162CE3"/>
    <w:rsid w:val="00163A49"/>
    <w:rsid w:val="00163BAA"/>
    <w:rsid w:val="001642E4"/>
    <w:rsid w:val="00164F83"/>
    <w:rsid w:val="00165014"/>
    <w:rsid w:val="00165103"/>
    <w:rsid w:val="00165373"/>
    <w:rsid w:val="001654D9"/>
    <w:rsid w:val="001654DA"/>
    <w:rsid w:val="00165796"/>
    <w:rsid w:val="001657C7"/>
    <w:rsid w:val="001658E3"/>
    <w:rsid w:val="00166FCF"/>
    <w:rsid w:val="0016755D"/>
    <w:rsid w:val="001677C2"/>
    <w:rsid w:val="0016793B"/>
    <w:rsid w:val="00167EC9"/>
    <w:rsid w:val="00167ED1"/>
    <w:rsid w:val="00167FE2"/>
    <w:rsid w:val="001705FA"/>
    <w:rsid w:val="00170A32"/>
    <w:rsid w:val="00170E17"/>
    <w:rsid w:val="00170E61"/>
    <w:rsid w:val="00170E95"/>
    <w:rsid w:val="00170EEE"/>
    <w:rsid w:val="00171345"/>
    <w:rsid w:val="00171537"/>
    <w:rsid w:val="00171CDE"/>
    <w:rsid w:val="00171F84"/>
    <w:rsid w:val="00172F4A"/>
    <w:rsid w:val="00174B16"/>
    <w:rsid w:val="00174B9D"/>
    <w:rsid w:val="00174E4E"/>
    <w:rsid w:val="00174F6D"/>
    <w:rsid w:val="00175668"/>
    <w:rsid w:val="001756BA"/>
    <w:rsid w:val="00175CB5"/>
    <w:rsid w:val="00176D41"/>
    <w:rsid w:val="00176EF5"/>
    <w:rsid w:val="00176F1D"/>
    <w:rsid w:val="00176F29"/>
    <w:rsid w:val="00177098"/>
    <w:rsid w:val="0017793F"/>
    <w:rsid w:val="00177B8D"/>
    <w:rsid w:val="0018022F"/>
    <w:rsid w:val="00180F03"/>
    <w:rsid w:val="0018132C"/>
    <w:rsid w:val="001813CE"/>
    <w:rsid w:val="00181B21"/>
    <w:rsid w:val="00181DD7"/>
    <w:rsid w:val="001821EA"/>
    <w:rsid w:val="001823F9"/>
    <w:rsid w:val="001825CB"/>
    <w:rsid w:val="00182A1C"/>
    <w:rsid w:val="001831D1"/>
    <w:rsid w:val="0018346E"/>
    <w:rsid w:val="00183C51"/>
    <w:rsid w:val="0018402B"/>
    <w:rsid w:val="00184421"/>
    <w:rsid w:val="00184D4B"/>
    <w:rsid w:val="001858B4"/>
    <w:rsid w:val="00186232"/>
    <w:rsid w:val="0018636F"/>
    <w:rsid w:val="0018669D"/>
    <w:rsid w:val="00186799"/>
    <w:rsid w:val="00186A35"/>
    <w:rsid w:val="00186F9B"/>
    <w:rsid w:val="001874E3"/>
    <w:rsid w:val="00187CD0"/>
    <w:rsid w:val="00187FDF"/>
    <w:rsid w:val="0019029D"/>
    <w:rsid w:val="00190591"/>
    <w:rsid w:val="0019088D"/>
    <w:rsid w:val="00190A6E"/>
    <w:rsid w:val="00190E7B"/>
    <w:rsid w:val="00190F03"/>
    <w:rsid w:val="00191A41"/>
    <w:rsid w:val="00191FA6"/>
    <w:rsid w:val="001923E4"/>
    <w:rsid w:val="00192971"/>
    <w:rsid w:val="00192E43"/>
    <w:rsid w:val="00193730"/>
    <w:rsid w:val="00193976"/>
    <w:rsid w:val="00193A64"/>
    <w:rsid w:val="00194143"/>
    <w:rsid w:val="001942EE"/>
    <w:rsid w:val="00194D6F"/>
    <w:rsid w:val="00194EC5"/>
    <w:rsid w:val="00194F71"/>
    <w:rsid w:val="001951F5"/>
    <w:rsid w:val="00195A61"/>
    <w:rsid w:val="00196133"/>
    <w:rsid w:val="00196141"/>
    <w:rsid w:val="00196172"/>
    <w:rsid w:val="00196254"/>
    <w:rsid w:val="00196526"/>
    <w:rsid w:val="00196E54"/>
    <w:rsid w:val="00197520"/>
    <w:rsid w:val="00197732"/>
    <w:rsid w:val="001978F8"/>
    <w:rsid w:val="00197D43"/>
    <w:rsid w:val="001A094F"/>
    <w:rsid w:val="001A0ECE"/>
    <w:rsid w:val="001A0EE8"/>
    <w:rsid w:val="001A13A1"/>
    <w:rsid w:val="001A1756"/>
    <w:rsid w:val="001A1C46"/>
    <w:rsid w:val="001A216F"/>
    <w:rsid w:val="001A2748"/>
    <w:rsid w:val="001A2DB9"/>
    <w:rsid w:val="001A2FC3"/>
    <w:rsid w:val="001A315F"/>
    <w:rsid w:val="001A340D"/>
    <w:rsid w:val="001A3EF7"/>
    <w:rsid w:val="001A4065"/>
    <w:rsid w:val="001A4129"/>
    <w:rsid w:val="001A4DE3"/>
    <w:rsid w:val="001A4EF2"/>
    <w:rsid w:val="001A4F0E"/>
    <w:rsid w:val="001A5718"/>
    <w:rsid w:val="001A5CF9"/>
    <w:rsid w:val="001A659A"/>
    <w:rsid w:val="001A68AD"/>
    <w:rsid w:val="001A68EF"/>
    <w:rsid w:val="001A7309"/>
    <w:rsid w:val="001A7772"/>
    <w:rsid w:val="001A77D0"/>
    <w:rsid w:val="001A7B91"/>
    <w:rsid w:val="001B022C"/>
    <w:rsid w:val="001B03F3"/>
    <w:rsid w:val="001B05D2"/>
    <w:rsid w:val="001B1ACD"/>
    <w:rsid w:val="001B292D"/>
    <w:rsid w:val="001B342D"/>
    <w:rsid w:val="001B3526"/>
    <w:rsid w:val="001B3580"/>
    <w:rsid w:val="001B3939"/>
    <w:rsid w:val="001B3A31"/>
    <w:rsid w:val="001B3A5A"/>
    <w:rsid w:val="001B43EF"/>
    <w:rsid w:val="001B482B"/>
    <w:rsid w:val="001B4A6F"/>
    <w:rsid w:val="001B4A75"/>
    <w:rsid w:val="001B4FE6"/>
    <w:rsid w:val="001B5450"/>
    <w:rsid w:val="001B5765"/>
    <w:rsid w:val="001B63A1"/>
    <w:rsid w:val="001B661D"/>
    <w:rsid w:val="001B698D"/>
    <w:rsid w:val="001B6FEE"/>
    <w:rsid w:val="001B76DB"/>
    <w:rsid w:val="001B7BBD"/>
    <w:rsid w:val="001B7D2D"/>
    <w:rsid w:val="001B7DF8"/>
    <w:rsid w:val="001B7E53"/>
    <w:rsid w:val="001C03D4"/>
    <w:rsid w:val="001C0655"/>
    <w:rsid w:val="001C0BA0"/>
    <w:rsid w:val="001C15D0"/>
    <w:rsid w:val="001C1CF8"/>
    <w:rsid w:val="001C1E92"/>
    <w:rsid w:val="001C2370"/>
    <w:rsid w:val="001C2D6F"/>
    <w:rsid w:val="001C3064"/>
    <w:rsid w:val="001C3481"/>
    <w:rsid w:val="001C3A19"/>
    <w:rsid w:val="001C3D65"/>
    <w:rsid w:val="001C4083"/>
    <w:rsid w:val="001C5533"/>
    <w:rsid w:val="001C64B2"/>
    <w:rsid w:val="001C677A"/>
    <w:rsid w:val="001C6B49"/>
    <w:rsid w:val="001C6D0B"/>
    <w:rsid w:val="001C6D95"/>
    <w:rsid w:val="001C709B"/>
    <w:rsid w:val="001C7213"/>
    <w:rsid w:val="001C72A9"/>
    <w:rsid w:val="001C75DB"/>
    <w:rsid w:val="001C7B90"/>
    <w:rsid w:val="001D0674"/>
    <w:rsid w:val="001D0CB4"/>
    <w:rsid w:val="001D0F0A"/>
    <w:rsid w:val="001D122D"/>
    <w:rsid w:val="001D12B8"/>
    <w:rsid w:val="001D2654"/>
    <w:rsid w:val="001D2B74"/>
    <w:rsid w:val="001D2D2B"/>
    <w:rsid w:val="001D2DAA"/>
    <w:rsid w:val="001D2F05"/>
    <w:rsid w:val="001D3E03"/>
    <w:rsid w:val="001D3E23"/>
    <w:rsid w:val="001D4854"/>
    <w:rsid w:val="001D570C"/>
    <w:rsid w:val="001D5861"/>
    <w:rsid w:val="001D5955"/>
    <w:rsid w:val="001D611B"/>
    <w:rsid w:val="001D6505"/>
    <w:rsid w:val="001D69B3"/>
    <w:rsid w:val="001D6D3B"/>
    <w:rsid w:val="001D6DA1"/>
    <w:rsid w:val="001D6F75"/>
    <w:rsid w:val="001D727B"/>
    <w:rsid w:val="001D78C5"/>
    <w:rsid w:val="001D7C21"/>
    <w:rsid w:val="001D7F00"/>
    <w:rsid w:val="001E0039"/>
    <w:rsid w:val="001E018A"/>
    <w:rsid w:val="001E03BA"/>
    <w:rsid w:val="001E0446"/>
    <w:rsid w:val="001E045F"/>
    <w:rsid w:val="001E0488"/>
    <w:rsid w:val="001E0B4F"/>
    <w:rsid w:val="001E11A2"/>
    <w:rsid w:val="001E15DB"/>
    <w:rsid w:val="001E220B"/>
    <w:rsid w:val="001E22E1"/>
    <w:rsid w:val="001E239E"/>
    <w:rsid w:val="001E2A43"/>
    <w:rsid w:val="001E2DE5"/>
    <w:rsid w:val="001E39F2"/>
    <w:rsid w:val="001E3B58"/>
    <w:rsid w:val="001E415C"/>
    <w:rsid w:val="001E4408"/>
    <w:rsid w:val="001E44D1"/>
    <w:rsid w:val="001E4748"/>
    <w:rsid w:val="001E4FE9"/>
    <w:rsid w:val="001E5031"/>
    <w:rsid w:val="001E5B37"/>
    <w:rsid w:val="001E67F2"/>
    <w:rsid w:val="001E6D65"/>
    <w:rsid w:val="001E6DDA"/>
    <w:rsid w:val="001E715D"/>
    <w:rsid w:val="001E7C9A"/>
    <w:rsid w:val="001E7F2C"/>
    <w:rsid w:val="001F05F2"/>
    <w:rsid w:val="001F074B"/>
    <w:rsid w:val="001F0754"/>
    <w:rsid w:val="001F0BAD"/>
    <w:rsid w:val="001F117A"/>
    <w:rsid w:val="001F1269"/>
    <w:rsid w:val="001F1392"/>
    <w:rsid w:val="001F16B7"/>
    <w:rsid w:val="001F1767"/>
    <w:rsid w:val="001F1AC6"/>
    <w:rsid w:val="001F2CAD"/>
    <w:rsid w:val="001F315E"/>
    <w:rsid w:val="001F3A0B"/>
    <w:rsid w:val="001F3D6D"/>
    <w:rsid w:val="001F4914"/>
    <w:rsid w:val="001F491C"/>
    <w:rsid w:val="001F4B74"/>
    <w:rsid w:val="001F4C30"/>
    <w:rsid w:val="001F4EA9"/>
    <w:rsid w:val="001F4FF6"/>
    <w:rsid w:val="001F5000"/>
    <w:rsid w:val="001F523F"/>
    <w:rsid w:val="001F54AE"/>
    <w:rsid w:val="001F589F"/>
    <w:rsid w:val="001F5EEB"/>
    <w:rsid w:val="001F6A12"/>
    <w:rsid w:val="001F7644"/>
    <w:rsid w:val="001F7F54"/>
    <w:rsid w:val="00200133"/>
    <w:rsid w:val="00200257"/>
    <w:rsid w:val="00200855"/>
    <w:rsid w:val="00200D7B"/>
    <w:rsid w:val="0020150B"/>
    <w:rsid w:val="002016C6"/>
    <w:rsid w:val="0020185C"/>
    <w:rsid w:val="00201AD8"/>
    <w:rsid w:val="00201C53"/>
    <w:rsid w:val="00202260"/>
    <w:rsid w:val="002022DE"/>
    <w:rsid w:val="0020235F"/>
    <w:rsid w:val="00202D49"/>
    <w:rsid w:val="002031F4"/>
    <w:rsid w:val="0020341F"/>
    <w:rsid w:val="00203486"/>
    <w:rsid w:val="0020385D"/>
    <w:rsid w:val="00203A4E"/>
    <w:rsid w:val="00203BD9"/>
    <w:rsid w:val="00203C49"/>
    <w:rsid w:val="00203F13"/>
    <w:rsid w:val="00204563"/>
    <w:rsid w:val="00204779"/>
    <w:rsid w:val="00204D16"/>
    <w:rsid w:val="002058EF"/>
    <w:rsid w:val="002059FE"/>
    <w:rsid w:val="00205A8D"/>
    <w:rsid w:val="00205AAE"/>
    <w:rsid w:val="00205DC0"/>
    <w:rsid w:val="00205EB0"/>
    <w:rsid w:val="00206080"/>
    <w:rsid w:val="002071EF"/>
    <w:rsid w:val="0020723C"/>
    <w:rsid w:val="002072F0"/>
    <w:rsid w:val="00207A71"/>
    <w:rsid w:val="00207BCD"/>
    <w:rsid w:val="00207C7D"/>
    <w:rsid w:val="00207E54"/>
    <w:rsid w:val="00207EF0"/>
    <w:rsid w:val="00210179"/>
    <w:rsid w:val="00210616"/>
    <w:rsid w:val="002106BD"/>
    <w:rsid w:val="00210C29"/>
    <w:rsid w:val="00210CFB"/>
    <w:rsid w:val="002114DE"/>
    <w:rsid w:val="002118B0"/>
    <w:rsid w:val="00211E2D"/>
    <w:rsid w:val="00212320"/>
    <w:rsid w:val="0021261E"/>
    <w:rsid w:val="002127F9"/>
    <w:rsid w:val="0021316A"/>
    <w:rsid w:val="00213819"/>
    <w:rsid w:val="0021384B"/>
    <w:rsid w:val="00213B85"/>
    <w:rsid w:val="00214009"/>
    <w:rsid w:val="00214AAA"/>
    <w:rsid w:val="00214C0A"/>
    <w:rsid w:val="00215017"/>
    <w:rsid w:val="00215B80"/>
    <w:rsid w:val="00215D1C"/>
    <w:rsid w:val="00215E25"/>
    <w:rsid w:val="0021632F"/>
    <w:rsid w:val="0021648F"/>
    <w:rsid w:val="0021670F"/>
    <w:rsid w:val="002169F7"/>
    <w:rsid w:val="00217298"/>
    <w:rsid w:val="002173BD"/>
    <w:rsid w:val="0021747A"/>
    <w:rsid w:val="002178A5"/>
    <w:rsid w:val="00217937"/>
    <w:rsid w:val="00220116"/>
    <w:rsid w:val="0022084D"/>
    <w:rsid w:val="00220AE8"/>
    <w:rsid w:val="00220B0F"/>
    <w:rsid w:val="00220C51"/>
    <w:rsid w:val="00220D53"/>
    <w:rsid w:val="00220EE3"/>
    <w:rsid w:val="00221CF7"/>
    <w:rsid w:val="00221E10"/>
    <w:rsid w:val="002222E8"/>
    <w:rsid w:val="00222793"/>
    <w:rsid w:val="00222822"/>
    <w:rsid w:val="0022292A"/>
    <w:rsid w:val="00223979"/>
    <w:rsid w:val="00223EC1"/>
    <w:rsid w:val="002241A2"/>
    <w:rsid w:val="00224380"/>
    <w:rsid w:val="002248E2"/>
    <w:rsid w:val="002254DB"/>
    <w:rsid w:val="00225BF3"/>
    <w:rsid w:val="00225DDE"/>
    <w:rsid w:val="00226078"/>
    <w:rsid w:val="00226651"/>
    <w:rsid w:val="00226CCF"/>
    <w:rsid w:val="00226F39"/>
    <w:rsid w:val="0022726E"/>
    <w:rsid w:val="002275B7"/>
    <w:rsid w:val="0022775E"/>
    <w:rsid w:val="00227875"/>
    <w:rsid w:val="00227AE3"/>
    <w:rsid w:val="00230285"/>
    <w:rsid w:val="002304EA"/>
    <w:rsid w:val="00230B58"/>
    <w:rsid w:val="0023123C"/>
    <w:rsid w:val="002319A8"/>
    <w:rsid w:val="002319F3"/>
    <w:rsid w:val="00231F4D"/>
    <w:rsid w:val="00232263"/>
    <w:rsid w:val="00232702"/>
    <w:rsid w:val="00233324"/>
    <w:rsid w:val="002333BF"/>
    <w:rsid w:val="0023358D"/>
    <w:rsid w:val="002335A1"/>
    <w:rsid w:val="00233902"/>
    <w:rsid w:val="00233D39"/>
    <w:rsid w:val="00233E96"/>
    <w:rsid w:val="002341D9"/>
    <w:rsid w:val="002345EA"/>
    <w:rsid w:val="00234728"/>
    <w:rsid w:val="00234A39"/>
    <w:rsid w:val="00234CAE"/>
    <w:rsid w:val="00234F9E"/>
    <w:rsid w:val="002352B2"/>
    <w:rsid w:val="002356A5"/>
    <w:rsid w:val="002356AC"/>
    <w:rsid w:val="002356FC"/>
    <w:rsid w:val="00235C17"/>
    <w:rsid w:val="00236775"/>
    <w:rsid w:val="0023697B"/>
    <w:rsid w:val="002373E3"/>
    <w:rsid w:val="00237445"/>
    <w:rsid w:val="0023792D"/>
    <w:rsid w:val="00237B71"/>
    <w:rsid w:val="00237BD3"/>
    <w:rsid w:val="0024003E"/>
    <w:rsid w:val="00240385"/>
    <w:rsid w:val="002406FA"/>
    <w:rsid w:val="00241038"/>
    <w:rsid w:val="00241572"/>
    <w:rsid w:val="002415EB"/>
    <w:rsid w:val="002417FE"/>
    <w:rsid w:val="00241CA8"/>
    <w:rsid w:val="00241E0D"/>
    <w:rsid w:val="00242154"/>
    <w:rsid w:val="00242E8B"/>
    <w:rsid w:val="00243047"/>
    <w:rsid w:val="002430A7"/>
    <w:rsid w:val="002436A1"/>
    <w:rsid w:val="00244B2E"/>
    <w:rsid w:val="0024502A"/>
    <w:rsid w:val="0024551A"/>
    <w:rsid w:val="0024631E"/>
    <w:rsid w:val="002463C2"/>
    <w:rsid w:val="00247009"/>
    <w:rsid w:val="002473DE"/>
    <w:rsid w:val="002479BC"/>
    <w:rsid w:val="00250209"/>
    <w:rsid w:val="002506FF"/>
    <w:rsid w:val="002511D5"/>
    <w:rsid w:val="00251316"/>
    <w:rsid w:val="00251941"/>
    <w:rsid w:val="0025257E"/>
    <w:rsid w:val="00252608"/>
    <w:rsid w:val="0025317F"/>
    <w:rsid w:val="002536A7"/>
    <w:rsid w:val="00253A77"/>
    <w:rsid w:val="00253EF4"/>
    <w:rsid w:val="00254678"/>
    <w:rsid w:val="002548C6"/>
    <w:rsid w:val="00254ADF"/>
    <w:rsid w:val="00254B49"/>
    <w:rsid w:val="00254C2A"/>
    <w:rsid w:val="002563F3"/>
    <w:rsid w:val="0025640D"/>
    <w:rsid w:val="0025682D"/>
    <w:rsid w:val="00256A8A"/>
    <w:rsid w:val="00256ED5"/>
    <w:rsid w:val="0025715E"/>
    <w:rsid w:val="00257D60"/>
    <w:rsid w:val="00257D8A"/>
    <w:rsid w:val="002608A5"/>
    <w:rsid w:val="002608B8"/>
    <w:rsid w:val="002610C1"/>
    <w:rsid w:val="00261249"/>
    <w:rsid w:val="00261289"/>
    <w:rsid w:val="00261E39"/>
    <w:rsid w:val="00261EAE"/>
    <w:rsid w:val="002620CA"/>
    <w:rsid w:val="00262867"/>
    <w:rsid w:val="00262F60"/>
    <w:rsid w:val="002638DC"/>
    <w:rsid w:val="00263CFB"/>
    <w:rsid w:val="00263DA8"/>
    <w:rsid w:val="00264405"/>
    <w:rsid w:val="0026454A"/>
    <w:rsid w:val="00264ED9"/>
    <w:rsid w:val="00265250"/>
    <w:rsid w:val="0026534C"/>
    <w:rsid w:val="00265BB2"/>
    <w:rsid w:val="00265BB5"/>
    <w:rsid w:val="00265C8D"/>
    <w:rsid w:val="00265DA3"/>
    <w:rsid w:val="002662F1"/>
    <w:rsid w:val="00266B73"/>
    <w:rsid w:val="00266F2B"/>
    <w:rsid w:val="00266FF6"/>
    <w:rsid w:val="00267147"/>
    <w:rsid w:val="0026797D"/>
    <w:rsid w:val="00267C29"/>
    <w:rsid w:val="00267CB3"/>
    <w:rsid w:val="00270035"/>
    <w:rsid w:val="00270077"/>
    <w:rsid w:val="0027011E"/>
    <w:rsid w:val="00270130"/>
    <w:rsid w:val="0027054D"/>
    <w:rsid w:val="002706D2"/>
    <w:rsid w:val="0027109E"/>
    <w:rsid w:val="002717CA"/>
    <w:rsid w:val="00271ED4"/>
    <w:rsid w:val="00272266"/>
    <w:rsid w:val="002722EB"/>
    <w:rsid w:val="00272D15"/>
    <w:rsid w:val="00272E91"/>
    <w:rsid w:val="0027332C"/>
    <w:rsid w:val="0027339C"/>
    <w:rsid w:val="00273667"/>
    <w:rsid w:val="00273782"/>
    <w:rsid w:val="00273D30"/>
    <w:rsid w:val="00273FDD"/>
    <w:rsid w:val="0027410F"/>
    <w:rsid w:val="002743C6"/>
    <w:rsid w:val="002743DE"/>
    <w:rsid w:val="00274639"/>
    <w:rsid w:val="00274715"/>
    <w:rsid w:val="00274E22"/>
    <w:rsid w:val="00275570"/>
    <w:rsid w:val="002755B2"/>
    <w:rsid w:val="00275A09"/>
    <w:rsid w:val="00275B5E"/>
    <w:rsid w:val="00275E67"/>
    <w:rsid w:val="00275EE1"/>
    <w:rsid w:val="0027613A"/>
    <w:rsid w:val="00276526"/>
    <w:rsid w:val="00276903"/>
    <w:rsid w:val="0027697D"/>
    <w:rsid w:val="00276C29"/>
    <w:rsid w:val="00277092"/>
    <w:rsid w:val="0027717D"/>
    <w:rsid w:val="002771FE"/>
    <w:rsid w:val="002776B2"/>
    <w:rsid w:val="00277996"/>
    <w:rsid w:val="002801FF"/>
    <w:rsid w:val="002803B5"/>
    <w:rsid w:val="00280650"/>
    <w:rsid w:val="0028072B"/>
    <w:rsid w:val="00280883"/>
    <w:rsid w:val="00280D48"/>
    <w:rsid w:val="00281034"/>
    <w:rsid w:val="00281082"/>
    <w:rsid w:val="00281403"/>
    <w:rsid w:val="00281435"/>
    <w:rsid w:val="0028164A"/>
    <w:rsid w:val="00281B10"/>
    <w:rsid w:val="00281FE2"/>
    <w:rsid w:val="0028200C"/>
    <w:rsid w:val="0028242A"/>
    <w:rsid w:val="00282637"/>
    <w:rsid w:val="00282C6B"/>
    <w:rsid w:val="00282CEA"/>
    <w:rsid w:val="00282D8E"/>
    <w:rsid w:val="00282DE1"/>
    <w:rsid w:val="0028348E"/>
    <w:rsid w:val="002836C7"/>
    <w:rsid w:val="002838F4"/>
    <w:rsid w:val="00283BF0"/>
    <w:rsid w:val="00283EBA"/>
    <w:rsid w:val="00284385"/>
    <w:rsid w:val="00284B1C"/>
    <w:rsid w:val="00284D82"/>
    <w:rsid w:val="00285723"/>
    <w:rsid w:val="0028576E"/>
    <w:rsid w:val="0028621A"/>
    <w:rsid w:val="0028643C"/>
    <w:rsid w:val="00286491"/>
    <w:rsid w:val="002869F2"/>
    <w:rsid w:val="00286D97"/>
    <w:rsid w:val="002871C4"/>
    <w:rsid w:val="00287241"/>
    <w:rsid w:val="00287694"/>
    <w:rsid w:val="00287A3C"/>
    <w:rsid w:val="00287AA8"/>
    <w:rsid w:val="00291294"/>
    <w:rsid w:val="00291437"/>
    <w:rsid w:val="00291FCD"/>
    <w:rsid w:val="00292176"/>
    <w:rsid w:val="0029218D"/>
    <w:rsid w:val="00292AD5"/>
    <w:rsid w:val="00293CA0"/>
    <w:rsid w:val="002942B7"/>
    <w:rsid w:val="002949EE"/>
    <w:rsid w:val="00295E1D"/>
    <w:rsid w:val="00295EC7"/>
    <w:rsid w:val="00296031"/>
    <w:rsid w:val="0029669C"/>
    <w:rsid w:val="00296959"/>
    <w:rsid w:val="00296A1A"/>
    <w:rsid w:val="00296BDD"/>
    <w:rsid w:val="00296D14"/>
    <w:rsid w:val="002972A5"/>
    <w:rsid w:val="00297307"/>
    <w:rsid w:val="002974D8"/>
    <w:rsid w:val="00297973"/>
    <w:rsid w:val="00297E3D"/>
    <w:rsid w:val="002A00DA"/>
    <w:rsid w:val="002A08F2"/>
    <w:rsid w:val="002A0E0F"/>
    <w:rsid w:val="002A10F6"/>
    <w:rsid w:val="002A1209"/>
    <w:rsid w:val="002A1443"/>
    <w:rsid w:val="002A17BC"/>
    <w:rsid w:val="002A192C"/>
    <w:rsid w:val="002A1E37"/>
    <w:rsid w:val="002A2121"/>
    <w:rsid w:val="002A2483"/>
    <w:rsid w:val="002A28D1"/>
    <w:rsid w:val="002A2F7A"/>
    <w:rsid w:val="002A2FE6"/>
    <w:rsid w:val="002A30C6"/>
    <w:rsid w:val="002A3D86"/>
    <w:rsid w:val="002A3ED8"/>
    <w:rsid w:val="002A4157"/>
    <w:rsid w:val="002A4170"/>
    <w:rsid w:val="002A466A"/>
    <w:rsid w:val="002A4C12"/>
    <w:rsid w:val="002A4D42"/>
    <w:rsid w:val="002A4F28"/>
    <w:rsid w:val="002A520F"/>
    <w:rsid w:val="002A58E6"/>
    <w:rsid w:val="002A5FB4"/>
    <w:rsid w:val="002A6517"/>
    <w:rsid w:val="002A67DE"/>
    <w:rsid w:val="002A6FB3"/>
    <w:rsid w:val="002A7272"/>
    <w:rsid w:val="002A73E0"/>
    <w:rsid w:val="002B027A"/>
    <w:rsid w:val="002B0AB3"/>
    <w:rsid w:val="002B0AF8"/>
    <w:rsid w:val="002B0C87"/>
    <w:rsid w:val="002B220E"/>
    <w:rsid w:val="002B312D"/>
    <w:rsid w:val="002B4849"/>
    <w:rsid w:val="002B49FC"/>
    <w:rsid w:val="002B4F46"/>
    <w:rsid w:val="002B5177"/>
    <w:rsid w:val="002B5254"/>
    <w:rsid w:val="002B5537"/>
    <w:rsid w:val="002B5559"/>
    <w:rsid w:val="002B5D62"/>
    <w:rsid w:val="002B5F93"/>
    <w:rsid w:val="002B6980"/>
    <w:rsid w:val="002B6B3A"/>
    <w:rsid w:val="002B6CB2"/>
    <w:rsid w:val="002B6D48"/>
    <w:rsid w:val="002B6E02"/>
    <w:rsid w:val="002B71DD"/>
    <w:rsid w:val="002B7476"/>
    <w:rsid w:val="002B7EC4"/>
    <w:rsid w:val="002C085B"/>
    <w:rsid w:val="002C0872"/>
    <w:rsid w:val="002C0E67"/>
    <w:rsid w:val="002C108B"/>
    <w:rsid w:val="002C139E"/>
    <w:rsid w:val="002C1A30"/>
    <w:rsid w:val="002C2010"/>
    <w:rsid w:val="002C2071"/>
    <w:rsid w:val="002C2C52"/>
    <w:rsid w:val="002C3287"/>
    <w:rsid w:val="002C344B"/>
    <w:rsid w:val="002C3843"/>
    <w:rsid w:val="002C4779"/>
    <w:rsid w:val="002C4A2A"/>
    <w:rsid w:val="002C4A7F"/>
    <w:rsid w:val="002C4CAD"/>
    <w:rsid w:val="002C5209"/>
    <w:rsid w:val="002C52C7"/>
    <w:rsid w:val="002C52CD"/>
    <w:rsid w:val="002C54F5"/>
    <w:rsid w:val="002C5970"/>
    <w:rsid w:val="002C5C43"/>
    <w:rsid w:val="002C5EA8"/>
    <w:rsid w:val="002C68F8"/>
    <w:rsid w:val="002C6E9F"/>
    <w:rsid w:val="002C725F"/>
    <w:rsid w:val="002C7328"/>
    <w:rsid w:val="002C76AF"/>
    <w:rsid w:val="002C7BF0"/>
    <w:rsid w:val="002C7F0F"/>
    <w:rsid w:val="002D0DAD"/>
    <w:rsid w:val="002D0EFE"/>
    <w:rsid w:val="002D1935"/>
    <w:rsid w:val="002D2C07"/>
    <w:rsid w:val="002D2EFF"/>
    <w:rsid w:val="002D3302"/>
    <w:rsid w:val="002D428E"/>
    <w:rsid w:val="002D42A1"/>
    <w:rsid w:val="002D46DC"/>
    <w:rsid w:val="002D46EB"/>
    <w:rsid w:val="002D4726"/>
    <w:rsid w:val="002D4815"/>
    <w:rsid w:val="002D4CDD"/>
    <w:rsid w:val="002D4DB1"/>
    <w:rsid w:val="002D5457"/>
    <w:rsid w:val="002D567C"/>
    <w:rsid w:val="002D58E5"/>
    <w:rsid w:val="002D5D9C"/>
    <w:rsid w:val="002D5EAF"/>
    <w:rsid w:val="002D6470"/>
    <w:rsid w:val="002D6543"/>
    <w:rsid w:val="002D694B"/>
    <w:rsid w:val="002D69EC"/>
    <w:rsid w:val="002D6BC0"/>
    <w:rsid w:val="002D6F9F"/>
    <w:rsid w:val="002D7A65"/>
    <w:rsid w:val="002D7C47"/>
    <w:rsid w:val="002D7CD6"/>
    <w:rsid w:val="002D7EE7"/>
    <w:rsid w:val="002D7FE4"/>
    <w:rsid w:val="002E00F5"/>
    <w:rsid w:val="002E061E"/>
    <w:rsid w:val="002E0F87"/>
    <w:rsid w:val="002E197E"/>
    <w:rsid w:val="002E1BE7"/>
    <w:rsid w:val="002E1D86"/>
    <w:rsid w:val="002E20AE"/>
    <w:rsid w:val="002E275F"/>
    <w:rsid w:val="002E287D"/>
    <w:rsid w:val="002E2D0C"/>
    <w:rsid w:val="002E2F18"/>
    <w:rsid w:val="002E3329"/>
    <w:rsid w:val="002E33D7"/>
    <w:rsid w:val="002E38DF"/>
    <w:rsid w:val="002E4345"/>
    <w:rsid w:val="002E45B8"/>
    <w:rsid w:val="002E4C7D"/>
    <w:rsid w:val="002E4E6F"/>
    <w:rsid w:val="002E53CF"/>
    <w:rsid w:val="002E5425"/>
    <w:rsid w:val="002E576C"/>
    <w:rsid w:val="002E58EC"/>
    <w:rsid w:val="002E5957"/>
    <w:rsid w:val="002E5B0A"/>
    <w:rsid w:val="002E5C7F"/>
    <w:rsid w:val="002E5E72"/>
    <w:rsid w:val="002E6379"/>
    <w:rsid w:val="002E6410"/>
    <w:rsid w:val="002E68BC"/>
    <w:rsid w:val="002E6C59"/>
    <w:rsid w:val="002E6D08"/>
    <w:rsid w:val="002E70A3"/>
    <w:rsid w:val="002E7161"/>
    <w:rsid w:val="002E7296"/>
    <w:rsid w:val="002E7453"/>
    <w:rsid w:val="002E7593"/>
    <w:rsid w:val="002E7A09"/>
    <w:rsid w:val="002E7D03"/>
    <w:rsid w:val="002E7F69"/>
    <w:rsid w:val="002F04A9"/>
    <w:rsid w:val="002F066C"/>
    <w:rsid w:val="002F073B"/>
    <w:rsid w:val="002F07BB"/>
    <w:rsid w:val="002F0975"/>
    <w:rsid w:val="002F0A77"/>
    <w:rsid w:val="002F0CB2"/>
    <w:rsid w:val="002F13BC"/>
    <w:rsid w:val="002F1737"/>
    <w:rsid w:val="002F1ABD"/>
    <w:rsid w:val="002F200E"/>
    <w:rsid w:val="002F256E"/>
    <w:rsid w:val="002F270E"/>
    <w:rsid w:val="002F2790"/>
    <w:rsid w:val="002F2829"/>
    <w:rsid w:val="002F2B72"/>
    <w:rsid w:val="002F2F8D"/>
    <w:rsid w:val="002F32FF"/>
    <w:rsid w:val="002F34AD"/>
    <w:rsid w:val="002F3E45"/>
    <w:rsid w:val="002F42D2"/>
    <w:rsid w:val="002F43AA"/>
    <w:rsid w:val="002F441D"/>
    <w:rsid w:val="002F478F"/>
    <w:rsid w:val="002F59EB"/>
    <w:rsid w:val="002F5ADC"/>
    <w:rsid w:val="002F5BCF"/>
    <w:rsid w:val="002F6E09"/>
    <w:rsid w:val="002F7176"/>
    <w:rsid w:val="002F775B"/>
    <w:rsid w:val="00300610"/>
    <w:rsid w:val="003006A4"/>
    <w:rsid w:val="003009C5"/>
    <w:rsid w:val="00300A96"/>
    <w:rsid w:val="00300DC5"/>
    <w:rsid w:val="00300F2B"/>
    <w:rsid w:val="00300FE0"/>
    <w:rsid w:val="00301147"/>
    <w:rsid w:val="0030155E"/>
    <w:rsid w:val="00301DE6"/>
    <w:rsid w:val="003023AC"/>
    <w:rsid w:val="00302E41"/>
    <w:rsid w:val="00302E82"/>
    <w:rsid w:val="00302ECB"/>
    <w:rsid w:val="00303393"/>
    <w:rsid w:val="003034C7"/>
    <w:rsid w:val="0030383D"/>
    <w:rsid w:val="00303B6A"/>
    <w:rsid w:val="00303D1A"/>
    <w:rsid w:val="00304073"/>
    <w:rsid w:val="0030418D"/>
    <w:rsid w:val="003041F4"/>
    <w:rsid w:val="00304350"/>
    <w:rsid w:val="00304496"/>
    <w:rsid w:val="003045C4"/>
    <w:rsid w:val="003049E0"/>
    <w:rsid w:val="00304D88"/>
    <w:rsid w:val="003050A6"/>
    <w:rsid w:val="0030546C"/>
    <w:rsid w:val="003060F7"/>
    <w:rsid w:val="0030712A"/>
    <w:rsid w:val="003072CB"/>
    <w:rsid w:val="003075FF"/>
    <w:rsid w:val="00307D5A"/>
    <w:rsid w:val="00307EFE"/>
    <w:rsid w:val="00307F36"/>
    <w:rsid w:val="003103D2"/>
    <w:rsid w:val="00310B39"/>
    <w:rsid w:val="00310C1F"/>
    <w:rsid w:val="00311644"/>
    <w:rsid w:val="003118A7"/>
    <w:rsid w:val="0031208D"/>
    <w:rsid w:val="003123D5"/>
    <w:rsid w:val="00312D9A"/>
    <w:rsid w:val="0031339F"/>
    <w:rsid w:val="00313579"/>
    <w:rsid w:val="0031375F"/>
    <w:rsid w:val="00313FE4"/>
    <w:rsid w:val="0031432A"/>
    <w:rsid w:val="003149E0"/>
    <w:rsid w:val="00314D46"/>
    <w:rsid w:val="00314E6E"/>
    <w:rsid w:val="0031511F"/>
    <w:rsid w:val="00315916"/>
    <w:rsid w:val="00315B1C"/>
    <w:rsid w:val="0031644C"/>
    <w:rsid w:val="003165DA"/>
    <w:rsid w:val="003166DA"/>
    <w:rsid w:val="00316786"/>
    <w:rsid w:val="0031697D"/>
    <w:rsid w:val="0031753E"/>
    <w:rsid w:val="00317894"/>
    <w:rsid w:val="0031798F"/>
    <w:rsid w:val="00317DD8"/>
    <w:rsid w:val="0032072D"/>
    <w:rsid w:val="00320929"/>
    <w:rsid w:val="00320DEB"/>
    <w:rsid w:val="003210A2"/>
    <w:rsid w:val="003219AC"/>
    <w:rsid w:val="003219DC"/>
    <w:rsid w:val="003220B1"/>
    <w:rsid w:val="003222BB"/>
    <w:rsid w:val="003224D9"/>
    <w:rsid w:val="003226C6"/>
    <w:rsid w:val="0032299F"/>
    <w:rsid w:val="003231F9"/>
    <w:rsid w:val="0032345D"/>
    <w:rsid w:val="0032354B"/>
    <w:rsid w:val="00323A92"/>
    <w:rsid w:val="00323BA8"/>
    <w:rsid w:val="00323D9F"/>
    <w:rsid w:val="003246A6"/>
    <w:rsid w:val="003247F9"/>
    <w:rsid w:val="00324B58"/>
    <w:rsid w:val="00324C3B"/>
    <w:rsid w:val="00324F20"/>
    <w:rsid w:val="0032538A"/>
    <w:rsid w:val="00325F62"/>
    <w:rsid w:val="00325F94"/>
    <w:rsid w:val="0032601D"/>
    <w:rsid w:val="00326759"/>
    <w:rsid w:val="0032696E"/>
    <w:rsid w:val="00326E18"/>
    <w:rsid w:val="00326FE7"/>
    <w:rsid w:val="0032704B"/>
    <w:rsid w:val="0032725F"/>
    <w:rsid w:val="003272CF"/>
    <w:rsid w:val="00327DC9"/>
    <w:rsid w:val="00327E00"/>
    <w:rsid w:val="00330C99"/>
    <w:rsid w:val="00330EAF"/>
    <w:rsid w:val="00331383"/>
    <w:rsid w:val="003318F1"/>
    <w:rsid w:val="00331941"/>
    <w:rsid w:val="00332289"/>
    <w:rsid w:val="003326B6"/>
    <w:rsid w:val="003326F8"/>
    <w:rsid w:val="003329A0"/>
    <w:rsid w:val="00332ED2"/>
    <w:rsid w:val="003330AB"/>
    <w:rsid w:val="003330C5"/>
    <w:rsid w:val="003331B6"/>
    <w:rsid w:val="003335C3"/>
    <w:rsid w:val="0033369F"/>
    <w:rsid w:val="003339DD"/>
    <w:rsid w:val="00333CD1"/>
    <w:rsid w:val="00334037"/>
    <w:rsid w:val="00334336"/>
    <w:rsid w:val="0033508C"/>
    <w:rsid w:val="00335583"/>
    <w:rsid w:val="003358F0"/>
    <w:rsid w:val="00335973"/>
    <w:rsid w:val="00336469"/>
    <w:rsid w:val="00336792"/>
    <w:rsid w:val="00336A00"/>
    <w:rsid w:val="00336CDE"/>
    <w:rsid w:val="0033713E"/>
    <w:rsid w:val="0033728E"/>
    <w:rsid w:val="00337484"/>
    <w:rsid w:val="00337DA9"/>
    <w:rsid w:val="00337E81"/>
    <w:rsid w:val="0034006F"/>
    <w:rsid w:val="00340BCD"/>
    <w:rsid w:val="00340E65"/>
    <w:rsid w:val="00341459"/>
    <w:rsid w:val="00341820"/>
    <w:rsid w:val="00341BD4"/>
    <w:rsid w:val="00341DA0"/>
    <w:rsid w:val="00342538"/>
    <w:rsid w:val="00342792"/>
    <w:rsid w:val="00342FA4"/>
    <w:rsid w:val="0034314B"/>
    <w:rsid w:val="00343743"/>
    <w:rsid w:val="00343AA1"/>
    <w:rsid w:val="00343DFA"/>
    <w:rsid w:val="00344585"/>
    <w:rsid w:val="003446E5"/>
    <w:rsid w:val="00345116"/>
    <w:rsid w:val="003451ED"/>
    <w:rsid w:val="00345310"/>
    <w:rsid w:val="003458CD"/>
    <w:rsid w:val="00345E6C"/>
    <w:rsid w:val="00345F7C"/>
    <w:rsid w:val="0034627B"/>
    <w:rsid w:val="00346DB5"/>
    <w:rsid w:val="00347B46"/>
    <w:rsid w:val="003500F3"/>
    <w:rsid w:val="0035018E"/>
    <w:rsid w:val="003502CA"/>
    <w:rsid w:val="00350C19"/>
    <w:rsid w:val="00351122"/>
    <w:rsid w:val="003517CE"/>
    <w:rsid w:val="00351918"/>
    <w:rsid w:val="00351B58"/>
    <w:rsid w:val="00351C41"/>
    <w:rsid w:val="00352698"/>
    <w:rsid w:val="003528FF"/>
    <w:rsid w:val="00352B16"/>
    <w:rsid w:val="00352B39"/>
    <w:rsid w:val="00353718"/>
    <w:rsid w:val="00353732"/>
    <w:rsid w:val="00353F2D"/>
    <w:rsid w:val="003540C0"/>
    <w:rsid w:val="003548F4"/>
    <w:rsid w:val="003548FE"/>
    <w:rsid w:val="00355046"/>
    <w:rsid w:val="0035520E"/>
    <w:rsid w:val="0035534F"/>
    <w:rsid w:val="0035588C"/>
    <w:rsid w:val="00355BA3"/>
    <w:rsid w:val="00356133"/>
    <w:rsid w:val="0035614B"/>
    <w:rsid w:val="00356E5D"/>
    <w:rsid w:val="003570A1"/>
    <w:rsid w:val="003570D3"/>
    <w:rsid w:val="0035716C"/>
    <w:rsid w:val="003578B1"/>
    <w:rsid w:val="00357A64"/>
    <w:rsid w:val="003618E0"/>
    <w:rsid w:val="00361909"/>
    <w:rsid w:val="00361C05"/>
    <w:rsid w:val="00362216"/>
    <w:rsid w:val="00362370"/>
    <w:rsid w:val="003624AA"/>
    <w:rsid w:val="00362DCA"/>
    <w:rsid w:val="00362E2E"/>
    <w:rsid w:val="00363279"/>
    <w:rsid w:val="003634F7"/>
    <w:rsid w:val="0036399A"/>
    <w:rsid w:val="00363C38"/>
    <w:rsid w:val="00363FB9"/>
    <w:rsid w:val="003642EB"/>
    <w:rsid w:val="003649B3"/>
    <w:rsid w:val="00364ABF"/>
    <w:rsid w:val="00364F74"/>
    <w:rsid w:val="0036535B"/>
    <w:rsid w:val="003656DD"/>
    <w:rsid w:val="00365FE2"/>
    <w:rsid w:val="00366219"/>
    <w:rsid w:val="00366534"/>
    <w:rsid w:val="00367719"/>
    <w:rsid w:val="0037110B"/>
    <w:rsid w:val="003720DC"/>
    <w:rsid w:val="00372522"/>
    <w:rsid w:val="00372BA3"/>
    <w:rsid w:val="0037331A"/>
    <w:rsid w:val="003734B6"/>
    <w:rsid w:val="003735B4"/>
    <w:rsid w:val="00373675"/>
    <w:rsid w:val="003746A1"/>
    <w:rsid w:val="00374780"/>
    <w:rsid w:val="00374AA0"/>
    <w:rsid w:val="003757F1"/>
    <w:rsid w:val="00375D21"/>
    <w:rsid w:val="0037609D"/>
    <w:rsid w:val="0037615E"/>
    <w:rsid w:val="003765E7"/>
    <w:rsid w:val="00376773"/>
    <w:rsid w:val="003768E2"/>
    <w:rsid w:val="00376B69"/>
    <w:rsid w:val="00376DDC"/>
    <w:rsid w:val="00376F5C"/>
    <w:rsid w:val="00377634"/>
    <w:rsid w:val="0037795D"/>
    <w:rsid w:val="00377C33"/>
    <w:rsid w:val="00380236"/>
    <w:rsid w:val="00380259"/>
    <w:rsid w:val="003806DD"/>
    <w:rsid w:val="00380C47"/>
    <w:rsid w:val="00381CCE"/>
    <w:rsid w:val="003823EF"/>
    <w:rsid w:val="00382472"/>
    <w:rsid w:val="003826B2"/>
    <w:rsid w:val="00382984"/>
    <w:rsid w:val="0038342C"/>
    <w:rsid w:val="0038354C"/>
    <w:rsid w:val="00383F41"/>
    <w:rsid w:val="003853F9"/>
    <w:rsid w:val="00385DA4"/>
    <w:rsid w:val="00385E0F"/>
    <w:rsid w:val="00385E53"/>
    <w:rsid w:val="00386DAA"/>
    <w:rsid w:val="00386E5C"/>
    <w:rsid w:val="00387337"/>
    <w:rsid w:val="00387532"/>
    <w:rsid w:val="003875A7"/>
    <w:rsid w:val="003877E3"/>
    <w:rsid w:val="003878D8"/>
    <w:rsid w:val="00387C1C"/>
    <w:rsid w:val="00387C9E"/>
    <w:rsid w:val="00387FF5"/>
    <w:rsid w:val="00390014"/>
    <w:rsid w:val="003902F6"/>
    <w:rsid w:val="00390C7C"/>
    <w:rsid w:val="00390DE6"/>
    <w:rsid w:val="00390E60"/>
    <w:rsid w:val="00390F8F"/>
    <w:rsid w:val="0039114F"/>
    <w:rsid w:val="003913C2"/>
    <w:rsid w:val="00391AC9"/>
    <w:rsid w:val="00391E5B"/>
    <w:rsid w:val="0039208C"/>
    <w:rsid w:val="003920AF"/>
    <w:rsid w:val="00392307"/>
    <w:rsid w:val="00392D0F"/>
    <w:rsid w:val="0039307B"/>
    <w:rsid w:val="0039307E"/>
    <w:rsid w:val="003942C8"/>
    <w:rsid w:val="00394352"/>
    <w:rsid w:val="00394606"/>
    <w:rsid w:val="0039522D"/>
    <w:rsid w:val="0039564A"/>
    <w:rsid w:val="00395C62"/>
    <w:rsid w:val="00395D18"/>
    <w:rsid w:val="00396031"/>
    <w:rsid w:val="00396065"/>
    <w:rsid w:val="0039613B"/>
    <w:rsid w:val="0039618C"/>
    <w:rsid w:val="00396F10"/>
    <w:rsid w:val="00397168"/>
    <w:rsid w:val="003973A6"/>
    <w:rsid w:val="003974A8"/>
    <w:rsid w:val="00397750"/>
    <w:rsid w:val="003978B1"/>
    <w:rsid w:val="00397997"/>
    <w:rsid w:val="00397D07"/>
    <w:rsid w:val="003A0208"/>
    <w:rsid w:val="003A08DF"/>
    <w:rsid w:val="003A142C"/>
    <w:rsid w:val="003A149C"/>
    <w:rsid w:val="003A1B4D"/>
    <w:rsid w:val="003A2246"/>
    <w:rsid w:val="003A2391"/>
    <w:rsid w:val="003A3812"/>
    <w:rsid w:val="003A3AD8"/>
    <w:rsid w:val="003A3F42"/>
    <w:rsid w:val="003A490D"/>
    <w:rsid w:val="003A508A"/>
    <w:rsid w:val="003A5170"/>
    <w:rsid w:val="003A553B"/>
    <w:rsid w:val="003A5A4F"/>
    <w:rsid w:val="003A5C75"/>
    <w:rsid w:val="003A6438"/>
    <w:rsid w:val="003A6BB7"/>
    <w:rsid w:val="003A6D8B"/>
    <w:rsid w:val="003A6F34"/>
    <w:rsid w:val="003A7365"/>
    <w:rsid w:val="003A73E3"/>
    <w:rsid w:val="003A752D"/>
    <w:rsid w:val="003A78DF"/>
    <w:rsid w:val="003A7DB3"/>
    <w:rsid w:val="003B0AB9"/>
    <w:rsid w:val="003B147D"/>
    <w:rsid w:val="003B15FA"/>
    <w:rsid w:val="003B19CC"/>
    <w:rsid w:val="003B207E"/>
    <w:rsid w:val="003B25D6"/>
    <w:rsid w:val="003B2641"/>
    <w:rsid w:val="003B316C"/>
    <w:rsid w:val="003B33E6"/>
    <w:rsid w:val="003B4581"/>
    <w:rsid w:val="003B4758"/>
    <w:rsid w:val="003B4B67"/>
    <w:rsid w:val="003B5227"/>
    <w:rsid w:val="003B5529"/>
    <w:rsid w:val="003B5997"/>
    <w:rsid w:val="003B655B"/>
    <w:rsid w:val="003B6D6F"/>
    <w:rsid w:val="003B7349"/>
    <w:rsid w:val="003B7506"/>
    <w:rsid w:val="003B7BBF"/>
    <w:rsid w:val="003C0619"/>
    <w:rsid w:val="003C0924"/>
    <w:rsid w:val="003C0DD8"/>
    <w:rsid w:val="003C0EE6"/>
    <w:rsid w:val="003C1330"/>
    <w:rsid w:val="003C14F9"/>
    <w:rsid w:val="003C1F63"/>
    <w:rsid w:val="003C2014"/>
    <w:rsid w:val="003C2051"/>
    <w:rsid w:val="003C2891"/>
    <w:rsid w:val="003C2C1E"/>
    <w:rsid w:val="003C2C3A"/>
    <w:rsid w:val="003C330A"/>
    <w:rsid w:val="003C342C"/>
    <w:rsid w:val="003C3520"/>
    <w:rsid w:val="003C37C2"/>
    <w:rsid w:val="003C3D46"/>
    <w:rsid w:val="003C4305"/>
    <w:rsid w:val="003C468C"/>
    <w:rsid w:val="003C4705"/>
    <w:rsid w:val="003C4D6F"/>
    <w:rsid w:val="003C4EDA"/>
    <w:rsid w:val="003C50B8"/>
    <w:rsid w:val="003C50EB"/>
    <w:rsid w:val="003C56C7"/>
    <w:rsid w:val="003C5705"/>
    <w:rsid w:val="003C5DE3"/>
    <w:rsid w:val="003C5E1E"/>
    <w:rsid w:val="003C62A2"/>
    <w:rsid w:val="003C6641"/>
    <w:rsid w:val="003C73E4"/>
    <w:rsid w:val="003D0786"/>
    <w:rsid w:val="003D0912"/>
    <w:rsid w:val="003D0E46"/>
    <w:rsid w:val="003D0ED9"/>
    <w:rsid w:val="003D108C"/>
    <w:rsid w:val="003D10E9"/>
    <w:rsid w:val="003D1298"/>
    <w:rsid w:val="003D15A4"/>
    <w:rsid w:val="003D16BD"/>
    <w:rsid w:val="003D1942"/>
    <w:rsid w:val="003D1C76"/>
    <w:rsid w:val="003D1E8E"/>
    <w:rsid w:val="003D223E"/>
    <w:rsid w:val="003D25D1"/>
    <w:rsid w:val="003D2929"/>
    <w:rsid w:val="003D34AE"/>
    <w:rsid w:val="003D4755"/>
    <w:rsid w:val="003D4AC7"/>
    <w:rsid w:val="003D4F1C"/>
    <w:rsid w:val="003D5400"/>
    <w:rsid w:val="003D5848"/>
    <w:rsid w:val="003D5A67"/>
    <w:rsid w:val="003D5B0B"/>
    <w:rsid w:val="003D5C96"/>
    <w:rsid w:val="003D5CF7"/>
    <w:rsid w:val="003D6723"/>
    <w:rsid w:val="003D679A"/>
    <w:rsid w:val="003D6963"/>
    <w:rsid w:val="003D6D63"/>
    <w:rsid w:val="003D7A67"/>
    <w:rsid w:val="003D7AF8"/>
    <w:rsid w:val="003D7D1C"/>
    <w:rsid w:val="003D7E9C"/>
    <w:rsid w:val="003D7F7A"/>
    <w:rsid w:val="003D7FC7"/>
    <w:rsid w:val="003E06E1"/>
    <w:rsid w:val="003E079D"/>
    <w:rsid w:val="003E09BA"/>
    <w:rsid w:val="003E0CE1"/>
    <w:rsid w:val="003E0F9B"/>
    <w:rsid w:val="003E1111"/>
    <w:rsid w:val="003E12D1"/>
    <w:rsid w:val="003E15F5"/>
    <w:rsid w:val="003E1FF6"/>
    <w:rsid w:val="003E215E"/>
    <w:rsid w:val="003E22A7"/>
    <w:rsid w:val="003E23F4"/>
    <w:rsid w:val="003E255A"/>
    <w:rsid w:val="003E2667"/>
    <w:rsid w:val="003E26E2"/>
    <w:rsid w:val="003E2A15"/>
    <w:rsid w:val="003E2B64"/>
    <w:rsid w:val="003E2D34"/>
    <w:rsid w:val="003E2F38"/>
    <w:rsid w:val="003E3097"/>
    <w:rsid w:val="003E35BE"/>
    <w:rsid w:val="003E37AF"/>
    <w:rsid w:val="003E37F9"/>
    <w:rsid w:val="003E38D3"/>
    <w:rsid w:val="003E39C5"/>
    <w:rsid w:val="003E3B2C"/>
    <w:rsid w:val="003E42CB"/>
    <w:rsid w:val="003E49F4"/>
    <w:rsid w:val="003E4AC0"/>
    <w:rsid w:val="003E4E1E"/>
    <w:rsid w:val="003E5334"/>
    <w:rsid w:val="003E5741"/>
    <w:rsid w:val="003E57BC"/>
    <w:rsid w:val="003E5B06"/>
    <w:rsid w:val="003E5DF7"/>
    <w:rsid w:val="003E5E17"/>
    <w:rsid w:val="003E5F2C"/>
    <w:rsid w:val="003E6069"/>
    <w:rsid w:val="003E6A92"/>
    <w:rsid w:val="003E6CC4"/>
    <w:rsid w:val="003E7108"/>
    <w:rsid w:val="003E7A1F"/>
    <w:rsid w:val="003E7C52"/>
    <w:rsid w:val="003E7DC9"/>
    <w:rsid w:val="003F0F23"/>
    <w:rsid w:val="003F0FAB"/>
    <w:rsid w:val="003F121D"/>
    <w:rsid w:val="003F15DB"/>
    <w:rsid w:val="003F18E3"/>
    <w:rsid w:val="003F1D9B"/>
    <w:rsid w:val="003F2A60"/>
    <w:rsid w:val="003F2DB6"/>
    <w:rsid w:val="003F3751"/>
    <w:rsid w:val="003F375F"/>
    <w:rsid w:val="003F38B3"/>
    <w:rsid w:val="003F3EAE"/>
    <w:rsid w:val="003F41D0"/>
    <w:rsid w:val="003F47DC"/>
    <w:rsid w:val="003F49D7"/>
    <w:rsid w:val="003F5062"/>
    <w:rsid w:val="003F53B1"/>
    <w:rsid w:val="003F62D7"/>
    <w:rsid w:val="003F63E3"/>
    <w:rsid w:val="003F64C9"/>
    <w:rsid w:val="003F67D9"/>
    <w:rsid w:val="003F6E76"/>
    <w:rsid w:val="003F7F10"/>
    <w:rsid w:val="0040034D"/>
    <w:rsid w:val="004007AC"/>
    <w:rsid w:val="004007DC"/>
    <w:rsid w:val="00400A03"/>
    <w:rsid w:val="00400DD2"/>
    <w:rsid w:val="00401471"/>
    <w:rsid w:val="004015F7"/>
    <w:rsid w:val="00402192"/>
    <w:rsid w:val="004028D3"/>
    <w:rsid w:val="00402BC6"/>
    <w:rsid w:val="00402F45"/>
    <w:rsid w:val="004031BA"/>
    <w:rsid w:val="004031C8"/>
    <w:rsid w:val="004033E0"/>
    <w:rsid w:val="00403961"/>
    <w:rsid w:val="00403C56"/>
    <w:rsid w:val="00404FB0"/>
    <w:rsid w:val="00405212"/>
    <w:rsid w:val="00405573"/>
    <w:rsid w:val="00405615"/>
    <w:rsid w:val="004058F0"/>
    <w:rsid w:val="00405A62"/>
    <w:rsid w:val="004062B1"/>
    <w:rsid w:val="00406FAC"/>
    <w:rsid w:val="004071D1"/>
    <w:rsid w:val="00407795"/>
    <w:rsid w:val="00407B1F"/>
    <w:rsid w:val="00410287"/>
    <w:rsid w:val="00410321"/>
    <w:rsid w:val="00410376"/>
    <w:rsid w:val="004108C5"/>
    <w:rsid w:val="004111B7"/>
    <w:rsid w:val="00411729"/>
    <w:rsid w:val="00411936"/>
    <w:rsid w:val="00411AD3"/>
    <w:rsid w:val="00411AD6"/>
    <w:rsid w:val="00413051"/>
    <w:rsid w:val="004135B2"/>
    <w:rsid w:val="00413A05"/>
    <w:rsid w:val="004141A1"/>
    <w:rsid w:val="004142B8"/>
    <w:rsid w:val="004144CE"/>
    <w:rsid w:val="00414899"/>
    <w:rsid w:val="00414A82"/>
    <w:rsid w:val="00414BE6"/>
    <w:rsid w:val="00414C5B"/>
    <w:rsid w:val="00414D19"/>
    <w:rsid w:val="00415625"/>
    <w:rsid w:val="00415B9C"/>
    <w:rsid w:val="004165EF"/>
    <w:rsid w:val="00416656"/>
    <w:rsid w:val="0041683C"/>
    <w:rsid w:val="00416963"/>
    <w:rsid w:val="00416B6C"/>
    <w:rsid w:val="00416BD0"/>
    <w:rsid w:val="004170B2"/>
    <w:rsid w:val="00417307"/>
    <w:rsid w:val="0041738E"/>
    <w:rsid w:val="0041750E"/>
    <w:rsid w:val="0041761F"/>
    <w:rsid w:val="00420049"/>
    <w:rsid w:val="004200AF"/>
    <w:rsid w:val="004200B3"/>
    <w:rsid w:val="00420407"/>
    <w:rsid w:val="00420661"/>
    <w:rsid w:val="00420D8D"/>
    <w:rsid w:val="00420F45"/>
    <w:rsid w:val="004213ED"/>
    <w:rsid w:val="00421F47"/>
    <w:rsid w:val="004225F3"/>
    <w:rsid w:val="004229A6"/>
    <w:rsid w:val="00422BE2"/>
    <w:rsid w:val="00422F3A"/>
    <w:rsid w:val="00423309"/>
    <w:rsid w:val="004233F5"/>
    <w:rsid w:val="004237D1"/>
    <w:rsid w:val="00423B69"/>
    <w:rsid w:val="0042447B"/>
    <w:rsid w:val="004249D9"/>
    <w:rsid w:val="00424A16"/>
    <w:rsid w:val="00424A48"/>
    <w:rsid w:val="004251B1"/>
    <w:rsid w:val="00425261"/>
    <w:rsid w:val="00425EF7"/>
    <w:rsid w:val="00425F0A"/>
    <w:rsid w:val="0042677D"/>
    <w:rsid w:val="0042733D"/>
    <w:rsid w:val="00427395"/>
    <w:rsid w:val="004273BC"/>
    <w:rsid w:val="004276BC"/>
    <w:rsid w:val="004276CA"/>
    <w:rsid w:val="00427790"/>
    <w:rsid w:val="004278E7"/>
    <w:rsid w:val="004278F6"/>
    <w:rsid w:val="00427B91"/>
    <w:rsid w:val="00427DA4"/>
    <w:rsid w:val="0043090F"/>
    <w:rsid w:val="00430A3E"/>
    <w:rsid w:val="00430AD8"/>
    <w:rsid w:val="00430D1D"/>
    <w:rsid w:val="004322BF"/>
    <w:rsid w:val="0043263D"/>
    <w:rsid w:val="00433135"/>
    <w:rsid w:val="004334D6"/>
    <w:rsid w:val="004336D8"/>
    <w:rsid w:val="004339D1"/>
    <w:rsid w:val="004342D1"/>
    <w:rsid w:val="00434439"/>
    <w:rsid w:val="00434AD8"/>
    <w:rsid w:val="00434E76"/>
    <w:rsid w:val="00435433"/>
    <w:rsid w:val="004367A2"/>
    <w:rsid w:val="00436934"/>
    <w:rsid w:val="00436A51"/>
    <w:rsid w:val="00436B5C"/>
    <w:rsid w:val="00436BAA"/>
    <w:rsid w:val="00436DD3"/>
    <w:rsid w:val="0043723C"/>
    <w:rsid w:val="0043783C"/>
    <w:rsid w:val="00440032"/>
    <w:rsid w:val="00440409"/>
    <w:rsid w:val="004406E9"/>
    <w:rsid w:val="004408DA"/>
    <w:rsid w:val="004412A3"/>
    <w:rsid w:val="00441F2A"/>
    <w:rsid w:val="00442130"/>
    <w:rsid w:val="004421DB"/>
    <w:rsid w:val="00442312"/>
    <w:rsid w:val="004425E7"/>
    <w:rsid w:val="00442601"/>
    <w:rsid w:val="00442819"/>
    <w:rsid w:val="00442B73"/>
    <w:rsid w:val="00442C03"/>
    <w:rsid w:val="00442FC1"/>
    <w:rsid w:val="00442FFE"/>
    <w:rsid w:val="00443452"/>
    <w:rsid w:val="0044378F"/>
    <w:rsid w:val="00443B76"/>
    <w:rsid w:val="00443BE1"/>
    <w:rsid w:val="004440B9"/>
    <w:rsid w:val="00444899"/>
    <w:rsid w:val="00444D08"/>
    <w:rsid w:val="00444D12"/>
    <w:rsid w:val="00444D65"/>
    <w:rsid w:val="00444D78"/>
    <w:rsid w:val="00445865"/>
    <w:rsid w:val="0044642B"/>
    <w:rsid w:val="004464FC"/>
    <w:rsid w:val="00446561"/>
    <w:rsid w:val="004465CD"/>
    <w:rsid w:val="004467BE"/>
    <w:rsid w:val="00446C95"/>
    <w:rsid w:val="00446E0A"/>
    <w:rsid w:val="00446F01"/>
    <w:rsid w:val="00447D9B"/>
    <w:rsid w:val="00450DDA"/>
    <w:rsid w:val="00451146"/>
    <w:rsid w:val="004515F1"/>
    <w:rsid w:val="004522D4"/>
    <w:rsid w:val="004524C9"/>
    <w:rsid w:val="0045270E"/>
    <w:rsid w:val="00452B36"/>
    <w:rsid w:val="00452C96"/>
    <w:rsid w:val="00452CA5"/>
    <w:rsid w:val="00452CBF"/>
    <w:rsid w:val="00452FD2"/>
    <w:rsid w:val="004535C1"/>
    <w:rsid w:val="00453817"/>
    <w:rsid w:val="00453A1F"/>
    <w:rsid w:val="00453B17"/>
    <w:rsid w:val="00454380"/>
    <w:rsid w:val="004546CE"/>
    <w:rsid w:val="0045493B"/>
    <w:rsid w:val="00455318"/>
    <w:rsid w:val="00455E62"/>
    <w:rsid w:val="00455FE6"/>
    <w:rsid w:val="004561C4"/>
    <w:rsid w:val="00456421"/>
    <w:rsid w:val="00456494"/>
    <w:rsid w:val="00456DE6"/>
    <w:rsid w:val="004573E7"/>
    <w:rsid w:val="00457A21"/>
    <w:rsid w:val="00460D2B"/>
    <w:rsid w:val="00460DDE"/>
    <w:rsid w:val="00460F9D"/>
    <w:rsid w:val="00461281"/>
    <w:rsid w:val="00461313"/>
    <w:rsid w:val="00461A73"/>
    <w:rsid w:val="00462418"/>
    <w:rsid w:val="004628C3"/>
    <w:rsid w:val="00462A3E"/>
    <w:rsid w:val="0046312A"/>
    <w:rsid w:val="0046376D"/>
    <w:rsid w:val="0046380D"/>
    <w:rsid w:val="00463C1A"/>
    <w:rsid w:val="004643AB"/>
    <w:rsid w:val="00465031"/>
    <w:rsid w:val="004653D6"/>
    <w:rsid w:val="00465498"/>
    <w:rsid w:val="00465784"/>
    <w:rsid w:val="00465899"/>
    <w:rsid w:val="00465D76"/>
    <w:rsid w:val="0046603E"/>
    <w:rsid w:val="0046617E"/>
    <w:rsid w:val="0046640E"/>
    <w:rsid w:val="00466992"/>
    <w:rsid w:val="004669A6"/>
    <w:rsid w:val="0046719D"/>
    <w:rsid w:val="00467329"/>
    <w:rsid w:val="004674E7"/>
    <w:rsid w:val="00467512"/>
    <w:rsid w:val="004679FC"/>
    <w:rsid w:val="00467D16"/>
    <w:rsid w:val="00467DE3"/>
    <w:rsid w:val="004705A9"/>
    <w:rsid w:val="0047168F"/>
    <w:rsid w:val="00471696"/>
    <w:rsid w:val="004717F1"/>
    <w:rsid w:val="00471826"/>
    <w:rsid w:val="00471AC9"/>
    <w:rsid w:val="00471AF8"/>
    <w:rsid w:val="00471C84"/>
    <w:rsid w:val="00471E0D"/>
    <w:rsid w:val="00471FA5"/>
    <w:rsid w:val="00472D49"/>
    <w:rsid w:val="0047327C"/>
    <w:rsid w:val="0047335D"/>
    <w:rsid w:val="00473622"/>
    <w:rsid w:val="00473810"/>
    <w:rsid w:val="004741BB"/>
    <w:rsid w:val="0047492B"/>
    <w:rsid w:val="00475800"/>
    <w:rsid w:val="00475AB9"/>
    <w:rsid w:val="00475B7A"/>
    <w:rsid w:val="0047682C"/>
    <w:rsid w:val="00476974"/>
    <w:rsid w:val="004779DE"/>
    <w:rsid w:val="00480862"/>
    <w:rsid w:val="004808E9"/>
    <w:rsid w:val="00481848"/>
    <w:rsid w:val="00481C56"/>
    <w:rsid w:val="004821A1"/>
    <w:rsid w:val="004834A9"/>
    <w:rsid w:val="004834B7"/>
    <w:rsid w:val="0048358F"/>
    <w:rsid w:val="004835AF"/>
    <w:rsid w:val="004836CB"/>
    <w:rsid w:val="00483774"/>
    <w:rsid w:val="00483AE3"/>
    <w:rsid w:val="0048419D"/>
    <w:rsid w:val="00484790"/>
    <w:rsid w:val="004850B8"/>
    <w:rsid w:val="00485B21"/>
    <w:rsid w:val="00486430"/>
    <w:rsid w:val="0048644D"/>
    <w:rsid w:val="0048670E"/>
    <w:rsid w:val="004869A5"/>
    <w:rsid w:val="00486CC3"/>
    <w:rsid w:val="0048730B"/>
    <w:rsid w:val="00487467"/>
    <w:rsid w:val="004879B2"/>
    <w:rsid w:val="00487F9A"/>
    <w:rsid w:val="004903A0"/>
    <w:rsid w:val="00490852"/>
    <w:rsid w:val="00490F82"/>
    <w:rsid w:val="00491190"/>
    <w:rsid w:val="0049131F"/>
    <w:rsid w:val="00491CAE"/>
    <w:rsid w:val="00491DEF"/>
    <w:rsid w:val="00492C80"/>
    <w:rsid w:val="00492D4F"/>
    <w:rsid w:val="004932FD"/>
    <w:rsid w:val="004939D1"/>
    <w:rsid w:val="00494017"/>
    <w:rsid w:val="00494BFF"/>
    <w:rsid w:val="0049571D"/>
    <w:rsid w:val="00496059"/>
    <w:rsid w:val="00496103"/>
    <w:rsid w:val="004962CE"/>
    <w:rsid w:val="00496580"/>
    <w:rsid w:val="004968DD"/>
    <w:rsid w:val="00496A74"/>
    <w:rsid w:val="00496B24"/>
    <w:rsid w:val="004977D4"/>
    <w:rsid w:val="00497815"/>
    <w:rsid w:val="004A03E3"/>
    <w:rsid w:val="004A0769"/>
    <w:rsid w:val="004A0815"/>
    <w:rsid w:val="004A0E97"/>
    <w:rsid w:val="004A1148"/>
    <w:rsid w:val="004A1982"/>
    <w:rsid w:val="004A1D8C"/>
    <w:rsid w:val="004A1FC3"/>
    <w:rsid w:val="004A2C06"/>
    <w:rsid w:val="004A312F"/>
    <w:rsid w:val="004A3294"/>
    <w:rsid w:val="004A33A4"/>
    <w:rsid w:val="004A35EB"/>
    <w:rsid w:val="004A3834"/>
    <w:rsid w:val="004A3AAE"/>
    <w:rsid w:val="004A54FB"/>
    <w:rsid w:val="004A62CE"/>
    <w:rsid w:val="004A651B"/>
    <w:rsid w:val="004A6D8E"/>
    <w:rsid w:val="004A7E8D"/>
    <w:rsid w:val="004B04CE"/>
    <w:rsid w:val="004B05B5"/>
    <w:rsid w:val="004B079C"/>
    <w:rsid w:val="004B093C"/>
    <w:rsid w:val="004B0C33"/>
    <w:rsid w:val="004B0FBF"/>
    <w:rsid w:val="004B1261"/>
    <w:rsid w:val="004B20AC"/>
    <w:rsid w:val="004B21F8"/>
    <w:rsid w:val="004B22FD"/>
    <w:rsid w:val="004B2952"/>
    <w:rsid w:val="004B2F4E"/>
    <w:rsid w:val="004B3291"/>
    <w:rsid w:val="004B3762"/>
    <w:rsid w:val="004B37CC"/>
    <w:rsid w:val="004B3B19"/>
    <w:rsid w:val="004B3E12"/>
    <w:rsid w:val="004B434D"/>
    <w:rsid w:val="004B43F7"/>
    <w:rsid w:val="004B44FD"/>
    <w:rsid w:val="004B4658"/>
    <w:rsid w:val="004B46F0"/>
    <w:rsid w:val="004B4747"/>
    <w:rsid w:val="004B48EE"/>
    <w:rsid w:val="004B53A9"/>
    <w:rsid w:val="004B5B83"/>
    <w:rsid w:val="004B5CDB"/>
    <w:rsid w:val="004B5D84"/>
    <w:rsid w:val="004B6808"/>
    <w:rsid w:val="004B69D7"/>
    <w:rsid w:val="004B6DD2"/>
    <w:rsid w:val="004B739A"/>
    <w:rsid w:val="004B7587"/>
    <w:rsid w:val="004B7A76"/>
    <w:rsid w:val="004B7EFE"/>
    <w:rsid w:val="004C0543"/>
    <w:rsid w:val="004C1AF8"/>
    <w:rsid w:val="004C1E3C"/>
    <w:rsid w:val="004C2584"/>
    <w:rsid w:val="004C25A8"/>
    <w:rsid w:val="004C268C"/>
    <w:rsid w:val="004C2FCC"/>
    <w:rsid w:val="004C34FD"/>
    <w:rsid w:val="004C3E96"/>
    <w:rsid w:val="004C45D4"/>
    <w:rsid w:val="004C464E"/>
    <w:rsid w:val="004C48DE"/>
    <w:rsid w:val="004C49BC"/>
    <w:rsid w:val="004C49E7"/>
    <w:rsid w:val="004C4A54"/>
    <w:rsid w:val="004C4C67"/>
    <w:rsid w:val="004C545C"/>
    <w:rsid w:val="004C6059"/>
    <w:rsid w:val="004C66A5"/>
    <w:rsid w:val="004C75EA"/>
    <w:rsid w:val="004C7A0D"/>
    <w:rsid w:val="004C7A89"/>
    <w:rsid w:val="004C7F43"/>
    <w:rsid w:val="004D008F"/>
    <w:rsid w:val="004D0540"/>
    <w:rsid w:val="004D08AF"/>
    <w:rsid w:val="004D1360"/>
    <w:rsid w:val="004D138C"/>
    <w:rsid w:val="004D232E"/>
    <w:rsid w:val="004D25C5"/>
    <w:rsid w:val="004D2B57"/>
    <w:rsid w:val="004D2EC5"/>
    <w:rsid w:val="004D2EE1"/>
    <w:rsid w:val="004D314C"/>
    <w:rsid w:val="004D3295"/>
    <w:rsid w:val="004D3357"/>
    <w:rsid w:val="004D48B0"/>
    <w:rsid w:val="004D4A83"/>
    <w:rsid w:val="004D4D86"/>
    <w:rsid w:val="004D51F6"/>
    <w:rsid w:val="004D58C6"/>
    <w:rsid w:val="004D5957"/>
    <w:rsid w:val="004D5FEC"/>
    <w:rsid w:val="004D6E1F"/>
    <w:rsid w:val="004D721D"/>
    <w:rsid w:val="004D73B1"/>
    <w:rsid w:val="004D7DC2"/>
    <w:rsid w:val="004E00DF"/>
    <w:rsid w:val="004E01B9"/>
    <w:rsid w:val="004E03E0"/>
    <w:rsid w:val="004E04C2"/>
    <w:rsid w:val="004E0E1A"/>
    <w:rsid w:val="004E1032"/>
    <w:rsid w:val="004E1052"/>
    <w:rsid w:val="004E1075"/>
    <w:rsid w:val="004E125D"/>
    <w:rsid w:val="004E179D"/>
    <w:rsid w:val="004E22AD"/>
    <w:rsid w:val="004E23E9"/>
    <w:rsid w:val="004E2B25"/>
    <w:rsid w:val="004E2E5C"/>
    <w:rsid w:val="004E2EEC"/>
    <w:rsid w:val="004E2FB7"/>
    <w:rsid w:val="004E3AA3"/>
    <w:rsid w:val="004E3BC3"/>
    <w:rsid w:val="004E3CDA"/>
    <w:rsid w:val="004E3E3F"/>
    <w:rsid w:val="004E485A"/>
    <w:rsid w:val="004E4E00"/>
    <w:rsid w:val="004E4EA1"/>
    <w:rsid w:val="004E51C8"/>
    <w:rsid w:val="004E67DF"/>
    <w:rsid w:val="004E6904"/>
    <w:rsid w:val="004E6A05"/>
    <w:rsid w:val="004E6AA0"/>
    <w:rsid w:val="004E6FF5"/>
    <w:rsid w:val="004E702C"/>
    <w:rsid w:val="004E74A4"/>
    <w:rsid w:val="004E79CE"/>
    <w:rsid w:val="004F0108"/>
    <w:rsid w:val="004F0141"/>
    <w:rsid w:val="004F09D0"/>
    <w:rsid w:val="004F1DB4"/>
    <w:rsid w:val="004F235D"/>
    <w:rsid w:val="004F25C7"/>
    <w:rsid w:val="004F2843"/>
    <w:rsid w:val="004F2AEE"/>
    <w:rsid w:val="004F30C1"/>
    <w:rsid w:val="004F3A02"/>
    <w:rsid w:val="004F3D26"/>
    <w:rsid w:val="004F456D"/>
    <w:rsid w:val="004F4623"/>
    <w:rsid w:val="004F4732"/>
    <w:rsid w:val="004F56B1"/>
    <w:rsid w:val="004F57DE"/>
    <w:rsid w:val="004F57F8"/>
    <w:rsid w:val="004F5B9B"/>
    <w:rsid w:val="004F6269"/>
    <w:rsid w:val="004F63F4"/>
    <w:rsid w:val="004F66C4"/>
    <w:rsid w:val="004F6791"/>
    <w:rsid w:val="004F6865"/>
    <w:rsid w:val="004F6991"/>
    <w:rsid w:val="004F6D82"/>
    <w:rsid w:val="004F6F3B"/>
    <w:rsid w:val="004F706B"/>
    <w:rsid w:val="004F714C"/>
    <w:rsid w:val="004F723D"/>
    <w:rsid w:val="004F746C"/>
    <w:rsid w:val="004F7C4E"/>
    <w:rsid w:val="004F7C7A"/>
    <w:rsid w:val="004F7CDB"/>
    <w:rsid w:val="004F7D44"/>
    <w:rsid w:val="004F7DB3"/>
    <w:rsid w:val="004F7DE1"/>
    <w:rsid w:val="00500147"/>
    <w:rsid w:val="00500583"/>
    <w:rsid w:val="00500A13"/>
    <w:rsid w:val="005010A6"/>
    <w:rsid w:val="00501164"/>
    <w:rsid w:val="005015E8"/>
    <w:rsid w:val="0050197B"/>
    <w:rsid w:val="00501A50"/>
    <w:rsid w:val="00501DD6"/>
    <w:rsid w:val="005021A4"/>
    <w:rsid w:val="005023AB"/>
    <w:rsid w:val="00502709"/>
    <w:rsid w:val="005029B9"/>
    <w:rsid w:val="00502EF4"/>
    <w:rsid w:val="0050337D"/>
    <w:rsid w:val="00503780"/>
    <w:rsid w:val="00503925"/>
    <w:rsid w:val="00503C4D"/>
    <w:rsid w:val="00503CEF"/>
    <w:rsid w:val="005047CE"/>
    <w:rsid w:val="00504B2C"/>
    <w:rsid w:val="005051BB"/>
    <w:rsid w:val="005059F0"/>
    <w:rsid w:val="00505B6D"/>
    <w:rsid w:val="00506065"/>
    <w:rsid w:val="0050631F"/>
    <w:rsid w:val="005063E3"/>
    <w:rsid w:val="00506B8A"/>
    <w:rsid w:val="00506DF8"/>
    <w:rsid w:val="005076C4"/>
    <w:rsid w:val="00507BD6"/>
    <w:rsid w:val="00507CB6"/>
    <w:rsid w:val="00507DAE"/>
    <w:rsid w:val="00507E82"/>
    <w:rsid w:val="00510F41"/>
    <w:rsid w:val="005116F5"/>
    <w:rsid w:val="0051173F"/>
    <w:rsid w:val="005124AD"/>
    <w:rsid w:val="00512879"/>
    <w:rsid w:val="00512BE9"/>
    <w:rsid w:val="005132B7"/>
    <w:rsid w:val="00513485"/>
    <w:rsid w:val="005135CC"/>
    <w:rsid w:val="00513D83"/>
    <w:rsid w:val="00513DD0"/>
    <w:rsid w:val="0051432D"/>
    <w:rsid w:val="0051454B"/>
    <w:rsid w:val="005147F1"/>
    <w:rsid w:val="00514893"/>
    <w:rsid w:val="00514B1D"/>
    <w:rsid w:val="0051564B"/>
    <w:rsid w:val="005157E0"/>
    <w:rsid w:val="00515A4C"/>
    <w:rsid w:val="0051671D"/>
    <w:rsid w:val="00516B41"/>
    <w:rsid w:val="00516BAE"/>
    <w:rsid w:val="005171CD"/>
    <w:rsid w:val="00517231"/>
    <w:rsid w:val="0051758A"/>
    <w:rsid w:val="00517ED6"/>
    <w:rsid w:val="00520773"/>
    <w:rsid w:val="00520BE4"/>
    <w:rsid w:val="00520FC5"/>
    <w:rsid w:val="00521283"/>
    <w:rsid w:val="005216F5"/>
    <w:rsid w:val="00521CF4"/>
    <w:rsid w:val="00521DF2"/>
    <w:rsid w:val="00522676"/>
    <w:rsid w:val="005234CF"/>
    <w:rsid w:val="0052436F"/>
    <w:rsid w:val="005243BE"/>
    <w:rsid w:val="005244CA"/>
    <w:rsid w:val="005247C7"/>
    <w:rsid w:val="00524903"/>
    <w:rsid w:val="00525232"/>
    <w:rsid w:val="0052527C"/>
    <w:rsid w:val="005252DF"/>
    <w:rsid w:val="0052587C"/>
    <w:rsid w:val="005258BD"/>
    <w:rsid w:val="00525C8B"/>
    <w:rsid w:val="00525CD1"/>
    <w:rsid w:val="00525E5A"/>
    <w:rsid w:val="0052642F"/>
    <w:rsid w:val="00526495"/>
    <w:rsid w:val="00526741"/>
    <w:rsid w:val="00527761"/>
    <w:rsid w:val="00527CB2"/>
    <w:rsid w:val="00530128"/>
    <w:rsid w:val="00530999"/>
    <w:rsid w:val="00530AC9"/>
    <w:rsid w:val="00530BFE"/>
    <w:rsid w:val="00531200"/>
    <w:rsid w:val="0053149E"/>
    <w:rsid w:val="00531E29"/>
    <w:rsid w:val="00531F8D"/>
    <w:rsid w:val="00532082"/>
    <w:rsid w:val="00532185"/>
    <w:rsid w:val="005322F0"/>
    <w:rsid w:val="005327E4"/>
    <w:rsid w:val="0053296C"/>
    <w:rsid w:val="00532B48"/>
    <w:rsid w:val="00532F8B"/>
    <w:rsid w:val="00533142"/>
    <w:rsid w:val="0053414F"/>
    <w:rsid w:val="00534C68"/>
    <w:rsid w:val="00534CA2"/>
    <w:rsid w:val="00534DCE"/>
    <w:rsid w:val="005354A5"/>
    <w:rsid w:val="00535E35"/>
    <w:rsid w:val="005368A6"/>
    <w:rsid w:val="00536915"/>
    <w:rsid w:val="00536924"/>
    <w:rsid w:val="00536960"/>
    <w:rsid w:val="005369A8"/>
    <w:rsid w:val="00536E49"/>
    <w:rsid w:val="00536E67"/>
    <w:rsid w:val="005371E1"/>
    <w:rsid w:val="00537316"/>
    <w:rsid w:val="00537667"/>
    <w:rsid w:val="0053766A"/>
    <w:rsid w:val="00537835"/>
    <w:rsid w:val="00537CC0"/>
    <w:rsid w:val="005409B7"/>
    <w:rsid w:val="00540CA2"/>
    <w:rsid w:val="00540D17"/>
    <w:rsid w:val="00540D2E"/>
    <w:rsid w:val="005415A8"/>
    <w:rsid w:val="00541FF1"/>
    <w:rsid w:val="00542072"/>
    <w:rsid w:val="00542079"/>
    <w:rsid w:val="005422DA"/>
    <w:rsid w:val="00542392"/>
    <w:rsid w:val="005427C0"/>
    <w:rsid w:val="00543204"/>
    <w:rsid w:val="005433B1"/>
    <w:rsid w:val="00543465"/>
    <w:rsid w:val="00543E18"/>
    <w:rsid w:val="005440B5"/>
    <w:rsid w:val="005443C0"/>
    <w:rsid w:val="00544864"/>
    <w:rsid w:val="00544B9B"/>
    <w:rsid w:val="00544E86"/>
    <w:rsid w:val="00544FBA"/>
    <w:rsid w:val="00545145"/>
    <w:rsid w:val="005464C8"/>
    <w:rsid w:val="0054672A"/>
    <w:rsid w:val="00546B8C"/>
    <w:rsid w:val="00546FE0"/>
    <w:rsid w:val="00547184"/>
    <w:rsid w:val="00547497"/>
    <w:rsid w:val="0054753F"/>
    <w:rsid w:val="00547AF0"/>
    <w:rsid w:val="00547C67"/>
    <w:rsid w:val="00547DF3"/>
    <w:rsid w:val="00547F2F"/>
    <w:rsid w:val="005500BA"/>
    <w:rsid w:val="00550C09"/>
    <w:rsid w:val="005511F9"/>
    <w:rsid w:val="005512E8"/>
    <w:rsid w:val="0055177C"/>
    <w:rsid w:val="00552EF8"/>
    <w:rsid w:val="00552F5C"/>
    <w:rsid w:val="00552FB0"/>
    <w:rsid w:val="00553B3B"/>
    <w:rsid w:val="00553BB6"/>
    <w:rsid w:val="00553C31"/>
    <w:rsid w:val="00553F5D"/>
    <w:rsid w:val="005543E0"/>
    <w:rsid w:val="005544C5"/>
    <w:rsid w:val="005545AF"/>
    <w:rsid w:val="00554828"/>
    <w:rsid w:val="00554A0D"/>
    <w:rsid w:val="0055524F"/>
    <w:rsid w:val="00555ECC"/>
    <w:rsid w:val="00556006"/>
    <w:rsid w:val="0055663D"/>
    <w:rsid w:val="00556744"/>
    <w:rsid w:val="005569EA"/>
    <w:rsid w:val="00556B45"/>
    <w:rsid w:val="00556CFD"/>
    <w:rsid w:val="00557084"/>
    <w:rsid w:val="005570EB"/>
    <w:rsid w:val="00557D6B"/>
    <w:rsid w:val="00560230"/>
    <w:rsid w:val="00560A0B"/>
    <w:rsid w:val="00560ED7"/>
    <w:rsid w:val="005613C4"/>
    <w:rsid w:val="00561DE0"/>
    <w:rsid w:val="00562397"/>
    <w:rsid w:val="005624F8"/>
    <w:rsid w:val="005625B5"/>
    <w:rsid w:val="0056273F"/>
    <w:rsid w:val="00562F26"/>
    <w:rsid w:val="00563400"/>
    <w:rsid w:val="00563414"/>
    <w:rsid w:val="00563F11"/>
    <w:rsid w:val="00564B2C"/>
    <w:rsid w:val="00564C44"/>
    <w:rsid w:val="00564DCD"/>
    <w:rsid w:val="00564DDF"/>
    <w:rsid w:val="0056518E"/>
    <w:rsid w:val="00565C98"/>
    <w:rsid w:val="00565CB3"/>
    <w:rsid w:val="005661DF"/>
    <w:rsid w:val="005666F3"/>
    <w:rsid w:val="0056700B"/>
    <w:rsid w:val="00567065"/>
    <w:rsid w:val="00567866"/>
    <w:rsid w:val="00570234"/>
    <w:rsid w:val="0057057D"/>
    <w:rsid w:val="00570EC6"/>
    <w:rsid w:val="00570F38"/>
    <w:rsid w:val="00570FC4"/>
    <w:rsid w:val="0057109A"/>
    <w:rsid w:val="00571BA8"/>
    <w:rsid w:val="0057230B"/>
    <w:rsid w:val="00572451"/>
    <w:rsid w:val="00572FA7"/>
    <w:rsid w:val="00573907"/>
    <w:rsid w:val="005739EA"/>
    <w:rsid w:val="00573B47"/>
    <w:rsid w:val="00573C5A"/>
    <w:rsid w:val="00573CEE"/>
    <w:rsid w:val="00573E75"/>
    <w:rsid w:val="00573F93"/>
    <w:rsid w:val="00574111"/>
    <w:rsid w:val="005743E1"/>
    <w:rsid w:val="00574662"/>
    <w:rsid w:val="0057479C"/>
    <w:rsid w:val="00574D50"/>
    <w:rsid w:val="00574F24"/>
    <w:rsid w:val="00575D0D"/>
    <w:rsid w:val="005763B4"/>
    <w:rsid w:val="00577222"/>
    <w:rsid w:val="0058038C"/>
    <w:rsid w:val="0058053E"/>
    <w:rsid w:val="00580543"/>
    <w:rsid w:val="005805B2"/>
    <w:rsid w:val="005805B5"/>
    <w:rsid w:val="00580829"/>
    <w:rsid w:val="005809AC"/>
    <w:rsid w:val="00580C31"/>
    <w:rsid w:val="00581826"/>
    <w:rsid w:val="0058191E"/>
    <w:rsid w:val="00581C3F"/>
    <w:rsid w:val="005821C5"/>
    <w:rsid w:val="00582386"/>
    <w:rsid w:val="0058246D"/>
    <w:rsid w:val="00582F87"/>
    <w:rsid w:val="00583E43"/>
    <w:rsid w:val="005844F8"/>
    <w:rsid w:val="00584ABA"/>
    <w:rsid w:val="00584C40"/>
    <w:rsid w:val="005858DD"/>
    <w:rsid w:val="005859D4"/>
    <w:rsid w:val="00585EBE"/>
    <w:rsid w:val="00586010"/>
    <w:rsid w:val="00586CB5"/>
    <w:rsid w:val="00586CF5"/>
    <w:rsid w:val="00587B77"/>
    <w:rsid w:val="00587FBE"/>
    <w:rsid w:val="00587FF0"/>
    <w:rsid w:val="00590057"/>
    <w:rsid w:val="00590142"/>
    <w:rsid w:val="005902AB"/>
    <w:rsid w:val="00591766"/>
    <w:rsid w:val="00591AB1"/>
    <w:rsid w:val="00591D72"/>
    <w:rsid w:val="0059244B"/>
    <w:rsid w:val="00592492"/>
    <w:rsid w:val="00592643"/>
    <w:rsid w:val="00592787"/>
    <w:rsid w:val="005927B7"/>
    <w:rsid w:val="005928D8"/>
    <w:rsid w:val="00592B88"/>
    <w:rsid w:val="00592C52"/>
    <w:rsid w:val="0059358F"/>
    <w:rsid w:val="00593732"/>
    <w:rsid w:val="00594004"/>
    <w:rsid w:val="00594BE1"/>
    <w:rsid w:val="00594D71"/>
    <w:rsid w:val="00594EEB"/>
    <w:rsid w:val="00595068"/>
    <w:rsid w:val="00595633"/>
    <w:rsid w:val="00595E37"/>
    <w:rsid w:val="00595F8C"/>
    <w:rsid w:val="0059670F"/>
    <w:rsid w:val="00596A7A"/>
    <w:rsid w:val="005973DB"/>
    <w:rsid w:val="005974E7"/>
    <w:rsid w:val="0059750E"/>
    <w:rsid w:val="00597737"/>
    <w:rsid w:val="00597CFA"/>
    <w:rsid w:val="00597D24"/>
    <w:rsid w:val="005A0296"/>
    <w:rsid w:val="005A04CB"/>
    <w:rsid w:val="005A09B7"/>
    <w:rsid w:val="005A0EC1"/>
    <w:rsid w:val="005A0F78"/>
    <w:rsid w:val="005A123D"/>
    <w:rsid w:val="005A124F"/>
    <w:rsid w:val="005A149A"/>
    <w:rsid w:val="005A154E"/>
    <w:rsid w:val="005A1748"/>
    <w:rsid w:val="005A1F9E"/>
    <w:rsid w:val="005A26B7"/>
    <w:rsid w:val="005A28F3"/>
    <w:rsid w:val="005A291D"/>
    <w:rsid w:val="005A2B4D"/>
    <w:rsid w:val="005A2B54"/>
    <w:rsid w:val="005A2EF8"/>
    <w:rsid w:val="005A3FF9"/>
    <w:rsid w:val="005A40B8"/>
    <w:rsid w:val="005A42DF"/>
    <w:rsid w:val="005A485D"/>
    <w:rsid w:val="005A496B"/>
    <w:rsid w:val="005A4FAF"/>
    <w:rsid w:val="005A5112"/>
    <w:rsid w:val="005A52F5"/>
    <w:rsid w:val="005A571E"/>
    <w:rsid w:val="005A589C"/>
    <w:rsid w:val="005A5D3D"/>
    <w:rsid w:val="005A5E5F"/>
    <w:rsid w:val="005A6E75"/>
    <w:rsid w:val="005A7265"/>
    <w:rsid w:val="005A7CF2"/>
    <w:rsid w:val="005B0178"/>
    <w:rsid w:val="005B03BF"/>
    <w:rsid w:val="005B10AF"/>
    <w:rsid w:val="005B120E"/>
    <w:rsid w:val="005B1311"/>
    <w:rsid w:val="005B131A"/>
    <w:rsid w:val="005B15D1"/>
    <w:rsid w:val="005B1717"/>
    <w:rsid w:val="005B17F5"/>
    <w:rsid w:val="005B1A35"/>
    <w:rsid w:val="005B2004"/>
    <w:rsid w:val="005B29D3"/>
    <w:rsid w:val="005B2F5D"/>
    <w:rsid w:val="005B3187"/>
    <w:rsid w:val="005B3B6C"/>
    <w:rsid w:val="005B3D8D"/>
    <w:rsid w:val="005B47D5"/>
    <w:rsid w:val="005B4823"/>
    <w:rsid w:val="005B4A5C"/>
    <w:rsid w:val="005B4C79"/>
    <w:rsid w:val="005B4DCD"/>
    <w:rsid w:val="005B4F58"/>
    <w:rsid w:val="005B5241"/>
    <w:rsid w:val="005B599D"/>
    <w:rsid w:val="005B62F7"/>
    <w:rsid w:val="005B67AB"/>
    <w:rsid w:val="005B6E9E"/>
    <w:rsid w:val="005B7144"/>
    <w:rsid w:val="005B75E0"/>
    <w:rsid w:val="005B76F6"/>
    <w:rsid w:val="005C00D5"/>
    <w:rsid w:val="005C01AD"/>
    <w:rsid w:val="005C01B2"/>
    <w:rsid w:val="005C028E"/>
    <w:rsid w:val="005C02BA"/>
    <w:rsid w:val="005C04A9"/>
    <w:rsid w:val="005C0A27"/>
    <w:rsid w:val="005C0F86"/>
    <w:rsid w:val="005C1092"/>
    <w:rsid w:val="005C10E7"/>
    <w:rsid w:val="005C1378"/>
    <w:rsid w:val="005C13BF"/>
    <w:rsid w:val="005C1477"/>
    <w:rsid w:val="005C1977"/>
    <w:rsid w:val="005C1B83"/>
    <w:rsid w:val="005C1ECF"/>
    <w:rsid w:val="005C1FCC"/>
    <w:rsid w:val="005C2DBE"/>
    <w:rsid w:val="005C3152"/>
    <w:rsid w:val="005C36A4"/>
    <w:rsid w:val="005C39D5"/>
    <w:rsid w:val="005C3B94"/>
    <w:rsid w:val="005C3DA6"/>
    <w:rsid w:val="005C3EC6"/>
    <w:rsid w:val="005C41A1"/>
    <w:rsid w:val="005C42A9"/>
    <w:rsid w:val="005C4849"/>
    <w:rsid w:val="005C4B7A"/>
    <w:rsid w:val="005C50D1"/>
    <w:rsid w:val="005C5493"/>
    <w:rsid w:val="005C5730"/>
    <w:rsid w:val="005C5976"/>
    <w:rsid w:val="005C5B34"/>
    <w:rsid w:val="005C5C42"/>
    <w:rsid w:val="005C60C6"/>
    <w:rsid w:val="005C60FD"/>
    <w:rsid w:val="005C691D"/>
    <w:rsid w:val="005C6B63"/>
    <w:rsid w:val="005C750D"/>
    <w:rsid w:val="005C79BE"/>
    <w:rsid w:val="005D0821"/>
    <w:rsid w:val="005D0C56"/>
    <w:rsid w:val="005D0CAE"/>
    <w:rsid w:val="005D155F"/>
    <w:rsid w:val="005D165E"/>
    <w:rsid w:val="005D1665"/>
    <w:rsid w:val="005D20B6"/>
    <w:rsid w:val="005D22D3"/>
    <w:rsid w:val="005D231B"/>
    <w:rsid w:val="005D2C68"/>
    <w:rsid w:val="005D2F0A"/>
    <w:rsid w:val="005D35BF"/>
    <w:rsid w:val="005D3939"/>
    <w:rsid w:val="005D3DA6"/>
    <w:rsid w:val="005D412F"/>
    <w:rsid w:val="005D4225"/>
    <w:rsid w:val="005D4265"/>
    <w:rsid w:val="005D43B2"/>
    <w:rsid w:val="005D49E6"/>
    <w:rsid w:val="005D4ACE"/>
    <w:rsid w:val="005D4AF0"/>
    <w:rsid w:val="005D5329"/>
    <w:rsid w:val="005D54B5"/>
    <w:rsid w:val="005D58CF"/>
    <w:rsid w:val="005D5C21"/>
    <w:rsid w:val="005D5F1D"/>
    <w:rsid w:val="005D629F"/>
    <w:rsid w:val="005D62A1"/>
    <w:rsid w:val="005D65C9"/>
    <w:rsid w:val="005D6B6B"/>
    <w:rsid w:val="005D6C4D"/>
    <w:rsid w:val="005D6E81"/>
    <w:rsid w:val="005D75C5"/>
    <w:rsid w:val="005D767C"/>
    <w:rsid w:val="005D77B3"/>
    <w:rsid w:val="005D79E4"/>
    <w:rsid w:val="005D7D66"/>
    <w:rsid w:val="005D7FE9"/>
    <w:rsid w:val="005E0240"/>
    <w:rsid w:val="005E058D"/>
    <w:rsid w:val="005E077A"/>
    <w:rsid w:val="005E07EA"/>
    <w:rsid w:val="005E0890"/>
    <w:rsid w:val="005E0A37"/>
    <w:rsid w:val="005E0A43"/>
    <w:rsid w:val="005E0F8B"/>
    <w:rsid w:val="005E1041"/>
    <w:rsid w:val="005E1C11"/>
    <w:rsid w:val="005E1C5C"/>
    <w:rsid w:val="005E24B6"/>
    <w:rsid w:val="005E2627"/>
    <w:rsid w:val="005E2704"/>
    <w:rsid w:val="005E2712"/>
    <w:rsid w:val="005E298D"/>
    <w:rsid w:val="005E2C06"/>
    <w:rsid w:val="005E2C73"/>
    <w:rsid w:val="005E35F4"/>
    <w:rsid w:val="005E3B2F"/>
    <w:rsid w:val="005E421A"/>
    <w:rsid w:val="005E44BF"/>
    <w:rsid w:val="005E4643"/>
    <w:rsid w:val="005E4DB7"/>
    <w:rsid w:val="005E4E96"/>
    <w:rsid w:val="005E524C"/>
    <w:rsid w:val="005E5853"/>
    <w:rsid w:val="005E5901"/>
    <w:rsid w:val="005E5B44"/>
    <w:rsid w:val="005E64DB"/>
    <w:rsid w:val="005E6A42"/>
    <w:rsid w:val="005E7956"/>
    <w:rsid w:val="005E79D7"/>
    <w:rsid w:val="005E7ACA"/>
    <w:rsid w:val="005F02FB"/>
    <w:rsid w:val="005F112C"/>
    <w:rsid w:val="005F1371"/>
    <w:rsid w:val="005F16AE"/>
    <w:rsid w:val="005F1FB3"/>
    <w:rsid w:val="005F287E"/>
    <w:rsid w:val="005F2C89"/>
    <w:rsid w:val="005F2F93"/>
    <w:rsid w:val="005F3438"/>
    <w:rsid w:val="005F3E34"/>
    <w:rsid w:val="005F4711"/>
    <w:rsid w:val="005F4F02"/>
    <w:rsid w:val="005F5173"/>
    <w:rsid w:val="005F583E"/>
    <w:rsid w:val="005F59B9"/>
    <w:rsid w:val="005F5A2A"/>
    <w:rsid w:val="005F6552"/>
    <w:rsid w:val="005F6828"/>
    <w:rsid w:val="005F6AA5"/>
    <w:rsid w:val="005F6AE3"/>
    <w:rsid w:val="005F6BF4"/>
    <w:rsid w:val="005F6CA3"/>
    <w:rsid w:val="005F6DDD"/>
    <w:rsid w:val="005F6EF8"/>
    <w:rsid w:val="005F7303"/>
    <w:rsid w:val="005F7AAB"/>
    <w:rsid w:val="005F7ACF"/>
    <w:rsid w:val="005F7D7E"/>
    <w:rsid w:val="005F7FA2"/>
    <w:rsid w:val="006004DB"/>
    <w:rsid w:val="006006BE"/>
    <w:rsid w:val="00600722"/>
    <w:rsid w:val="00600D47"/>
    <w:rsid w:val="00600F17"/>
    <w:rsid w:val="00601172"/>
    <w:rsid w:val="00601173"/>
    <w:rsid w:val="0060133A"/>
    <w:rsid w:val="006014CC"/>
    <w:rsid w:val="0060197F"/>
    <w:rsid w:val="00601C54"/>
    <w:rsid w:val="00601D32"/>
    <w:rsid w:val="00601D9E"/>
    <w:rsid w:val="00601DC1"/>
    <w:rsid w:val="00601ECA"/>
    <w:rsid w:val="00601ED0"/>
    <w:rsid w:val="00602172"/>
    <w:rsid w:val="006021B1"/>
    <w:rsid w:val="0060231D"/>
    <w:rsid w:val="00602463"/>
    <w:rsid w:val="00602653"/>
    <w:rsid w:val="00602E2D"/>
    <w:rsid w:val="00602E31"/>
    <w:rsid w:val="00602FD0"/>
    <w:rsid w:val="00603415"/>
    <w:rsid w:val="006038C2"/>
    <w:rsid w:val="00603AAC"/>
    <w:rsid w:val="00604274"/>
    <w:rsid w:val="00604D1B"/>
    <w:rsid w:val="00604FB2"/>
    <w:rsid w:val="00605014"/>
    <w:rsid w:val="006058C5"/>
    <w:rsid w:val="0060672C"/>
    <w:rsid w:val="00606883"/>
    <w:rsid w:val="00606AE0"/>
    <w:rsid w:val="00606FC8"/>
    <w:rsid w:val="006078EC"/>
    <w:rsid w:val="00607AA5"/>
    <w:rsid w:val="00607AF2"/>
    <w:rsid w:val="00607E92"/>
    <w:rsid w:val="00610200"/>
    <w:rsid w:val="00610D31"/>
    <w:rsid w:val="00611063"/>
    <w:rsid w:val="0061109E"/>
    <w:rsid w:val="00611731"/>
    <w:rsid w:val="00611957"/>
    <w:rsid w:val="00612285"/>
    <w:rsid w:val="00612401"/>
    <w:rsid w:val="0061248B"/>
    <w:rsid w:val="00612639"/>
    <w:rsid w:val="00612A33"/>
    <w:rsid w:val="0061338D"/>
    <w:rsid w:val="00613528"/>
    <w:rsid w:val="00613DCA"/>
    <w:rsid w:val="00614061"/>
    <w:rsid w:val="006141F5"/>
    <w:rsid w:val="006142BF"/>
    <w:rsid w:val="00614511"/>
    <w:rsid w:val="00614E7C"/>
    <w:rsid w:val="0061512C"/>
    <w:rsid w:val="0061585E"/>
    <w:rsid w:val="0061588E"/>
    <w:rsid w:val="0061598A"/>
    <w:rsid w:val="00616C67"/>
    <w:rsid w:val="00616E43"/>
    <w:rsid w:val="00616F42"/>
    <w:rsid w:val="006170A4"/>
    <w:rsid w:val="0061716C"/>
    <w:rsid w:val="00617474"/>
    <w:rsid w:val="0061769A"/>
    <w:rsid w:val="006179A8"/>
    <w:rsid w:val="0062040B"/>
    <w:rsid w:val="006204F7"/>
    <w:rsid w:val="006205F8"/>
    <w:rsid w:val="0062071D"/>
    <w:rsid w:val="00620D58"/>
    <w:rsid w:val="00620D73"/>
    <w:rsid w:val="00621A7D"/>
    <w:rsid w:val="0062213E"/>
    <w:rsid w:val="00622510"/>
    <w:rsid w:val="00622588"/>
    <w:rsid w:val="006228B9"/>
    <w:rsid w:val="00622A43"/>
    <w:rsid w:val="00622A49"/>
    <w:rsid w:val="00623298"/>
    <w:rsid w:val="006234B3"/>
    <w:rsid w:val="00623543"/>
    <w:rsid w:val="006237D7"/>
    <w:rsid w:val="0062384F"/>
    <w:rsid w:val="00623A5C"/>
    <w:rsid w:val="00623B4C"/>
    <w:rsid w:val="00623C2A"/>
    <w:rsid w:val="00624427"/>
    <w:rsid w:val="00624E1F"/>
    <w:rsid w:val="0062537C"/>
    <w:rsid w:val="00625585"/>
    <w:rsid w:val="00625F2D"/>
    <w:rsid w:val="00626147"/>
    <w:rsid w:val="006262DC"/>
    <w:rsid w:val="00626AAE"/>
    <w:rsid w:val="006273BE"/>
    <w:rsid w:val="00627487"/>
    <w:rsid w:val="006275C3"/>
    <w:rsid w:val="00627883"/>
    <w:rsid w:val="00627E0C"/>
    <w:rsid w:val="0063009A"/>
    <w:rsid w:val="0063020C"/>
    <w:rsid w:val="00630506"/>
    <w:rsid w:val="00630C4E"/>
    <w:rsid w:val="00631282"/>
    <w:rsid w:val="00631ABD"/>
    <w:rsid w:val="006329C3"/>
    <w:rsid w:val="00632B3F"/>
    <w:rsid w:val="00632D3D"/>
    <w:rsid w:val="00632E12"/>
    <w:rsid w:val="00632E5F"/>
    <w:rsid w:val="00632EA1"/>
    <w:rsid w:val="0063348F"/>
    <w:rsid w:val="0063362A"/>
    <w:rsid w:val="006336AE"/>
    <w:rsid w:val="00633AD2"/>
    <w:rsid w:val="00633B82"/>
    <w:rsid w:val="00633F29"/>
    <w:rsid w:val="006345F3"/>
    <w:rsid w:val="006347C9"/>
    <w:rsid w:val="006348EC"/>
    <w:rsid w:val="00634C03"/>
    <w:rsid w:val="0063540D"/>
    <w:rsid w:val="006355C7"/>
    <w:rsid w:val="00635EAB"/>
    <w:rsid w:val="0063690D"/>
    <w:rsid w:val="00636938"/>
    <w:rsid w:val="00636997"/>
    <w:rsid w:val="00636F83"/>
    <w:rsid w:val="00637754"/>
    <w:rsid w:val="00637769"/>
    <w:rsid w:val="00637DE5"/>
    <w:rsid w:val="00640530"/>
    <w:rsid w:val="00640E8E"/>
    <w:rsid w:val="00640EF6"/>
    <w:rsid w:val="0064105C"/>
    <w:rsid w:val="00641477"/>
    <w:rsid w:val="006416F7"/>
    <w:rsid w:val="00641966"/>
    <w:rsid w:val="00641FCC"/>
    <w:rsid w:val="0064216F"/>
    <w:rsid w:val="006430B6"/>
    <w:rsid w:val="00643435"/>
    <w:rsid w:val="00643A00"/>
    <w:rsid w:val="00643BDB"/>
    <w:rsid w:val="00643EFB"/>
    <w:rsid w:val="00643F59"/>
    <w:rsid w:val="00644215"/>
    <w:rsid w:val="006445C7"/>
    <w:rsid w:val="00644A47"/>
    <w:rsid w:val="00644E12"/>
    <w:rsid w:val="0064514B"/>
    <w:rsid w:val="006452F4"/>
    <w:rsid w:val="0064544E"/>
    <w:rsid w:val="006455FF"/>
    <w:rsid w:val="0064576A"/>
    <w:rsid w:val="00645CEA"/>
    <w:rsid w:val="00645FFD"/>
    <w:rsid w:val="00645FFE"/>
    <w:rsid w:val="00646116"/>
    <w:rsid w:val="006467D2"/>
    <w:rsid w:val="00646919"/>
    <w:rsid w:val="00646D4F"/>
    <w:rsid w:val="00646FF5"/>
    <w:rsid w:val="006473CC"/>
    <w:rsid w:val="00647AE8"/>
    <w:rsid w:val="00647F5C"/>
    <w:rsid w:val="00650459"/>
    <w:rsid w:val="006507CF"/>
    <w:rsid w:val="00650A64"/>
    <w:rsid w:val="00650AAF"/>
    <w:rsid w:val="00650B55"/>
    <w:rsid w:val="00650E64"/>
    <w:rsid w:val="00650FE4"/>
    <w:rsid w:val="00651464"/>
    <w:rsid w:val="00651A99"/>
    <w:rsid w:val="00653057"/>
    <w:rsid w:val="00653272"/>
    <w:rsid w:val="006533C1"/>
    <w:rsid w:val="00653837"/>
    <w:rsid w:val="00653C62"/>
    <w:rsid w:val="00653D07"/>
    <w:rsid w:val="006544E4"/>
    <w:rsid w:val="00654536"/>
    <w:rsid w:val="00654691"/>
    <w:rsid w:val="00654869"/>
    <w:rsid w:val="00654B43"/>
    <w:rsid w:val="00655076"/>
    <w:rsid w:val="006556FA"/>
    <w:rsid w:val="006557FA"/>
    <w:rsid w:val="00655B12"/>
    <w:rsid w:val="00655F6F"/>
    <w:rsid w:val="00656146"/>
    <w:rsid w:val="0065646A"/>
    <w:rsid w:val="006564F5"/>
    <w:rsid w:val="00656F48"/>
    <w:rsid w:val="00657CE3"/>
    <w:rsid w:val="0066018B"/>
    <w:rsid w:val="0066034C"/>
    <w:rsid w:val="0066062B"/>
    <w:rsid w:val="0066081A"/>
    <w:rsid w:val="00660A4B"/>
    <w:rsid w:val="00660C19"/>
    <w:rsid w:val="00661538"/>
    <w:rsid w:val="0066159B"/>
    <w:rsid w:val="00661A3C"/>
    <w:rsid w:val="00661B57"/>
    <w:rsid w:val="00661E6E"/>
    <w:rsid w:val="006620A4"/>
    <w:rsid w:val="0066216C"/>
    <w:rsid w:val="006621CC"/>
    <w:rsid w:val="00662327"/>
    <w:rsid w:val="0066354C"/>
    <w:rsid w:val="00663791"/>
    <w:rsid w:val="00663C38"/>
    <w:rsid w:val="00664093"/>
    <w:rsid w:val="00664384"/>
    <w:rsid w:val="00664460"/>
    <w:rsid w:val="0066446B"/>
    <w:rsid w:val="00664995"/>
    <w:rsid w:val="00664E52"/>
    <w:rsid w:val="00665270"/>
    <w:rsid w:val="00665335"/>
    <w:rsid w:val="006656AA"/>
    <w:rsid w:val="00665ACD"/>
    <w:rsid w:val="00665E02"/>
    <w:rsid w:val="00665F53"/>
    <w:rsid w:val="00665FA1"/>
    <w:rsid w:val="00666120"/>
    <w:rsid w:val="006667C0"/>
    <w:rsid w:val="006670C1"/>
    <w:rsid w:val="0066787F"/>
    <w:rsid w:val="00670802"/>
    <w:rsid w:val="006709F6"/>
    <w:rsid w:val="00670DCC"/>
    <w:rsid w:val="006710D7"/>
    <w:rsid w:val="00671D13"/>
    <w:rsid w:val="00673158"/>
    <w:rsid w:val="00673347"/>
    <w:rsid w:val="00673361"/>
    <w:rsid w:val="0067378F"/>
    <w:rsid w:val="006737DD"/>
    <w:rsid w:val="00673E6E"/>
    <w:rsid w:val="00674467"/>
    <w:rsid w:val="00674568"/>
    <w:rsid w:val="00674754"/>
    <w:rsid w:val="00674CA6"/>
    <w:rsid w:val="00675802"/>
    <w:rsid w:val="00675DF3"/>
    <w:rsid w:val="00676AC0"/>
    <w:rsid w:val="00676FF2"/>
    <w:rsid w:val="006770BF"/>
    <w:rsid w:val="006770FB"/>
    <w:rsid w:val="00677214"/>
    <w:rsid w:val="00677322"/>
    <w:rsid w:val="00677795"/>
    <w:rsid w:val="00677A08"/>
    <w:rsid w:val="00677E07"/>
    <w:rsid w:val="006801B4"/>
    <w:rsid w:val="0068045D"/>
    <w:rsid w:val="006804F7"/>
    <w:rsid w:val="00680648"/>
    <w:rsid w:val="006806C8"/>
    <w:rsid w:val="00680BA9"/>
    <w:rsid w:val="00680E38"/>
    <w:rsid w:val="0068127E"/>
    <w:rsid w:val="00681462"/>
    <w:rsid w:val="00682B04"/>
    <w:rsid w:val="00682F68"/>
    <w:rsid w:val="0068322A"/>
    <w:rsid w:val="0068337A"/>
    <w:rsid w:val="00683F14"/>
    <w:rsid w:val="00683FDA"/>
    <w:rsid w:val="006844AF"/>
    <w:rsid w:val="00684B99"/>
    <w:rsid w:val="00684D29"/>
    <w:rsid w:val="006854F0"/>
    <w:rsid w:val="00685810"/>
    <w:rsid w:val="00685949"/>
    <w:rsid w:val="00685C04"/>
    <w:rsid w:val="00685E7D"/>
    <w:rsid w:val="00686099"/>
    <w:rsid w:val="006865D1"/>
    <w:rsid w:val="00686956"/>
    <w:rsid w:val="0068698A"/>
    <w:rsid w:val="006869C4"/>
    <w:rsid w:val="00686A13"/>
    <w:rsid w:val="00686AA7"/>
    <w:rsid w:val="00687045"/>
    <w:rsid w:val="006870C8"/>
    <w:rsid w:val="00687D9B"/>
    <w:rsid w:val="0069026A"/>
    <w:rsid w:val="00690A5E"/>
    <w:rsid w:val="00691C28"/>
    <w:rsid w:val="0069247F"/>
    <w:rsid w:val="0069263F"/>
    <w:rsid w:val="00692682"/>
    <w:rsid w:val="00692A69"/>
    <w:rsid w:val="00692C36"/>
    <w:rsid w:val="006934BC"/>
    <w:rsid w:val="0069351D"/>
    <w:rsid w:val="006939B2"/>
    <w:rsid w:val="00693C14"/>
    <w:rsid w:val="00693C6F"/>
    <w:rsid w:val="00693CE3"/>
    <w:rsid w:val="00694125"/>
    <w:rsid w:val="006945EF"/>
    <w:rsid w:val="0069483E"/>
    <w:rsid w:val="006948AD"/>
    <w:rsid w:val="00694F18"/>
    <w:rsid w:val="00694F6E"/>
    <w:rsid w:val="00694F87"/>
    <w:rsid w:val="00695265"/>
    <w:rsid w:val="0069540F"/>
    <w:rsid w:val="00695452"/>
    <w:rsid w:val="00695648"/>
    <w:rsid w:val="00695A3E"/>
    <w:rsid w:val="00695E42"/>
    <w:rsid w:val="00695F46"/>
    <w:rsid w:val="00695F70"/>
    <w:rsid w:val="0069632F"/>
    <w:rsid w:val="006964CB"/>
    <w:rsid w:val="00696657"/>
    <w:rsid w:val="00697076"/>
    <w:rsid w:val="006971AA"/>
    <w:rsid w:val="00697A43"/>
    <w:rsid w:val="00697CFA"/>
    <w:rsid w:val="00697F33"/>
    <w:rsid w:val="006A060B"/>
    <w:rsid w:val="006A0B3F"/>
    <w:rsid w:val="006A2005"/>
    <w:rsid w:val="006A2394"/>
    <w:rsid w:val="006A2999"/>
    <w:rsid w:val="006A2A8C"/>
    <w:rsid w:val="006A2E34"/>
    <w:rsid w:val="006A2FA9"/>
    <w:rsid w:val="006A2FB1"/>
    <w:rsid w:val="006A3885"/>
    <w:rsid w:val="006A39AD"/>
    <w:rsid w:val="006A3A4D"/>
    <w:rsid w:val="006A3AA7"/>
    <w:rsid w:val="006A4153"/>
    <w:rsid w:val="006A4319"/>
    <w:rsid w:val="006A4E63"/>
    <w:rsid w:val="006A51B0"/>
    <w:rsid w:val="006A53FD"/>
    <w:rsid w:val="006A54AD"/>
    <w:rsid w:val="006A54CC"/>
    <w:rsid w:val="006A660A"/>
    <w:rsid w:val="006A6D39"/>
    <w:rsid w:val="006A701C"/>
    <w:rsid w:val="006A71CB"/>
    <w:rsid w:val="006A75F9"/>
    <w:rsid w:val="006A7641"/>
    <w:rsid w:val="006A76B3"/>
    <w:rsid w:val="006A7F1B"/>
    <w:rsid w:val="006B015B"/>
    <w:rsid w:val="006B0634"/>
    <w:rsid w:val="006B0692"/>
    <w:rsid w:val="006B0CEB"/>
    <w:rsid w:val="006B1F83"/>
    <w:rsid w:val="006B2572"/>
    <w:rsid w:val="006B2A39"/>
    <w:rsid w:val="006B2A71"/>
    <w:rsid w:val="006B2DE9"/>
    <w:rsid w:val="006B3535"/>
    <w:rsid w:val="006B39D6"/>
    <w:rsid w:val="006B3FB1"/>
    <w:rsid w:val="006B42F7"/>
    <w:rsid w:val="006B4871"/>
    <w:rsid w:val="006B517A"/>
    <w:rsid w:val="006B5A04"/>
    <w:rsid w:val="006B5A79"/>
    <w:rsid w:val="006B5AD9"/>
    <w:rsid w:val="006B6150"/>
    <w:rsid w:val="006B6582"/>
    <w:rsid w:val="006B6674"/>
    <w:rsid w:val="006B6C2E"/>
    <w:rsid w:val="006B6E81"/>
    <w:rsid w:val="006B73BA"/>
    <w:rsid w:val="006B781F"/>
    <w:rsid w:val="006B7C5A"/>
    <w:rsid w:val="006B7EDB"/>
    <w:rsid w:val="006C02E8"/>
    <w:rsid w:val="006C0392"/>
    <w:rsid w:val="006C0F02"/>
    <w:rsid w:val="006C0F2B"/>
    <w:rsid w:val="006C16E0"/>
    <w:rsid w:val="006C1886"/>
    <w:rsid w:val="006C1C3E"/>
    <w:rsid w:val="006C2804"/>
    <w:rsid w:val="006C2AB8"/>
    <w:rsid w:val="006C2EAE"/>
    <w:rsid w:val="006C2FFC"/>
    <w:rsid w:val="006C30FD"/>
    <w:rsid w:val="006C3110"/>
    <w:rsid w:val="006C4387"/>
    <w:rsid w:val="006C4544"/>
    <w:rsid w:val="006C4640"/>
    <w:rsid w:val="006C479B"/>
    <w:rsid w:val="006C4AB4"/>
    <w:rsid w:val="006C4E59"/>
    <w:rsid w:val="006C519F"/>
    <w:rsid w:val="006C56B9"/>
    <w:rsid w:val="006C56E1"/>
    <w:rsid w:val="006C5A84"/>
    <w:rsid w:val="006C5D71"/>
    <w:rsid w:val="006C5D96"/>
    <w:rsid w:val="006C6395"/>
    <w:rsid w:val="006C67F7"/>
    <w:rsid w:val="006C6F76"/>
    <w:rsid w:val="006C76C2"/>
    <w:rsid w:val="006C79D5"/>
    <w:rsid w:val="006C7B2A"/>
    <w:rsid w:val="006D00C2"/>
    <w:rsid w:val="006D05DB"/>
    <w:rsid w:val="006D0671"/>
    <w:rsid w:val="006D0B83"/>
    <w:rsid w:val="006D0BCF"/>
    <w:rsid w:val="006D1372"/>
    <w:rsid w:val="006D16CC"/>
    <w:rsid w:val="006D192E"/>
    <w:rsid w:val="006D22E7"/>
    <w:rsid w:val="006D327C"/>
    <w:rsid w:val="006D3326"/>
    <w:rsid w:val="006D366A"/>
    <w:rsid w:val="006D36A8"/>
    <w:rsid w:val="006D3726"/>
    <w:rsid w:val="006D3A53"/>
    <w:rsid w:val="006D405F"/>
    <w:rsid w:val="006D4337"/>
    <w:rsid w:val="006D449C"/>
    <w:rsid w:val="006D4593"/>
    <w:rsid w:val="006D46DF"/>
    <w:rsid w:val="006D4E63"/>
    <w:rsid w:val="006D4EFA"/>
    <w:rsid w:val="006D50B6"/>
    <w:rsid w:val="006D599C"/>
    <w:rsid w:val="006D5AEC"/>
    <w:rsid w:val="006D60C8"/>
    <w:rsid w:val="006D6260"/>
    <w:rsid w:val="006D64B0"/>
    <w:rsid w:val="006D6B9E"/>
    <w:rsid w:val="006D7146"/>
    <w:rsid w:val="006D75DE"/>
    <w:rsid w:val="006D7AC0"/>
    <w:rsid w:val="006D7B6D"/>
    <w:rsid w:val="006E0780"/>
    <w:rsid w:val="006E08ED"/>
    <w:rsid w:val="006E09F5"/>
    <w:rsid w:val="006E18AF"/>
    <w:rsid w:val="006E19A5"/>
    <w:rsid w:val="006E236D"/>
    <w:rsid w:val="006E29FA"/>
    <w:rsid w:val="006E2B29"/>
    <w:rsid w:val="006E2D40"/>
    <w:rsid w:val="006E3B63"/>
    <w:rsid w:val="006E3B73"/>
    <w:rsid w:val="006E3BB8"/>
    <w:rsid w:val="006E3D3B"/>
    <w:rsid w:val="006E4134"/>
    <w:rsid w:val="006E4D7C"/>
    <w:rsid w:val="006E539E"/>
    <w:rsid w:val="006E5ADE"/>
    <w:rsid w:val="006E60EB"/>
    <w:rsid w:val="006E64C3"/>
    <w:rsid w:val="006E6AA4"/>
    <w:rsid w:val="006E6DDA"/>
    <w:rsid w:val="006E6DF9"/>
    <w:rsid w:val="006E6E3C"/>
    <w:rsid w:val="006E7756"/>
    <w:rsid w:val="006E7882"/>
    <w:rsid w:val="006E7974"/>
    <w:rsid w:val="006E7B92"/>
    <w:rsid w:val="006E7F7C"/>
    <w:rsid w:val="006E7FFC"/>
    <w:rsid w:val="006F00D3"/>
    <w:rsid w:val="006F0C20"/>
    <w:rsid w:val="006F0E04"/>
    <w:rsid w:val="006F2028"/>
    <w:rsid w:val="006F2554"/>
    <w:rsid w:val="006F2892"/>
    <w:rsid w:val="006F2DAA"/>
    <w:rsid w:val="006F2DBA"/>
    <w:rsid w:val="006F3451"/>
    <w:rsid w:val="006F3626"/>
    <w:rsid w:val="006F39EC"/>
    <w:rsid w:val="006F3C46"/>
    <w:rsid w:val="006F40F8"/>
    <w:rsid w:val="006F45D2"/>
    <w:rsid w:val="006F467C"/>
    <w:rsid w:val="006F4872"/>
    <w:rsid w:val="006F48D9"/>
    <w:rsid w:val="006F5212"/>
    <w:rsid w:val="006F5578"/>
    <w:rsid w:val="006F55DA"/>
    <w:rsid w:val="006F5F88"/>
    <w:rsid w:val="006F5FD2"/>
    <w:rsid w:val="006F677A"/>
    <w:rsid w:val="006F6E8E"/>
    <w:rsid w:val="006F6FED"/>
    <w:rsid w:val="006F720E"/>
    <w:rsid w:val="006F72BD"/>
    <w:rsid w:val="006F741F"/>
    <w:rsid w:val="006F798A"/>
    <w:rsid w:val="006F7AA7"/>
    <w:rsid w:val="00700B10"/>
    <w:rsid w:val="00700C39"/>
    <w:rsid w:val="00700DF4"/>
    <w:rsid w:val="00700E19"/>
    <w:rsid w:val="00701C40"/>
    <w:rsid w:val="007021C7"/>
    <w:rsid w:val="007022B7"/>
    <w:rsid w:val="00702B93"/>
    <w:rsid w:val="0070333D"/>
    <w:rsid w:val="007033D3"/>
    <w:rsid w:val="0070341D"/>
    <w:rsid w:val="007037AE"/>
    <w:rsid w:val="00703CB1"/>
    <w:rsid w:val="00703F49"/>
    <w:rsid w:val="00704106"/>
    <w:rsid w:val="007043BD"/>
    <w:rsid w:val="00705112"/>
    <w:rsid w:val="0070546B"/>
    <w:rsid w:val="00705861"/>
    <w:rsid w:val="007058AC"/>
    <w:rsid w:val="00706E55"/>
    <w:rsid w:val="00707078"/>
    <w:rsid w:val="007070FD"/>
    <w:rsid w:val="0070783B"/>
    <w:rsid w:val="00710270"/>
    <w:rsid w:val="00710333"/>
    <w:rsid w:val="00710380"/>
    <w:rsid w:val="00710502"/>
    <w:rsid w:val="00710832"/>
    <w:rsid w:val="0071097F"/>
    <w:rsid w:val="00710E4D"/>
    <w:rsid w:val="0071110F"/>
    <w:rsid w:val="00711B0D"/>
    <w:rsid w:val="00711C68"/>
    <w:rsid w:val="00711DB5"/>
    <w:rsid w:val="00711EB7"/>
    <w:rsid w:val="00711F73"/>
    <w:rsid w:val="007120DE"/>
    <w:rsid w:val="007126A6"/>
    <w:rsid w:val="00712E45"/>
    <w:rsid w:val="00713515"/>
    <w:rsid w:val="007141AE"/>
    <w:rsid w:val="0071426E"/>
    <w:rsid w:val="00714AA8"/>
    <w:rsid w:val="00715DB2"/>
    <w:rsid w:val="007162F1"/>
    <w:rsid w:val="0071647F"/>
    <w:rsid w:val="007165B5"/>
    <w:rsid w:val="00716657"/>
    <w:rsid w:val="007166C7"/>
    <w:rsid w:val="007169C5"/>
    <w:rsid w:val="007170F1"/>
    <w:rsid w:val="00717787"/>
    <w:rsid w:val="0072076D"/>
    <w:rsid w:val="00720C68"/>
    <w:rsid w:val="00721812"/>
    <w:rsid w:val="00721C01"/>
    <w:rsid w:val="00721D3B"/>
    <w:rsid w:val="00721E10"/>
    <w:rsid w:val="00722164"/>
    <w:rsid w:val="00722171"/>
    <w:rsid w:val="00722211"/>
    <w:rsid w:val="007229B9"/>
    <w:rsid w:val="00722F6B"/>
    <w:rsid w:val="00723222"/>
    <w:rsid w:val="0072363D"/>
    <w:rsid w:val="00723680"/>
    <w:rsid w:val="0072370A"/>
    <w:rsid w:val="00723BAB"/>
    <w:rsid w:val="00723C38"/>
    <w:rsid w:val="0072493E"/>
    <w:rsid w:val="00724B2F"/>
    <w:rsid w:val="00724E1C"/>
    <w:rsid w:val="0072545D"/>
    <w:rsid w:val="0072554C"/>
    <w:rsid w:val="00725839"/>
    <w:rsid w:val="007265CF"/>
    <w:rsid w:val="0072667F"/>
    <w:rsid w:val="007267C9"/>
    <w:rsid w:val="00727142"/>
    <w:rsid w:val="00727A4C"/>
    <w:rsid w:val="007305C7"/>
    <w:rsid w:val="0073063C"/>
    <w:rsid w:val="00730B21"/>
    <w:rsid w:val="00730CC2"/>
    <w:rsid w:val="00730F9C"/>
    <w:rsid w:val="007312FA"/>
    <w:rsid w:val="0073145D"/>
    <w:rsid w:val="0073148E"/>
    <w:rsid w:val="00731569"/>
    <w:rsid w:val="007316F9"/>
    <w:rsid w:val="00731809"/>
    <w:rsid w:val="00731B59"/>
    <w:rsid w:val="00731F42"/>
    <w:rsid w:val="00732242"/>
    <w:rsid w:val="00732E1B"/>
    <w:rsid w:val="007332AB"/>
    <w:rsid w:val="00733652"/>
    <w:rsid w:val="00733BBC"/>
    <w:rsid w:val="00733E20"/>
    <w:rsid w:val="007344C4"/>
    <w:rsid w:val="00734C40"/>
    <w:rsid w:val="00734E25"/>
    <w:rsid w:val="00735410"/>
    <w:rsid w:val="00735E7F"/>
    <w:rsid w:val="00736043"/>
    <w:rsid w:val="0073618A"/>
    <w:rsid w:val="00736440"/>
    <w:rsid w:val="007366C8"/>
    <w:rsid w:val="00736C8B"/>
    <w:rsid w:val="00737290"/>
    <w:rsid w:val="00737752"/>
    <w:rsid w:val="007400EA"/>
    <w:rsid w:val="007403DB"/>
    <w:rsid w:val="007409EA"/>
    <w:rsid w:val="00740BCC"/>
    <w:rsid w:val="00741044"/>
    <w:rsid w:val="00741201"/>
    <w:rsid w:val="00742955"/>
    <w:rsid w:val="00742E2F"/>
    <w:rsid w:val="00743335"/>
    <w:rsid w:val="00743C05"/>
    <w:rsid w:val="00743EED"/>
    <w:rsid w:val="00743EFA"/>
    <w:rsid w:val="007443DB"/>
    <w:rsid w:val="007445F7"/>
    <w:rsid w:val="007449C4"/>
    <w:rsid w:val="00744CF5"/>
    <w:rsid w:val="007453BB"/>
    <w:rsid w:val="00745631"/>
    <w:rsid w:val="00745C13"/>
    <w:rsid w:val="00745D94"/>
    <w:rsid w:val="00746025"/>
    <w:rsid w:val="0074625A"/>
    <w:rsid w:val="0074673F"/>
    <w:rsid w:val="007468D1"/>
    <w:rsid w:val="00746FEE"/>
    <w:rsid w:val="00747186"/>
    <w:rsid w:val="0074725C"/>
    <w:rsid w:val="007472C0"/>
    <w:rsid w:val="00750275"/>
    <w:rsid w:val="00750384"/>
    <w:rsid w:val="0075046A"/>
    <w:rsid w:val="00750590"/>
    <w:rsid w:val="007509B5"/>
    <w:rsid w:val="0075110C"/>
    <w:rsid w:val="0075149E"/>
    <w:rsid w:val="00751BE5"/>
    <w:rsid w:val="00751C1D"/>
    <w:rsid w:val="00751DF4"/>
    <w:rsid w:val="00751E58"/>
    <w:rsid w:val="00751E8E"/>
    <w:rsid w:val="00751FC0"/>
    <w:rsid w:val="00752112"/>
    <w:rsid w:val="0075287C"/>
    <w:rsid w:val="00752A78"/>
    <w:rsid w:val="00752BB4"/>
    <w:rsid w:val="00752E04"/>
    <w:rsid w:val="00752E0A"/>
    <w:rsid w:val="00752F23"/>
    <w:rsid w:val="00752FCE"/>
    <w:rsid w:val="00753665"/>
    <w:rsid w:val="0075377B"/>
    <w:rsid w:val="007537E6"/>
    <w:rsid w:val="0075380C"/>
    <w:rsid w:val="007538AD"/>
    <w:rsid w:val="00753C67"/>
    <w:rsid w:val="00753E19"/>
    <w:rsid w:val="00753ECB"/>
    <w:rsid w:val="0075444E"/>
    <w:rsid w:val="00754C96"/>
    <w:rsid w:val="007563C4"/>
    <w:rsid w:val="007565AE"/>
    <w:rsid w:val="00757AF2"/>
    <w:rsid w:val="00757DCB"/>
    <w:rsid w:val="00760628"/>
    <w:rsid w:val="00760F3D"/>
    <w:rsid w:val="0076115C"/>
    <w:rsid w:val="00761538"/>
    <w:rsid w:val="00761705"/>
    <w:rsid w:val="00761801"/>
    <w:rsid w:val="00761B99"/>
    <w:rsid w:val="00761D82"/>
    <w:rsid w:val="0076309B"/>
    <w:rsid w:val="007630C2"/>
    <w:rsid w:val="0076368A"/>
    <w:rsid w:val="007638DF"/>
    <w:rsid w:val="00764729"/>
    <w:rsid w:val="007648C6"/>
    <w:rsid w:val="00764A90"/>
    <w:rsid w:val="00764CF4"/>
    <w:rsid w:val="00765282"/>
    <w:rsid w:val="00765439"/>
    <w:rsid w:val="00765D21"/>
    <w:rsid w:val="007662DC"/>
    <w:rsid w:val="0076635E"/>
    <w:rsid w:val="007666CA"/>
    <w:rsid w:val="00767063"/>
    <w:rsid w:val="007670DC"/>
    <w:rsid w:val="00767426"/>
    <w:rsid w:val="00767C29"/>
    <w:rsid w:val="00770E65"/>
    <w:rsid w:val="007710A2"/>
    <w:rsid w:val="00771104"/>
    <w:rsid w:val="00771248"/>
    <w:rsid w:val="007713D5"/>
    <w:rsid w:val="00771882"/>
    <w:rsid w:val="00771DE8"/>
    <w:rsid w:val="00772080"/>
    <w:rsid w:val="00772934"/>
    <w:rsid w:val="00772AFB"/>
    <w:rsid w:val="00772DBA"/>
    <w:rsid w:val="00772F87"/>
    <w:rsid w:val="00773267"/>
    <w:rsid w:val="0077335A"/>
    <w:rsid w:val="00773362"/>
    <w:rsid w:val="00773605"/>
    <w:rsid w:val="0077394D"/>
    <w:rsid w:val="00773B91"/>
    <w:rsid w:val="00773C52"/>
    <w:rsid w:val="00773C7D"/>
    <w:rsid w:val="00774937"/>
    <w:rsid w:val="00774993"/>
    <w:rsid w:val="0077532B"/>
    <w:rsid w:val="0077567D"/>
    <w:rsid w:val="00776905"/>
    <w:rsid w:val="00776E9C"/>
    <w:rsid w:val="007775A5"/>
    <w:rsid w:val="00777723"/>
    <w:rsid w:val="00777B71"/>
    <w:rsid w:val="00777DA2"/>
    <w:rsid w:val="00780073"/>
    <w:rsid w:val="007808BE"/>
    <w:rsid w:val="0078096B"/>
    <w:rsid w:val="00780C5D"/>
    <w:rsid w:val="00781750"/>
    <w:rsid w:val="00781758"/>
    <w:rsid w:val="00781A9A"/>
    <w:rsid w:val="00781C30"/>
    <w:rsid w:val="00782719"/>
    <w:rsid w:val="0078290D"/>
    <w:rsid w:val="00782DDA"/>
    <w:rsid w:val="007837A7"/>
    <w:rsid w:val="00783CD8"/>
    <w:rsid w:val="00783D6C"/>
    <w:rsid w:val="00783F9A"/>
    <w:rsid w:val="00784180"/>
    <w:rsid w:val="00784640"/>
    <w:rsid w:val="00784C54"/>
    <w:rsid w:val="00785594"/>
    <w:rsid w:val="00785B35"/>
    <w:rsid w:val="00785CAC"/>
    <w:rsid w:val="00785DDE"/>
    <w:rsid w:val="0078610F"/>
    <w:rsid w:val="00786171"/>
    <w:rsid w:val="0078619E"/>
    <w:rsid w:val="00786251"/>
    <w:rsid w:val="00786332"/>
    <w:rsid w:val="007864CC"/>
    <w:rsid w:val="00786734"/>
    <w:rsid w:val="00786A52"/>
    <w:rsid w:val="00786E7E"/>
    <w:rsid w:val="00786F16"/>
    <w:rsid w:val="007870A0"/>
    <w:rsid w:val="007871C3"/>
    <w:rsid w:val="0078781A"/>
    <w:rsid w:val="007878FA"/>
    <w:rsid w:val="00787EFF"/>
    <w:rsid w:val="00790C4E"/>
    <w:rsid w:val="007916C5"/>
    <w:rsid w:val="007916D5"/>
    <w:rsid w:val="0079170B"/>
    <w:rsid w:val="00791795"/>
    <w:rsid w:val="00791B15"/>
    <w:rsid w:val="00791DD0"/>
    <w:rsid w:val="00791FB0"/>
    <w:rsid w:val="007923AE"/>
    <w:rsid w:val="00792403"/>
    <w:rsid w:val="007928EB"/>
    <w:rsid w:val="007933D0"/>
    <w:rsid w:val="00793ADF"/>
    <w:rsid w:val="00793C17"/>
    <w:rsid w:val="00793C81"/>
    <w:rsid w:val="0079408D"/>
    <w:rsid w:val="0079429C"/>
    <w:rsid w:val="007944E4"/>
    <w:rsid w:val="00794A8A"/>
    <w:rsid w:val="00794B17"/>
    <w:rsid w:val="00794BB8"/>
    <w:rsid w:val="007950D5"/>
    <w:rsid w:val="00795351"/>
    <w:rsid w:val="007955FC"/>
    <w:rsid w:val="00795BDE"/>
    <w:rsid w:val="00795BE6"/>
    <w:rsid w:val="007960B3"/>
    <w:rsid w:val="0079624F"/>
    <w:rsid w:val="0079684E"/>
    <w:rsid w:val="00796BFE"/>
    <w:rsid w:val="00796E10"/>
    <w:rsid w:val="007970AE"/>
    <w:rsid w:val="007979C1"/>
    <w:rsid w:val="00797BDD"/>
    <w:rsid w:val="00797C32"/>
    <w:rsid w:val="007A0658"/>
    <w:rsid w:val="007A0DDA"/>
    <w:rsid w:val="007A1139"/>
    <w:rsid w:val="007A1425"/>
    <w:rsid w:val="007A165D"/>
    <w:rsid w:val="007A17FD"/>
    <w:rsid w:val="007A1ACD"/>
    <w:rsid w:val="007A1D84"/>
    <w:rsid w:val="007A1E96"/>
    <w:rsid w:val="007A208B"/>
    <w:rsid w:val="007A23F4"/>
    <w:rsid w:val="007A252E"/>
    <w:rsid w:val="007A252F"/>
    <w:rsid w:val="007A29FA"/>
    <w:rsid w:val="007A2A2B"/>
    <w:rsid w:val="007A2A41"/>
    <w:rsid w:val="007A2F0C"/>
    <w:rsid w:val="007A3B25"/>
    <w:rsid w:val="007A3BB0"/>
    <w:rsid w:val="007A3D23"/>
    <w:rsid w:val="007A3FD4"/>
    <w:rsid w:val="007A400A"/>
    <w:rsid w:val="007A4741"/>
    <w:rsid w:val="007A4B97"/>
    <w:rsid w:val="007A55D0"/>
    <w:rsid w:val="007A58EB"/>
    <w:rsid w:val="007A5991"/>
    <w:rsid w:val="007A5DA7"/>
    <w:rsid w:val="007A6445"/>
    <w:rsid w:val="007A668D"/>
    <w:rsid w:val="007A6C33"/>
    <w:rsid w:val="007A70B9"/>
    <w:rsid w:val="007A7173"/>
    <w:rsid w:val="007A7204"/>
    <w:rsid w:val="007A7390"/>
    <w:rsid w:val="007A73D7"/>
    <w:rsid w:val="007A7B58"/>
    <w:rsid w:val="007A7F27"/>
    <w:rsid w:val="007B01DA"/>
    <w:rsid w:val="007B0300"/>
    <w:rsid w:val="007B0485"/>
    <w:rsid w:val="007B08A8"/>
    <w:rsid w:val="007B095B"/>
    <w:rsid w:val="007B0C05"/>
    <w:rsid w:val="007B169E"/>
    <w:rsid w:val="007B1C3C"/>
    <w:rsid w:val="007B1D70"/>
    <w:rsid w:val="007B1D77"/>
    <w:rsid w:val="007B1F31"/>
    <w:rsid w:val="007B22E5"/>
    <w:rsid w:val="007B37D3"/>
    <w:rsid w:val="007B3AE0"/>
    <w:rsid w:val="007B3B86"/>
    <w:rsid w:val="007B3CA6"/>
    <w:rsid w:val="007B3D49"/>
    <w:rsid w:val="007B44C2"/>
    <w:rsid w:val="007B46BB"/>
    <w:rsid w:val="007B497F"/>
    <w:rsid w:val="007B4D14"/>
    <w:rsid w:val="007B4D67"/>
    <w:rsid w:val="007B5569"/>
    <w:rsid w:val="007B55B3"/>
    <w:rsid w:val="007B5913"/>
    <w:rsid w:val="007B5CA4"/>
    <w:rsid w:val="007B5DAC"/>
    <w:rsid w:val="007B5DCE"/>
    <w:rsid w:val="007B5E15"/>
    <w:rsid w:val="007B5EF1"/>
    <w:rsid w:val="007B5F03"/>
    <w:rsid w:val="007B61BC"/>
    <w:rsid w:val="007B74E7"/>
    <w:rsid w:val="007B76FB"/>
    <w:rsid w:val="007B7D6B"/>
    <w:rsid w:val="007B7F97"/>
    <w:rsid w:val="007C01B2"/>
    <w:rsid w:val="007C037A"/>
    <w:rsid w:val="007C04AA"/>
    <w:rsid w:val="007C077A"/>
    <w:rsid w:val="007C07FD"/>
    <w:rsid w:val="007C0FDD"/>
    <w:rsid w:val="007C1060"/>
    <w:rsid w:val="007C1689"/>
    <w:rsid w:val="007C1B3F"/>
    <w:rsid w:val="007C1CB4"/>
    <w:rsid w:val="007C1F94"/>
    <w:rsid w:val="007C20F9"/>
    <w:rsid w:val="007C22C6"/>
    <w:rsid w:val="007C2370"/>
    <w:rsid w:val="007C2891"/>
    <w:rsid w:val="007C2DAE"/>
    <w:rsid w:val="007C2DF8"/>
    <w:rsid w:val="007C3139"/>
    <w:rsid w:val="007C3950"/>
    <w:rsid w:val="007C405F"/>
    <w:rsid w:val="007C4338"/>
    <w:rsid w:val="007C4351"/>
    <w:rsid w:val="007C4941"/>
    <w:rsid w:val="007C4E1B"/>
    <w:rsid w:val="007C52CA"/>
    <w:rsid w:val="007C544E"/>
    <w:rsid w:val="007C5662"/>
    <w:rsid w:val="007C5696"/>
    <w:rsid w:val="007C57B2"/>
    <w:rsid w:val="007C58C1"/>
    <w:rsid w:val="007C5C16"/>
    <w:rsid w:val="007C6641"/>
    <w:rsid w:val="007C6807"/>
    <w:rsid w:val="007C6C0D"/>
    <w:rsid w:val="007C6FAF"/>
    <w:rsid w:val="007C748D"/>
    <w:rsid w:val="007D0B87"/>
    <w:rsid w:val="007D0CEC"/>
    <w:rsid w:val="007D0D1E"/>
    <w:rsid w:val="007D0D8E"/>
    <w:rsid w:val="007D15A4"/>
    <w:rsid w:val="007D17C3"/>
    <w:rsid w:val="007D2F4A"/>
    <w:rsid w:val="007D3BFA"/>
    <w:rsid w:val="007D46A7"/>
    <w:rsid w:val="007D4A06"/>
    <w:rsid w:val="007D4C5A"/>
    <w:rsid w:val="007D50FC"/>
    <w:rsid w:val="007D5CB8"/>
    <w:rsid w:val="007D5D57"/>
    <w:rsid w:val="007D637D"/>
    <w:rsid w:val="007D6479"/>
    <w:rsid w:val="007D6519"/>
    <w:rsid w:val="007D6FA2"/>
    <w:rsid w:val="007D735E"/>
    <w:rsid w:val="007D7398"/>
    <w:rsid w:val="007E0D22"/>
    <w:rsid w:val="007E130B"/>
    <w:rsid w:val="007E152E"/>
    <w:rsid w:val="007E2104"/>
    <w:rsid w:val="007E2280"/>
    <w:rsid w:val="007E22C3"/>
    <w:rsid w:val="007E2B89"/>
    <w:rsid w:val="007E356A"/>
    <w:rsid w:val="007E3610"/>
    <w:rsid w:val="007E36B4"/>
    <w:rsid w:val="007E49D9"/>
    <w:rsid w:val="007E4FC2"/>
    <w:rsid w:val="007E514B"/>
    <w:rsid w:val="007E588B"/>
    <w:rsid w:val="007E5CB5"/>
    <w:rsid w:val="007E5D6B"/>
    <w:rsid w:val="007E6424"/>
    <w:rsid w:val="007E652F"/>
    <w:rsid w:val="007E68DC"/>
    <w:rsid w:val="007E6AB6"/>
    <w:rsid w:val="007E6BA7"/>
    <w:rsid w:val="007E6FE6"/>
    <w:rsid w:val="007E7775"/>
    <w:rsid w:val="007E7887"/>
    <w:rsid w:val="007E7D10"/>
    <w:rsid w:val="007E7FB5"/>
    <w:rsid w:val="007F025B"/>
    <w:rsid w:val="007F078E"/>
    <w:rsid w:val="007F0E6F"/>
    <w:rsid w:val="007F12C0"/>
    <w:rsid w:val="007F179E"/>
    <w:rsid w:val="007F20E3"/>
    <w:rsid w:val="007F23F2"/>
    <w:rsid w:val="007F3906"/>
    <w:rsid w:val="007F3BA5"/>
    <w:rsid w:val="007F3E01"/>
    <w:rsid w:val="007F40A7"/>
    <w:rsid w:val="007F435C"/>
    <w:rsid w:val="007F48F9"/>
    <w:rsid w:val="007F4A4F"/>
    <w:rsid w:val="007F4D03"/>
    <w:rsid w:val="007F4ED2"/>
    <w:rsid w:val="007F501D"/>
    <w:rsid w:val="007F52BD"/>
    <w:rsid w:val="007F5324"/>
    <w:rsid w:val="007F587E"/>
    <w:rsid w:val="007F5960"/>
    <w:rsid w:val="007F5CF0"/>
    <w:rsid w:val="007F6BEF"/>
    <w:rsid w:val="007F6CE5"/>
    <w:rsid w:val="007F6E89"/>
    <w:rsid w:val="007F72FA"/>
    <w:rsid w:val="007F7451"/>
    <w:rsid w:val="007F777D"/>
    <w:rsid w:val="008003C6"/>
    <w:rsid w:val="0080064E"/>
    <w:rsid w:val="00800B1F"/>
    <w:rsid w:val="00800CD2"/>
    <w:rsid w:val="008010B2"/>
    <w:rsid w:val="0080111D"/>
    <w:rsid w:val="008016A9"/>
    <w:rsid w:val="008016D7"/>
    <w:rsid w:val="00801763"/>
    <w:rsid w:val="00801942"/>
    <w:rsid w:val="00802E19"/>
    <w:rsid w:val="0080338D"/>
    <w:rsid w:val="00803A3D"/>
    <w:rsid w:val="00803B00"/>
    <w:rsid w:val="00803F7A"/>
    <w:rsid w:val="00803FC5"/>
    <w:rsid w:val="008042BD"/>
    <w:rsid w:val="008047B6"/>
    <w:rsid w:val="008047F6"/>
    <w:rsid w:val="00804A55"/>
    <w:rsid w:val="00804CB9"/>
    <w:rsid w:val="00804CDA"/>
    <w:rsid w:val="00804F0F"/>
    <w:rsid w:val="008056F1"/>
    <w:rsid w:val="00805B57"/>
    <w:rsid w:val="008060F4"/>
    <w:rsid w:val="00806413"/>
    <w:rsid w:val="00806E81"/>
    <w:rsid w:val="00806FF8"/>
    <w:rsid w:val="008075E2"/>
    <w:rsid w:val="008077A1"/>
    <w:rsid w:val="00810B22"/>
    <w:rsid w:val="00810DEF"/>
    <w:rsid w:val="0081108C"/>
    <w:rsid w:val="00811229"/>
    <w:rsid w:val="008115E8"/>
    <w:rsid w:val="00811AC5"/>
    <w:rsid w:val="00811F1F"/>
    <w:rsid w:val="00812381"/>
    <w:rsid w:val="008129DE"/>
    <w:rsid w:val="00812C37"/>
    <w:rsid w:val="0081366C"/>
    <w:rsid w:val="008136B3"/>
    <w:rsid w:val="008139D8"/>
    <w:rsid w:val="00813B06"/>
    <w:rsid w:val="00814136"/>
    <w:rsid w:val="00814320"/>
    <w:rsid w:val="008143F9"/>
    <w:rsid w:val="00814AEB"/>
    <w:rsid w:val="00814C80"/>
    <w:rsid w:val="0081519D"/>
    <w:rsid w:val="00815445"/>
    <w:rsid w:val="00815AF1"/>
    <w:rsid w:val="00816210"/>
    <w:rsid w:val="008162FD"/>
    <w:rsid w:val="0081675A"/>
    <w:rsid w:val="00817317"/>
    <w:rsid w:val="00817631"/>
    <w:rsid w:val="00817965"/>
    <w:rsid w:val="00817AEF"/>
    <w:rsid w:val="00817D14"/>
    <w:rsid w:val="00817FC7"/>
    <w:rsid w:val="00820813"/>
    <w:rsid w:val="00820CD4"/>
    <w:rsid w:val="00821042"/>
    <w:rsid w:val="00821188"/>
    <w:rsid w:val="00821232"/>
    <w:rsid w:val="00821D4A"/>
    <w:rsid w:val="008225A9"/>
    <w:rsid w:val="0082282B"/>
    <w:rsid w:val="00822C3E"/>
    <w:rsid w:val="00822D5A"/>
    <w:rsid w:val="008231A8"/>
    <w:rsid w:val="00823872"/>
    <w:rsid w:val="00823E13"/>
    <w:rsid w:val="00824509"/>
    <w:rsid w:val="008248C9"/>
    <w:rsid w:val="0082497A"/>
    <w:rsid w:val="008253EF"/>
    <w:rsid w:val="00825471"/>
    <w:rsid w:val="00825A72"/>
    <w:rsid w:val="00825E0E"/>
    <w:rsid w:val="00825EA8"/>
    <w:rsid w:val="00825F60"/>
    <w:rsid w:val="0082673C"/>
    <w:rsid w:val="0082692C"/>
    <w:rsid w:val="00826AE3"/>
    <w:rsid w:val="00826B6E"/>
    <w:rsid w:val="008274FF"/>
    <w:rsid w:val="00827856"/>
    <w:rsid w:val="008303A9"/>
    <w:rsid w:val="00830907"/>
    <w:rsid w:val="00831103"/>
    <w:rsid w:val="00831A37"/>
    <w:rsid w:val="00831BD3"/>
    <w:rsid w:val="00831F46"/>
    <w:rsid w:val="00831FF9"/>
    <w:rsid w:val="00832419"/>
    <w:rsid w:val="00832BB0"/>
    <w:rsid w:val="00832DAE"/>
    <w:rsid w:val="00832DC0"/>
    <w:rsid w:val="00832E71"/>
    <w:rsid w:val="00832FA0"/>
    <w:rsid w:val="0083397A"/>
    <w:rsid w:val="00833D3A"/>
    <w:rsid w:val="00833EB2"/>
    <w:rsid w:val="00834252"/>
    <w:rsid w:val="008342F6"/>
    <w:rsid w:val="00834384"/>
    <w:rsid w:val="00834429"/>
    <w:rsid w:val="008350D3"/>
    <w:rsid w:val="00835710"/>
    <w:rsid w:val="0083667E"/>
    <w:rsid w:val="00836DB5"/>
    <w:rsid w:val="00837180"/>
    <w:rsid w:val="00837443"/>
    <w:rsid w:val="00837694"/>
    <w:rsid w:val="00840191"/>
    <w:rsid w:val="00840317"/>
    <w:rsid w:val="00840844"/>
    <w:rsid w:val="00840E0D"/>
    <w:rsid w:val="00841061"/>
    <w:rsid w:val="0084184B"/>
    <w:rsid w:val="008419C5"/>
    <w:rsid w:val="00841B0C"/>
    <w:rsid w:val="00841BCA"/>
    <w:rsid w:val="00842024"/>
    <w:rsid w:val="00842474"/>
    <w:rsid w:val="008424B3"/>
    <w:rsid w:val="0084267D"/>
    <w:rsid w:val="00842B41"/>
    <w:rsid w:val="00842D51"/>
    <w:rsid w:val="00842DF2"/>
    <w:rsid w:val="008439E1"/>
    <w:rsid w:val="00843ADA"/>
    <w:rsid w:val="00843C5D"/>
    <w:rsid w:val="00843C6D"/>
    <w:rsid w:val="008450E2"/>
    <w:rsid w:val="00845745"/>
    <w:rsid w:val="008468C1"/>
    <w:rsid w:val="00846ABD"/>
    <w:rsid w:val="008471E9"/>
    <w:rsid w:val="00850113"/>
    <w:rsid w:val="00850139"/>
    <w:rsid w:val="00850289"/>
    <w:rsid w:val="0085065A"/>
    <w:rsid w:val="0085082F"/>
    <w:rsid w:val="00850CF5"/>
    <w:rsid w:val="00850E15"/>
    <w:rsid w:val="00851840"/>
    <w:rsid w:val="00851DAF"/>
    <w:rsid w:val="00851F7D"/>
    <w:rsid w:val="008520F1"/>
    <w:rsid w:val="008526D7"/>
    <w:rsid w:val="008527D2"/>
    <w:rsid w:val="00853068"/>
    <w:rsid w:val="00853410"/>
    <w:rsid w:val="00853AA3"/>
    <w:rsid w:val="0085427B"/>
    <w:rsid w:val="008546F6"/>
    <w:rsid w:val="00854795"/>
    <w:rsid w:val="008547B4"/>
    <w:rsid w:val="008548B7"/>
    <w:rsid w:val="00854B02"/>
    <w:rsid w:val="00854C68"/>
    <w:rsid w:val="00855437"/>
    <w:rsid w:val="0085598F"/>
    <w:rsid w:val="00856190"/>
    <w:rsid w:val="00856327"/>
    <w:rsid w:val="00856F26"/>
    <w:rsid w:val="00856F5B"/>
    <w:rsid w:val="00856F5C"/>
    <w:rsid w:val="008577B0"/>
    <w:rsid w:val="008579FC"/>
    <w:rsid w:val="00857A82"/>
    <w:rsid w:val="00857E15"/>
    <w:rsid w:val="00860120"/>
    <w:rsid w:val="008602DB"/>
    <w:rsid w:val="0086047D"/>
    <w:rsid w:val="00860952"/>
    <w:rsid w:val="00860BF1"/>
    <w:rsid w:val="00860DCD"/>
    <w:rsid w:val="008615B2"/>
    <w:rsid w:val="00861C3F"/>
    <w:rsid w:val="00861D73"/>
    <w:rsid w:val="00861DDE"/>
    <w:rsid w:val="00861EA0"/>
    <w:rsid w:val="008623B2"/>
    <w:rsid w:val="00862809"/>
    <w:rsid w:val="008629E1"/>
    <w:rsid w:val="00862B84"/>
    <w:rsid w:val="00862C5B"/>
    <w:rsid w:val="00863A78"/>
    <w:rsid w:val="00863BD5"/>
    <w:rsid w:val="00863FAE"/>
    <w:rsid w:val="00864043"/>
    <w:rsid w:val="00864707"/>
    <w:rsid w:val="00864B5C"/>
    <w:rsid w:val="008656CE"/>
    <w:rsid w:val="00866660"/>
    <w:rsid w:val="008672B5"/>
    <w:rsid w:val="0086775B"/>
    <w:rsid w:val="00867A1F"/>
    <w:rsid w:val="00867CFF"/>
    <w:rsid w:val="00867F01"/>
    <w:rsid w:val="0087015F"/>
    <w:rsid w:val="00871045"/>
    <w:rsid w:val="0087121A"/>
    <w:rsid w:val="008714DD"/>
    <w:rsid w:val="0087164D"/>
    <w:rsid w:val="0087182C"/>
    <w:rsid w:val="00871BA3"/>
    <w:rsid w:val="00871DEB"/>
    <w:rsid w:val="00872920"/>
    <w:rsid w:val="00872C92"/>
    <w:rsid w:val="00872CCB"/>
    <w:rsid w:val="00872D87"/>
    <w:rsid w:val="00872DD0"/>
    <w:rsid w:val="00873000"/>
    <w:rsid w:val="008730B1"/>
    <w:rsid w:val="00873541"/>
    <w:rsid w:val="008736B3"/>
    <w:rsid w:val="008736C4"/>
    <w:rsid w:val="00874181"/>
    <w:rsid w:val="00875898"/>
    <w:rsid w:val="00875BE9"/>
    <w:rsid w:val="00875EBD"/>
    <w:rsid w:val="00875EE6"/>
    <w:rsid w:val="00876438"/>
    <w:rsid w:val="008767B0"/>
    <w:rsid w:val="00876ABC"/>
    <w:rsid w:val="00877B48"/>
    <w:rsid w:val="0088059D"/>
    <w:rsid w:val="00880CDA"/>
    <w:rsid w:val="008810A3"/>
    <w:rsid w:val="0088147E"/>
    <w:rsid w:val="008815DE"/>
    <w:rsid w:val="00882048"/>
    <w:rsid w:val="00882254"/>
    <w:rsid w:val="008822F3"/>
    <w:rsid w:val="00882530"/>
    <w:rsid w:val="0088256A"/>
    <w:rsid w:val="00882655"/>
    <w:rsid w:val="008826AC"/>
    <w:rsid w:val="008827AF"/>
    <w:rsid w:val="00882B71"/>
    <w:rsid w:val="00882C93"/>
    <w:rsid w:val="00883354"/>
    <w:rsid w:val="00883D66"/>
    <w:rsid w:val="00884A8C"/>
    <w:rsid w:val="00884F5D"/>
    <w:rsid w:val="00885034"/>
    <w:rsid w:val="00885AA0"/>
    <w:rsid w:val="00885D13"/>
    <w:rsid w:val="00885EF9"/>
    <w:rsid w:val="00885FF2"/>
    <w:rsid w:val="008866DE"/>
    <w:rsid w:val="00886707"/>
    <w:rsid w:val="00886CB4"/>
    <w:rsid w:val="00886ED9"/>
    <w:rsid w:val="0088720E"/>
    <w:rsid w:val="0088769F"/>
    <w:rsid w:val="00887C88"/>
    <w:rsid w:val="00887D16"/>
    <w:rsid w:val="00890056"/>
    <w:rsid w:val="00890B7E"/>
    <w:rsid w:val="00890D2D"/>
    <w:rsid w:val="008911A7"/>
    <w:rsid w:val="008915F8"/>
    <w:rsid w:val="0089172C"/>
    <w:rsid w:val="0089194C"/>
    <w:rsid w:val="00891B3D"/>
    <w:rsid w:val="008925BC"/>
    <w:rsid w:val="0089281D"/>
    <w:rsid w:val="00892847"/>
    <w:rsid w:val="008929DC"/>
    <w:rsid w:val="00892A71"/>
    <w:rsid w:val="00892B75"/>
    <w:rsid w:val="00893048"/>
    <w:rsid w:val="008933AD"/>
    <w:rsid w:val="0089386C"/>
    <w:rsid w:val="00893AE5"/>
    <w:rsid w:val="00893BE1"/>
    <w:rsid w:val="00893C2A"/>
    <w:rsid w:val="008941F6"/>
    <w:rsid w:val="008941FC"/>
    <w:rsid w:val="008944DC"/>
    <w:rsid w:val="0089491E"/>
    <w:rsid w:val="00894DB1"/>
    <w:rsid w:val="0089548F"/>
    <w:rsid w:val="008956FA"/>
    <w:rsid w:val="00895918"/>
    <w:rsid w:val="00895A97"/>
    <w:rsid w:val="00895C6D"/>
    <w:rsid w:val="00896103"/>
    <w:rsid w:val="0089650F"/>
    <w:rsid w:val="00896CE3"/>
    <w:rsid w:val="00896EA8"/>
    <w:rsid w:val="00897001"/>
    <w:rsid w:val="008976C3"/>
    <w:rsid w:val="00897845"/>
    <w:rsid w:val="00897892"/>
    <w:rsid w:val="0089796D"/>
    <w:rsid w:val="008979B0"/>
    <w:rsid w:val="00897C3B"/>
    <w:rsid w:val="00897FE9"/>
    <w:rsid w:val="008A0232"/>
    <w:rsid w:val="008A028B"/>
    <w:rsid w:val="008A0610"/>
    <w:rsid w:val="008A077F"/>
    <w:rsid w:val="008A08DC"/>
    <w:rsid w:val="008A097E"/>
    <w:rsid w:val="008A0B71"/>
    <w:rsid w:val="008A0FF4"/>
    <w:rsid w:val="008A116C"/>
    <w:rsid w:val="008A1980"/>
    <w:rsid w:val="008A1B1B"/>
    <w:rsid w:val="008A1E6C"/>
    <w:rsid w:val="008A3027"/>
    <w:rsid w:val="008A31CC"/>
    <w:rsid w:val="008A3342"/>
    <w:rsid w:val="008A33F8"/>
    <w:rsid w:val="008A3870"/>
    <w:rsid w:val="008A3941"/>
    <w:rsid w:val="008A3B0A"/>
    <w:rsid w:val="008A4712"/>
    <w:rsid w:val="008A4C94"/>
    <w:rsid w:val="008A4D7E"/>
    <w:rsid w:val="008A4FC2"/>
    <w:rsid w:val="008A5282"/>
    <w:rsid w:val="008A5529"/>
    <w:rsid w:val="008A626F"/>
    <w:rsid w:val="008A6E0C"/>
    <w:rsid w:val="008A7171"/>
    <w:rsid w:val="008A7C3B"/>
    <w:rsid w:val="008A7E61"/>
    <w:rsid w:val="008B0531"/>
    <w:rsid w:val="008B079B"/>
    <w:rsid w:val="008B0A4B"/>
    <w:rsid w:val="008B0A93"/>
    <w:rsid w:val="008B0C40"/>
    <w:rsid w:val="008B18AF"/>
    <w:rsid w:val="008B1F76"/>
    <w:rsid w:val="008B1FE2"/>
    <w:rsid w:val="008B26FE"/>
    <w:rsid w:val="008B274C"/>
    <w:rsid w:val="008B2CF0"/>
    <w:rsid w:val="008B2F1B"/>
    <w:rsid w:val="008B3479"/>
    <w:rsid w:val="008B420E"/>
    <w:rsid w:val="008B43FD"/>
    <w:rsid w:val="008B4A71"/>
    <w:rsid w:val="008B4AFB"/>
    <w:rsid w:val="008B4EFB"/>
    <w:rsid w:val="008B50B2"/>
    <w:rsid w:val="008B57DF"/>
    <w:rsid w:val="008B5A84"/>
    <w:rsid w:val="008B5AA1"/>
    <w:rsid w:val="008B5DD8"/>
    <w:rsid w:val="008B6360"/>
    <w:rsid w:val="008B742F"/>
    <w:rsid w:val="008B769A"/>
    <w:rsid w:val="008B782A"/>
    <w:rsid w:val="008C04C3"/>
    <w:rsid w:val="008C0C68"/>
    <w:rsid w:val="008C0ED4"/>
    <w:rsid w:val="008C10C6"/>
    <w:rsid w:val="008C17D8"/>
    <w:rsid w:val="008C1D8C"/>
    <w:rsid w:val="008C1EBB"/>
    <w:rsid w:val="008C2165"/>
    <w:rsid w:val="008C231E"/>
    <w:rsid w:val="008C2812"/>
    <w:rsid w:val="008C28C5"/>
    <w:rsid w:val="008C297D"/>
    <w:rsid w:val="008C2FF2"/>
    <w:rsid w:val="008C3D63"/>
    <w:rsid w:val="008C3E7C"/>
    <w:rsid w:val="008C3F53"/>
    <w:rsid w:val="008C4929"/>
    <w:rsid w:val="008C524A"/>
    <w:rsid w:val="008C53DF"/>
    <w:rsid w:val="008C541A"/>
    <w:rsid w:val="008C5B3E"/>
    <w:rsid w:val="008C61BD"/>
    <w:rsid w:val="008C653C"/>
    <w:rsid w:val="008C772E"/>
    <w:rsid w:val="008C7B07"/>
    <w:rsid w:val="008C7B42"/>
    <w:rsid w:val="008C7C12"/>
    <w:rsid w:val="008C7CD0"/>
    <w:rsid w:val="008D0317"/>
    <w:rsid w:val="008D0A06"/>
    <w:rsid w:val="008D0C0A"/>
    <w:rsid w:val="008D0EBA"/>
    <w:rsid w:val="008D1F9E"/>
    <w:rsid w:val="008D26AC"/>
    <w:rsid w:val="008D27B7"/>
    <w:rsid w:val="008D2EB7"/>
    <w:rsid w:val="008D3108"/>
    <w:rsid w:val="008D31D9"/>
    <w:rsid w:val="008D3495"/>
    <w:rsid w:val="008D35CB"/>
    <w:rsid w:val="008D36D8"/>
    <w:rsid w:val="008D38CB"/>
    <w:rsid w:val="008D3961"/>
    <w:rsid w:val="008D46A7"/>
    <w:rsid w:val="008D47DD"/>
    <w:rsid w:val="008D480C"/>
    <w:rsid w:val="008D4DA6"/>
    <w:rsid w:val="008D623D"/>
    <w:rsid w:val="008D6355"/>
    <w:rsid w:val="008D63BD"/>
    <w:rsid w:val="008D6B91"/>
    <w:rsid w:val="008D6D24"/>
    <w:rsid w:val="008D70CF"/>
    <w:rsid w:val="008E07CB"/>
    <w:rsid w:val="008E0A87"/>
    <w:rsid w:val="008E0B3B"/>
    <w:rsid w:val="008E0F87"/>
    <w:rsid w:val="008E17BA"/>
    <w:rsid w:val="008E1F69"/>
    <w:rsid w:val="008E254A"/>
    <w:rsid w:val="008E266C"/>
    <w:rsid w:val="008E2910"/>
    <w:rsid w:val="008E2CE7"/>
    <w:rsid w:val="008E30C9"/>
    <w:rsid w:val="008E3ECB"/>
    <w:rsid w:val="008E411E"/>
    <w:rsid w:val="008E42FE"/>
    <w:rsid w:val="008E4548"/>
    <w:rsid w:val="008E5CDB"/>
    <w:rsid w:val="008E5E8D"/>
    <w:rsid w:val="008E61EB"/>
    <w:rsid w:val="008E6269"/>
    <w:rsid w:val="008E742F"/>
    <w:rsid w:val="008E7999"/>
    <w:rsid w:val="008E7A83"/>
    <w:rsid w:val="008F0114"/>
    <w:rsid w:val="008F0B07"/>
    <w:rsid w:val="008F0B16"/>
    <w:rsid w:val="008F0C68"/>
    <w:rsid w:val="008F0E0A"/>
    <w:rsid w:val="008F0EA7"/>
    <w:rsid w:val="008F1669"/>
    <w:rsid w:val="008F18EC"/>
    <w:rsid w:val="008F2930"/>
    <w:rsid w:val="008F2B67"/>
    <w:rsid w:val="008F2C99"/>
    <w:rsid w:val="008F31B0"/>
    <w:rsid w:val="008F377A"/>
    <w:rsid w:val="008F3A50"/>
    <w:rsid w:val="008F4225"/>
    <w:rsid w:val="008F4874"/>
    <w:rsid w:val="008F4EAB"/>
    <w:rsid w:val="008F5466"/>
    <w:rsid w:val="008F5A80"/>
    <w:rsid w:val="008F5AB1"/>
    <w:rsid w:val="008F5B1D"/>
    <w:rsid w:val="008F5CED"/>
    <w:rsid w:val="008F5DBC"/>
    <w:rsid w:val="008F5F2D"/>
    <w:rsid w:val="008F602D"/>
    <w:rsid w:val="008F6256"/>
    <w:rsid w:val="008F6589"/>
    <w:rsid w:val="008F6E1F"/>
    <w:rsid w:val="008F7733"/>
    <w:rsid w:val="008F7A0C"/>
    <w:rsid w:val="008F7D9A"/>
    <w:rsid w:val="008F7D9C"/>
    <w:rsid w:val="00900011"/>
    <w:rsid w:val="009003A7"/>
    <w:rsid w:val="00900C4E"/>
    <w:rsid w:val="00900E28"/>
    <w:rsid w:val="00900E3D"/>
    <w:rsid w:val="009018A5"/>
    <w:rsid w:val="009023C7"/>
    <w:rsid w:val="00902FEA"/>
    <w:rsid w:val="00903724"/>
    <w:rsid w:val="00903DC1"/>
    <w:rsid w:val="00903E0F"/>
    <w:rsid w:val="00904019"/>
    <w:rsid w:val="009048F6"/>
    <w:rsid w:val="00905232"/>
    <w:rsid w:val="0090546C"/>
    <w:rsid w:val="00905AEF"/>
    <w:rsid w:val="00905B43"/>
    <w:rsid w:val="009060BB"/>
    <w:rsid w:val="0090640D"/>
    <w:rsid w:val="009075C3"/>
    <w:rsid w:val="0090775A"/>
    <w:rsid w:val="00907D69"/>
    <w:rsid w:val="00910078"/>
    <w:rsid w:val="009100EE"/>
    <w:rsid w:val="009104C3"/>
    <w:rsid w:val="009105B1"/>
    <w:rsid w:val="00910664"/>
    <w:rsid w:val="00910740"/>
    <w:rsid w:val="00910CC5"/>
    <w:rsid w:val="0091115A"/>
    <w:rsid w:val="00911167"/>
    <w:rsid w:val="00911421"/>
    <w:rsid w:val="00911956"/>
    <w:rsid w:val="00911CAF"/>
    <w:rsid w:val="00911D7B"/>
    <w:rsid w:val="00911FC8"/>
    <w:rsid w:val="00912295"/>
    <w:rsid w:val="00912BEC"/>
    <w:rsid w:val="009139C6"/>
    <w:rsid w:val="00914255"/>
    <w:rsid w:val="009142C5"/>
    <w:rsid w:val="009146E5"/>
    <w:rsid w:val="00914895"/>
    <w:rsid w:val="009148C6"/>
    <w:rsid w:val="00914DBF"/>
    <w:rsid w:val="00914E41"/>
    <w:rsid w:val="009150EC"/>
    <w:rsid w:val="00915772"/>
    <w:rsid w:val="00915AB8"/>
    <w:rsid w:val="00915F70"/>
    <w:rsid w:val="0091619E"/>
    <w:rsid w:val="009161E8"/>
    <w:rsid w:val="00916412"/>
    <w:rsid w:val="0091682E"/>
    <w:rsid w:val="00916A07"/>
    <w:rsid w:val="00916F47"/>
    <w:rsid w:val="00917457"/>
    <w:rsid w:val="00917572"/>
    <w:rsid w:val="00920459"/>
    <w:rsid w:val="00920570"/>
    <w:rsid w:val="00920B4C"/>
    <w:rsid w:val="00920B8F"/>
    <w:rsid w:val="009219B7"/>
    <w:rsid w:val="00921CDD"/>
    <w:rsid w:val="00921F33"/>
    <w:rsid w:val="0092294C"/>
    <w:rsid w:val="0092296C"/>
    <w:rsid w:val="00922AAF"/>
    <w:rsid w:val="00922ACF"/>
    <w:rsid w:val="00922C15"/>
    <w:rsid w:val="00922EB9"/>
    <w:rsid w:val="009231BA"/>
    <w:rsid w:val="00923278"/>
    <w:rsid w:val="00923F8D"/>
    <w:rsid w:val="009242C2"/>
    <w:rsid w:val="00924442"/>
    <w:rsid w:val="009244FC"/>
    <w:rsid w:val="00924AFB"/>
    <w:rsid w:val="00925084"/>
    <w:rsid w:val="00925CA7"/>
    <w:rsid w:val="00925EF2"/>
    <w:rsid w:val="009260A2"/>
    <w:rsid w:val="0092628C"/>
    <w:rsid w:val="00926743"/>
    <w:rsid w:val="00926A3F"/>
    <w:rsid w:val="00926A68"/>
    <w:rsid w:val="00926B40"/>
    <w:rsid w:val="00926CBD"/>
    <w:rsid w:val="009272AF"/>
    <w:rsid w:val="00927582"/>
    <w:rsid w:val="009275CB"/>
    <w:rsid w:val="00927A11"/>
    <w:rsid w:val="009301C3"/>
    <w:rsid w:val="00930242"/>
    <w:rsid w:val="00930800"/>
    <w:rsid w:val="00930B0B"/>
    <w:rsid w:val="009310B4"/>
    <w:rsid w:val="009313BF"/>
    <w:rsid w:val="00931812"/>
    <w:rsid w:val="00931883"/>
    <w:rsid w:val="00931AF4"/>
    <w:rsid w:val="00931B13"/>
    <w:rsid w:val="00931F11"/>
    <w:rsid w:val="009327B5"/>
    <w:rsid w:val="00932B0E"/>
    <w:rsid w:val="00932B5C"/>
    <w:rsid w:val="00932B5D"/>
    <w:rsid w:val="0093324F"/>
    <w:rsid w:val="00933654"/>
    <w:rsid w:val="00933AD2"/>
    <w:rsid w:val="00933AE9"/>
    <w:rsid w:val="00933D06"/>
    <w:rsid w:val="00934163"/>
    <w:rsid w:val="00934308"/>
    <w:rsid w:val="009349AB"/>
    <w:rsid w:val="00934AA5"/>
    <w:rsid w:val="009352C2"/>
    <w:rsid w:val="0093558F"/>
    <w:rsid w:val="00935BD7"/>
    <w:rsid w:val="00935E1F"/>
    <w:rsid w:val="0093696F"/>
    <w:rsid w:val="00937A28"/>
    <w:rsid w:val="00937AAC"/>
    <w:rsid w:val="009400B7"/>
    <w:rsid w:val="00940123"/>
    <w:rsid w:val="00940200"/>
    <w:rsid w:val="00940685"/>
    <w:rsid w:val="0094077A"/>
    <w:rsid w:val="00940BE6"/>
    <w:rsid w:val="00941B23"/>
    <w:rsid w:val="0094245F"/>
    <w:rsid w:val="00942EFF"/>
    <w:rsid w:val="00942F17"/>
    <w:rsid w:val="00942F65"/>
    <w:rsid w:val="00943516"/>
    <w:rsid w:val="009437CC"/>
    <w:rsid w:val="009439D5"/>
    <w:rsid w:val="00943FF8"/>
    <w:rsid w:val="009440C3"/>
    <w:rsid w:val="00944725"/>
    <w:rsid w:val="0094476F"/>
    <w:rsid w:val="00944CC2"/>
    <w:rsid w:val="00944CCE"/>
    <w:rsid w:val="00944F6E"/>
    <w:rsid w:val="00945505"/>
    <w:rsid w:val="00945573"/>
    <w:rsid w:val="00945CA9"/>
    <w:rsid w:val="00945F49"/>
    <w:rsid w:val="009465D7"/>
    <w:rsid w:val="00946D17"/>
    <w:rsid w:val="00946E8C"/>
    <w:rsid w:val="009477D5"/>
    <w:rsid w:val="0095028E"/>
    <w:rsid w:val="009502A2"/>
    <w:rsid w:val="009506DA"/>
    <w:rsid w:val="00950BB4"/>
    <w:rsid w:val="00951656"/>
    <w:rsid w:val="00951B2E"/>
    <w:rsid w:val="00951DF5"/>
    <w:rsid w:val="00951EDC"/>
    <w:rsid w:val="009520AF"/>
    <w:rsid w:val="00952225"/>
    <w:rsid w:val="00952E5B"/>
    <w:rsid w:val="009532C2"/>
    <w:rsid w:val="009534E9"/>
    <w:rsid w:val="009548FA"/>
    <w:rsid w:val="00954953"/>
    <w:rsid w:val="00954984"/>
    <w:rsid w:val="00954EC0"/>
    <w:rsid w:val="00954EEF"/>
    <w:rsid w:val="00955230"/>
    <w:rsid w:val="00955316"/>
    <w:rsid w:val="00955690"/>
    <w:rsid w:val="009558C0"/>
    <w:rsid w:val="00955B8B"/>
    <w:rsid w:val="00955C17"/>
    <w:rsid w:val="00955CD4"/>
    <w:rsid w:val="0095609D"/>
    <w:rsid w:val="00956618"/>
    <w:rsid w:val="00956B6B"/>
    <w:rsid w:val="00956DBE"/>
    <w:rsid w:val="00957101"/>
    <w:rsid w:val="00957252"/>
    <w:rsid w:val="00957729"/>
    <w:rsid w:val="0095773F"/>
    <w:rsid w:val="00957970"/>
    <w:rsid w:val="00957F38"/>
    <w:rsid w:val="00957FAA"/>
    <w:rsid w:val="009601C1"/>
    <w:rsid w:val="009612EC"/>
    <w:rsid w:val="0096152D"/>
    <w:rsid w:val="00961652"/>
    <w:rsid w:val="00961A4B"/>
    <w:rsid w:val="00961A6C"/>
    <w:rsid w:val="00962983"/>
    <w:rsid w:val="00962AF9"/>
    <w:rsid w:val="00962EC6"/>
    <w:rsid w:val="009634C2"/>
    <w:rsid w:val="009638FB"/>
    <w:rsid w:val="00963CA0"/>
    <w:rsid w:val="0096437A"/>
    <w:rsid w:val="00964572"/>
    <w:rsid w:val="00964679"/>
    <w:rsid w:val="00964A48"/>
    <w:rsid w:val="00964E33"/>
    <w:rsid w:val="00965280"/>
    <w:rsid w:val="0096606A"/>
    <w:rsid w:val="0096677D"/>
    <w:rsid w:val="00967C72"/>
    <w:rsid w:val="00970252"/>
    <w:rsid w:val="00970A27"/>
    <w:rsid w:val="00971BE3"/>
    <w:rsid w:val="00972254"/>
    <w:rsid w:val="009723E8"/>
    <w:rsid w:val="0097250B"/>
    <w:rsid w:val="00972618"/>
    <w:rsid w:val="00972727"/>
    <w:rsid w:val="009727EF"/>
    <w:rsid w:val="00972F47"/>
    <w:rsid w:val="0097306D"/>
    <w:rsid w:val="009733F9"/>
    <w:rsid w:val="009734B8"/>
    <w:rsid w:val="00973DEA"/>
    <w:rsid w:val="00973F48"/>
    <w:rsid w:val="00973FEB"/>
    <w:rsid w:val="00974095"/>
    <w:rsid w:val="00974F98"/>
    <w:rsid w:val="0097503E"/>
    <w:rsid w:val="0097561F"/>
    <w:rsid w:val="009756CD"/>
    <w:rsid w:val="009757F7"/>
    <w:rsid w:val="00975B08"/>
    <w:rsid w:val="0097670E"/>
    <w:rsid w:val="0097698B"/>
    <w:rsid w:val="0097746C"/>
    <w:rsid w:val="00977852"/>
    <w:rsid w:val="00977E4B"/>
    <w:rsid w:val="0098074B"/>
    <w:rsid w:val="00980B9A"/>
    <w:rsid w:val="00980BDD"/>
    <w:rsid w:val="00981559"/>
    <w:rsid w:val="00981819"/>
    <w:rsid w:val="0098199D"/>
    <w:rsid w:val="00981F82"/>
    <w:rsid w:val="0098274C"/>
    <w:rsid w:val="009827F9"/>
    <w:rsid w:val="00983595"/>
    <w:rsid w:val="00983E75"/>
    <w:rsid w:val="009841ED"/>
    <w:rsid w:val="009843F8"/>
    <w:rsid w:val="00984E4E"/>
    <w:rsid w:val="00984E7C"/>
    <w:rsid w:val="00984E87"/>
    <w:rsid w:val="00985A2A"/>
    <w:rsid w:val="00985AA7"/>
    <w:rsid w:val="00985C3C"/>
    <w:rsid w:val="00985D9F"/>
    <w:rsid w:val="009860BD"/>
    <w:rsid w:val="0098628F"/>
    <w:rsid w:val="0098671F"/>
    <w:rsid w:val="0098681D"/>
    <w:rsid w:val="00986B3A"/>
    <w:rsid w:val="00986DC8"/>
    <w:rsid w:val="0098740D"/>
    <w:rsid w:val="0098772D"/>
    <w:rsid w:val="009877C1"/>
    <w:rsid w:val="00987DB5"/>
    <w:rsid w:val="009900F5"/>
    <w:rsid w:val="009901B5"/>
    <w:rsid w:val="009905B4"/>
    <w:rsid w:val="00990723"/>
    <w:rsid w:val="00990A52"/>
    <w:rsid w:val="00990E27"/>
    <w:rsid w:val="00991098"/>
    <w:rsid w:val="00991268"/>
    <w:rsid w:val="009916D6"/>
    <w:rsid w:val="00991706"/>
    <w:rsid w:val="0099187C"/>
    <w:rsid w:val="0099200D"/>
    <w:rsid w:val="009924E3"/>
    <w:rsid w:val="00992AF0"/>
    <w:rsid w:val="00992C64"/>
    <w:rsid w:val="00992CBD"/>
    <w:rsid w:val="00992DBF"/>
    <w:rsid w:val="00993706"/>
    <w:rsid w:val="009939F8"/>
    <w:rsid w:val="00993A81"/>
    <w:rsid w:val="00993B3B"/>
    <w:rsid w:val="00994AFE"/>
    <w:rsid w:val="00994CC3"/>
    <w:rsid w:val="00994E9D"/>
    <w:rsid w:val="009951F8"/>
    <w:rsid w:val="00995283"/>
    <w:rsid w:val="0099529A"/>
    <w:rsid w:val="00995DC2"/>
    <w:rsid w:val="009966FE"/>
    <w:rsid w:val="00996CFD"/>
    <w:rsid w:val="00996ED2"/>
    <w:rsid w:val="0099711F"/>
    <w:rsid w:val="0099735A"/>
    <w:rsid w:val="009975C4"/>
    <w:rsid w:val="00997BB3"/>
    <w:rsid w:val="00997F50"/>
    <w:rsid w:val="009A01B6"/>
    <w:rsid w:val="009A02B2"/>
    <w:rsid w:val="009A04DD"/>
    <w:rsid w:val="009A0687"/>
    <w:rsid w:val="009A145A"/>
    <w:rsid w:val="009A1671"/>
    <w:rsid w:val="009A1D18"/>
    <w:rsid w:val="009A1FE2"/>
    <w:rsid w:val="009A25B6"/>
    <w:rsid w:val="009A2865"/>
    <w:rsid w:val="009A28BB"/>
    <w:rsid w:val="009A29B7"/>
    <w:rsid w:val="009A2A20"/>
    <w:rsid w:val="009A2A6A"/>
    <w:rsid w:val="009A2BE3"/>
    <w:rsid w:val="009A3073"/>
    <w:rsid w:val="009A32EF"/>
    <w:rsid w:val="009A3593"/>
    <w:rsid w:val="009A3FB1"/>
    <w:rsid w:val="009A3FE2"/>
    <w:rsid w:val="009A3FFB"/>
    <w:rsid w:val="009A4029"/>
    <w:rsid w:val="009A479B"/>
    <w:rsid w:val="009A488D"/>
    <w:rsid w:val="009A4A1D"/>
    <w:rsid w:val="009A4BD7"/>
    <w:rsid w:val="009A507B"/>
    <w:rsid w:val="009A533F"/>
    <w:rsid w:val="009A53E6"/>
    <w:rsid w:val="009A5E3B"/>
    <w:rsid w:val="009A5EDB"/>
    <w:rsid w:val="009A698B"/>
    <w:rsid w:val="009A6B41"/>
    <w:rsid w:val="009A6C53"/>
    <w:rsid w:val="009A6C92"/>
    <w:rsid w:val="009A6F40"/>
    <w:rsid w:val="009A6FC3"/>
    <w:rsid w:val="009A7491"/>
    <w:rsid w:val="009A7503"/>
    <w:rsid w:val="009A7526"/>
    <w:rsid w:val="009A7B79"/>
    <w:rsid w:val="009B02B6"/>
    <w:rsid w:val="009B0FD1"/>
    <w:rsid w:val="009B120D"/>
    <w:rsid w:val="009B1523"/>
    <w:rsid w:val="009B18A7"/>
    <w:rsid w:val="009B200A"/>
    <w:rsid w:val="009B200D"/>
    <w:rsid w:val="009B2826"/>
    <w:rsid w:val="009B2D7F"/>
    <w:rsid w:val="009B3048"/>
    <w:rsid w:val="009B313C"/>
    <w:rsid w:val="009B3479"/>
    <w:rsid w:val="009B4327"/>
    <w:rsid w:val="009B4365"/>
    <w:rsid w:val="009B4A5A"/>
    <w:rsid w:val="009B4D80"/>
    <w:rsid w:val="009B4EFA"/>
    <w:rsid w:val="009B54C3"/>
    <w:rsid w:val="009B59CD"/>
    <w:rsid w:val="009B5BD4"/>
    <w:rsid w:val="009B61BA"/>
    <w:rsid w:val="009B688A"/>
    <w:rsid w:val="009B6C18"/>
    <w:rsid w:val="009B6E30"/>
    <w:rsid w:val="009B7D77"/>
    <w:rsid w:val="009B7D8F"/>
    <w:rsid w:val="009B7DF4"/>
    <w:rsid w:val="009C00BA"/>
    <w:rsid w:val="009C0532"/>
    <w:rsid w:val="009C0541"/>
    <w:rsid w:val="009C0597"/>
    <w:rsid w:val="009C0623"/>
    <w:rsid w:val="009C064C"/>
    <w:rsid w:val="009C0B76"/>
    <w:rsid w:val="009C10EF"/>
    <w:rsid w:val="009C173B"/>
    <w:rsid w:val="009C1DD1"/>
    <w:rsid w:val="009C30DD"/>
    <w:rsid w:val="009C3310"/>
    <w:rsid w:val="009C35D3"/>
    <w:rsid w:val="009C3675"/>
    <w:rsid w:val="009C36E7"/>
    <w:rsid w:val="009C3B10"/>
    <w:rsid w:val="009C3EF3"/>
    <w:rsid w:val="009C40C2"/>
    <w:rsid w:val="009C4203"/>
    <w:rsid w:val="009C4399"/>
    <w:rsid w:val="009C45E4"/>
    <w:rsid w:val="009C4787"/>
    <w:rsid w:val="009C49E5"/>
    <w:rsid w:val="009C4BE9"/>
    <w:rsid w:val="009C4D7B"/>
    <w:rsid w:val="009C4E1A"/>
    <w:rsid w:val="009C5544"/>
    <w:rsid w:val="009C55DF"/>
    <w:rsid w:val="009C576E"/>
    <w:rsid w:val="009C5DAC"/>
    <w:rsid w:val="009C6A5A"/>
    <w:rsid w:val="009C75BB"/>
    <w:rsid w:val="009C787E"/>
    <w:rsid w:val="009C7B4F"/>
    <w:rsid w:val="009C7D0C"/>
    <w:rsid w:val="009D05BC"/>
    <w:rsid w:val="009D05C0"/>
    <w:rsid w:val="009D07A0"/>
    <w:rsid w:val="009D0EEA"/>
    <w:rsid w:val="009D15F8"/>
    <w:rsid w:val="009D28CF"/>
    <w:rsid w:val="009D297E"/>
    <w:rsid w:val="009D3681"/>
    <w:rsid w:val="009D48AD"/>
    <w:rsid w:val="009D4975"/>
    <w:rsid w:val="009D4D98"/>
    <w:rsid w:val="009D5304"/>
    <w:rsid w:val="009D5415"/>
    <w:rsid w:val="009D5DFA"/>
    <w:rsid w:val="009D61F0"/>
    <w:rsid w:val="009D66C0"/>
    <w:rsid w:val="009D6848"/>
    <w:rsid w:val="009D77ED"/>
    <w:rsid w:val="009E02E2"/>
    <w:rsid w:val="009E03C2"/>
    <w:rsid w:val="009E0468"/>
    <w:rsid w:val="009E049E"/>
    <w:rsid w:val="009E0546"/>
    <w:rsid w:val="009E0D3E"/>
    <w:rsid w:val="009E10F0"/>
    <w:rsid w:val="009E1246"/>
    <w:rsid w:val="009E189C"/>
    <w:rsid w:val="009E19F3"/>
    <w:rsid w:val="009E1A28"/>
    <w:rsid w:val="009E1FF8"/>
    <w:rsid w:val="009E251F"/>
    <w:rsid w:val="009E25E2"/>
    <w:rsid w:val="009E2747"/>
    <w:rsid w:val="009E31E4"/>
    <w:rsid w:val="009E3397"/>
    <w:rsid w:val="009E3963"/>
    <w:rsid w:val="009E3A9E"/>
    <w:rsid w:val="009E475B"/>
    <w:rsid w:val="009E4BAF"/>
    <w:rsid w:val="009E4CF6"/>
    <w:rsid w:val="009E594A"/>
    <w:rsid w:val="009E5AD5"/>
    <w:rsid w:val="009E5EC3"/>
    <w:rsid w:val="009E5F09"/>
    <w:rsid w:val="009E5F3C"/>
    <w:rsid w:val="009E6179"/>
    <w:rsid w:val="009E617F"/>
    <w:rsid w:val="009E66C7"/>
    <w:rsid w:val="009E6B0C"/>
    <w:rsid w:val="009E6E05"/>
    <w:rsid w:val="009E77D9"/>
    <w:rsid w:val="009E7C04"/>
    <w:rsid w:val="009E7EC6"/>
    <w:rsid w:val="009F02D5"/>
    <w:rsid w:val="009F0329"/>
    <w:rsid w:val="009F033E"/>
    <w:rsid w:val="009F06A2"/>
    <w:rsid w:val="009F0714"/>
    <w:rsid w:val="009F12B1"/>
    <w:rsid w:val="009F18C8"/>
    <w:rsid w:val="009F2082"/>
    <w:rsid w:val="009F2306"/>
    <w:rsid w:val="009F339A"/>
    <w:rsid w:val="009F361B"/>
    <w:rsid w:val="009F367A"/>
    <w:rsid w:val="009F367D"/>
    <w:rsid w:val="009F3B51"/>
    <w:rsid w:val="009F3C9A"/>
    <w:rsid w:val="009F41D6"/>
    <w:rsid w:val="009F4603"/>
    <w:rsid w:val="009F479C"/>
    <w:rsid w:val="009F47CD"/>
    <w:rsid w:val="009F4D21"/>
    <w:rsid w:val="009F4D61"/>
    <w:rsid w:val="009F4FB5"/>
    <w:rsid w:val="009F6205"/>
    <w:rsid w:val="009F6985"/>
    <w:rsid w:val="009F6D67"/>
    <w:rsid w:val="009F6E77"/>
    <w:rsid w:val="009F6EBE"/>
    <w:rsid w:val="009F7508"/>
    <w:rsid w:val="009F7688"/>
    <w:rsid w:val="009F7831"/>
    <w:rsid w:val="00A0038E"/>
    <w:rsid w:val="00A00954"/>
    <w:rsid w:val="00A00B38"/>
    <w:rsid w:val="00A010F1"/>
    <w:rsid w:val="00A01208"/>
    <w:rsid w:val="00A01503"/>
    <w:rsid w:val="00A017B3"/>
    <w:rsid w:val="00A01883"/>
    <w:rsid w:val="00A01A18"/>
    <w:rsid w:val="00A01FE9"/>
    <w:rsid w:val="00A020DF"/>
    <w:rsid w:val="00A0291C"/>
    <w:rsid w:val="00A02BD7"/>
    <w:rsid w:val="00A0376E"/>
    <w:rsid w:val="00A037BC"/>
    <w:rsid w:val="00A0404D"/>
    <w:rsid w:val="00A0423D"/>
    <w:rsid w:val="00A04293"/>
    <w:rsid w:val="00A04774"/>
    <w:rsid w:val="00A04C65"/>
    <w:rsid w:val="00A04D5C"/>
    <w:rsid w:val="00A054DB"/>
    <w:rsid w:val="00A0553D"/>
    <w:rsid w:val="00A056EB"/>
    <w:rsid w:val="00A058C0"/>
    <w:rsid w:val="00A05942"/>
    <w:rsid w:val="00A05C1B"/>
    <w:rsid w:val="00A06C04"/>
    <w:rsid w:val="00A07D95"/>
    <w:rsid w:val="00A100BB"/>
    <w:rsid w:val="00A1026D"/>
    <w:rsid w:val="00A10E1E"/>
    <w:rsid w:val="00A117FC"/>
    <w:rsid w:val="00A1195E"/>
    <w:rsid w:val="00A11D89"/>
    <w:rsid w:val="00A1202C"/>
    <w:rsid w:val="00A1242D"/>
    <w:rsid w:val="00A12AC9"/>
    <w:rsid w:val="00A12CD9"/>
    <w:rsid w:val="00A12E63"/>
    <w:rsid w:val="00A12EAD"/>
    <w:rsid w:val="00A1305A"/>
    <w:rsid w:val="00A132E0"/>
    <w:rsid w:val="00A14438"/>
    <w:rsid w:val="00A14558"/>
    <w:rsid w:val="00A14AD4"/>
    <w:rsid w:val="00A14D7F"/>
    <w:rsid w:val="00A156D0"/>
    <w:rsid w:val="00A15777"/>
    <w:rsid w:val="00A15868"/>
    <w:rsid w:val="00A15EAA"/>
    <w:rsid w:val="00A16019"/>
    <w:rsid w:val="00A16030"/>
    <w:rsid w:val="00A16257"/>
    <w:rsid w:val="00A16AC2"/>
    <w:rsid w:val="00A16E0A"/>
    <w:rsid w:val="00A20279"/>
    <w:rsid w:val="00A20477"/>
    <w:rsid w:val="00A20E1A"/>
    <w:rsid w:val="00A20ECE"/>
    <w:rsid w:val="00A21182"/>
    <w:rsid w:val="00A2155D"/>
    <w:rsid w:val="00A21696"/>
    <w:rsid w:val="00A21731"/>
    <w:rsid w:val="00A2192A"/>
    <w:rsid w:val="00A21E51"/>
    <w:rsid w:val="00A22392"/>
    <w:rsid w:val="00A223CB"/>
    <w:rsid w:val="00A225F7"/>
    <w:rsid w:val="00A232CC"/>
    <w:rsid w:val="00A238B5"/>
    <w:rsid w:val="00A239BB"/>
    <w:rsid w:val="00A23E79"/>
    <w:rsid w:val="00A24272"/>
    <w:rsid w:val="00A24BC7"/>
    <w:rsid w:val="00A25D1E"/>
    <w:rsid w:val="00A2602B"/>
    <w:rsid w:val="00A26412"/>
    <w:rsid w:val="00A26615"/>
    <w:rsid w:val="00A266C7"/>
    <w:rsid w:val="00A26CBF"/>
    <w:rsid w:val="00A272D7"/>
    <w:rsid w:val="00A278E6"/>
    <w:rsid w:val="00A27AEC"/>
    <w:rsid w:val="00A27F3C"/>
    <w:rsid w:val="00A3018C"/>
    <w:rsid w:val="00A306B2"/>
    <w:rsid w:val="00A308A4"/>
    <w:rsid w:val="00A310FA"/>
    <w:rsid w:val="00A31113"/>
    <w:rsid w:val="00A31E0A"/>
    <w:rsid w:val="00A3216D"/>
    <w:rsid w:val="00A32A03"/>
    <w:rsid w:val="00A32BC9"/>
    <w:rsid w:val="00A3381F"/>
    <w:rsid w:val="00A33AEE"/>
    <w:rsid w:val="00A33BA4"/>
    <w:rsid w:val="00A34039"/>
    <w:rsid w:val="00A3417C"/>
    <w:rsid w:val="00A35367"/>
    <w:rsid w:val="00A35381"/>
    <w:rsid w:val="00A36A82"/>
    <w:rsid w:val="00A36F75"/>
    <w:rsid w:val="00A374D4"/>
    <w:rsid w:val="00A37A18"/>
    <w:rsid w:val="00A37CA1"/>
    <w:rsid w:val="00A40304"/>
    <w:rsid w:val="00A40713"/>
    <w:rsid w:val="00A40DD3"/>
    <w:rsid w:val="00A416F9"/>
    <w:rsid w:val="00A41CB4"/>
    <w:rsid w:val="00A4317E"/>
    <w:rsid w:val="00A43399"/>
    <w:rsid w:val="00A43467"/>
    <w:rsid w:val="00A434E1"/>
    <w:rsid w:val="00A435BF"/>
    <w:rsid w:val="00A436CF"/>
    <w:rsid w:val="00A43B9A"/>
    <w:rsid w:val="00A43BF1"/>
    <w:rsid w:val="00A44171"/>
    <w:rsid w:val="00A447D0"/>
    <w:rsid w:val="00A44C81"/>
    <w:rsid w:val="00A450F9"/>
    <w:rsid w:val="00A452A2"/>
    <w:rsid w:val="00A455FF"/>
    <w:rsid w:val="00A45D69"/>
    <w:rsid w:val="00A4616E"/>
    <w:rsid w:val="00A46299"/>
    <w:rsid w:val="00A465AB"/>
    <w:rsid w:val="00A46AC7"/>
    <w:rsid w:val="00A46BCA"/>
    <w:rsid w:val="00A46E5C"/>
    <w:rsid w:val="00A47098"/>
    <w:rsid w:val="00A479BD"/>
    <w:rsid w:val="00A47BA4"/>
    <w:rsid w:val="00A50335"/>
    <w:rsid w:val="00A504ED"/>
    <w:rsid w:val="00A50920"/>
    <w:rsid w:val="00A5106E"/>
    <w:rsid w:val="00A52347"/>
    <w:rsid w:val="00A52521"/>
    <w:rsid w:val="00A52AC7"/>
    <w:rsid w:val="00A5398F"/>
    <w:rsid w:val="00A53A9D"/>
    <w:rsid w:val="00A53B83"/>
    <w:rsid w:val="00A5444D"/>
    <w:rsid w:val="00A545CD"/>
    <w:rsid w:val="00A54ABB"/>
    <w:rsid w:val="00A551B7"/>
    <w:rsid w:val="00A55F6B"/>
    <w:rsid w:val="00A56BB9"/>
    <w:rsid w:val="00A56F1C"/>
    <w:rsid w:val="00A5735D"/>
    <w:rsid w:val="00A60623"/>
    <w:rsid w:val="00A61011"/>
    <w:rsid w:val="00A618E0"/>
    <w:rsid w:val="00A61B5D"/>
    <w:rsid w:val="00A61DA2"/>
    <w:rsid w:val="00A61F26"/>
    <w:rsid w:val="00A61F6B"/>
    <w:rsid w:val="00A62C01"/>
    <w:rsid w:val="00A63012"/>
    <w:rsid w:val="00A63114"/>
    <w:rsid w:val="00A632A8"/>
    <w:rsid w:val="00A6495C"/>
    <w:rsid w:val="00A650B5"/>
    <w:rsid w:val="00A65545"/>
    <w:rsid w:val="00A65892"/>
    <w:rsid w:val="00A65B49"/>
    <w:rsid w:val="00A663E2"/>
    <w:rsid w:val="00A66918"/>
    <w:rsid w:val="00A66B48"/>
    <w:rsid w:val="00A66C48"/>
    <w:rsid w:val="00A66DF0"/>
    <w:rsid w:val="00A671F5"/>
    <w:rsid w:val="00A67B5B"/>
    <w:rsid w:val="00A70FD0"/>
    <w:rsid w:val="00A710BE"/>
    <w:rsid w:val="00A710EB"/>
    <w:rsid w:val="00A7117B"/>
    <w:rsid w:val="00A716F3"/>
    <w:rsid w:val="00A71A15"/>
    <w:rsid w:val="00A71B15"/>
    <w:rsid w:val="00A71D11"/>
    <w:rsid w:val="00A7248C"/>
    <w:rsid w:val="00A72574"/>
    <w:rsid w:val="00A7290E"/>
    <w:rsid w:val="00A72B6D"/>
    <w:rsid w:val="00A73202"/>
    <w:rsid w:val="00A73641"/>
    <w:rsid w:val="00A73C51"/>
    <w:rsid w:val="00A73E21"/>
    <w:rsid w:val="00A740B0"/>
    <w:rsid w:val="00A74304"/>
    <w:rsid w:val="00A74650"/>
    <w:rsid w:val="00A749FE"/>
    <w:rsid w:val="00A74A8A"/>
    <w:rsid w:val="00A74C70"/>
    <w:rsid w:val="00A74D5D"/>
    <w:rsid w:val="00A751C6"/>
    <w:rsid w:val="00A757F4"/>
    <w:rsid w:val="00A75A21"/>
    <w:rsid w:val="00A75CDF"/>
    <w:rsid w:val="00A76246"/>
    <w:rsid w:val="00A76CD8"/>
    <w:rsid w:val="00A76E53"/>
    <w:rsid w:val="00A76EC1"/>
    <w:rsid w:val="00A76F5C"/>
    <w:rsid w:val="00A76FD5"/>
    <w:rsid w:val="00A76FDD"/>
    <w:rsid w:val="00A77234"/>
    <w:rsid w:val="00A7731D"/>
    <w:rsid w:val="00A779E9"/>
    <w:rsid w:val="00A80107"/>
    <w:rsid w:val="00A80211"/>
    <w:rsid w:val="00A80C0D"/>
    <w:rsid w:val="00A80CCC"/>
    <w:rsid w:val="00A81348"/>
    <w:rsid w:val="00A81662"/>
    <w:rsid w:val="00A816B5"/>
    <w:rsid w:val="00A81D16"/>
    <w:rsid w:val="00A81E0B"/>
    <w:rsid w:val="00A8239E"/>
    <w:rsid w:val="00A8306F"/>
    <w:rsid w:val="00A8322F"/>
    <w:rsid w:val="00A833E5"/>
    <w:rsid w:val="00A83A0F"/>
    <w:rsid w:val="00A83F66"/>
    <w:rsid w:val="00A847F9"/>
    <w:rsid w:val="00A84B3F"/>
    <w:rsid w:val="00A85354"/>
    <w:rsid w:val="00A85490"/>
    <w:rsid w:val="00A8555B"/>
    <w:rsid w:val="00A858EF"/>
    <w:rsid w:val="00A85C35"/>
    <w:rsid w:val="00A86509"/>
    <w:rsid w:val="00A869A3"/>
    <w:rsid w:val="00A87401"/>
    <w:rsid w:val="00A87769"/>
    <w:rsid w:val="00A90211"/>
    <w:rsid w:val="00A903A5"/>
    <w:rsid w:val="00A907A3"/>
    <w:rsid w:val="00A90FC3"/>
    <w:rsid w:val="00A91054"/>
    <w:rsid w:val="00A91C32"/>
    <w:rsid w:val="00A91E67"/>
    <w:rsid w:val="00A920A1"/>
    <w:rsid w:val="00A9233D"/>
    <w:rsid w:val="00A92E15"/>
    <w:rsid w:val="00A92E45"/>
    <w:rsid w:val="00A9330D"/>
    <w:rsid w:val="00A93456"/>
    <w:rsid w:val="00A935F1"/>
    <w:rsid w:val="00A93628"/>
    <w:rsid w:val="00A937C4"/>
    <w:rsid w:val="00A93925"/>
    <w:rsid w:val="00A93928"/>
    <w:rsid w:val="00A93FB7"/>
    <w:rsid w:val="00A94360"/>
    <w:rsid w:val="00A94BAA"/>
    <w:rsid w:val="00A9674B"/>
    <w:rsid w:val="00A96DEC"/>
    <w:rsid w:val="00A978BC"/>
    <w:rsid w:val="00A979FA"/>
    <w:rsid w:val="00A97D4A"/>
    <w:rsid w:val="00A97F3D"/>
    <w:rsid w:val="00AA007A"/>
    <w:rsid w:val="00AA0116"/>
    <w:rsid w:val="00AA0252"/>
    <w:rsid w:val="00AA0260"/>
    <w:rsid w:val="00AA04BB"/>
    <w:rsid w:val="00AA0727"/>
    <w:rsid w:val="00AA0773"/>
    <w:rsid w:val="00AA0A7C"/>
    <w:rsid w:val="00AA1051"/>
    <w:rsid w:val="00AA1D85"/>
    <w:rsid w:val="00AA1E52"/>
    <w:rsid w:val="00AA21D3"/>
    <w:rsid w:val="00AA240C"/>
    <w:rsid w:val="00AA26EA"/>
    <w:rsid w:val="00AA288B"/>
    <w:rsid w:val="00AA2BED"/>
    <w:rsid w:val="00AA2C5C"/>
    <w:rsid w:val="00AA2EC3"/>
    <w:rsid w:val="00AA32C4"/>
    <w:rsid w:val="00AA3A16"/>
    <w:rsid w:val="00AA3C43"/>
    <w:rsid w:val="00AA3EEC"/>
    <w:rsid w:val="00AA4811"/>
    <w:rsid w:val="00AA527B"/>
    <w:rsid w:val="00AA5308"/>
    <w:rsid w:val="00AA6112"/>
    <w:rsid w:val="00AA66E6"/>
    <w:rsid w:val="00AA6868"/>
    <w:rsid w:val="00AA6B49"/>
    <w:rsid w:val="00AA6DCD"/>
    <w:rsid w:val="00AA6E0B"/>
    <w:rsid w:val="00AA6E69"/>
    <w:rsid w:val="00AA707D"/>
    <w:rsid w:val="00AA72CC"/>
    <w:rsid w:val="00AA785F"/>
    <w:rsid w:val="00AB0682"/>
    <w:rsid w:val="00AB09B0"/>
    <w:rsid w:val="00AB0A97"/>
    <w:rsid w:val="00AB0D18"/>
    <w:rsid w:val="00AB12E6"/>
    <w:rsid w:val="00AB2459"/>
    <w:rsid w:val="00AB248F"/>
    <w:rsid w:val="00AB26A1"/>
    <w:rsid w:val="00AB282C"/>
    <w:rsid w:val="00AB28A2"/>
    <w:rsid w:val="00AB2BF7"/>
    <w:rsid w:val="00AB2CF9"/>
    <w:rsid w:val="00AB2D8F"/>
    <w:rsid w:val="00AB2F01"/>
    <w:rsid w:val="00AB30CD"/>
    <w:rsid w:val="00AB316A"/>
    <w:rsid w:val="00AB388D"/>
    <w:rsid w:val="00AB4AD8"/>
    <w:rsid w:val="00AB4E51"/>
    <w:rsid w:val="00AB5080"/>
    <w:rsid w:val="00AB50A7"/>
    <w:rsid w:val="00AB5190"/>
    <w:rsid w:val="00AB529D"/>
    <w:rsid w:val="00AB52BF"/>
    <w:rsid w:val="00AB54AB"/>
    <w:rsid w:val="00AB54E9"/>
    <w:rsid w:val="00AB56AA"/>
    <w:rsid w:val="00AB5708"/>
    <w:rsid w:val="00AB5D02"/>
    <w:rsid w:val="00AB679D"/>
    <w:rsid w:val="00AB6C20"/>
    <w:rsid w:val="00AB6DA9"/>
    <w:rsid w:val="00AB6ED3"/>
    <w:rsid w:val="00AB772E"/>
    <w:rsid w:val="00AB79CB"/>
    <w:rsid w:val="00AB7DCE"/>
    <w:rsid w:val="00AC02F5"/>
    <w:rsid w:val="00AC0388"/>
    <w:rsid w:val="00AC0622"/>
    <w:rsid w:val="00AC1365"/>
    <w:rsid w:val="00AC1A80"/>
    <w:rsid w:val="00AC1B17"/>
    <w:rsid w:val="00AC1C90"/>
    <w:rsid w:val="00AC212A"/>
    <w:rsid w:val="00AC25EC"/>
    <w:rsid w:val="00AC28F4"/>
    <w:rsid w:val="00AC3659"/>
    <w:rsid w:val="00AC3721"/>
    <w:rsid w:val="00AC372E"/>
    <w:rsid w:val="00AC37B3"/>
    <w:rsid w:val="00AC418C"/>
    <w:rsid w:val="00AC45A9"/>
    <w:rsid w:val="00AC4C46"/>
    <w:rsid w:val="00AC4D8E"/>
    <w:rsid w:val="00AC52E1"/>
    <w:rsid w:val="00AC5398"/>
    <w:rsid w:val="00AC58E9"/>
    <w:rsid w:val="00AC5941"/>
    <w:rsid w:val="00AC5B70"/>
    <w:rsid w:val="00AC62C9"/>
    <w:rsid w:val="00AC68B4"/>
    <w:rsid w:val="00AC696E"/>
    <w:rsid w:val="00AC6B1A"/>
    <w:rsid w:val="00AC6B87"/>
    <w:rsid w:val="00AC70F4"/>
    <w:rsid w:val="00AC72FC"/>
    <w:rsid w:val="00AC7AFA"/>
    <w:rsid w:val="00AC7BCA"/>
    <w:rsid w:val="00AD0DCE"/>
    <w:rsid w:val="00AD0E5B"/>
    <w:rsid w:val="00AD0FB8"/>
    <w:rsid w:val="00AD1B20"/>
    <w:rsid w:val="00AD2155"/>
    <w:rsid w:val="00AD242F"/>
    <w:rsid w:val="00AD25BC"/>
    <w:rsid w:val="00AD2B2B"/>
    <w:rsid w:val="00AD3017"/>
    <w:rsid w:val="00AD31A3"/>
    <w:rsid w:val="00AD362C"/>
    <w:rsid w:val="00AD3752"/>
    <w:rsid w:val="00AD38C9"/>
    <w:rsid w:val="00AD3CE8"/>
    <w:rsid w:val="00AD47E8"/>
    <w:rsid w:val="00AD4E99"/>
    <w:rsid w:val="00AD50E1"/>
    <w:rsid w:val="00AD5A5B"/>
    <w:rsid w:val="00AD635C"/>
    <w:rsid w:val="00AD6907"/>
    <w:rsid w:val="00AD6E3F"/>
    <w:rsid w:val="00AD7522"/>
    <w:rsid w:val="00AE0043"/>
    <w:rsid w:val="00AE06D8"/>
    <w:rsid w:val="00AE1CA3"/>
    <w:rsid w:val="00AE1D3F"/>
    <w:rsid w:val="00AE21A9"/>
    <w:rsid w:val="00AE2BAC"/>
    <w:rsid w:val="00AE2D5F"/>
    <w:rsid w:val="00AE35B1"/>
    <w:rsid w:val="00AE36B7"/>
    <w:rsid w:val="00AE36D1"/>
    <w:rsid w:val="00AE36D6"/>
    <w:rsid w:val="00AE3B84"/>
    <w:rsid w:val="00AE4008"/>
    <w:rsid w:val="00AE416F"/>
    <w:rsid w:val="00AE431D"/>
    <w:rsid w:val="00AE5035"/>
    <w:rsid w:val="00AE5225"/>
    <w:rsid w:val="00AE52D0"/>
    <w:rsid w:val="00AE5448"/>
    <w:rsid w:val="00AE54F5"/>
    <w:rsid w:val="00AE562E"/>
    <w:rsid w:val="00AE5C3D"/>
    <w:rsid w:val="00AE5C4C"/>
    <w:rsid w:val="00AE5F4C"/>
    <w:rsid w:val="00AE5F5A"/>
    <w:rsid w:val="00AE5F93"/>
    <w:rsid w:val="00AE6AD8"/>
    <w:rsid w:val="00AE6C62"/>
    <w:rsid w:val="00AE7243"/>
    <w:rsid w:val="00AE729E"/>
    <w:rsid w:val="00AE7469"/>
    <w:rsid w:val="00AE749B"/>
    <w:rsid w:val="00AE7757"/>
    <w:rsid w:val="00AE7847"/>
    <w:rsid w:val="00AF013C"/>
    <w:rsid w:val="00AF014B"/>
    <w:rsid w:val="00AF039E"/>
    <w:rsid w:val="00AF06FD"/>
    <w:rsid w:val="00AF0FF7"/>
    <w:rsid w:val="00AF129D"/>
    <w:rsid w:val="00AF2107"/>
    <w:rsid w:val="00AF2B6A"/>
    <w:rsid w:val="00AF2C29"/>
    <w:rsid w:val="00AF2E6C"/>
    <w:rsid w:val="00AF3765"/>
    <w:rsid w:val="00AF39A1"/>
    <w:rsid w:val="00AF3A0D"/>
    <w:rsid w:val="00AF3E1D"/>
    <w:rsid w:val="00AF3E27"/>
    <w:rsid w:val="00AF3E9C"/>
    <w:rsid w:val="00AF3EB6"/>
    <w:rsid w:val="00AF401A"/>
    <w:rsid w:val="00AF4234"/>
    <w:rsid w:val="00AF4319"/>
    <w:rsid w:val="00AF436C"/>
    <w:rsid w:val="00AF4573"/>
    <w:rsid w:val="00AF46D3"/>
    <w:rsid w:val="00AF46F3"/>
    <w:rsid w:val="00AF49A2"/>
    <w:rsid w:val="00AF54D1"/>
    <w:rsid w:val="00AF56D9"/>
    <w:rsid w:val="00AF6C4B"/>
    <w:rsid w:val="00AF75C3"/>
    <w:rsid w:val="00AF7618"/>
    <w:rsid w:val="00B0022A"/>
    <w:rsid w:val="00B005B5"/>
    <w:rsid w:val="00B00B61"/>
    <w:rsid w:val="00B00E0D"/>
    <w:rsid w:val="00B0106C"/>
    <w:rsid w:val="00B01364"/>
    <w:rsid w:val="00B0181F"/>
    <w:rsid w:val="00B01940"/>
    <w:rsid w:val="00B01A4E"/>
    <w:rsid w:val="00B01EDD"/>
    <w:rsid w:val="00B020C4"/>
    <w:rsid w:val="00B02953"/>
    <w:rsid w:val="00B029DE"/>
    <w:rsid w:val="00B02C5F"/>
    <w:rsid w:val="00B02CF1"/>
    <w:rsid w:val="00B02DDC"/>
    <w:rsid w:val="00B034D8"/>
    <w:rsid w:val="00B036D3"/>
    <w:rsid w:val="00B03BAF"/>
    <w:rsid w:val="00B03E81"/>
    <w:rsid w:val="00B03F8E"/>
    <w:rsid w:val="00B045F0"/>
    <w:rsid w:val="00B04A04"/>
    <w:rsid w:val="00B04D7D"/>
    <w:rsid w:val="00B04E63"/>
    <w:rsid w:val="00B0521D"/>
    <w:rsid w:val="00B05B74"/>
    <w:rsid w:val="00B05B8C"/>
    <w:rsid w:val="00B05C06"/>
    <w:rsid w:val="00B06296"/>
    <w:rsid w:val="00B06F13"/>
    <w:rsid w:val="00B07013"/>
    <w:rsid w:val="00B07061"/>
    <w:rsid w:val="00B072DC"/>
    <w:rsid w:val="00B075CA"/>
    <w:rsid w:val="00B076EC"/>
    <w:rsid w:val="00B079A4"/>
    <w:rsid w:val="00B10040"/>
    <w:rsid w:val="00B101BA"/>
    <w:rsid w:val="00B1020F"/>
    <w:rsid w:val="00B10547"/>
    <w:rsid w:val="00B10616"/>
    <w:rsid w:val="00B106E0"/>
    <w:rsid w:val="00B10B8A"/>
    <w:rsid w:val="00B114D6"/>
    <w:rsid w:val="00B117B2"/>
    <w:rsid w:val="00B119AE"/>
    <w:rsid w:val="00B11A01"/>
    <w:rsid w:val="00B11F89"/>
    <w:rsid w:val="00B12DDA"/>
    <w:rsid w:val="00B12F8B"/>
    <w:rsid w:val="00B1358A"/>
    <w:rsid w:val="00B135E2"/>
    <w:rsid w:val="00B137F5"/>
    <w:rsid w:val="00B14274"/>
    <w:rsid w:val="00B14278"/>
    <w:rsid w:val="00B14469"/>
    <w:rsid w:val="00B14750"/>
    <w:rsid w:val="00B1477E"/>
    <w:rsid w:val="00B15734"/>
    <w:rsid w:val="00B15B40"/>
    <w:rsid w:val="00B15E0A"/>
    <w:rsid w:val="00B15FC5"/>
    <w:rsid w:val="00B162EA"/>
    <w:rsid w:val="00B165C6"/>
    <w:rsid w:val="00B167EA"/>
    <w:rsid w:val="00B168C8"/>
    <w:rsid w:val="00B169EC"/>
    <w:rsid w:val="00B16ACE"/>
    <w:rsid w:val="00B16B00"/>
    <w:rsid w:val="00B16E2F"/>
    <w:rsid w:val="00B172CC"/>
    <w:rsid w:val="00B17A0A"/>
    <w:rsid w:val="00B207A3"/>
    <w:rsid w:val="00B2116D"/>
    <w:rsid w:val="00B216B3"/>
    <w:rsid w:val="00B21AF4"/>
    <w:rsid w:val="00B21E42"/>
    <w:rsid w:val="00B22114"/>
    <w:rsid w:val="00B22E70"/>
    <w:rsid w:val="00B23351"/>
    <w:rsid w:val="00B2336A"/>
    <w:rsid w:val="00B2344D"/>
    <w:rsid w:val="00B236C0"/>
    <w:rsid w:val="00B23BF0"/>
    <w:rsid w:val="00B23FE5"/>
    <w:rsid w:val="00B2481D"/>
    <w:rsid w:val="00B24C48"/>
    <w:rsid w:val="00B24C6A"/>
    <w:rsid w:val="00B24DC6"/>
    <w:rsid w:val="00B24EA4"/>
    <w:rsid w:val="00B24FC8"/>
    <w:rsid w:val="00B25193"/>
    <w:rsid w:val="00B2551F"/>
    <w:rsid w:val="00B2558E"/>
    <w:rsid w:val="00B25ABB"/>
    <w:rsid w:val="00B25C84"/>
    <w:rsid w:val="00B26402"/>
    <w:rsid w:val="00B2754D"/>
    <w:rsid w:val="00B278A8"/>
    <w:rsid w:val="00B27AE1"/>
    <w:rsid w:val="00B27C16"/>
    <w:rsid w:val="00B27CBA"/>
    <w:rsid w:val="00B30024"/>
    <w:rsid w:val="00B30097"/>
    <w:rsid w:val="00B300B3"/>
    <w:rsid w:val="00B3065A"/>
    <w:rsid w:val="00B30838"/>
    <w:rsid w:val="00B308D8"/>
    <w:rsid w:val="00B30C18"/>
    <w:rsid w:val="00B30FDD"/>
    <w:rsid w:val="00B31454"/>
    <w:rsid w:val="00B316B2"/>
    <w:rsid w:val="00B31701"/>
    <w:rsid w:val="00B31B8C"/>
    <w:rsid w:val="00B31C54"/>
    <w:rsid w:val="00B3280B"/>
    <w:rsid w:val="00B32AC1"/>
    <w:rsid w:val="00B33201"/>
    <w:rsid w:val="00B33314"/>
    <w:rsid w:val="00B33A7D"/>
    <w:rsid w:val="00B33DAF"/>
    <w:rsid w:val="00B33E26"/>
    <w:rsid w:val="00B3442A"/>
    <w:rsid w:val="00B34438"/>
    <w:rsid w:val="00B34738"/>
    <w:rsid w:val="00B3473E"/>
    <w:rsid w:val="00B348DD"/>
    <w:rsid w:val="00B349B0"/>
    <w:rsid w:val="00B34ED6"/>
    <w:rsid w:val="00B359B8"/>
    <w:rsid w:val="00B35C48"/>
    <w:rsid w:val="00B35F1B"/>
    <w:rsid w:val="00B3616C"/>
    <w:rsid w:val="00B364F1"/>
    <w:rsid w:val="00B37080"/>
    <w:rsid w:val="00B3710D"/>
    <w:rsid w:val="00B37699"/>
    <w:rsid w:val="00B40155"/>
    <w:rsid w:val="00B4029A"/>
    <w:rsid w:val="00B40FAE"/>
    <w:rsid w:val="00B41797"/>
    <w:rsid w:val="00B42735"/>
    <w:rsid w:val="00B42E02"/>
    <w:rsid w:val="00B43A4B"/>
    <w:rsid w:val="00B43B29"/>
    <w:rsid w:val="00B43BF7"/>
    <w:rsid w:val="00B44005"/>
    <w:rsid w:val="00B4425C"/>
    <w:rsid w:val="00B445FC"/>
    <w:rsid w:val="00B44DC7"/>
    <w:rsid w:val="00B4501C"/>
    <w:rsid w:val="00B457E5"/>
    <w:rsid w:val="00B464B7"/>
    <w:rsid w:val="00B464DD"/>
    <w:rsid w:val="00B46529"/>
    <w:rsid w:val="00B46B66"/>
    <w:rsid w:val="00B4752D"/>
    <w:rsid w:val="00B50157"/>
    <w:rsid w:val="00B50180"/>
    <w:rsid w:val="00B50886"/>
    <w:rsid w:val="00B50D17"/>
    <w:rsid w:val="00B50EC2"/>
    <w:rsid w:val="00B50F31"/>
    <w:rsid w:val="00B512D9"/>
    <w:rsid w:val="00B5139D"/>
    <w:rsid w:val="00B51492"/>
    <w:rsid w:val="00B517E2"/>
    <w:rsid w:val="00B518E7"/>
    <w:rsid w:val="00B51959"/>
    <w:rsid w:val="00B51E55"/>
    <w:rsid w:val="00B52048"/>
    <w:rsid w:val="00B52584"/>
    <w:rsid w:val="00B52A8B"/>
    <w:rsid w:val="00B52AEE"/>
    <w:rsid w:val="00B52D32"/>
    <w:rsid w:val="00B53163"/>
    <w:rsid w:val="00B53931"/>
    <w:rsid w:val="00B539F5"/>
    <w:rsid w:val="00B53D1E"/>
    <w:rsid w:val="00B53DCD"/>
    <w:rsid w:val="00B53EA3"/>
    <w:rsid w:val="00B5497B"/>
    <w:rsid w:val="00B54BFC"/>
    <w:rsid w:val="00B54F44"/>
    <w:rsid w:val="00B55086"/>
    <w:rsid w:val="00B554BD"/>
    <w:rsid w:val="00B554CE"/>
    <w:rsid w:val="00B5608D"/>
    <w:rsid w:val="00B566EE"/>
    <w:rsid w:val="00B56BF9"/>
    <w:rsid w:val="00B56D97"/>
    <w:rsid w:val="00B5703B"/>
    <w:rsid w:val="00B570A8"/>
    <w:rsid w:val="00B570FC"/>
    <w:rsid w:val="00B57584"/>
    <w:rsid w:val="00B57CC8"/>
    <w:rsid w:val="00B57D87"/>
    <w:rsid w:val="00B60425"/>
    <w:rsid w:val="00B60601"/>
    <w:rsid w:val="00B60729"/>
    <w:rsid w:val="00B60933"/>
    <w:rsid w:val="00B60B73"/>
    <w:rsid w:val="00B61DBD"/>
    <w:rsid w:val="00B61E27"/>
    <w:rsid w:val="00B61EBD"/>
    <w:rsid w:val="00B61F94"/>
    <w:rsid w:val="00B62226"/>
    <w:rsid w:val="00B6265E"/>
    <w:rsid w:val="00B62CB8"/>
    <w:rsid w:val="00B6331B"/>
    <w:rsid w:val="00B63F94"/>
    <w:rsid w:val="00B64234"/>
    <w:rsid w:val="00B644A2"/>
    <w:rsid w:val="00B64C0D"/>
    <w:rsid w:val="00B6511E"/>
    <w:rsid w:val="00B65287"/>
    <w:rsid w:val="00B655EE"/>
    <w:rsid w:val="00B65906"/>
    <w:rsid w:val="00B66C2D"/>
    <w:rsid w:val="00B66F32"/>
    <w:rsid w:val="00B6715E"/>
    <w:rsid w:val="00B67407"/>
    <w:rsid w:val="00B675B2"/>
    <w:rsid w:val="00B678EC"/>
    <w:rsid w:val="00B708B2"/>
    <w:rsid w:val="00B70EA7"/>
    <w:rsid w:val="00B70F1A"/>
    <w:rsid w:val="00B72181"/>
    <w:rsid w:val="00B7244A"/>
    <w:rsid w:val="00B72887"/>
    <w:rsid w:val="00B7292C"/>
    <w:rsid w:val="00B7299B"/>
    <w:rsid w:val="00B729F2"/>
    <w:rsid w:val="00B72B6F"/>
    <w:rsid w:val="00B72C84"/>
    <w:rsid w:val="00B72F4C"/>
    <w:rsid w:val="00B732DF"/>
    <w:rsid w:val="00B737D6"/>
    <w:rsid w:val="00B7407A"/>
    <w:rsid w:val="00B74688"/>
    <w:rsid w:val="00B74B5E"/>
    <w:rsid w:val="00B74D41"/>
    <w:rsid w:val="00B74DCE"/>
    <w:rsid w:val="00B74EE8"/>
    <w:rsid w:val="00B76090"/>
    <w:rsid w:val="00B762E8"/>
    <w:rsid w:val="00B76441"/>
    <w:rsid w:val="00B7652A"/>
    <w:rsid w:val="00B76658"/>
    <w:rsid w:val="00B767FB"/>
    <w:rsid w:val="00B76A8A"/>
    <w:rsid w:val="00B77356"/>
    <w:rsid w:val="00B77941"/>
    <w:rsid w:val="00B801E6"/>
    <w:rsid w:val="00B806B3"/>
    <w:rsid w:val="00B81BC9"/>
    <w:rsid w:val="00B81BD6"/>
    <w:rsid w:val="00B821D2"/>
    <w:rsid w:val="00B8268E"/>
    <w:rsid w:val="00B82C82"/>
    <w:rsid w:val="00B82D14"/>
    <w:rsid w:val="00B830D9"/>
    <w:rsid w:val="00B83B40"/>
    <w:rsid w:val="00B8407D"/>
    <w:rsid w:val="00B84082"/>
    <w:rsid w:val="00B8460F"/>
    <w:rsid w:val="00B84ACC"/>
    <w:rsid w:val="00B84B01"/>
    <w:rsid w:val="00B84BCB"/>
    <w:rsid w:val="00B84ECF"/>
    <w:rsid w:val="00B84FB7"/>
    <w:rsid w:val="00B84FD9"/>
    <w:rsid w:val="00B85E89"/>
    <w:rsid w:val="00B8692C"/>
    <w:rsid w:val="00B86AC1"/>
    <w:rsid w:val="00B870C0"/>
    <w:rsid w:val="00B87528"/>
    <w:rsid w:val="00B875ED"/>
    <w:rsid w:val="00B87650"/>
    <w:rsid w:val="00B879DC"/>
    <w:rsid w:val="00B87B6E"/>
    <w:rsid w:val="00B87E98"/>
    <w:rsid w:val="00B9087D"/>
    <w:rsid w:val="00B90EFE"/>
    <w:rsid w:val="00B912D9"/>
    <w:rsid w:val="00B915BB"/>
    <w:rsid w:val="00B91D9F"/>
    <w:rsid w:val="00B920BA"/>
    <w:rsid w:val="00B92376"/>
    <w:rsid w:val="00B92426"/>
    <w:rsid w:val="00B92444"/>
    <w:rsid w:val="00B92CDD"/>
    <w:rsid w:val="00B935D6"/>
    <w:rsid w:val="00B93AA5"/>
    <w:rsid w:val="00B93C47"/>
    <w:rsid w:val="00B942E1"/>
    <w:rsid w:val="00B94316"/>
    <w:rsid w:val="00B948F7"/>
    <w:rsid w:val="00B949A2"/>
    <w:rsid w:val="00B94B74"/>
    <w:rsid w:val="00B94B93"/>
    <w:rsid w:val="00B95461"/>
    <w:rsid w:val="00B957E6"/>
    <w:rsid w:val="00B959BC"/>
    <w:rsid w:val="00B95B3C"/>
    <w:rsid w:val="00B95C97"/>
    <w:rsid w:val="00B96130"/>
    <w:rsid w:val="00B96752"/>
    <w:rsid w:val="00B968DD"/>
    <w:rsid w:val="00B96B57"/>
    <w:rsid w:val="00B9722A"/>
    <w:rsid w:val="00B97536"/>
    <w:rsid w:val="00B97798"/>
    <w:rsid w:val="00B97EF2"/>
    <w:rsid w:val="00BA076B"/>
    <w:rsid w:val="00BA0956"/>
    <w:rsid w:val="00BA0D09"/>
    <w:rsid w:val="00BA1196"/>
    <w:rsid w:val="00BA1841"/>
    <w:rsid w:val="00BA1B97"/>
    <w:rsid w:val="00BA1CE0"/>
    <w:rsid w:val="00BA2248"/>
    <w:rsid w:val="00BA227B"/>
    <w:rsid w:val="00BA2381"/>
    <w:rsid w:val="00BA26C9"/>
    <w:rsid w:val="00BA2B3B"/>
    <w:rsid w:val="00BA2F78"/>
    <w:rsid w:val="00BA305A"/>
    <w:rsid w:val="00BA3355"/>
    <w:rsid w:val="00BA3458"/>
    <w:rsid w:val="00BA35EC"/>
    <w:rsid w:val="00BA3756"/>
    <w:rsid w:val="00BA47E7"/>
    <w:rsid w:val="00BA4C47"/>
    <w:rsid w:val="00BA560E"/>
    <w:rsid w:val="00BA5A81"/>
    <w:rsid w:val="00BA5D00"/>
    <w:rsid w:val="00BA5D2B"/>
    <w:rsid w:val="00BA5E9D"/>
    <w:rsid w:val="00BA6826"/>
    <w:rsid w:val="00BA69A7"/>
    <w:rsid w:val="00BA6F91"/>
    <w:rsid w:val="00BA75E0"/>
    <w:rsid w:val="00BA7F18"/>
    <w:rsid w:val="00BA7FFA"/>
    <w:rsid w:val="00BB025E"/>
    <w:rsid w:val="00BB08E2"/>
    <w:rsid w:val="00BB0A59"/>
    <w:rsid w:val="00BB1E3D"/>
    <w:rsid w:val="00BB1FF4"/>
    <w:rsid w:val="00BB21EA"/>
    <w:rsid w:val="00BB23EC"/>
    <w:rsid w:val="00BB262F"/>
    <w:rsid w:val="00BB276C"/>
    <w:rsid w:val="00BB2A8C"/>
    <w:rsid w:val="00BB2DFD"/>
    <w:rsid w:val="00BB2ECC"/>
    <w:rsid w:val="00BB2FAC"/>
    <w:rsid w:val="00BB2FC4"/>
    <w:rsid w:val="00BB33F9"/>
    <w:rsid w:val="00BB3797"/>
    <w:rsid w:val="00BB45C8"/>
    <w:rsid w:val="00BB4728"/>
    <w:rsid w:val="00BB477F"/>
    <w:rsid w:val="00BB49B6"/>
    <w:rsid w:val="00BB4BF9"/>
    <w:rsid w:val="00BB5508"/>
    <w:rsid w:val="00BB5595"/>
    <w:rsid w:val="00BB58AF"/>
    <w:rsid w:val="00BB5D3F"/>
    <w:rsid w:val="00BB611B"/>
    <w:rsid w:val="00BB6BF0"/>
    <w:rsid w:val="00BB78F1"/>
    <w:rsid w:val="00BB79B8"/>
    <w:rsid w:val="00BB7C93"/>
    <w:rsid w:val="00BB7CF9"/>
    <w:rsid w:val="00BB7FA7"/>
    <w:rsid w:val="00BC0524"/>
    <w:rsid w:val="00BC0D9A"/>
    <w:rsid w:val="00BC104B"/>
    <w:rsid w:val="00BC1066"/>
    <w:rsid w:val="00BC1134"/>
    <w:rsid w:val="00BC19BA"/>
    <w:rsid w:val="00BC1CBB"/>
    <w:rsid w:val="00BC1D9D"/>
    <w:rsid w:val="00BC1FD4"/>
    <w:rsid w:val="00BC2578"/>
    <w:rsid w:val="00BC2ADA"/>
    <w:rsid w:val="00BC2C65"/>
    <w:rsid w:val="00BC30CC"/>
    <w:rsid w:val="00BC316E"/>
    <w:rsid w:val="00BC364C"/>
    <w:rsid w:val="00BC36D0"/>
    <w:rsid w:val="00BC3D79"/>
    <w:rsid w:val="00BC3E53"/>
    <w:rsid w:val="00BC3F76"/>
    <w:rsid w:val="00BC410F"/>
    <w:rsid w:val="00BC4409"/>
    <w:rsid w:val="00BC448E"/>
    <w:rsid w:val="00BC49D3"/>
    <w:rsid w:val="00BC4A22"/>
    <w:rsid w:val="00BC51E1"/>
    <w:rsid w:val="00BC5439"/>
    <w:rsid w:val="00BC5660"/>
    <w:rsid w:val="00BC57BF"/>
    <w:rsid w:val="00BC5827"/>
    <w:rsid w:val="00BC5A82"/>
    <w:rsid w:val="00BC5CCA"/>
    <w:rsid w:val="00BC5EF3"/>
    <w:rsid w:val="00BC5FF4"/>
    <w:rsid w:val="00BC6294"/>
    <w:rsid w:val="00BC69D5"/>
    <w:rsid w:val="00BC70FF"/>
    <w:rsid w:val="00BC74C1"/>
    <w:rsid w:val="00BC76F0"/>
    <w:rsid w:val="00BC7784"/>
    <w:rsid w:val="00BC7D7F"/>
    <w:rsid w:val="00BD080D"/>
    <w:rsid w:val="00BD0888"/>
    <w:rsid w:val="00BD0BEA"/>
    <w:rsid w:val="00BD13A8"/>
    <w:rsid w:val="00BD13C8"/>
    <w:rsid w:val="00BD15FB"/>
    <w:rsid w:val="00BD16A3"/>
    <w:rsid w:val="00BD17C6"/>
    <w:rsid w:val="00BD273D"/>
    <w:rsid w:val="00BD286D"/>
    <w:rsid w:val="00BD298B"/>
    <w:rsid w:val="00BD357C"/>
    <w:rsid w:val="00BD3B71"/>
    <w:rsid w:val="00BD3E9E"/>
    <w:rsid w:val="00BD3EBC"/>
    <w:rsid w:val="00BD446F"/>
    <w:rsid w:val="00BD4604"/>
    <w:rsid w:val="00BD46AD"/>
    <w:rsid w:val="00BD46B5"/>
    <w:rsid w:val="00BD4965"/>
    <w:rsid w:val="00BD5054"/>
    <w:rsid w:val="00BD52F8"/>
    <w:rsid w:val="00BD5B77"/>
    <w:rsid w:val="00BD5BEF"/>
    <w:rsid w:val="00BD684B"/>
    <w:rsid w:val="00BD68F2"/>
    <w:rsid w:val="00BD6CB4"/>
    <w:rsid w:val="00BD6D7F"/>
    <w:rsid w:val="00BD6E17"/>
    <w:rsid w:val="00BD744C"/>
    <w:rsid w:val="00BD76F5"/>
    <w:rsid w:val="00BE07B6"/>
    <w:rsid w:val="00BE08D5"/>
    <w:rsid w:val="00BE08EB"/>
    <w:rsid w:val="00BE0CDC"/>
    <w:rsid w:val="00BE0E06"/>
    <w:rsid w:val="00BE0E31"/>
    <w:rsid w:val="00BE13CB"/>
    <w:rsid w:val="00BE14F5"/>
    <w:rsid w:val="00BE22DA"/>
    <w:rsid w:val="00BE278E"/>
    <w:rsid w:val="00BE2814"/>
    <w:rsid w:val="00BE3563"/>
    <w:rsid w:val="00BE3766"/>
    <w:rsid w:val="00BE3849"/>
    <w:rsid w:val="00BE386A"/>
    <w:rsid w:val="00BE3AAF"/>
    <w:rsid w:val="00BE4308"/>
    <w:rsid w:val="00BE463A"/>
    <w:rsid w:val="00BE48CF"/>
    <w:rsid w:val="00BE4915"/>
    <w:rsid w:val="00BE49F6"/>
    <w:rsid w:val="00BE50EB"/>
    <w:rsid w:val="00BE5243"/>
    <w:rsid w:val="00BE5453"/>
    <w:rsid w:val="00BE5879"/>
    <w:rsid w:val="00BE588E"/>
    <w:rsid w:val="00BE5DCE"/>
    <w:rsid w:val="00BE5DFE"/>
    <w:rsid w:val="00BE6087"/>
    <w:rsid w:val="00BE6294"/>
    <w:rsid w:val="00BE6F4B"/>
    <w:rsid w:val="00BE71BD"/>
    <w:rsid w:val="00BE72CE"/>
    <w:rsid w:val="00BE73B3"/>
    <w:rsid w:val="00BE768E"/>
    <w:rsid w:val="00BE7A3F"/>
    <w:rsid w:val="00BE7E1B"/>
    <w:rsid w:val="00BF0335"/>
    <w:rsid w:val="00BF0557"/>
    <w:rsid w:val="00BF0819"/>
    <w:rsid w:val="00BF081E"/>
    <w:rsid w:val="00BF0E37"/>
    <w:rsid w:val="00BF0EC8"/>
    <w:rsid w:val="00BF102B"/>
    <w:rsid w:val="00BF130F"/>
    <w:rsid w:val="00BF1528"/>
    <w:rsid w:val="00BF1685"/>
    <w:rsid w:val="00BF1AB4"/>
    <w:rsid w:val="00BF20B9"/>
    <w:rsid w:val="00BF23A2"/>
    <w:rsid w:val="00BF2818"/>
    <w:rsid w:val="00BF289E"/>
    <w:rsid w:val="00BF2C49"/>
    <w:rsid w:val="00BF2E5D"/>
    <w:rsid w:val="00BF2E90"/>
    <w:rsid w:val="00BF3227"/>
    <w:rsid w:val="00BF34C3"/>
    <w:rsid w:val="00BF34CA"/>
    <w:rsid w:val="00BF368D"/>
    <w:rsid w:val="00BF39C1"/>
    <w:rsid w:val="00BF3FF6"/>
    <w:rsid w:val="00BF425F"/>
    <w:rsid w:val="00BF43F0"/>
    <w:rsid w:val="00BF4426"/>
    <w:rsid w:val="00BF4A09"/>
    <w:rsid w:val="00BF513E"/>
    <w:rsid w:val="00BF518A"/>
    <w:rsid w:val="00BF5201"/>
    <w:rsid w:val="00BF54B1"/>
    <w:rsid w:val="00BF5666"/>
    <w:rsid w:val="00BF5970"/>
    <w:rsid w:val="00BF5AD3"/>
    <w:rsid w:val="00BF672C"/>
    <w:rsid w:val="00BF6B08"/>
    <w:rsid w:val="00BF6B5E"/>
    <w:rsid w:val="00BF7460"/>
    <w:rsid w:val="00BF74DD"/>
    <w:rsid w:val="00BF7967"/>
    <w:rsid w:val="00BF7E79"/>
    <w:rsid w:val="00C003A4"/>
    <w:rsid w:val="00C006BC"/>
    <w:rsid w:val="00C00718"/>
    <w:rsid w:val="00C00E0D"/>
    <w:rsid w:val="00C00E68"/>
    <w:rsid w:val="00C0119D"/>
    <w:rsid w:val="00C01404"/>
    <w:rsid w:val="00C0192B"/>
    <w:rsid w:val="00C01B01"/>
    <w:rsid w:val="00C01E4E"/>
    <w:rsid w:val="00C02A25"/>
    <w:rsid w:val="00C0370F"/>
    <w:rsid w:val="00C03791"/>
    <w:rsid w:val="00C03ED8"/>
    <w:rsid w:val="00C03F10"/>
    <w:rsid w:val="00C04023"/>
    <w:rsid w:val="00C040EC"/>
    <w:rsid w:val="00C045C4"/>
    <w:rsid w:val="00C04680"/>
    <w:rsid w:val="00C04D66"/>
    <w:rsid w:val="00C04F7D"/>
    <w:rsid w:val="00C05755"/>
    <w:rsid w:val="00C058AE"/>
    <w:rsid w:val="00C058B5"/>
    <w:rsid w:val="00C05A65"/>
    <w:rsid w:val="00C06E28"/>
    <w:rsid w:val="00C07438"/>
    <w:rsid w:val="00C07456"/>
    <w:rsid w:val="00C07618"/>
    <w:rsid w:val="00C0771A"/>
    <w:rsid w:val="00C10118"/>
    <w:rsid w:val="00C10266"/>
    <w:rsid w:val="00C103D9"/>
    <w:rsid w:val="00C1048C"/>
    <w:rsid w:val="00C10801"/>
    <w:rsid w:val="00C109DF"/>
    <w:rsid w:val="00C10BC3"/>
    <w:rsid w:val="00C1278E"/>
    <w:rsid w:val="00C12AE0"/>
    <w:rsid w:val="00C12E64"/>
    <w:rsid w:val="00C130F6"/>
    <w:rsid w:val="00C13443"/>
    <w:rsid w:val="00C138D4"/>
    <w:rsid w:val="00C13BD3"/>
    <w:rsid w:val="00C13D62"/>
    <w:rsid w:val="00C14057"/>
    <w:rsid w:val="00C145DF"/>
    <w:rsid w:val="00C14C77"/>
    <w:rsid w:val="00C1698A"/>
    <w:rsid w:val="00C16DA5"/>
    <w:rsid w:val="00C17320"/>
    <w:rsid w:val="00C17972"/>
    <w:rsid w:val="00C202E8"/>
    <w:rsid w:val="00C20CCF"/>
    <w:rsid w:val="00C20E56"/>
    <w:rsid w:val="00C21271"/>
    <w:rsid w:val="00C21622"/>
    <w:rsid w:val="00C21634"/>
    <w:rsid w:val="00C21DCF"/>
    <w:rsid w:val="00C21E28"/>
    <w:rsid w:val="00C22312"/>
    <w:rsid w:val="00C226F4"/>
    <w:rsid w:val="00C22AA5"/>
    <w:rsid w:val="00C22C2F"/>
    <w:rsid w:val="00C23164"/>
    <w:rsid w:val="00C233D3"/>
    <w:rsid w:val="00C2366D"/>
    <w:rsid w:val="00C23D13"/>
    <w:rsid w:val="00C23DD7"/>
    <w:rsid w:val="00C23E00"/>
    <w:rsid w:val="00C246D6"/>
    <w:rsid w:val="00C24EA1"/>
    <w:rsid w:val="00C25034"/>
    <w:rsid w:val="00C2503B"/>
    <w:rsid w:val="00C25185"/>
    <w:rsid w:val="00C259B1"/>
    <w:rsid w:val="00C25B16"/>
    <w:rsid w:val="00C2607B"/>
    <w:rsid w:val="00C2670E"/>
    <w:rsid w:val="00C26A41"/>
    <w:rsid w:val="00C27172"/>
    <w:rsid w:val="00C273D8"/>
    <w:rsid w:val="00C27443"/>
    <w:rsid w:val="00C27538"/>
    <w:rsid w:val="00C2766D"/>
    <w:rsid w:val="00C27A2F"/>
    <w:rsid w:val="00C27C1F"/>
    <w:rsid w:val="00C27C4B"/>
    <w:rsid w:val="00C309AF"/>
    <w:rsid w:val="00C3136B"/>
    <w:rsid w:val="00C3256C"/>
    <w:rsid w:val="00C32BC4"/>
    <w:rsid w:val="00C32EBC"/>
    <w:rsid w:val="00C33C40"/>
    <w:rsid w:val="00C34004"/>
    <w:rsid w:val="00C34682"/>
    <w:rsid w:val="00C35410"/>
    <w:rsid w:val="00C35B10"/>
    <w:rsid w:val="00C3650B"/>
    <w:rsid w:val="00C365BF"/>
    <w:rsid w:val="00C3672D"/>
    <w:rsid w:val="00C36DB4"/>
    <w:rsid w:val="00C36E2E"/>
    <w:rsid w:val="00C37238"/>
    <w:rsid w:val="00C3739D"/>
    <w:rsid w:val="00C37491"/>
    <w:rsid w:val="00C3767F"/>
    <w:rsid w:val="00C37852"/>
    <w:rsid w:val="00C40985"/>
    <w:rsid w:val="00C415DB"/>
    <w:rsid w:val="00C41B85"/>
    <w:rsid w:val="00C41F20"/>
    <w:rsid w:val="00C4220B"/>
    <w:rsid w:val="00C42370"/>
    <w:rsid w:val="00C42785"/>
    <w:rsid w:val="00C42BC0"/>
    <w:rsid w:val="00C42E6F"/>
    <w:rsid w:val="00C43017"/>
    <w:rsid w:val="00C43052"/>
    <w:rsid w:val="00C4339A"/>
    <w:rsid w:val="00C433AF"/>
    <w:rsid w:val="00C43823"/>
    <w:rsid w:val="00C43D65"/>
    <w:rsid w:val="00C442F6"/>
    <w:rsid w:val="00C4447B"/>
    <w:rsid w:val="00C448EC"/>
    <w:rsid w:val="00C44D30"/>
    <w:rsid w:val="00C44E9A"/>
    <w:rsid w:val="00C455C8"/>
    <w:rsid w:val="00C46A77"/>
    <w:rsid w:val="00C46AA0"/>
    <w:rsid w:val="00C4736D"/>
    <w:rsid w:val="00C4757D"/>
    <w:rsid w:val="00C478B3"/>
    <w:rsid w:val="00C47D9C"/>
    <w:rsid w:val="00C47F7F"/>
    <w:rsid w:val="00C50A39"/>
    <w:rsid w:val="00C50ED7"/>
    <w:rsid w:val="00C50F95"/>
    <w:rsid w:val="00C511CD"/>
    <w:rsid w:val="00C51377"/>
    <w:rsid w:val="00C518E3"/>
    <w:rsid w:val="00C51AC2"/>
    <w:rsid w:val="00C51BA4"/>
    <w:rsid w:val="00C51EB6"/>
    <w:rsid w:val="00C520E9"/>
    <w:rsid w:val="00C524EE"/>
    <w:rsid w:val="00C52A7C"/>
    <w:rsid w:val="00C533B0"/>
    <w:rsid w:val="00C5351C"/>
    <w:rsid w:val="00C5392D"/>
    <w:rsid w:val="00C53CA7"/>
    <w:rsid w:val="00C53D04"/>
    <w:rsid w:val="00C53D83"/>
    <w:rsid w:val="00C5451C"/>
    <w:rsid w:val="00C55530"/>
    <w:rsid w:val="00C55983"/>
    <w:rsid w:val="00C55AC8"/>
    <w:rsid w:val="00C56258"/>
    <w:rsid w:val="00C5660D"/>
    <w:rsid w:val="00C5672D"/>
    <w:rsid w:val="00C56983"/>
    <w:rsid w:val="00C569CF"/>
    <w:rsid w:val="00C569E8"/>
    <w:rsid w:val="00C577A7"/>
    <w:rsid w:val="00C578B9"/>
    <w:rsid w:val="00C579B0"/>
    <w:rsid w:val="00C57EE9"/>
    <w:rsid w:val="00C6002F"/>
    <w:rsid w:val="00C603D3"/>
    <w:rsid w:val="00C604D1"/>
    <w:rsid w:val="00C60572"/>
    <w:rsid w:val="00C60782"/>
    <w:rsid w:val="00C611E7"/>
    <w:rsid w:val="00C614C8"/>
    <w:rsid w:val="00C6184F"/>
    <w:rsid w:val="00C6287D"/>
    <w:rsid w:val="00C62A00"/>
    <w:rsid w:val="00C631AA"/>
    <w:rsid w:val="00C634C0"/>
    <w:rsid w:val="00C63B4A"/>
    <w:rsid w:val="00C64A70"/>
    <w:rsid w:val="00C6523D"/>
    <w:rsid w:val="00C65C50"/>
    <w:rsid w:val="00C65F73"/>
    <w:rsid w:val="00C66216"/>
    <w:rsid w:val="00C66287"/>
    <w:rsid w:val="00C66481"/>
    <w:rsid w:val="00C664D1"/>
    <w:rsid w:val="00C6651E"/>
    <w:rsid w:val="00C665F2"/>
    <w:rsid w:val="00C66BEC"/>
    <w:rsid w:val="00C66D01"/>
    <w:rsid w:val="00C66DE2"/>
    <w:rsid w:val="00C66F1A"/>
    <w:rsid w:val="00C671BC"/>
    <w:rsid w:val="00C672F7"/>
    <w:rsid w:val="00C67B71"/>
    <w:rsid w:val="00C700D2"/>
    <w:rsid w:val="00C70461"/>
    <w:rsid w:val="00C709C8"/>
    <w:rsid w:val="00C70DD2"/>
    <w:rsid w:val="00C7100F"/>
    <w:rsid w:val="00C71899"/>
    <w:rsid w:val="00C71B2C"/>
    <w:rsid w:val="00C71D09"/>
    <w:rsid w:val="00C7247F"/>
    <w:rsid w:val="00C72E97"/>
    <w:rsid w:val="00C72F9F"/>
    <w:rsid w:val="00C73E83"/>
    <w:rsid w:val="00C7414C"/>
    <w:rsid w:val="00C743CE"/>
    <w:rsid w:val="00C7503F"/>
    <w:rsid w:val="00C7505B"/>
    <w:rsid w:val="00C75131"/>
    <w:rsid w:val="00C75995"/>
    <w:rsid w:val="00C759DB"/>
    <w:rsid w:val="00C75C82"/>
    <w:rsid w:val="00C761A5"/>
    <w:rsid w:val="00C76B1E"/>
    <w:rsid w:val="00C76B8C"/>
    <w:rsid w:val="00C76C56"/>
    <w:rsid w:val="00C76F55"/>
    <w:rsid w:val="00C770DA"/>
    <w:rsid w:val="00C771E7"/>
    <w:rsid w:val="00C7755E"/>
    <w:rsid w:val="00C776EF"/>
    <w:rsid w:val="00C8024A"/>
    <w:rsid w:val="00C8047A"/>
    <w:rsid w:val="00C8096A"/>
    <w:rsid w:val="00C80F87"/>
    <w:rsid w:val="00C812CC"/>
    <w:rsid w:val="00C8180E"/>
    <w:rsid w:val="00C82090"/>
    <w:rsid w:val="00C82206"/>
    <w:rsid w:val="00C82295"/>
    <w:rsid w:val="00C82DBA"/>
    <w:rsid w:val="00C82ED7"/>
    <w:rsid w:val="00C83106"/>
    <w:rsid w:val="00C83503"/>
    <w:rsid w:val="00C84A9F"/>
    <w:rsid w:val="00C84F77"/>
    <w:rsid w:val="00C85404"/>
    <w:rsid w:val="00C857CF"/>
    <w:rsid w:val="00C857FD"/>
    <w:rsid w:val="00C85F2F"/>
    <w:rsid w:val="00C86933"/>
    <w:rsid w:val="00C86B71"/>
    <w:rsid w:val="00C86E62"/>
    <w:rsid w:val="00C86E7E"/>
    <w:rsid w:val="00C874CE"/>
    <w:rsid w:val="00C87759"/>
    <w:rsid w:val="00C87AFB"/>
    <w:rsid w:val="00C90665"/>
    <w:rsid w:val="00C91286"/>
    <w:rsid w:val="00C91336"/>
    <w:rsid w:val="00C91A00"/>
    <w:rsid w:val="00C91A18"/>
    <w:rsid w:val="00C91F96"/>
    <w:rsid w:val="00C92260"/>
    <w:rsid w:val="00C92290"/>
    <w:rsid w:val="00C9230B"/>
    <w:rsid w:val="00C92769"/>
    <w:rsid w:val="00C92CAE"/>
    <w:rsid w:val="00C92E23"/>
    <w:rsid w:val="00C92E2B"/>
    <w:rsid w:val="00C9331C"/>
    <w:rsid w:val="00C935C1"/>
    <w:rsid w:val="00C93F12"/>
    <w:rsid w:val="00C94164"/>
    <w:rsid w:val="00C945DB"/>
    <w:rsid w:val="00C9469F"/>
    <w:rsid w:val="00C94A3D"/>
    <w:rsid w:val="00C94F03"/>
    <w:rsid w:val="00C94F0A"/>
    <w:rsid w:val="00C9541C"/>
    <w:rsid w:val="00C95F17"/>
    <w:rsid w:val="00C96062"/>
    <w:rsid w:val="00C96464"/>
    <w:rsid w:val="00C964DF"/>
    <w:rsid w:val="00C97244"/>
    <w:rsid w:val="00C9754E"/>
    <w:rsid w:val="00C9777C"/>
    <w:rsid w:val="00C97936"/>
    <w:rsid w:val="00C97A7D"/>
    <w:rsid w:val="00C97A98"/>
    <w:rsid w:val="00CA010B"/>
    <w:rsid w:val="00CA0110"/>
    <w:rsid w:val="00CA07C4"/>
    <w:rsid w:val="00CA0909"/>
    <w:rsid w:val="00CA0BB4"/>
    <w:rsid w:val="00CA0BCC"/>
    <w:rsid w:val="00CA20EE"/>
    <w:rsid w:val="00CA2D4C"/>
    <w:rsid w:val="00CA4099"/>
    <w:rsid w:val="00CA4765"/>
    <w:rsid w:val="00CA4984"/>
    <w:rsid w:val="00CA49C1"/>
    <w:rsid w:val="00CA4E84"/>
    <w:rsid w:val="00CA50F4"/>
    <w:rsid w:val="00CA55D9"/>
    <w:rsid w:val="00CA59C5"/>
    <w:rsid w:val="00CA5B39"/>
    <w:rsid w:val="00CA6B43"/>
    <w:rsid w:val="00CA6DEA"/>
    <w:rsid w:val="00CA7183"/>
    <w:rsid w:val="00CA7AA7"/>
    <w:rsid w:val="00CA7D0B"/>
    <w:rsid w:val="00CB0730"/>
    <w:rsid w:val="00CB0B0F"/>
    <w:rsid w:val="00CB16DB"/>
    <w:rsid w:val="00CB1BE2"/>
    <w:rsid w:val="00CB2401"/>
    <w:rsid w:val="00CB2780"/>
    <w:rsid w:val="00CB2997"/>
    <w:rsid w:val="00CB2BB4"/>
    <w:rsid w:val="00CB34D6"/>
    <w:rsid w:val="00CB3E0C"/>
    <w:rsid w:val="00CB4046"/>
    <w:rsid w:val="00CB4B61"/>
    <w:rsid w:val="00CB4F63"/>
    <w:rsid w:val="00CB57EE"/>
    <w:rsid w:val="00CB57F8"/>
    <w:rsid w:val="00CB5B7C"/>
    <w:rsid w:val="00CB603F"/>
    <w:rsid w:val="00CB6495"/>
    <w:rsid w:val="00CB6682"/>
    <w:rsid w:val="00CB6F1B"/>
    <w:rsid w:val="00CB701A"/>
    <w:rsid w:val="00CB72AC"/>
    <w:rsid w:val="00CB7466"/>
    <w:rsid w:val="00CB7B35"/>
    <w:rsid w:val="00CB7DA3"/>
    <w:rsid w:val="00CC0996"/>
    <w:rsid w:val="00CC1276"/>
    <w:rsid w:val="00CC12ED"/>
    <w:rsid w:val="00CC1410"/>
    <w:rsid w:val="00CC1574"/>
    <w:rsid w:val="00CC1A10"/>
    <w:rsid w:val="00CC1E55"/>
    <w:rsid w:val="00CC2EFC"/>
    <w:rsid w:val="00CC32B2"/>
    <w:rsid w:val="00CC32C3"/>
    <w:rsid w:val="00CC3360"/>
    <w:rsid w:val="00CC33E0"/>
    <w:rsid w:val="00CC33F7"/>
    <w:rsid w:val="00CC35D6"/>
    <w:rsid w:val="00CC361B"/>
    <w:rsid w:val="00CC36C4"/>
    <w:rsid w:val="00CC3713"/>
    <w:rsid w:val="00CC3AE8"/>
    <w:rsid w:val="00CC3BF4"/>
    <w:rsid w:val="00CC40A4"/>
    <w:rsid w:val="00CC40F7"/>
    <w:rsid w:val="00CC4151"/>
    <w:rsid w:val="00CC41AD"/>
    <w:rsid w:val="00CC434F"/>
    <w:rsid w:val="00CC4583"/>
    <w:rsid w:val="00CC4600"/>
    <w:rsid w:val="00CC4A89"/>
    <w:rsid w:val="00CC4DFE"/>
    <w:rsid w:val="00CC510A"/>
    <w:rsid w:val="00CC5432"/>
    <w:rsid w:val="00CC5669"/>
    <w:rsid w:val="00CC5A80"/>
    <w:rsid w:val="00CC654E"/>
    <w:rsid w:val="00CC6EB4"/>
    <w:rsid w:val="00CC712D"/>
    <w:rsid w:val="00CC72E7"/>
    <w:rsid w:val="00CC76CA"/>
    <w:rsid w:val="00CC79C2"/>
    <w:rsid w:val="00CD0061"/>
    <w:rsid w:val="00CD04D7"/>
    <w:rsid w:val="00CD0655"/>
    <w:rsid w:val="00CD0BB9"/>
    <w:rsid w:val="00CD137A"/>
    <w:rsid w:val="00CD1616"/>
    <w:rsid w:val="00CD1893"/>
    <w:rsid w:val="00CD2152"/>
    <w:rsid w:val="00CD249F"/>
    <w:rsid w:val="00CD2598"/>
    <w:rsid w:val="00CD2681"/>
    <w:rsid w:val="00CD2A0F"/>
    <w:rsid w:val="00CD2D93"/>
    <w:rsid w:val="00CD35C0"/>
    <w:rsid w:val="00CD3BDE"/>
    <w:rsid w:val="00CD3C1B"/>
    <w:rsid w:val="00CD4050"/>
    <w:rsid w:val="00CD430C"/>
    <w:rsid w:val="00CD478B"/>
    <w:rsid w:val="00CD4D38"/>
    <w:rsid w:val="00CD4DBE"/>
    <w:rsid w:val="00CD5659"/>
    <w:rsid w:val="00CD5823"/>
    <w:rsid w:val="00CD5B86"/>
    <w:rsid w:val="00CD5E84"/>
    <w:rsid w:val="00CD62E6"/>
    <w:rsid w:val="00CD6800"/>
    <w:rsid w:val="00CD7603"/>
    <w:rsid w:val="00CD7737"/>
    <w:rsid w:val="00CD7F96"/>
    <w:rsid w:val="00CE0089"/>
    <w:rsid w:val="00CE025B"/>
    <w:rsid w:val="00CE0459"/>
    <w:rsid w:val="00CE07C1"/>
    <w:rsid w:val="00CE0918"/>
    <w:rsid w:val="00CE0CFC"/>
    <w:rsid w:val="00CE0DBF"/>
    <w:rsid w:val="00CE12EF"/>
    <w:rsid w:val="00CE132F"/>
    <w:rsid w:val="00CE1A48"/>
    <w:rsid w:val="00CE22D2"/>
    <w:rsid w:val="00CE27C2"/>
    <w:rsid w:val="00CE283F"/>
    <w:rsid w:val="00CE2A16"/>
    <w:rsid w:val="00CE32DC"/>
    <w:rsid w:val="00CE33B5"/>
    <w:rsid w:val="00CE3B99"/>
    <w:rsid w:val="00CE3C54"/>
    <w:rsid w:val="00CE3D77"/>
    <w:rsid w:val="00CE3EBB"/>
    <w:rsid w:val="00CE4128"/>
    <w:rsid w:val="00CE44DC"/>
    <w:rsid w:val="00CE48FA"/>
    <w:rsid w:val="00CE4D68"/>
    <w:rsid w:val="00CE501A"/>
    <w:rsid w:val="00CE5486"/>
    <w:rsid w:val="00CE54A2"/>
    <w:rsid w:val="00CE5576"/>
    <w:rsid w:val="00CE56E6"/>
    <w:rsid w:val="00CE59ED"/>
    <w:rsid w:val="00CE5A6E"/>
    <w:rsid w:val="00CE5C5D"/>
    <w:rsid w:val="00CE69A8"/>
    <w:rsid w:val="00CE6DFB"/>
    <w:rsid w:val="00CE73AA"/>
    <w:rsid w:val="00CE7E67"/>
    <w:rsid w:val="00CE7F18"/>
    <w:rsid w:val="00CF030E"/>
    <w:rsid w:val="00CF0979"/>
    <w:rsid w:val="00CF1F86"/>
    <w:rsid w:val="00CF26E1"/>
    <w:rsid w:val="00CF2DDA"/>
    <w:rsid w:val="00CF2F8C"/>
    <w:rsid w:val="00CF30D1"/>
    <w:rsid w:val="00CF3325"/>
    <w:rsid w:val="00CF357A"/>
    <w:rsid w:val="00CF3788"/>
    <w:rsid w:val="00CF3966"/>
    <w:rsid w:val="00CF4289"/>
    <w:rsid w:val="00CF4548"/>
    <w:rsid w:val="00CF455F"/>
    <w:rsid w:val="00CF523D"/>
    <w:rsid w:val="00CF6E66"/>
    <w:rsid w:val="00CF6F08"/>
    <w:rsid w:val="00CF7061"/>
    <w:rsid w:val="00CF76C7"/>
    <w:rsid w:val="00D0018A"/>
    <w:rsid w:val="00D00312"/>
    <w:rsid w:val="00D00743"/>
    <w:rsid w:val="00D00F1F"/>
    <w:rsid w:val="00D00F44"/>
    <w:rsid w:val="00D01119"/>
    <w:rsid w:val="00D0148F"/>
    <w:rsid w:val="00D01B91"/>
    <w:rsid w:val="00D03036"/>
    <w:rsid w:val="00D03101"/>
    <w:rsid w:val="00D0320D"/>
    <w:rsid w:val="00D03660"/>
    <w:rsid w:val="00D04697"/>
    <w:rsid w:val="00D053BC"/>
    <w:rsid w:val="00D05794"/>
    <w:rsid w:val="00D063C8"/>
    <w:rsid w:val="00D06720"/>
    <w:rsid w:val="00D067B8"/>
    <w:rsid w:val="00D06F8E"/>
    <w:rsid w:val="00D07111"/>
    <w:rsid w:val="00D07A12"/>
    <w:rsid w:val="00D10088"/>
    <w:rsid w:val="00D10165"/>
    <w:rsid w:val="00D10216"/>
    <w:rsid w:val="00D1033C"/>
    <w:rsid w:val="00D105DA"/>
    <w:rsid w:val="00D1062C"/>
    <w:rsid w:val="00D10B0D"/>
    <w:rsid w:val="00D10CEE"/>
    <w:rsid w:val="00D10D66"/>
    <w:rsid w:val="00D10E92"/>
    <w:rsid w:val="00D111AB"/>
    <w:rsid w:val="00D1207C"/>
    <w:rsid w:val="00D12472"/>
    <w:rsid w:val="00D12B7A"/>
    <w:rsid w:val="00D12B89"/>
    <w:rsid w:val="00D12FB4"/>
    <w:rsid w:val="00D131DA"/>
    <w:rsid w:val="00D13740"/>
    <w:rsid w:val="00D13805"/>
    <w:rsid w:val="00D138F2"/>
    <w:rsid w:val="00D13953"/>
    <w:rsid w:val="00D13A3A"/>
    <w:rsid w:val="00D13B78"/>
    <w:rsid w:val="00D13E81"/>
    <w:rsid w:val="00D141FF"/>
    <w:rsid w:val="00D14415"/>
    <w:rsid w:val="00D14573"/>
    <w:rsid w:val="00D1485D"/>
    <w:rsid w:val="00D1532C"/>
    <w:rsid w:val="00D15611"/>
    <w:rsid w:val="00D15889"/>
    <w:rsid w:val="00D15F5A"/>
    <w:rsid w:val="00D16209"/>
    <w:rsid w:val="00D1668F"/>
    <w:rsid w:val="00D168E7"/>
    <w:rsid w:val="00D16A00"/>
    <w:rsid w:val="00D16F6D"/>
    <w:rsid w:val="00D17029"/>
    <w:rsid w:val="00D177A9"/>
    <w:rsid w:val="00D17EBE"/>
    <w:rsid w:val="00D20010"/>
    <w:rsid w:val="00D200D8"/>
    <w:rsid w:val="00D202A1"/>
    <w:rsid w:val="00D20454"/>
    <w:rsid w:val="00D20671"/>
    <w:rsid w:val="00D206A4"/>
    <w:rsid w:val="00D2072C"/>
    <w:rsid w:val="00D20796"/>
    <w:rsid w:val="00D20EAD"/>
    <w:rsid w:val="00D2144E"/>
    <w:rsid w:val="00D21470"/>
    <w:rsid w:val="00D22650"/>
    <w:rsid w:val="00D23170"/>
    <w:rsid w:val="00D23796"/>
    <w:rsid w:val="00D23B18"/>
    <w:rsid w:val="00D23E8B"/>
    <w:rsid w:val="00D23F35"/>
    <w:rsid w:val="00D24302"/>
    <w:rsid w:val="00D24430"/>
    <w:rsid w:val="00D244F0"/>
    <w:rsid w:val="00D24600"/>
    <w:rsid w:val="00D248BE"/>
    <w:rsid w:val="00D24B52"/>
    <w:rsid w:val="00D24CA4"/>
    <w:rsid w:val="00D24CFE"/>
    <w:rsid w:val="00D258D5"/>
    <w:rsid w:val="00D25A01"/>
    <w:rsid w:val="00D26111"/>
    <w:rsid w:val="00D26124"/>
    <w:rsid w:val="00D26C71"/>
    <w:rsid w:val="00D26D76"/>
    <w:rsid w:val="00D274FB"/>
    <w:rsid w:val="00D27AD8"/>
    <w:rsid w:val="00D27B43"/>
    <w:rsid w:val="00D30135"/>
    <w:rsid w:val="00D30325"/>
    <w:rsid w:val="00D303B3"/>
    <w:rsid w:val="00D304CD"/>
    <w:rsid w:val="00D3060C"/>
    <w:rsid w:val="00D3080C"/>
    <w:rsid w:val="00D30940"/>
    <w:rsid w:val="00D309CF"/>
    <w:rsid w:val="00D31339"/>
    <w:rsid w:val="00D31A3A"/>
    <w:rsid w:val="00D31AF2"/>
    <w:rsid w:val="00D31ECA"/>
    <w:rsid w:val="00D31F24"/>
    <w:rsid w:val="00D3206D"/>
    <w:rsid w:val="00D3296D"/>
    <w:rsid w:val="00D32B48"/>
    <w:rsid w:val="00D32D2D"/>
    <w:rsid w:val="00D33211"/>
    <w:rsid w:val="00D332CA"/>
    <w:rsid w:val="00D3388D"/>
    <w:rsid w:val="00D3398D"/>
    <w:rsid w:val="00D33CDB"/>
    <w:rsid w:val="00D34A31"/>
    <w:rsid w:val="00D34D82"/>
    <w:rsid w:val="00D351D8"/>
    <w:rsid w:val="00D35799"/>
    <w:rsid w:val="00D35D4A"/>
    <w:rsid w:val="00D35DE8"/>
    <w:rsid w:val="00D36837"/>
    <w:rsid w:val="00D369BE"/>
    <w:rsid w:val="00D369F9"/>
    <w:rsid w:val="00D36C02"/>
    <w:rsid w:val="00D36DB8"/>
    <w:rsid w:val="00D36EC5"/>
    <w:rsid w:val="00D3723E"/>
    <w:rsid w:val="00D37425"/>
    <w:rsid w:val="00D377D2"/>
    <w:rsid w:val="00D37938"/>
    <w:rsid w:val="00D400EA"/>
    <w:rsid w:val="00D4082F"/>
    <w:rsid w:val="00D40C40"/>
    <w:rsid w:val="00D411C5"/>
    <w:rsid w:val="00D41625"/>
    <w:rsid w:val="00D41D52"/>
    <w:rsid w:val="00D41F45"/>
    <w:rsid w:val="00D421EC"/>
    <w:rsid w:val="00D424DE"/>
    <w:rsid w:val="00D42D42"/>
    <w:rsid w:val="00D42DA8"/>
    <w:rsid w:val="00D43251"/>
    <w:rsid w:val="00D43947"/>
    <w:rsid w:val="00D43A86"/>
    <w:rsid w:val="00D43CC9"/>
    <w:rsid w:val="00D44044"/>
    <w:rsid w:val="00D441DB"/>
    <w:rsid w:val="00D44B3F"/>
    <w:rsid w:val="00D44BBF"/>
    <w:rsid w:val="00D44DCB"/>
    <w:rsid w:val="00D459EE"/>
    <w:rsid w:val="00D45B13"/>
    <w:rsid w:val="00D45D8E"/>
    <w:rsid w:val="00D460F2"/>
    <w:rsid w:val="00D4617D"/>
    <w:rsid w:val="00D461C4"/>
    <w:rsid w:val="00D4639C"/>
    <w:rsid w:val="00D463C4"/>
    <w:rsid w:val="00D466F2"/>
    <w:rsid w:val="00D468CA"/>
    <w:rsid w:val="00D46A81"/>
    <w:rsid w:val="00D46C19"/>
    <w:rsid w:val="00D47000"/>
    <w:rsid w:val="00D47022"/>
    <w:rsid w:val="00D4702C"/>
    <w:rsid w:val="00D47534"/>
    <w:rsid w:val="00D4790F"/>
    <w:rsid w:val="00D500A5"/>
    <w:rsid w:val="00D5017C"/>
    <w:rsid w:val="00D505CD"/>
    <w:rsid w:val="00D50798"/>
    <w:rsid w:val="00D50819"/>
    <w:rsid w:val="00D509DA"/>
    <w:rsid w:val="00D50A21"/>
    <w:rsid w:val="00D50AEA"/>
    <w:rsid w:val="00D51756"/>
    <w:rsid w:val="00D518CC"/>
    <w:rsid w:val="00D5199D"/>
    <w:rsid w:val="00D51B45"/>
    <w:rsid w:val="00D52AE1"/>
    <w:rsid w:val="00D53A66"/>
    <w:rsid w:val="00D5447D"/>
    <w:rsid w:val="00D548B9"/>
    <w:rsid w:val="00D553BC"/>
    <w:rsid w:val="00D554C9"/>
    <w:rsid w:val="00D558D7"/>
    <w:rsid w:val="00D56123"/>
    <w:rsid w:val="00D56A67"/>
    <w:rsid w:val="00D56BD4"/>
    <w:rsid w:val="00D56F11"/>
    <w:rsid w:val="00D576E3"/>
    <w:rsid w:val="00D5787E"/>
    <w:rsid w:val="00D579A5"/>
    <w:rsid w:val="00D6001E"/>
    <w:rsid w:val="00D6003B"/>
    <w:rsid w:val="00D6045C"/>
    <w:rsid w:val="00D610BD"/>
    <w:rsid w:val="00D616D4"/>
    <w:rsid w:val="00D619D5"/>
    <w:rsid w:val="00D6278B"/>
    <w:rsid w:val="00D62CBE"/>
    <w:rsid w:val="00D62DB1"/>
    <w:rsid w:val="00D62EFC"/>
    <w:rsid w:val="00D63BDC"/>
    <w:rsid w:val="00D63EEB"/>
    <w:rsid w:val="00D64A5D"/>
    <w:rsid w:val="00D64AC3"/>
    <w:rsid w:val="00D64E3B"/>
    <w:rsid w:val="00D65560"/>
    <w:rsid w:val="00D655A8"/>
    <w:rsid w:val="00D655AC"/>
    <w:rsid w:val="00D659BE"/>
    <w:rsid w:val="00D65A58"/>
    <w:rsid w:val="00D65DBE"/>
    <w:rsid w:val="00D65FD1"/>
    <w:rsid w:val="00D66AE8"/>
    <w:rsid w:val="00D66D24"/>
    <w:rsid w:val="00D672F7"/>
    <w:rsid w:val="00D67633"/>
    <w:rsid w:val="00D67B2B"/>
    <w:rsid w:val="00D702BE"/>
    <w:rsid w:val="00D705F6"/>
    <w:rsid w:val="00D7064A"/>
    <w:rsid w:val="00D70949"/>
    <w:rsid w:val="00D71964"/>
    <w:rsid w:val="00D72520"/>
    <w:rsid w:val="00D7252B"/>
    <w:rsid w:val="00D729D1"/>
    <w:rsid w:val="00D72F04"/>
    <w:rsid w:val="00D730EC"/>
    <w:rsid w:val="00D731F1"/>
    <w:rsid w:val="00D73338"/>
    <w:rsid w:val="00D7361F"/>
    <w:rsid w:val="00D737E4"/>
    <w:rsid w:val="00D73C77"/>
    <w:rsid w:val="00D7401B"/>
    <w:rsid w:val="00D748C8"/>
    <w:rsid w:val="00D7598B"/>
    <w:rsid w:val="00D759DE"/>
    <w:rsid w:val="00D75C93"/>
    <w:rsid w:val="00D75EBA"/>
    <w:rsid w:val="00D75F41"/>
    <w:rsid w:val="00D769AF"/>
    <w:rsid w:val="00D76CF6"/>
    <w:rsid w:val="00D770AD"/>
    <w:rsid w:val="00D772CC"/>
    <w:rsid w:val="00D772D6"/>
    <w:rsid w:val="00D7760F"/>
    <w:rsid w:val="00D77842"/>
    <w:rsid w:val="00D77AFD"/>
    <w:rsid w:val="00D77DAA"/>
    <w:rsid w:val="00D805E2"/>
    <w:rsid w:val="00D8070A"/>
    <w:rsid w:val="00D810CE"/>
    <w:rsid w:val="00D813A5"/>
    <w:rsid w:val="00D8150B"/>
    <w:rsid w:val="00D8165B"/>
    <w:rsid w:val="00D81C3F"/>
    <w:rsid w:val="00D81DD7"/>
    <w:rsid w:val="00D81DE7"/>
    <w:rsid w:val="00D81F70"/>
    <w:rsid w:val="00D820F5"/>
    <w:rsid w:val="00D825E2"/>
    <w:rsid w:val="00D826C9"/>
    <w:rsid w:val="00D827D0"/>
    <w:rsid w:val="00D828C3"/>
    <w:rsid w:val="00D834B2"/>
    <w:rsid w:val="00D8354C"/>
    <w:rsid w:val="00D840BB"/>
    <w:rsid w:val="00D84368"/>
    <w:rsid w:val="00D84891"/>
    <w:rsid w:val="00D84951"/>
    <w:rsid w:val="00D84ACB"/>
    <w:rsid w:val="00D857EB"/>
    <w:rsid w:val="00D85A48"/>
    <w:rsid w:val="00D85CAF"/>
    <w:rsid w:val="00D85CEE"/>
    <w:rsid w:val="00D85F62"/>
    <w:rsid w:val="00D864B5"/>
    <w:rsid w:val="00D864CA"/>
    <w:rsid w:val="00D865BD"/>
    <w:rsid w:val="00D868AF"/>
    <w:rsid w:val="00D86AB4"/>
    <w:rsid w:val="00D86EA7"/>
    <w:rsid w:val="00D86ED6"/>
    <w:rsid w:val="00D87099"/>
    <w:rsid w:val="00D871A3"/>
    <w:rsid w:val="00D8741A"/>
    <w:rsid w:val="00D87501"/>
    <w:rsid w:val="00D87D93"/>
    <w:rsid w:val="00D90083"/>
    <w:rsid w:val="00D904A9"/>
    <w:rsid w:val="00D917F4"/>
    <w:rsid w:val="00D91AD1"/>
    <w:rsid w:val="00D921C3"/>
    <w:rsid w:val="00D9227B"/>
    <w:rsid w:val="00D9284B"/>
    <w:rsid w:val="00D92A23"/>
    <w:rsid w:val="00D935AD"/>
    <w:rsid w:val="00D937B4"/>
    <w:rsid w:val="00D93A41"/>
    <w:rsid w:val="00D93E49"/>
    <w:rsid w:val="00D93E4B"/>
    <w:rsid w:val="00D93EC0"/>
    <w:rsid w:val="00D941EC"/>
    <w:rsid w:val="00D94636"/>
    <w:rsid w:val="00D94697"/>
    <w:rsid w:val="00D9474C"/>
    <w:rsid w:val="00D949B9"/>
    <w:rsid w:val="00D94D80"/>
    <w:rsid w:val="00D95405"/>
    <w:rsid w:val="00D9552B"/>
    <w:rsid w:val="00D95ADF"/>
    <w:rsid w:val="00D95D32"/>
    <w:rsid w:val="00D960A1"/>
    <w:rsid w:val="00D96994"/>
    <w:rsid w:val="00D96E50"/>
    <w:rsid w:val="00D97150"/>
    <w:rsid w:val="00D97FAB"/>
    <w:rsid w:val="00DA084F"/>
    <w:rsid w:val="00DA092D"/>
    <w:rsid w:val="00DA0C81"/>
    <w:rsid w:val="00DA1349"/>
    <w:rsid w:val="00DA1433"/>
    <w:rsid w:val="00DA189C"/>
    <w:rsid w:val="00DA2074"/>
    <w:rsid w:val="00DA2105"/>
    <w:rsid w:val="00DA2146"/>
    <w:rsid w:val="00DA220B"/>
    <w:rsid w:val="00DA2360"/>
    <w:rsid w:val="00DA25E9"/>
    <w:rsid w:val="00DA279E"/>
    <w:rsid w:val="00DA2F5E"/>
    <w:rsid w:val="00DA3009"/>
    <w:rsid w:val="00DA3A5A"/>
    <w:rsid w:val="00DA3ACA"/>
    <w:rsid w:val="00DA4118"/>
    <w:rsid w:val="00DA4194"/>
    <w:rsid w:val="00DA43E2"/>
    <w:rsid w:val="00DA458F"/>
    <w:rsid w:val="00DA45C0"/>
    <w:rsid w:val="00DA4BC5"/>
    <w:rsid w:val="00DA5155"/>
    <w:rsid w:val="00DA533E"/>
    <w:rsid w:val="00DA53D1"/>
    <w:rsid w:val="00DA547C"/>
    <w:rsid w:val="00DA582B"/>
    <w:rsid w:val="00DA5CF2"/>
    <w:rsid w:val="00DA5F5B"/>
    <w:rsid w:val="00DA60B5"/>
    <w:rsid w:val="00DA625E"/>
    <w:rsid w:val="00DA6426"/>
    <w:rsid w:val="00DA659E"/>
    <w:rsid w:val="00DA7098"/>
    <w:rsid w:val="00DA7DEC"/>
    <w:rsid w:val="00DB01FB"/>
    <w:rsid w:val="00DB02C3"/>
    <w:rsid w:val="00DB03F8"/>
    <w:rsid w:val="00DB0E6C"/>
    <w:rsid w:val="00DB13E9"/>
    <w:rsid w:val="00DB1451"/>
    <w:rsid w:val="00DB17B7"/>
    <w:rsid w:val="00DB1AEC"/>
    <w:rsid w:val="00DB1EE8"/>
    <w:rsid w:val="00DB207D"/>
    <w:rsid w:val="00DB2D5B"/>
    <w:rsid w:val="00DB2D64"/>
    <w:rsid w:val="00DB34EF"/>
    <w:rsid w:val="00DB3D24"/>
    <w:rsid w:val="00DB3F60"/>
    <w:rsid w:val="00DB4392"/>
    <w:rsid w:val="00DB44D8"/>
    <w:rsid w:val="00DB4BE4"/>
    <w:rsid w:val="00DB4E70"/>
    <w:rsid w:val="00DB560C"/>
    <w:rsid w:val="00DB5ACB"/>
    <w:rsid w:val="00DB5E84"/>
    <w:rsid w:val="00DB62D1"/>
    <w:rsid w:val="00DB67C2"/>
    <w:rsid w:val="00DB6D08"/>
    <w:rsid w:val="00DB6EB8"/>
    <w:rsid w:val="00DB73FF"/>
    <w:rsid w:val="00DB78AD"/>
    <w:rsid w:val="00DB7C87"/>
    <w:rsid w:val="00DB7F86"/>
    <w:rsid w:val="00DC065C"/>
    <w:rsid w:val="00DC0B65"/>
    <w:rsid w:val="00DC0F1F"/>
    <w:rsid w:val="00DC0FF0"/>
    <w:rsid w:val="00DC144E"/>
    <w:rsid w:val="00DC1E76"/>
    <w:rsid w:val="00DC1F6E"/>
    <w:rsid w:val="00DC24A2"/>
    <w:rsid w:val="00DC24BE"/>
    <w:rsid w:val="00DC2E20"/>
    <w:rsid w:val="00DC2FF3"/>
    <w:rsid w:val="00DC3823"/>
    <w:rsid w:val="00DC3992"/>
    <w:rsid w:val="00DC444A"/>
    <w:rsid w:val="00DC4746"/>
    <w:rsid w:val="00DC497C"/>
    <w:rsid w:val="00DC4EFA"/>
    <w:rsid w:val="00DC4F06"/>
    <w:rsid w:val="00DC5287"/>
    <w:rsid w:val="00DC56FA"/>
    <w:rsid w:val="00DC6057"/>
    <w:rsid w:val="00DC6106"/>
    <w:rsid w:val="00DC7284"/>
    <w:rsid w:val="00DD0638"/>
    <w:rsid w:val="00DD0993"/>
    <w:rsid w:val="00DD0B1F"/>
    <w:rsid w:val="00DD0B3A"/>
    <w:rsid w:val="00DD0E4D"/>
    <w:rsid w:val="00DD0F07"/>
    <w:rsid w:val="00DD109B"/>
    <w:rsid w:val="00DD174A"/>
    <w:rsid w:val="00DD194C"/>
    <w:rsid w:val="00DD195F"/>
    <w:rsid w:val="00DD204D"/>
    <w:rsid w:val="00DD2052"/>
    <w:rsid w:val="00DD22A6"/>
    <w:rsid w:val="00DD2752"/>
    <w:rsid w:val="00DD2E49"/>
    <w:rsid w:val="00DD2F3A"/>
    <w:rsid w:val="00DD2F6B"/>
    <w:rsid w:val="00DD2F93"/>
    <w:rsid w:val="00DD31BC"/>
    <w:rsid w:val="00DD32AE"/>
    <w:rsid w:val="00DD3398"/>
    <w:rsid w:val="00DD3578"/>
    <w:rsid w:val="00DD3625"/>
    <w:rsid w:val="00DD395E"/>
    <w:rsid w:val="00DD399D"/>
    <w:rsid w:val="00DD3B0F"/>
    <w:rsid w:val="00DD3F28"/>
    <w:rsid w:val="00DD44F0"/>
    <w:rsid w:val="00DD4921"/>
    <w:rsid w:val="00DD499F"/>
    <w:rsid w:val="00DD4DFC"/>
    <w:rsid w:val="00DD4EC4"/>
    <w:rsid w:val="00DD5136"/>
    <w:rsid w:val="00DD5214"/>
    <w:rsid w:val="00DD54EE"/>
    <w:rsid w:val="00DD56F8"/>
    <w:rsid w:val="00DD609A"/>
    <w:rsid w:val="00DD657B"/>
    <w:rsid w:val="00DD6853"/>
    <w:rsid w:val="00DD6ECC"/>
    <w:rsid w:val="00DD6FAE"/>
    <w:rsid w:val="00DD71A6"/>
    <w:rsid w:val="00DD7280"/>
    <w:rsid w:val="00DE0416"/>
    <w:rsid w:val="00DE0673"/>
    <w:rsid w:val="00DE08BC"/>
    <w:rsid w:val="00DE0DBB"/>
    <w:rsid w:val="00DE11FD"/>
    <w:rsid w:val="00DE14DC"/>
    <w:rsid w:val="00DE19E0"/>
    <w:rsid w:val="00DE1A6D"/>
    <w:rsid w:val="00DE2237"/>
    <w:rsid w:val="00DE2AD2"/>
    <w:rsid w:val="00DE2B4B"/>
    <w:rsid w:val="00DE2E2C"/>
    <w:rsid w:val="00DE32FE"/>
    <w:rsid w:val="00DE34EB"/>
    <w:rsid w:val="00DE39B0"/>
    <w:rsid w:val="00DE3E2D"/>
    <w:rsid w:val="00DE415E"/>
    <w:rsid w:val="00DE433F"/>
    <w:rsid w:val="00DE4A7D"/>
    <w:rsid w:val="00DE4DB5"/>
    <w:rsid w:val="00DE4EF9"/>
    <w:rsid w:val="00DE52E0"/>
    <w:rsid w:val="00DE5365"/>
    <w:rsid w:val="00DE5508"/>
    <w:rsid w:val="00DE58A3"/>
    <w:rsid w:val="00DE59D8"/>
    <w:rsid w:val="00DE5BBF"/>
    <w:rsid w:val="00DE5C61"/>
    <w:rsid w:val="00DE5D63"/>
    <w:rsid w:val="00DE5F06"/>
    <w:rsid w:val="00DE638A"/>
    <w:rsid w:val="00DE6560"/>
    <w:rsid w:val="00DE6868"/>
    <w:rsid w:val="00DE750E"/>
    <w:rsid w:val="00DE7548"/>
    <w:rsid w:val="00DE775B"/>
    <w:rsid w:val="00DE7F87"/>
    <w:rsid w:val="00DF065B"/>
    <w:rsid w:val="00DF0991"/>
    <w:rsid w:val="00DF1255"/>
    <w:rsid w:val="00DF1562"/>
    <w:rsid w:val="00DF1712"/>
    <w:rsid w:val="00DF1AFE"/>
    <w:rsid w:val="00DF1F40"/>
    <w:rsid w:val="00DF2050"/>
    <w:rsid w:val="00DF235D"/>
    <w:rsid w:val="00DF3863"/>
    <w:rsid w:val="00DF4020"/>
    <w:rsid w:val="00DF46BA"/>
    <w:rsid w:val="00DF48F3"/>
    <w:rsid w:val="00DF494F"/>
    <w:rsid w:val="00DF5054"/>
    <w:rsid w:val="00DF53B1"/>
    <w:rsid w:val="00DF5701"/>
    <w:rsid w:val="00DF5A10"/>
    <w:rsid w:val="00DF5FF9"/>
    <w:rsid w:val="00DF6628"/>
    <w:rsid w:val="00DF673B"/>
    <w:rsid w:val="00DF6BC1"/>
    <w:rsid w:val="00DF6BD5"/>
    <w:rsid w:val="00DF6D70"/>
    <w:rsid w:val="00DF6DEB"/>
    <w:rsid w:val="00DF6FC5"/>
    <w:rsid w:val="00DF70DF"/>
    <w:rsid w:val="00DF766C"/>
    <w:rsid w:val="00DF7B07"/>
    <w:rsid w:val="00DF7C3A"/>
    <w:rsid w:val="00E00157"/>
    <w:rsid w:val="00E004ED"/>
    <w:rsid w:val="00E00513"/>
    <w:rsid w:val="00E007F6"/>
    <w:rsid w:val="00E00F13"/>
    <w:rsid w:val="00E01669"/>
    <w:rsid w:val="00E01765"/>
    <w:rsid w:val="00E0178C"/>
    <w:rsid w:val="00E01E6D"/>
    <w:rsid w:val="00E024F9"/>
    <w:rsid w:val="00E025D8"/>
    <w:rsid w:val="00E028DB"/>
    <w:rsid w:val="00E02FBC"/>
    <w:rsid w:val="00E030AD"/>
    <w:rsid w:val="00E03A85"/>
    <w:rsid w:val="00E04A10"/>
    <w:rsid w:val="00E0511D"/>
    <w:rsid w:val="00E05798"/>
    <w:rsid w:val="00E0590D"/>
    <w:rsid w:val="00E05BE1"/>
    <w:rsid w:val="00E05E8F"/>
    <w:rsid w:val="00E06157"/>
    <w:rsid w:val="00E068B9"/>
    <w:rsid w:val="00E06A7F"/>
    <w:rsid w:val="00E06DC5"/>
    <w:rsid w:val="00E06EB0"/>
    <w:rsid w:val="00E06F17"/>
    <w:rsid w:val="00E07623"/>
    <w:rsid w:val="00E07A5C"/>
    <w:rsid w:val="00E1057F"/>
    <w:rsid w:val="00E108B9"/>
    <w:rsid w:val="00E10CB2"/>
    <w:rsid w:val="00E10CCA"/>
    <w:rsid w:val="00E10D3C"/>
    <w:rsid w:val="00E10FD0"/>
    <w:rsid w:val="00E1144E"/>
    <w:rsid w:val="00E1184D"/>
    <w:rsid w:val="00E11E93"/>
    <w:rsid w:val="00E12D70"/>
    <w:rsid w:val="00E12D9F"/>
    <w:rsid w:val="00E130E7"/>
    <w:rsid w:val="00E1325D"/>
    <w:rsid w:val="00E133DE"/>
    <w:rsid w:val="00E13BB2"/>
    <w:rsid w:val="00E13E08"/>
    <w:rsid w:val="00E13FEA"/>
    <w:rsid w:val="00E14A53"/>
    <w:rsid w:val="00E14F5F"/>
    <w:rsid w:val="00E15431"/>
    <w:rsid w:val="00E15861"/>
    <w:rsid w:val="00E16009"/>
    <w:rsid w:val="00E161AC"/>
    <w:rsid w:val="00E1673A"/>
    <w:rsid w:val="00E16D30"/>
    <w:rsid w:val="00E170CC"/>
    <w:rsid w:val="00E173D4"/>
    <w:rsid w:val="00E17AE3"/>
    <w:rsid w:val="00E17E05"/>
    <w:rsid w:val="00E17E2B"/>
    <w:rsid w:val="00E205A3"/>
    <w:rsid w:val="00E206B5"/>
    <w:rsid w:val="00E20B03"/>
    <w:rsid w:val="00E213DE"/>
    <w:rsid w:val="00E213E0"/>
    <w:rsid w:val="00E216F8"/>
    <w:rsid w:val="00E2187B"/>
    <w:rsid w:val="00E2233A"/>
    <w:rsid w:val="00E22348"/>
    <w:rsid w:val="00E2253E"/>
    <w:rsid w:val="00E22D94"/>
    <w:rsid w:val="00E22F17"/>
    <w:rsid w:val="00E23E53"/>
    <w:rsid w:val="00E23F86"/>
    <w:rsid w:val="00E241FE"/>
    <w:rsid w:val="00E249C0"/>
    <w:rsid w:val="00E249DA"/>
    <w:rsid w:val="00E24CD2"/>
    <w:rsid w:val="00E2583B"/>
    <w:rsid w:val="00E25EDB"/>
    <w:rsid w:val="00E26065"/>
    <w:rsid w:val="00E26214"/>
    <w:rsid w:val="00E26302"/>
    <w:rsid w:val="00E2638E"/>
    <w:rsid w:val="00E2673A"/>
    <w:rsid w:val="00E26750"/>
    <w:rsid w:val="00E26B63"/>
    <w:rsid w:val="00E26F47"/>
    <w:rsid w:val="00E2733B"/>
    <w:rsid w:val="00E27C51"/>
    <w:rsid w:val="00E27D90"/>
    <w:rsid w:val="00E27E6D"/>
    <w:rsid w:val="00E30301"/>
    <w:rsid w:val="00E30330"/>
    <w:rsid w:val="00E30B7E"/>
    <w:rsid w:val="00E30BD9"/>
    <w:rsid w:val="00E31BE3"/>
    <w:rsid w:val="00E31D58"/>
    <w:rsid w:val="00E321BA"/>
    <w:rsid w:val="00E32CE6"/>
    <w:rsid w:val="00E32F8C"/>
    <w:rsid w:val="00E33D24"/>
    <w:rsid w:val="00E34128"/>
    <w:rsid w:val="00E34955"/>
    <w:rsid w:val="00E35089"/>
    <w:rsid w:val="00E35175"/>
    <w:rsid w:val="00E35808"/>
    <w:rsid w:val="00E35949"/>
    <w:rsid w:val="00E35AA2"/>
    <w:rsid w:val="00E35C2A"/>
    <w:rsid w:val="00E36422"/>
    <w:rsid w:val="00E368F2"/>
    <w:rsid w:val="00E36AD5"/>
    <w:rsid w:val="00E36B64"/>
    <w:rsid w:val="00E3761D"/>
    <w:rsid w:val="00E37930"/>
    <w:rsid w:val="00E37A47"/>
    <w:rsid w:val="00E402C5"/>
    <w:rsid w:val="00E40D3B"/>
    <w:rsid w:val="00E4109D"/>
    <w:rsid w:val="00E41A5B"/>
    <w:rsid w:val="00E41A89"/>
    <w:rsid w:val="00E422ED"/>
    <w:rsid w:val="00E42472"/>
    <w:rsid w:val="00E424D2"/>
    <w:rsid w:val="00E42A86"/>
    <w:rsid w:val="00E4300C"/>
    <w:rsid w:val="00E430B5"/>
    <w:rsid w:val="00E43219"/>
    <w:rsid w:val="00E433B6"/>
    <w:rsid w:val="00E43C3D"/>
    <w:rsid w:val="00E441C3"/>
    <w:rsid w:val="00E444B1"/>
    <w:rsid w:val="00E44648"/>
    <w:rsid w:val="00E4596E"/>
    <w:rsid w:val="00E46B12"/>
    <w:rsid w:val="00E4722F"/>
    <w:rsid w:val="00E4745D"/>
    <w:rsid w:val="00E47598"/>
    <w:rsid w:val="00E4761E"/>
    <w:rsid w:val="00E47758"/>
    <w:rsid w:val="00E47D1F"/>
    <w:rsid w:val="00E50199"/>
    <w:rsid w:val="00E5073B"/>
    <w:rsid w:val="00E508A0"/>
    <w:rsid w:val="00E50BF0"/>
    <w:rsid w:val="00E50CD2"/>
    <w:rsid w:val="00E51066"/>
    <w:rsid w:val="00E5107D"/>
    <w:rsid w:val="00E51308"/>
    <w:rsid w:val="00E519DC"/>
    <w:rsid w:val="00E524B6"/>
    <w:rsid w:val="00E52674"/>
    <w:rsid w:val="00E53474"/>
    <w:rsid w:val="00E534E9"/>
    <w:rsid w:val="00E54041"/>
    <w:rsid w:val="00E54151"/>
    <w:rsid w:val="00E54157"/>
    <w:rsid w:val="00E5446D"/>
    <w:rsid w:val="00E547BD"/>
    <w:rsid w:val="00E54CB1"/>
    <w:rsid w:val="00E5521D"/>
    <w:rsid w:val="00E555C4"/>
    <w:rsid w:val="00E5567D"/>
    <w:rsid w:val="00E55C00"/>
    <w:rsid w:val="00E55C2E"/>
    <w:rsid w:val="00E55F09"/>
    <w:rsid w:val="00E562CA"/>
    <w:rsid w:val="00E5664A"/>
    <w:rsid w:val="00E56C0E"/>
    <w:rsid w:val="00E56DFD"/>
    <w:rsid w:val="00E56FE1"/>
    <w:rsid w:val="00E57532"/>
    <w:rsid w:val="00E576D6"/>
    <w:rsid w:val="00E57C34"/>
    <w:rsid w:val="00E57D09"/>
    <w:rsid w:val="00E57F90"/>
    <w:rsid w:val="00E600FB"/>
    <w:rsid w:val="00E60179"/>
    <w:rsid w:val="00E603CA"/>
    <w:rsid w:val="00E604EC"/>
    <w:rsid w:val="00E60839"/>
    <w:rsid w:val="00E60A0A"/>
    <w:rsid w:val="00E60AF0"/>
    <w:rsid w:val="00E60F1D"/>
    <w:rsid w:val="00E61032"/>
    <w:rsid w:val="00E614A7"/>
    <w:rsid w:val="00E61B8D"/>
    <w:rsid w:val="00E61BE1"/>
    <w:rsid w:val="00E61DC6"/>
    <w:rsid w:val="00E61E19"/>
    <w:rsid w:val="00E61EBB"/>
    <w:rsid w:val="00E623F1"/>
    <w:rsid w:val="00E624BA"/>
    <w:rsid w:val="00E624D8"/>
    <w:rsid w:val="00E62631"/>
    <w:rsid w:val="00E62AC9"/>
    <w:rsid w:val="00E63375"/>
    <w:rsid w:val="00E63392"/>
    <w:rsid w:val="00E635E6"/>
    <w:rsid w:val="00E6388C"/>
    <w:rsid w:val="00E63CA7"/>
    <w:rsid w:val="00E63ED4"/>
    <w:rsid w:val="00E6424A"/>
    <w:rsid w:val="00E6476A"/>
    <w:rsid w:val="00E6504E"/>
    <w:rsid w:val="00E651DA"/>
    <w:rsid w:val="00E6565A"/>
    <w:rsid w:val="00E65DC6"/>
    <w:rsid w:val="00E65F0E"/>
    <w:rsid w:val="00E66A62"/>
    <w:rsid w:val="00E670D6"/>
    <w:rsid w:val="00E67399"/>
    <w:rsid w:val="00E67520"/>
    <w:rsid w:val="00E67830"/>
    <w:rsid w:val="00E67AE7"/>
    <w:rsid w:val="00E67D25"/>
    <w:rsid w:val="00E67FB8"/>
    <w:rsid w:val="00E70C85"/>
    <w:rsid w:val="00E70E81"/>
    <w:rsid w:val="00E70ED6"/>
    <w:rsid w:val="00E71A97"/>
    <w:rsid w:val="00E72055"/>
    <w:rsid w:val="00E72272"/>
    <w:rsid w:val="00E7314D"/>
    <w:rsid w:val="00E73628"/>
    <w:rsid w:val="00E73741"/>
    <w:rsid w:val="00E7426C"/>
    <w:rsid w:val="00E74304"/>
    <w:rsid w:val="00E74A8C"/>
    <w:rsid w:val="00E74B55"/>
    <w:rsid w:val="00E74BF2"/>
    <w:rsid w:val="00E74CF0"/>
    <w:rsid w:val="00E74D15"/>
    <w:rsid w:val="00E75154"/>
    <w:rsid w:val="00E75436"/>
    <w:rsid w:val="00E757FA"/>
    <w:rsid w:val="00E75961"/>
    <w:rsid w:val="00E76EC8"/>
    <w:rsid w:val="00E77F25"/>
    <w:rsid w:val="00E80627"/>
    <w:rsid w:val="00E80CB5"/>
    <w:rsid w:val="00E80ED7"/>
    <w:rsid w:val="00E8112A"/>
    <w:rsid w:val="00E813D5"/>
    <w:rsid w:val="00E818D2"/>
    <w:rsid w:val="00E81D87"/>
    <w:rsid w:val="00E821DD"/>
    <w:rsid w:val="00E82244"/>
    <w:rsid w:val="00E8233C"/>
    <w:rsid w:val="00E82475"/>
    <w:rsid w:val="00E8250F"/>
    <w:rsid w:val="00E82925"/>
    <w:rsid w:val="00E8312E"/>
    <w:rsid w:val="00E835FC"/>
    <w:rsid w:val="00E837A8"/>
    <w:rsid w:val="00E8412B"/>
    <w:rsid w:val="00E84796"/>
    <w:rsid w:val="00E84997"/>
    <w:rsid w:val="00E84B3E"/>
    <w:rsid w:val="00E84C4A"/>
    <w:rsid w:val="00E84CAE"/>
    <w:rsid w:val="00E84CDA"/>
    <w:rsid w:val="00E84D9A"/>
    <w:rsid w:val="00E84FAA"/>
    <w:rsid w:val="00E85502"/>
    <w:rsid w:val="00E85558"/>
    <w:rsid w:val="00E85784"/>
    <w:rsid w:val="00E858F9"/>
    <w:rsid w:val="00E85D21"/>
    <w:rsid w:val="00E85F5A"/>
    <w:rsid w:val="00E864C7"/>
    <w:rsid w:val="00E86593"/>
    <w:rsid w:val="00E8664E"/>
    <w:rsid w:val="00E86C61"/>
    <w:rsid w:val="00E86E30"/>
    <w:rsid w:val="00E87104"/>
    <w:rsid w:val="00E87F66"/>
    <w:rsid w:val="00E905F2"/>
    <w:rsid w:val="00E90743"/>
    <w:rsid w:val="00E90AD4"/>
    <w:rsid w:val="00E90E5C"/>
    <w:rsid w:val="00E90EB3"/>
    <w:rsid w:val="00E91332"/>
    <w:rsid w:val="00E917F9"/>
    <w:rsid w:val="00E91D72"/>
    <w:rsid w:val="00E91E47"/>
    <w:rsid w:val="00E921C2"/>
    <w:rsid w:val="00E92328"/>
    <w:rsid w:val="00E930E8"/>
    <w:rsid w:val="00E9380C"/>
    <w:rsid w:val="00E9388B"/>
    <w:rsid w:val="00E939CB"/>
    <w:rsid w:val="00E93B80"/>
    <w:rsid w:val="00E93C54"/>
    <w:rsid w:val="00E940B8"/>
    <w:rsid w:val="00E944C6"/>
    <w:rsid w:val="00E945AA"/>
    <w:rsid w:val="00E94DC3"/>
    <w:rsid w:val="00E94E05"/>
    <w:rsid w:val="00E95402"/>
    <w:rsid w:val="00E955BE"/>
    <w:rsid w:val="00E95A12"/>
    <w:rsid w:val="00E96C02"/>
    <w:rsid w:val="00E9783E"/>
    <w:rsid w:val="00E97A32"/>
    <w:rsid w:val="00E97B87"/>
    <w:rsid w:val="00E97BA8"/>
    <w:rsid w:val="00E97EFD"/>
    <w:rsid w:val="00EA02D2"/>
    <w:rsid w:val="00EA0845"/>
    <w:rsid w:val="00EA08EE"/>
    <w:rsid w:val="00EA1566"/>
    <w:rsid w:val="00EA2127"/>
    <w:rsid w:val="00EA2606"/>
    <w:rsid w:val="00EA3364"/>
    <w:rsid w:val="00EA34C5"/>
    <w:rsid w:val="00EA3C37"/>
    <w:rsid w:val="00EA400C"/>
    <w:rsid w:val="00EA4044"/>
    <w:rsid w:val="00EA4D94"/>
    <w:rsid w:val="00EA4F1C"/>
    <w:rsid w:val="00EA5459"/>
    <w:rsid w:val="00EA6957"/>
    <w:rsid w:val="00EA7219"/>
    <w:rsid w:val="00EA76DE"/>
    <w:rsid w:val="00EA7C0E"/>
    <w:rsid w:val="00EA7D40"/>
    <w:rsid w:val="00EB01A9"/>
    <w:rsid w:val="00EB04F7"/>
    <w:rsid w:val="00EB0C8B"/>
    <w:rsid w:val="00EB14E4"/>
    <w:rsid w:val="00EB1C4A"/>
    <w:rsid w:val="00EB223D"/>
    <w:rsid w:val="00EB23EA"/>
    <w:rsid w:val="00EB2763"/>
    <w:rsid w:val="00EB2A6B"/>
    <w:rsid w:val="00EB2ADE"/>
    <w:rsid w:val="00EB2B25"/>
    <w:rsid w:val="00EB35DE"/>
    <w:rsid w:val="00EB3804"/>
    <w:rsid w:val="00EB3828"/>
    <w:rsid w:val="00EB3F6E"/>
    <w:rsid w:val="00EB44FB"/>
    <w:rsid w:val="00EB4749"/>
    <w:rsid w:val="00EB4822"/>
    <w:rsid w:val="00EB49F3"/>
    <w:rsid w:val="00EB4A4C"/>
    <w:rsid w:val="00EB4A51"/>
    <w:rsid w:val="00EB4BEA"/>
    <w:rsid w:val="00EB4C28"/>
    <w:rsid w:val="00EB4D44"/>
    <w:rsid w:val="00EB5996"/>
    <w:rsid w:val="00EB62EF"/>
    <w:rsid w:val="00EB691E"/>
    <w:rsid w:val="00EB7F1D"/>
    <w:rsid w:val="00EC04DD"/>
    <w:rsid w:val="00EC069C"/>
    <w:rsid w:val="00EC0D29"/>
    <w:rsid w:val="00EC1007"/>
    <w:rsid w:val="00EC11B2"/>
    <w:rsid w:val="00EC132E"/>
    <w:rsid w:val="00EC1DE6"/>
    <w:rsid w:val="00EC1ED1"/>
    <w:rsid w:val="00EC29F5"/>
    <w:rsid w:val="00EC3149"/>
    <w:rsid w:val="00EC33A2"/>
    <w:rsid w:val="00EC35E9"/>
    <w:rsid w:val="00EC3CA7"/>
    <w:rsid w:val="00EC3D87"/>
    <w:rsid w:val="00EC434B"/>
    <w:rsid w:val="00EC458C"/>
    <w:rsid w:val="00EC4A34"/>
    <w:rsid w:val="00EC4C79"/>
    <w:rsid w:val="00EC4CCA"/>
    <w:rsid w:val="00EC594C"/>
    <w:rsid w:val="00EC5EA8"/>
    <w:rsid w:val="00EC6361"/>
    <w:rsid w:val="00EC6770"/>
    <w:rsid w:val="00EC67F6"/>
    <w:rsid w:val="00EC6D66"/>
    <w:rsid w:val="00EC75DE"/>
    <w:rsid w:val="00EC77AB"/>
    <w:rsid w:val="00ED0604"/>
    <w:rsid w:val="00ED080D"/>
    <w:rsid w:val="00ED0B09"/>
    <w:rsid w:val="00ED0C1E"/>
    <w:rsid w:val="00ED0C2C"/>
    <w:rsid w:val="00ED0C41"/>
    <w:rsid w:val="00ED0CC3"/>
    <w:rsid w:val="00ED1057"/>
    <w:rsid w:val="00ED114F"/>
    <w:rsid w:val="00ED16CA"/>
    <w:rsid w:val="00ED1B95"/>
    <w:rsid w:val="00ED1BAA"/>
    <w:rsid w:val="00ED1FB6"/>
    <w:rsid w:val="00ED2DE2"/>
    <w:rsid w:val="00ED2FC4"/>
    <w:rsid w:val="00ED305A"/>
    <w:rsid w:val="00ED309B"/>
    <w:rsid w:val="00ED3442"/>
    <w:rsid w:val="00ED36F4"/>
    <w:rsid w:val="00ED38ED"/>
    <w:rsid w:val="00ED3A13"/>
    <w:rsid w:val="00ED3B54"/>
    <w:rsid w:val="00ED4359"/>
    <w:rsid w:val="00ED4696"/>
    <w:rsid w:val="00ED469C"/>
    <w:rsid w:val="00ED4AA1"/>
    <w:rsid w:val="00ED4EF6"/>
    <w:rsid w:val="00ED51AD"/>
    <w:rsid w:val="00ED616E"/>
    <w:rsid w:val="00ED618C"/>
    <w:rsid w:val="00ED6D92"/>
    <w:rsid w:val="00ED6EA5"/>
    <w:rsid w:val="00ED71E6"/>
    <w:rsid w:val="00ED78ED"/>
    <w:rsid w:val="00ED7D9C"/>
    <w:rsid w:val="00EE01B1"/>
    <w:rsid w:val="00EE0321"/>
    <w:rsid w:val="00EE0845"/>
    <w:rsid w:val="00EE08E5"/>
    <w:rsid w:val="00EE1263"/>
    <w:rsid w:val="00EE12B4"/>
    <w:rsid w:val="00EE185F"/>
    <w:rsid w:val="00EE21B0"/>
    <w:rsid w:val="00EE3D35"/>
    <w:rsid w:val="00EE3F66"/>
    <w:rsid w:val="00EE405A"/>
    <w:rsid w:val="00EE41F3"/>
    <w:rsid w:val="00EE48E8"/>
    <w:rsid w:val="00EE56B2"/>
    <w:rsid w:val="00EE6226"/>
    <w:rsid w:val="00EE6642"/>
    <w:rsid w:val="00EE6897"/>
    <w:rsid w:val="00EE689A"/>
    <w:rsid w:val="00EE6A69"/>
    <w:rsid w:val="00EE751C"/>
    <w:rsid w:val="00EE7E96"/>
    <w:rsid w:val="00EE7F1A"/>
    <w:rsid w:val="00EE7F9A"/>
    <w:rsid w:val="00EF0306"/>
    <w:rsid w:val="00EF033C"/>
    <w:rsid w:val="00EF0391"/>
    <w:rsid w:val="00EF0A68"/>
    <w:rsid w:val="00EF122E"/>
    <w:rsid w:val="00EF1592"/>
    <w:rsid w:val="00EF22F3"/>
    <w:rsid w:val="00EF230B"/>
    <w:rsid w:val="00EF25B8"/>
    <w:rsid w:val="00EF2D9B"/>
    <w:rsid w:val="00EF3048"/>
    <w:rsid w:val="00EF3B0C"/>
    <w:rsid w:val="00EF3EB5"/>
    <w:rsid w:val="00EF3FD0"/>
    <w:rsid w:val="00EF4476"/>
    <w:rsid w:val="00EF4DA8"/>
    <w:rsid w:val="00EF4F62"/>
    <w:rsid w:val="00EF53BC"/>
    <w:rsid w:val="00EF5987"/>
    <w:rsid w:val="00EF5E2B"/>
    <w:rsid w:val="00EF5F16"/>
    <w:rsid w:val="00EF62A1"/>
    <w:rsid w:val="00EF660A"/>
    <w:rsid w:val="00EF6651"/>
    <w:rsid w:val="00EF6B80"/>
    <w:rsid w:val="00EF6D11"/>
    <w:rsid w:val="00EF6DAE"/>
    <w:rsid w:val="00EF714F"/>
    <w:rsid w:val="00EF7963"/>
    <w:rsid w:val="00F000C0"/>
    <w:rsid w:val="00F0053D"/>
    <w:rsid w:val="00F0069A"/>
    <w:rsid w:val="00F01157"/>
    <w:rsid w:val="00F012BD"/>
    <w:rsid w:val="00F0142E"/>
    <w:rsid w:val="00F0144A"/>
    <w:rsid w:val="00F019C1"/>
    <w:rsid w:val="00F01A5E"/>
    <w:rsid w:val="00F01C1E"/>
    <w:rsid w:val="00F01D40"/>
    <w:rsid w:val="00F02EA6"/>
    <w:rsid w:val="00F030C0"/>
    <w:rsid w:val="00F0310B"/>
    <w:rsid w:val="00F03610"/>
    <w:rsid w:val="00F036C0"/>
    <w:rsid w:val="00F040B9"/>
    <w:rsid w:val="00F0430C"/>
    <w:rsid w:val="00F0485F"/>
    <w:rsid w:val="00F04CB4"/>
    <w:rsid w:val="00F04DCB"/>
    <w:rsid w:val="00F05477"/>
    <w:rsid w:val="00F05742"/>
    <w:rsid w:val="00F05AB0"/>
    <w:rsid w:val="00F05D0F"/>
    <w:rsid w:val="00F05DC8"/>
    <w:rsid w:val="00F05E2A"/>
    <w:rsid w:val="00F064EB"/>
    <w:rsid w:val="00F067CE"/>
    <w:rsid w:val="00F06B5B"/>
    <w:rsid w:val="00F06F1E"/>
    <w:rsid w:val="00F07565"/>
    <w:rsid w:val="00F0766C"/>
    <w:rsid w:val="00F078BB"/>
    <w:rsid w:val="00F07BF8"/>
    <w:rsid w:val="00F07C04"/>
    <w:rsid w:val="00F07D24"/>
    <w:rsid w:val="00F07F09"/>
    <w:rsid w:val="00F10648"/>
    <w:rsid w:val="00F10793"/>
    <w:rsid w:val="00F10BCD"/>
    <w:rsid w:val="00F10D55"/>
    <w:rsid w:val="00F10E3A"/>
    <w:rsid w:val="00F110C2"/>
    <w:rsid w:val="00F11981"/>
    <w:rsid w:val="00F11FA1"/>
    <w:rsid w:val="00F122A7"/>
    <w:rsid w:val="00F12B73"/>
    <w:rsid w:val="00F12E39"/>
    <w:rsid w:val="00F130ED"/>
    <w:rsid w:val="00F1335E"/>
    <w:rsid w:val="00F13830"/>
    <w:rsid w:val="00F13A0D"/>
    <w:rsid w:val="00F143CE"/>
    <w:rsid w:val="00F143E0"/>
    <w:rsid w:val="00F14D22"/>
    <w:rsid w:val="00F14DF8"/>
    <w:rsid w:val="00F15311"/>
    <w:rsid w:val="00F1551C"/>
    <w:rsid w:val="00F156BB"/>
    <w:rsid w:val="00F15BEF"/>
    <w:rsid w:val="00F15DE0"/>
    <w:rsid w:val="00F162F7"/>
    <w:rsid w:val="00F1685A"/>
    <w:rsid w:val="00F16998"/>
    <w:rsid w:val="00F16D48"/>
    <w:rsid w:val="00F17304"/>
    <w:rsid w:val="00F1736C"/>
    <w:rsid w:val="00F17380"/>
    <w:rsid w:val="00F17C65"/>
    <w:rsid w:val="00F205A1"/>
    <w:rsid w:val="00F20660"/>
    <w:rsid w:val="00F20682"/>
    <w:rsid w:val="00F20A95"/>
    <w:rsid w:val="00F20CB1"/>
    <w:rsid w:val="00F20E34"/>
    <w:rsid w:val="00F21728"/>
    <w:rsid w:val="00F21D35"/>
    <w:rsid w:val="00F21E40"/>
    <w:rsid w:val="00F227A5"/>
    <w:rsid w:val="00F22874"/>
    <w:rsid w:val="00F22B87"/>
    <w:rsid w:val="00F22DA5"/>
    <w:rsid w:val="00F230F3"/>
    <w:rsid w:val="00F23181"/>
    <w:rsid w:val="00F2325F"/>
    <w:rsid w:val="00F2348F"/>
    <w:rsid w:val="00F2355F"/>
    <w:rsid w:val="00F237C9"/>
    <w:rsid w:val="00F238F0"/>
    <w:rsid w:val="00F24270"/>
    <w:rsid w:val="00F24349"/>
    <w:rsid w:val="00F24459"/>
    <w:rsid w:val="00F24546"/>
    <w:rsid w:val="00F245C2"/>
    <w:rsid w:val="00F24968"/>
    <w:rsid w:val="00F24ACF"/>
    <w:rsid w:val="00F24F6E"/>
    <w:rsid w:val="00F25036"/>
    <w:rsid w:val="00F2530A"/>
    <w:rsid w:val="00F2539B"/>
    <w:rsid w:val="00F25930"/>
    <w:rsid w:val="00F25C43"/>
    <w:rsid w:val="00F2615F"/>
    <w:rsid w:val="00F26385"/>
    <w:rsid w:val="00F26542"/>
    <w:rsid w:val="00F265AB"/>
    <w:rsid w:val="00F269EA"/>
    <w:rsid w:val="00F27157"/>
    <w:rsid w:val="00F27624"/>
    <w:rsid w:val="00F27997"/>
    <w:rsid w:val="00F27B9D"/>
    <w:rsid w:val="00F30039"/>
    <w:rsid w:val="00F3010C"/>
    <w:rsid w:val="00F30741"/>
    <w:rsid w:val="00F30C6F"/>
    <w:rsid w:val="00F30DF1"/>
    <w:rsid w:val="00F313BC"/>
    <w:rsid w:val="00F317D1"/>
    <w:rsid w:val="00F31AE1"/>
    <w:rsid w:val="00F32106"/>
    <w:rsid w:val="00F32EDE"/>
    <w:rsid w:val="00F33637"/>
    <w:rsid w:val="00F3452E"/>
    <w:rsid w:val="00F35185"/>
    <w:rsid w:val="00F355B1"/>
    <w:rsid w:val="00F3560B"/>
    <w:rsid w:val="00F35917"/>
    <w:rsid w:val="00F35AAD"/>
    <w:rsid w:val="00F3606A"/>
    <w:rsid w:val="00F3625A"/>
    <w:rsid w:val="00F3627B"/>
    <w:rsid w:val="00F364C5"/>
    <w:rsid w:val="00F36544"/>
    <w:rsid w:val="00F366EB"/>
    <w:rsid w:val="00F368B2"/>
    <w:rsid w:val="00F369EE"/>
    <w:rsid w:val="00F36DA1"/>
    <w:rsid w:val="00F37345"/>
    <w:rsid w:val="00F37B55"/>
    <w:rsid w:val="00F4007A"/>
    <w:rsid w:val="00F4025A"/>
    <w:rsid w:val="00F40554"/>
    <w:rsid w:val="00F40847"/>
    <w:rsid w:val="00F40BB3"/>
    <w:rsid w:val="00F40DF3"/>
    <w:rsid w:val="00F4118D"/>
    <w:rsid w:val="00F4125D"/>
    <w:rsid w:val="00F415FA"/>
    <w:rsid w:val="00F4178C"/>
    <w:rsid w:val="00F41958"/>
    <w:rsid w:val="00F41C5E"/>
    <w:rsid w:val="00F41DE9"/>
    <w:rsid w:val="00F42693"/>
    <w:rsid w:val="00F43ADB"/>
    <w:rsid w:val="00F441B1"/>
    <w:rsid w:val="00F44C2C"/>
    <w:rsid w:val="00F44E31"/>
    <w:rsid w:val="00F45888"/>
    <w:rsid w:val="00F45B74"/>
    <w:rsid w:val="00F45DB9"/>
    <w:rsid w:val="00F45F21"/>
    <w:rsid w:val="00F474D9"/>
    <w:rsid w:val="00F47505"/>
    <w:rsid w:val="00F47605"/>
    <w:rsid w:val="00F47680"/>
    <w:rsid w:val="00F47C01"/>
    <w:rsid w:val="00F50E22"/>
    <w:rsid w:val="00F5102D"/>
    <w:rsid w:val="00F51267"/>
    <w:rsid w:val="00F51545"/>
    <w:rsid w:val="00F51688"/>
    <w:rsid w:val="00F520DB"/>
    <w:rsid w:val="00F52DC9"/>
    <w:rsid w:val="00F53209"/>
    <w:rsid w:val="00F53A1C"/>
    <w:rsid w:val="00F53DF6"/>
    <w:rsid w:val="00F5405A"/>
    <w:rsid w:val="00F540F0"/>
    <w:rsid w:val="00F54479"/>
    <w:rsid w:val="00F54A0A"/>
    <w:rsid w:val="00F5509D"/>
    <w:rsid w:val="00F55375"/>
    <w:rsid w:val="00F556A2"/>
    <w:rsid w:val="00F561A2"/>
    <w:rsid w:val="00F57122"/>
    <w:rsid w:val="00F57210"/>
    <w:rsid w:val="00F572CE"/>
    <w:rsid w:val="00F574A8"/>
    <w:rsid w:val="00F5756A"/>
    <w:rsid w:val="00F5786A"/>
    <w:rsid w:val="00F57B9C"/>
    <w:rsid w:val="00F6076A"/>
    <w:rsid w:val="00F60FCC"/>
    <w:rsid w:val="00F60FE0"/>
    <w:rsid w:val="00F614D2"/>
    <w:rsid w:val="00F620B6"/>
    <w:rsid w:val="00F62375"/>
    <w:rsid w:val="00F6266B"/>
    <w:rsid w:val="00F628A6"/>
    <w:rsid w:val="00F630C3"/>
    <w:rsid w:val="00F63938"/>
    <w:rsid w:val="00F63A1B"/>
    <w:rsid w:val="00F63A35"/>
    <w:rsid w:val="00F642EC"/>
    <w:rsid w:val="00F642FA"/>
    <w:rsid w:val="00F6435F"/>
    <w:rsid w:val="00F645EA"/>
    <w:rsid w:val="00F64AB7"/>
    <w:rsid w:val="00F64BF7"/>
    <w:rsid w:val="00F64DCB"/>
    <w:rsid w:val="00F6579C"/>
    <w:rsid w:val="00F65CF1"/>
    <w:rsid w:val="00F66553"/>
    <w:rsid w:val="00F66B28"/>
    <w:rsid w:val="00F66C85"/>
    <w:rsid w:val="00F66FCE"/>
    <w:rsid w:val="00F6734C"/>
    <w:rsid w:val="00F674BE"/>
    <w:rsid w:val="00F677E9"/>
    <w:rsid w:val="00F67B71"/>
    <w:rsid w:val="00F67CC7"/>
    <w:rsid w:val="00F70104"/>
    <w:rsid w:val="00F7030F"/>
    <w:rsid w:val="00F7075D"/>
    <w:rsid w:val="00F7126B"/>
    <w:rsid w:val="00F7130C"/>
    <w:rsid w:val="00F71402"/>
    <w:rsid w:val="00F718BC"/>
    <w:rsid w:val="00F71974"/>
    <w:rsid w:val="00F71A3B"/>
    <w:rsid w:val="00F71C12"/>
    <w:rsid w:val="00F724A5"/>
    <w:rsid w:val="00F724C4"/>
    <w:rsid w:val="00F72556"/>
    <w:rsid w:val="00F7295F"/>
    <w:rsid w:val="00F72F25"/>
    <w:rsid w:val="00F732FE"/>
    <w:rsid w:val="00F73B68"/>
    <w:rsid w:val="00F741C1"/>
    <w:rsid w:val="00F74612"/>
    <w:rsid w:val="00F7481D"/>
    <w:rsid w:val="00F74FC2"/>
    <w:rsid w:val="00F75731"/>
    <w:rsid w:val="00F7592D"/>
    <w:rsid w:val="00F760CD"/>
    <w:rsid w:val="00F766DB"/>
    <w:rsid w:val="00F77234"/>
    <w:rsid w:val="00F774B6"/>
    <w:rsid w:val="00F77618"/>
    <w:rsid w:val="00F77780"/>
    <w:rsid w:val="00F778B8"/>
    <w:rsid w:val="00F77C86"/>
    <w:rsid w:val="00F77F5B"/>
    <w:rsid w:val="00F80199"/>
    <w:rsid w:val="00F804D9"/>
    <w:rsid w:val="00F80EB5"/>
    <w:rsid w:val="00F80F25"/>
    <w:rsid w:val="00F8106F"/>
    <w:rsid w:val="00F811BE"/>
    <w:rsid w:val="00F814D6"/>
    <w:rsid w:val="00F82244"/>
    <w:rsid w:val="00F825C0"/>
    <w:rsid w:val="00F82ADF"/>
    <w:rsid w:val="00F82D81"/>
    <w:rsid w:val="00F82DE1"/>
    <w:rsid w:val="00F8314A"/>
    <w:rsid w:val="00F834ED"/>
    <w:rsid w:val="00F8378A"/>
    <w:rsid w:val="00F839D1"/>
    <w:rsid w:val="00F83DDB"/>
    <w:rsid w:val="00F84C7B"/>
    <w:rsid w:val="00F853C6"/>
    <w:rsid w:val="00F8555B"/>
    <w:rsid w:val="00F8583A"/>
    <w:rsid w:val="00F8596E"/>
    <w:rsid w:val="00F85971"/>
    <w:rsid w:val="00F85AD0"/>
    <w:rsid w:val="00F85D66"/>
    <w:rsid w:val="00F85F5F"/>
    <w:rsid w:val="00F868AC"/>
    <w:rsid w:val="00F8714F"/>
    <w:rsid w:val="00F871E7"/>
    <w:rsid w:val="00F87244"/>
    <w:rsid w:val="00F877FF"/>
    <w:rsid w:val="00F87AEF"/>
    <w:rsid w:val="00F87D4F"/>
    <w:rsid w:val="00F906E3"/>
    <w:rsid w:val="00F909B1"/>
    <w:rsid w:val="00F90D7F"/>
    <w:rsid w:val="00F91387"/>
    <w:rsid w:val="00F91816"/>
    <w:rsid w:val="00F9187A"/>
    <w:rsid w:val="00F91A0B"/>
    <w:rsid w:val="00F91A15"/>
    <w:rsid w:val="00F91A78"/>
    <w:rsid w:val="00F91CC4"/>
    <w:rsid w:val="00F9210F"/>
    <w:rsid w:val="00F92377"/>
    <w:rsid w:val="00F92768"/>
    <w:rsid w:val="00F9342D"/>
    <w:rsid w:val="00F935B3"/>
    <w:rsid w:val="00F937A8"/>
    <w:rsid w:val="00F93BF5"/>
    <w:rsid w:val="00F93E54"/>
    <w:rsid w:val="00F93E68"/>
    <w:rsid w:val="00F93E9B"/>
    <w:rsid w:val="00F9425B"/>
    <w:rsid w:val="00F9432E"/>
    <w:rsid w:val="00F943E0"/>
    <w:rsid w:val="00F94C26"/>
    <w:rsid w:val="00F952DF"/>
    <w:rsid w:val="00F9551A"/>
    <w:rsid w:val="00F95B87"/>
    <w:rsid w:val="00F9602E"/>
    <w:rsid w:val="00F961B0"/>
    <w:rsid w:val="00F96276"/>
    <w:rsid w:val="00F96746"/>
    <w:rsid w:val="00F969A1"/>
    <w:rsid w:val="00F9739D"/>
    <w:rsid w:val="00F97704"/>
    <w:rsid w:val="00F97CB9"/>
    <w:rsid w:val="00FA0A81"/>
    <w:rsid w:val="00FA1168"/>
    <w:rsid w:val="00FA12E0"/>
    <w:rsid w:val="00FA169B"/>
    <w:rsid w:val="00FA17F5"/>
    <w:rsid w:val="00FA1BCC"/>
    <w:rsid w:val="00FA1C24"/>
    <w:rsid w:val="00FA20EC"/>
    <w:rsid w:val="00FA2299"/>
    <w:rsid w:val="00FA26FD"/>
    <w:rsid w:val="00FA28AF"/>
    <w:rsid w:val="00FA2A16"/>
    <w:rsid w:val="00FA2ACE"/>
    <w:rsid w:val="00FA2B89"/>
    <w:rsid w:val="00FA2F39"/>
    <w:rsid w:val="00FA39A0"/>
    <w:rsid w:val="00FA402F"/>
    <w:rsid w:val="00FA40F4"/>
    <w:rsid w:val="00FA410B"/>
    <w:rsid w:val="00FA4A46"/>
    <w:rsid w:val="00FA54BD"/>
    <w:rsid w:val="00FA5622"/>
    <w:rsid w:val="00FA5C3B"/>
    <w:rsid w:val="00FA5C6D"/>
    <w:rsid w:val="00FA5CEC"/>
    <w:rsid w:val="00FA612A"/>
    <w:rsid w:val="00FA68E9"/>
    <w:rsid w:val="00FA6F30"/>
    <w:rsid w:val="00FA6FA4"/>
    <w:rsid w:val="00FA7006"/>
    <w:rsid w:val="00FA73D4"/>
    <w:rsid w:val="00FA787B"/>
    <w:rsid w:val="00FA7D8A"/>
    <w:rsid w:val="00FA7F52"/>
    <w:rsid w:val="00FB0E20"/>
    <w:rsid w:val="00FB10BA"/>
    <w:rsid w:val="00FB1445"/>
    <w:rsid w:val="00FB1B5A"/>
    <w:rsid w:val="00FB1C1C"/>
    <w:rsid w:val="00FB1C95"/>
    <w:rsid w:val="00FB1DD5"/>
    <w:rsid w:val="00FB22DA"/>
    <w:rsid w:val="00FB2312"/>
    <w:rsid w:val="00FB36CC"/>
    <w:rsid w:val="00FB3AE1"/>
    <w:rsid w:val="00FB3BAC"/>
    <w:rsid w:val="00FB438D"/>
    <w:rsid w:val="00FB4954"/>
    <w:rsid w:val="00FB49FE"/>
    <w:rsid w:val="00FB4BD8"/>
    <w:rsid w:val="00FB4D44"/>
    <w:rsid w:val="00FB4D50"/>
    <w:rsid w:val="00FB4E1C"/>
    <w:rsid w:val="00FB53AA"/>
    <w:rsid w:val="00FB581E"/>
    <w:rsid w:val="00FB5D6C"/>
    <w:rsid w:val="00FB68A1"/>
    <w:rsid w:val="00FC0137"/>
    <w:rsid w:val="00FC072A"/>
    <w:rsid w:val="00FC0F76"/>
    <w:rsid w:val="00FC10D5"/>
    <w:rsid w:val="00FC10FE"/>
    <w:rsid w:val="00FC16E5"/>
    <w:rsid w:val="00FC1DF3"/>
    <w:rsid w:val="00FC256D"/>
    <w:rsid w:val="00FC25DA"/>
    <w:rsid w:val="00FC3332"/>
    <w:rsid w:val="00FC3752"/>
    <w:rsid w:val="00FC384F"/>
    <w:rsid w:val="00FC394C"/>
    <w:rsid w:val="00FC3C30"/>
    <w:rsid w:val="00FC3C9C"/>
    <w:rsid w:val="00FC3E67"/>
    <w:rsid w:val="00FC442F"/>
    <w:rsid w:val="00FC4AA3"/>
    <w:rsid w:val="00FC4D63"/>
    <w:rsid w:val="00FC4F58"/>
    <w:rsid w:val="00FC5010"/>
    <w:rsid w:val="00FC5438"/>
    <w:rsid w:val="00FC5E69"/>
    <w:rsid w:val="00FC6378"/>
    <w:rsid w:val="00FC6459"/>
    <w:rsid w:val="00FC691E"/>
    <w:rsid w:val="00FC6A9D"/>
    <w:rsid w:val="00FC6BF2"/>
    <w:rsid w:val="00FC6C19"/>
    <w:rsid w:val="00FC6C62"/>
    <w:rsid w:val="00FC7A55"/>
    <w:rsid w:val="00FD036F"/>
    <w:rsid w:val="00FD0436"/>
    <w:rsid w:val="00FD0452"/>
    <w:rsid w:val="00FD047C"/>
    <w:rsid w:val="00FD0A4A"/>
    <w:rsid w:val="00FD1348"/>
    <w:rsid w:val="00FD1770"/>
    <w:rsid w:val="00FD19D1"/>
    <w:rsid w:val="00FD24F0"/>
    <w:rsid w:val="00FD279B"/>
    <w:rsid w:val="00FD2C6F"/>
    <w:rsid w:val="00FD31F7"/>
    <w:rsid w:val="00FD324B"/>
    <w:rsid w:val="00FD3C87"/>
    <w:rsid w:val="00FD3DD9"/>
    <w:rsid w:val="00FD4052"/>
    <w:rsid w:val="00FD489B"/>
    <w:rsid w:val="00FD4D8D"/>
    <w:rsid w:val="00FD4DCF"/>
    <w:rsid w:val="00FD4DDF"/>
    <w:rsid w:val="00FD4FE1"/>
    <w:rsid w:val="00FD5029"/>
    <w:rsid w:val="00FD5B84"/>
    <w:rsid w:val="00FD5D4D"/>
    <w:rsid w:val="00FD5D59"/>
    <w:rsid w:val="00FD65F6"/>
    <w:rsid w:val="00FD6623"/>
    <w:rsid w:val="00FD67F3"/>
    <w:rsid w:val="00FD77C4"/>
    <w:rsid w:val="00FD7CBB"/>
    <w:rsid w:val="00FD7DFA"/>
    <w:rsid w:val="00FD7FF1"/>
    <w:rsid w:val="00FE0879"/>
    <w:rsid w:val="00FE13A1"/>
    <w:rsid w:val="00FE1733"/>
    <w:rsid w:val="00FE18A4"/>
    <w:rsid w:val="00FE1F27"/>
    <w:rsid w:val="00FE2238"/>
    <w:rsid w:val="00FE2A0B"/>
    <w:rsid w:val="00FE2A67"/>
    <w:rsid w:val="00FE2AEB"/>
    <w:rsid w:val="00FE2F13"/>
    <w:rsid w:val="00FE3062"/>
    <w:rsid w:val="00FE30D2"/>
    <w:rsid w:val="00FE3A7E"/>
    <w:rsid w:val="00FE430B"/>
    <w:rsid w:val="00FE431F"/>
    <w:rsid w:val="00FE502E"/>
    <w:rsid w:val="00FE5313"/>
    <w:rsid w:val="00FE55DB"/>
    <w:rsid w:val="00FE62D9"/>
    <w:rsid w:val="00FE684F"/>
    <w:rsid w:val="00FE7150"/>
    <w:rsid w:val="00FE7288"/>
    <w:rsid w:val="00FE7362"/>
    <w:rsid w:val="00FE7726"/>
    <w:rsid w:val="00FE7A78"/>
    <w:rsid w:val="00FE7B86"/>
    <w:rsid w:val="00FE7EAC"/>
    <w:rsid w:val="00FF0024"/>
    <w:rsid w:val="00FF04C8"/>
    <w:rsid w:val="00FF0728"/>
    <w:rsid w:val="00FF0A0A"/>
    <w:rsid w:val="00FF0A97"/>
    <w:rsid w:val="00FF0D9A"/>
    <w:rsid w:val="00FF1099"/>
    <w:rsid w:val="00FF28F9"/>
    <w:rsid w:val="00FF2978"/>
    <w:rsid w:val="00FF34FD"/>
    <w:rsid w:val="00FF361C"/>
    <w:rsid w:val="00FF3A21"/>
    <w:rsid w:val="00FF45D6"/>
    <w:rsid w:val="00FF4624"/>
    <w:rsid w:val="00FF4828"/>
    <w:rsid w:val="00FF4BF8"/>
    <w:rsid w:val="00FF5185"/>
    <w:rsid w:val="00FF55B6"/>
    <w:rsid w:val="00FF5B00"/>
    <w:rsid w:val="00FF6125"/>
    <w:rsid w:val="00FF61B7"/>
    <w:rsid w:val="00FF67EF"/>
    <w:rsid w:val="00FF6C92"/>
    <w:rsid w:val="00FF6DD2"/>
    <w:rsid w:val="00FF7331"/>
    <w:rsid w:val="00FF7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DAE9C0"/>
  <w15:docId w15:val="{AE3CF460-DA9C-4BC9-BA58-4B2DD2CB4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A7265"/>
  </w:style>
  <w:style w:type="paragraph" w:styleId="Heading1">
    <w:name w:val="heading 1"/>
    <w:basedOn w:val="Normal"/>
    <w:next w:val="Normal"/>
    <w:link w:val="Heading1Char"/>
    <w:uiPriority w:val="9"/>
    <w:qFormat/>
    <w:rsid w:val="00B40FAE"/>
    <w:pPr>
      <w:tabs>
        <w:tab w:val="right" w:leader="dot" w:pos="10800"/>
      </w:tabs>
      <w:spacing w:before="240" w:after="120"/>
      <w:ind w:left="360" w:hanging="360"/>
      <w:outlineLvl w:val="0"/>
    </w:pPr>
    <w:rPr>
      <w:rFonts w:ascii="Arial" w:hAnsi="Arial" w:cs="Arial"/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6D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</w:rPr>
  </w:style>
  <w:style w:type="paragraph" w:styleId="Heading3">
    <w:name w:val="heading 3"/>
    <w:basedOn w:val="Heading2"/>
    <w:link w:val="Heading3Char"/>
    <w:uiPriority w:val="9"/>
    <w:unhideWhenUsed/>
    <w:qFormat/>
    <w:rsid w:val="00952225"/>
    <w:pPr>
      <w:keepNext w:val="0"/>
      <w:tabs>
        <w:tab w:val="right" w:leader="dot" w:pos="10080"/>
      </w:tabs>
      <w:spacing w:before="60"/>
      <w:outlineLvl w:val="2"/>
    </w:pPr>
    <w:rPr>
      <w:b w:val="0"/>
      <w:color w:val="4F81BD" w:themeColor="accen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145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7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180"/>
  </w:style>
  <w:style w:type="paragraph" w:styleId="Footer">
    <w:name w:val="footer"/>
    <w:basedOn w:val="Normal"/>
    <w:link w:val="FooterChar"/>
    <w:uiPriority w:val="99"/>
    <w:unhideWhenUsed/>
    <w:rsid w:val="00837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180"/>
  </w:style>
  <w:style w:type="paragraph" w:styleId="BalloonText">
    <w:name w:val="Balloon Text"/>
    <w:basedOn w:val="Normal"/>
    <w:link w:val="BalloonTextChar"/>
    <w:uiPriority w:val="99"/>
    <w:semiHidden/>
    <w:unhideWhenUsed/>
    <w:rsid w:val="00955B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B8B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E93B80"/>
    <w:pPr>
      <w:spacing w:after="0" w:line="240" w:lineRule="auto"/>
    </w:pPr>
  </w:style>
  <w:style w:type="character" w:styleId="Emphasis">
    <w:name w:val="Emphasis"/>
    <w:basedOn w:val="DefaultParagraphFont"/>
    <w:uiPriority w:val="20"/>
    <w:rsid w:val="00D871A3"/>
    <w:rPr>
      <w:i/>
      <w:iCs/>
    </w:rPr>
  </w:style>
  <w:style w:type="paragraph" w:styleId="ListParagraph">
    <w:name w:val="List Paragraph"/>
    <w:basedOn w:val="Normal"/>
    <w:uiPriority w:val="34"/>
    <w:rsid w:val="0007532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4A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4A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4A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4A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4A55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40FAE"/>
    <w:rPr>
      <w:rFonts w:ascii="Arial" w:hAnsi="Arial" w:cs="Arial"/>
      <w:b/>
      <w:sz w:val="24"/>
    </w:rPr>
  </w:style>
  <w:style w:type="character" w:styleId="SubtleEmphasis">
    <w:name w:val="Subtle Emphasis"/>
    <w:basedOn w:val="DefaultParagraphFont"/>
    <w:uiPriority w:val="19"/>
    <w:rsid w:val="00B957E6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EF6D11"/>
    <w:rPr>
      <w:rFonts w:asciiTheme="majorHAnsi" w:eastAsiaTheme="majorEastAsia" w:hAnsiTheme="majorHAnsi" w:cstheme="majorBidi"/>
      <w:b/>
    </w:rPr>
  </w:style>
  <w:style w:type="paragraph" w:customStyle="1" w:styleId="Default">
    <w:name w:val="Default"/>
    <w:rsid w:val="00390F8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Heading">
    <w:name w:val="Heading"/>
    <w:basedOn w:val="AgendaItem"/>
    <w:link w:val="HeadingChar"/>
    <w:qFormat/>
    <w:rsid w:val="00E36B64"/>
    <w:pPr>
      <w:keepNext/>
      <w:ind w:right="0"/>
    </w:pPr>
    <w:rPr>
      <w:rFonts w:cs="Arial"/>
      <w:b/>
      <w:szCs w:val="20"/>
    </w:rPr>
  </w:style>
  <w:style w:type="paragraph" w:customStyle="1" w:styleId="Action">
    <w:name w:val="Action"/>
    <w:basedOn w:val="BodyMinutes"/>
    <w:link w:val="ActionChar"/>
    <w:qFormat/>
    <w:rsid w:val="006F3C46"/>
    <w:pPr>
      <w:tabs>
        <w:tab w:val="clear" w:pos="8730"/>
        <w:tab w:val="left" w:leader="dot" w:pos="9900"/>
      </w:tabs>
      <w:spacing w:before="0" w:line="276" w:lineRule="auto"/>
    </w:pPr>
    <w:rPr>
      <w:rFonts w:asciiTheme="majorHAnsi" w:hAnsiTheme="majorHAnsi"/>
      <w:b/>
    </w:rPr>
  </w:style>
  <w:style w:type="character" w:customStyle="1" w:styleId="HeadingChar">
    <w:name w:val="Heading Char"/>
    <w:basedOn w:val="DefaultParagraphFont"/>
    <w:link w:val="Heading"/>
    <w:rsid w:val="00E36B64"/>
    <w:rPr>
      <w:rFonts w:ascii="Arial" w:hAnsi="Arial" w:cs="Arial"/>
      <w:b/>
      <w:sz w:val="20"/>
      <w:szCs w:val="20"/>
    </w:rPr>
  </w:style>
  <w:style w:type="paragraph" w:customStyle="1" w:styleId="Appearance">
    <w:name w:val="Appearance"/>
    <w:basedOn w:val="Action"/>
    <w:link w:val="AppearanceChar"/>
    <w:rsid w:val="00811F1F"/>
    <w:rPr>
      <w:b w:val="0"/>
    </w:rPr>
  </w:style>
  <w:style w:type="character" w:customStyle="1" w:styleId="ActionChar">
    <w:name w:val="Action Char"/>
    <w:basedOn w:val="DefaultParagraphFont"/>
    <w:link w:val="Action"/>
    <w:rsid w:val="006F3C46"/>
    <w:rPr>
      <w:rFonts w:asciiTheme="majorHAnsi" w:hAnsiTheme="majorHAnsi" w:cs="Arial"/>
      <w:b/>
      <w:szCs w:val="20"/>
    </w:rPr>
  </w:style>
  <w:style w:type="paragraph" w:customStyle="1" w:styleId="AgendaItem">
    <w:name w:val="Agenda Item"/>
    <w:basedOn w:val="Normal"/>
    <w:link w:val="AgendaItemChar"/>
    <w:qFormat/>
    <w:rsid w:val="006D64B0"/>
    <w:pPr>
      <w:tabs>
        <w:tab w:val="left" w:leader="dot" w:pos="8730"/>
      </w:tabs>
      <w:spacing w:after="120"/>
      <w:ind w:left="360" w:right="360"/>
    </w:pPr>
    <w:rPr>
      <w:rFonts w:ascii="Arial" w:hAnsi="Arial" w:cs="Times New Roman"/>
      <w:sz w:val="20"/>
    </w:rPr>
  </w:style>
  <w:style w:type="character" w:customStyle="1" w:styleId="AppearanceChar">
    <w:name w:val="Appearance Char"/>
    <w:basedOn w:val="ActionChar"/>
    <w:link w:val="Appearance"/>
    <w:rsid w:val="00811F1F"/>
    <w:rPr>
      <w:rFonts w:ascii="Times New Roman" w:hAnsi="Times New Roman" w:cs="Times New Roman"/>
      <w:b w:val="0"/>
      <w:i w:val="0"/>
      <w:sz w:val="20"/>
      <w:szCs w:val="20"/>
    </w:rPr>
  </w:style>
  <w:style w:type="paragraph" w:customStyle="1" w:styleId="Subheading">
    <w:name w:val="Subheading"/>
    <w:link w:val="SubheadingChar"/>
    <w:rsid w:val="0066159B"/>
    <w:pPr>
      <w:keepNext/>
      <w:tabs>
        <w:tab w:val="right" w:leader="dot" w:pos="10080"/>
      </w:tabs>
      <w:spacing w:before="120" w:after="0"/>
      <w:ind w:left="360" w:right="720"/>
    </w:pPr>
    <w:rPr>
      <w:rFonts w:ascii="Arial" w:hAnsi="Arial" w:cs="Times New Roman"/>
      <w:b/>
      <w:i/>
    </w:rPr>
  </w:style>
  <w:style w:type="character" w:customStyle="1" w:styleId="AgendaItemChar">
    <w:name w:val="Agenda Item Char"/>
    <w:basedOn w:val="DefaultParagraphFont"/>
    <w:link w:val="AgendaItem"/>
    <w:rsid w:val="006D64B0"/>
    <w:rPr>
      <w:rFonts w:ascii="Arial" w:hAnsi="Arial" w:cs="Times New Roman"/>
      <w:sz w:val="20"/>
    </w:rPr>
  </w:style>
  <w:style w:type="paragraph" w:customStyle="1" w:styleId="AgendaItem2ndLevel">
    <w:name w:val="Agenda Item 2nd Level"/>
    <w:basedOn w:val="AgendaItem"/>
    <w:link w:val="AgendaItem2ndLevelChar"/>
    <w:qFormat/>
    <w:rsid w:val="002D3302"/>
    <w:pPr>
      <w:ind w:left="720"/>
    </w:pPr>
  </w:style>
  <w:style w:type="character" w:customStyle="1" w:styleId="SubheadingChar">
    <w:name w:val="Subheading Char"/>
    <w:basedOn w:val="DefaultParagraphFont"/>
    <w:link w:val="Subheading"/>
    <w:rsid w:val="0066159B"/>
    <w:rPr>
      <w:rFonts w:ascii="Arial" w:hAnsi="Arial" w:cs="Times New Roman"/>
      <w:b/>
      <w:i/>
    </w:rPr>
  </w:style>
  <w:style w:type="character" w:customStyle="1" w:styleId="AgendaItem2ndLevelChar">
    <w:name w:val="Agenda Item 2nd Level Char"/>
    <w:basedOn w:val="AgendaItemChar"/>
    <w:link w:val="AgendaItem2ndLevel"/>
    <w:rsid w:val="002D3302"/>
    <w:rPr>
      <w:rFonts w:ascii="Times New Roman" w:hAnsi="Times New Roman" w:cs="Times New Roman"/>
      <w:sz w:val="20"/>
    </w:rPr>
  </w:style>
  <w:style w:type="paragraph" w:customStyle="1" w:styleId="ActionDetail">
    <w:name w:val="Action Detail"/>
    <w:basedOn w:val="BodyMinutes"/>
    <w:qFormat/>
    <w:rsid w:val="00406FAC"/>
    <w:pPr>
      <w:pBdr>
        <w:left w:val="single" w:sz="18" w:space="4" w:color="0070C0"/>
      </w:pBdr>
      <w:tabs>
        <w:tab w:val="left" w:pos="1359"/>
      </w:tabs>
    </w:pPr>
    <w:rPr>
      <w:i/>
    </w:rPr>
  </w:style>
  <w:style w:type="paragraph" w:customStyle="1" w:styleId="BodyMinutes">
    <w:name w:val="Body / Minutes"/>
    <w:basedOn w:val="AgendaItem"/>
    <w:link w:val="BodyMinutesChar"/>
    <w:qFormat/>
    <w:rsid w:val="00D810CE"/>
    <w:pPr>
      <w:spacing w:before="120" w:line="240" w:lineRule="auto"/>
      <w:ind w:left="0" w:right="0"/>
    </w:pPr>
    <w:rPr>
      <w:rFonts w:asciiTheme="minorHAnsi" w:hAnsiTheme="minorHAnsi" w:cs="Arial"/>
      <w:sz w:val="22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952225"/>
    <w:rPr>
      <w:rFonts w:asciiTheme="majorHAnsi" w:eastAsiaTheme="majorEastAsia" w:hAnsiTheme="majorHAnsi" w:cstheme="majorBidi"/>
      <w:color w:val="4F81BD" w:themeColor="accent1"/>
      <w:szCs w:val="24"/>
    </w:rPr>
  </w:style>
  <w:style w:type="character" w:customStyle="1" w:styleId="BodyMinutesChar">
    <w:name w:val="Body / Minutes Char"/>
    <w:basedOn w:val="AgendaItemChar"/>
    <w:link w:val="BodyMinutes"/>
    <w:rsid w:val="00D810CE"/>
    <w:rPr>
      <w:rFonts w:ascii="Arial" w:hAnsi="Arial" w:cs="Arial"/>
      <w:sz w:val="20"/>
      <w:szCs w:val="20"/>
    </w:rPr>
  </w:style>
  <w:style w:type="paragraph" w:styleId="NormalWeb">
    <w:name w:val="Normal (Web)"/>
    <w:basedOn w:val="Normal"/>
    <w:uiPriority w:val="99"/>
    <w:unhideWhenUsed/>
    <w:rsid w:val="00031B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54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4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8E8128-B623-4BE2-9AA4-676EB525AC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8D41BF-2A19-47E1-B8A8-56E412CB2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2</Pages>
  <Words>490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of NE, Engineers &amp; Architects</Company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Weaver</dc:creator>
  <cp:keywords/>
  <dc:description/>
  <cp:lastModifiedBy>Gressley, Cole</cp:lastModifiedBy>
  <cp:revision>46</cp:revision>
  <cp:lastPrinted>2025-10-27T19:15:00Z</cp:lastPrinted>
  <dcterms:created xsi:type="dcterms:W3CDTF">2025-08-07T13:11:00Z</dcterms:created>
  <dcterms:modified xsi:type="dcterms:W3CDTF">2025-10-28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81af207ff3abbf91af2b8da55bc57a9208410e1d7c68b606537700ce2ffefd</vt:lpwstr>
  </property>
</Properties>
</file>